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000000" w:themeColor="text1"/>
          <w:sz w:val="32"/>
          <w:szCs w:val="32"/>
          <w:lang w:val="es-PR"/>
        </w:rPr>
        <w:id w:val="1934242175"/>
        <w:docPartObj>
          <w:docPartGallery w:val="Cover Pages"/>
          <w:docPartUnique/>
        </w:docPartObj>
      </w:sdtPr>
      <w:sdtEndPr>
        <w:rPr>
          <w:rFonts w:ascii="Arial Narrow" w:hAnsi="Arial Narrow"/>
          <w:color w:val="auto"/>
          <w:szCs w:val="22"/>
        </w:rPr>
      </w:sdtEndPr>
      <w:sdtContent>
        <w:p w14:paraId="0C461313" w14:textId="77777777" w:rsidR="00FB6289" w:rsidRPr="001371D6" w:rsidRDefault="00B171D0">
          <w:pPr>
            <w:jc w:val="right"/>
            <w:rPr>
              <w:color w:val="000000" w:themeColor="text1"/>
              <w:sz w:val="32"/>
              <w:szCs w:val="32"/>
              <w:lang w:val="es-PR"/>
            </w:rPr>
          </w:pPr>
          <w:r>
            <w:rPr>
              <w:noProof/>
              <w:color w:val="EEECE1" w:themeColor="background2"/>
              <w:sz w:val="32"/>
              <w:szCs w:val="32"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0" allowOverlap="1" wp14:anchorId="7CC16F48" wp14:editId="23D7077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772400" cy="10058400"/>
                    <wp:effectExtent l="0" t="0" r="0" b="0"/>
                    <wp:wrapNone/>
                    <wp:docPr id="383" name="Group 3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772400" cy="10058400"/>
                              <a:chOff x="0" y="0"/>
                              <a:chExt cx="12240" cy="15840"/>
                            </a:xfrm>
                          </wpg:grpSpPr>
                          <wps:wsp>
                            <wps:cNvPr id="384" name="Rectangle 4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40" cy="158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85" name="Rectangle 4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12" y="638"/>
                                <a:ext cx="11016" cy="1456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7723B61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445C9B88" w14:textId="77777777" w:rsidR="00B3125F" w:rsidRPr="001957B4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Maiandra GD" w:hAnsi="Maiandra GD"/>
                                      <w:sz w:val="36"/>
                                      <w:lang w:val="es-PR"/>
                                    </w:rPr>
                                  </w:pPr>
                                  <w:r w:rsidRPr="001957B4">
                                    <w:rPr>
                                      <w:rFonts w:ascii="Maiandra GD" w:hAnsi="Maiandra GD"/>
                                      <w:sz w:val="36"/>
                                      <w:lang w:val="es-PR"/>
                                    </w:rPr>
                                    <w:t>Asociación Caribeña de Pro</w:t>
                                  </w:r>
                                  <w:bookmarkStart w:id="0" w:name="_GoBack"/>
                                  <w:bookmarkEnd w:id="0"/>
                                  <w:r w:rsidRPr="001957B4">
                                    <w:rPr>
                                      <w:rFonts w:ascii="Maiandra GD" w:hAnsi="Maiandra GD"/>
                                      <w:sz w:val="36"/>
                                      <w:lang w:val="es-PR"/>
                                    </w:rPr>
                                    <w:t>gramas de Oportunidades Educativas</w:t>
                                  </w:r>
                                </w:p>
                                <w:p w14:paraId="2FC77917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Maiandra GD" w:hAnsi="Maiandra GD"/>
                                      <w:sz w:val="36"/>
                                      <w:lang w:val="es-PR"/>
                                    </w:rPr>
                                  </w:pPr>
                                  <w:r w:rsidRPr="001957B4">
                                    <w:rPr>
                                      <w:rFonts w:ascii="Maiandra GD" w:hAnsi="Maiandra GD"/>
                                      <w:sz w:val="36"/>
                                      <w:lang w:val="es-PR"/>
                                    </w:rPr>
                                    <w:t>Puerto Rico e Islas Vírgenes</w:t>
                                  </w:r>
                                </w:p>
                                <w:p w14:paraId="127D222D" w14:textId="77777777" w:rsidR="00B3125F" w:rsidRPr="00004F52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gency FB" w:hAnsi="Agency FB"/>
                                      <w:sz w:val="36"/>
                                      <w:lang w:val="es-PR"/>
                                    </w:rPr>
                                  </w:pPr>
                                  <w:r w:rsidRPr="00004F52">
                                    <w:rPr>
                                      <w:rFonts w:ascii="Agency FB" w:hAnsi="Agency FB"/>
                                      <w:sz w:val="28"/>
                                      <w:lang w:val="es-PR"/>
                                    </w:rPr>
                                    <w:t>PO BOX 367379, SAN JUAN, PR 00936-7379</w:t>
                                  </w:r>
                                </w:p>
                                <w:p w14:paraId="6594E260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1BBD6866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4C5ADDA2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54F55BC1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3CDD506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A72462E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3CFB4E58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0FF95492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B2E2D45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58B8DCD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35CBD44E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79C7E37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79A2E190" w14:textId="77777777" w:rsidR="00B3125F" w:rsidRPr="001D57DE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Elephant" w:hAnsi="Elephant"/>
                                      <w:b/>
                                      <w:color w:val="8064A2" w:themeColor="accent4"/>
                                      <w:sz w:val="48"/>
                                      <w:lang w:val="es-PR"/>
                                    </w:rPr>
                                  </w:pPr>
                                  <w:r w:rsidRPr="001D57DE">
                                    <w:rPr>
                                      <w:rFonts w:ascii="Elephant" w:hAnsi="Elephant"/>
                                      <w:b/>
                                      <w:color w:val="8064A2" w:themeColor="accent4"/>
                                      <w:sz w:val="48"/>
                                      <w:lang w:val="es-PR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Elephant" w:hAnsi="Elephant"/>
                                      <w:b/>
                                      <w:color w:val="8064A2" w:themeColor="accent4"/>
                                      <w:sz w:val="48"/>
                                      <w:lang w:val="es-PR"/>
                                    </w:rPr>
                                    <w:t>9</w:t>
                                  </w:r>
                                  <w:r w:rsidRPr="001D57DE">
                                    <w:rPr>
                                      <w:rFonts w:ascii="Elephant" w:hAnsi="Elephant"/>
                                      <w:b/>
                                      <w:color w:val="8064A2" w:themeColor="accent4"/>
                                      <w:sz w:val="48"/>
                                      <w:lang w:val="es-PR"/>
                                    </w:rPr>
                                    <w:t>-20</w:t>
                                  </w:r>
                                  <w:r>
                                    <w:rPr>
                                      <w:rFonts w:ascii="Elephant" w:hAnsi="Elephant"/>
                                      <w:b/>
                                      <w:color w:val="8064A2" w:themeColor="accent4"/>
                                      <w:sz w:val="48"/>
                                      <w:lang w:val="es-PR"/>
                                    </w:rPr>
                                    <w:t>20</w:t>
                                  </w:r>
                                </w:p>
                                <w:p w14:paraId="78B44C7E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37E76F4A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44A54AEA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1437D577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3D0503A2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046929AF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  <w:r w:rsidRPr="001D57DE">
                                    <w:rPr>
                                      <w:rFonts w:ascii="Arial Narrow" w:hAnsi="Arial Narrow"/>
                                      <w:noProof/>
                                      <w:sz w:val="40"/>
                                    </w:rPr>
                                    <w:drawing>
                                      <wp:inline distT="0" distB="0" distL="0" distR="0" wp14:anchorId="01821DEB" wp14:editId="77C2841A">
                                        <wp:extent cx="2586251" cy="2586251"/>
                                        <wp:effectExtent l="0" t="0" r="0" b="0"/>
                                        <wp:docPr id="21" name="Picture 21" descr="C:\Users\abigailrodriguez\AppData\Local\Microsoft\Windows\Temporary Internet Files\Content.Outlook\SQSLGKWN\logo ACPOE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 descr="C:\Users\abigailrodriguez\AppData\Local\Microsoft\Windows\Temporary Internet Files\Content.Outlook\SQSLGKWN\logo ACPOE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87510" cy="258751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5170CB28" w14:textId="77777777" w:rsidR="00B3125F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  <w:p w14:paraId="6F2E9A4A" w14:textId="77777777" w:rsidR="00B3125F" w:rsidRPr="00FB6289" w:rsidRDefault="00B3125F" w:rsidP="00FB62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 Narrow" w:hAnsi="Arial Narrow"/>
                                      <w:sz w:val="40"/>
                                      <w:lang w:val="es-PR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10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7CC16F48" id="Group 39" o:spid="_x0000_s1026" style="position:absolute;left:0;text-align:left;margin-left:0;margin-top:0;width:612pt;height:11in;z-index:-251654144;mso-width-percent:1000;mso-height-percent:1000;mso-position-horizontal:center;mso-position-horizontal-relative:page;mso-position-vertical:center;mso-position-vertical-relative:page;mso-width-percent:1000;mso-height-percent:1000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" o:allowincell="f">
                    <v:rect id="Rectangle 40" o:spid="_x0000_s1027" style="position:absolute;width:12240;height:15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" fillcolor="#5f497a [2407]" stroked="f"/>
                    <v:rect id="Rectangle 41" o:spid="_x0000_s1028" style="position:absolute;left:612;top:638;width:11016;height:14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" stroked="f">
                      <v:textbox>
                        <w:txbxContent>
                          <w:p w14:paraId="07723B61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445C9B88" w14:textId="77777777" w:rsidR="00B3125F" w:rsidRPr="001957B4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Maiandra GD" w:hAnsi="Maiandra GD"/>
                                <w:sz w:val="36"/>
                                <w:lang w:val="es-PR"/>
                              </w:rPr>
                            </w:pPr>
                            <w:r w:rsidRPr="001957B4">
                              <w:rPr>
                                <w:rFonts w:ascii="Maiandra GD" w:hAnsi="Maiandra GD"/>
                                <w:sz w:val="36"/>
                                <w:lang w:val="es-PR"/>
                              </w:rPr>
                              <w:t>Asociación Caribeña de Pro</w:t>
                            </w:r>
                            <w:bookmarkStart w:id="1" w:name="_GoBack"/>
                            <w:bookmarkEnd w:id="1"/>
                            <w:r w:rsidRPr="001957B4">
                              <w:rPr>
                                <w:rFonts w:ascii="Maiandra GD" w:hAnsi="Maiandra GD"/>
                                <w:sz w:val="36"/>
                                <w:lang w:val="es-PR"/>
                              </w:rPr>
                              <w:t>gramas de Oportunidades Educativas</w:t>
                            </w:r>
                          </w:p>
                          <w:p w14:paraId="2FC77917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Maiandra GD" w:hAnsi="Maiandra GD"/>
                                <w:sz w:val="36"/>
                                <w:lang w:val="es-PR"/>
                              </w:rPr>
                            </w:pPr>
                            <w:r w:rsidRPr="001957B4">
                              <w:rPr>
                                <w:rFonts w:ascii="Maiandra GD" w:hAnsi="Maiandra GD"/>
                                <w:sz w:val="36"/>
                                <w:lang w:val="es-PR"/>
                              </w:rPr>
                              <w:t>Puerto Rico e Islas Vírgenes</w:t>
                            </w:r>
                          </w:p>
                          <w:p w14:paraId="127D222D" w14:textId="77777777" w:rsidR="00B3125F" w:rsidRPr="00004F52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gency FB" w:hAnsi="Agency FB"/>
                                <w:sz w:val="36"/>
                                <w:lang w:val="es-PR"/>
                              </w:rPr>
                            </w:pPr>
                            <w:r w:rsidRPr="00004F52">
                              <w:rPr>
                                <w:rFonts w:ascii="Agency FB" w:hAnsi="Agency FB"/>
                                <w:sz w:val="28"/>
                                <w:lang w:val="es-PR"/>
                              </w:rPr>
                              <w:t>PO BOX 367379, SAN JUAN, PR 00936-7379</w:t>
                            </w:r>
                          </w:p>
                          <w:p w14:paraId="6594E260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1BBD6866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4C5ADDA2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54F55BC1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3CDD506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A72462E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3CFB4E58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0FF95492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B2E2D45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58B8DCD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35CBD44E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79C7E37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79A2E190" w14:textId="77777777" w:rsidR="00B3125F" w:rsidRPr="001D57DE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Elephant" w:hAnsi="Elephant"/>
                                <w:b/>
                                <w:color w:val="8064A2" w:themeColor="accent4"/>
                                <w:sz w:val="48"/>
                                <w:lang w:val="es-PR"/>
                              </w:rPr>
                            </w:pPr>
                            <w:r w:rsidRPr="001D57DE">
                              <w:rPr>
                                <w:rFonts w:ascii="Elephant" w:hAnsi="Elephant"/>
                                <w:b/>
                                <w:color w:val="8064A2" w:themeColor="accent4"/>
                                <w:sz w:val="48"/>
                                <w:lang w:val="es-PR"/>
                              </w:rPr>
                              <w:t>201</w:t>
                            </w:r>
                            <w:r>
                              <w:rPr>
                                <w:rFonts w:ascii="Elephant" w:hAnsi="Elephant"/>
                                <w:b/>
                                <w:color w:val="8064A2" w:themeColor="accent4"/>
                                <w:sz w:val="48"/>
                                <w:lang w:val="es-PR"/>
                              </w:rPr>
                              <w:t>9</w:t>
                            </w:r>
                            <w:r w:rsidRPr="001D57DE">
                              <w:rPr>
                                <w:rFonts w:ascii="Elephant" w:hAnsi="Elephant"/>
                                <w:b/>
                                <w:color w:val="8064A2" w:themeColor="accent4"/>
                                <w:sz w:val="48"/>
                                <w:lang w:val="es-PR"/>
                              </w:rPr>
                              <w:t>-20</w:t>
                            </w:r>
                            <w:r>
                              <w:rPr>
                                <w:rFonts w:ascii="Elephant" w:hAnsi="Elephant"/>
                                <w:b/>
                                <w:color w:val="8064A2" w:themeColor="accent4"/>
                                <w:sz w:val="48"/>
                                <w:lang w:val="es-PR"/>
                              </w:rPr>
                              <w:t>20</w:t>
                            </w:r>
                          </w:p>
                          <w:p w14:paraId="78B44C7E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37E76F4A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44A54AEA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1437D577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3D0503A2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046929AF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  <w:r w:rsidRPr="001D57DE">
                              <w:rPr>
                                <w:rFonts w:ascii="Arial Narrow" w:hAnsi="Arial Narrow"/>
                                <w:noProof/>
                                <w:sz w:val="40"/>
                              </w:rPr>
                              <w:drawing>
                                <wp:inline distT="0" distB="0" distL="0" distR="0" wp14:anchorId="01821DEB" wp14:editId="77C2841A">
                                  <wp:extent cx="2586251" cy="2586251"/>
                                  <wp:effectExtent l="0" t="0" r="0" b="0"/>
                                  <wp:docPr id="21" name="Picture 21" descr="C:\Users\abigailrodriguez\AppData\Local\Microsoft\Windows\Temporary Internet Files\Content.Outlook\SQSLGKWN\logo ACPOE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C:\Users\abigailrodriguez\AppData\Local\Microsoft\Windows\Temporary Internet Files\Content.Outlook\SQSLGKWN\logo ACPO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87510" cy="25875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70CB28" w14:textId="77777777" w:rsidR="00B3125F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  <w:p w14:paraId="6F2E9A4A" w14:textId="77777777" w:rsidR="00B3125F" w:rsidRPr="00FB6289" w:rsidRDefault="00B3125F" w:rsidP="00FB62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sz w:val="40"/>
                                <w:lang w:val="es-PR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77566823" w14:textId="77777777" w:rsidR="00FB6289" w:rsidRPr="001371D6" w:rsidRDefault="00B171D0">
          <w:pPr>
            <w:rPr>
              <w:rFonts w:ascii="Arial Narrow" w:hAnsi="Arial Narrow"/>
              <w:sz w:val="32"/>
              <w:lang w:val="es-PR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B46C9EF" wp14:editId="35BD9DE8">
                    <wp:simplePos x="0" y="0"/>
                    <wp:positionH relativeFrom="column">
                      <wp:posOffset>104775</wp:posOffset>
                    </wp:positionH>
                    <wp:positionV relativeFrom="paragraph">
                      <wp:posOffset>2185035</wp:posOffset>
                    </wp:positionV>
                    <wp:extent cx="5735955" cy="1318260"/>
                    <wp:effectExtent l="0" t="0" r="26670" b="24765"/>
                    <wp:wrapNone/>
                    <wp:docPr id="15" name="Text Box 1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35955" cy="13182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C000"/>
                              </a:solidFill>
                            </a:ln>
                            <a:effectLst/>
                          </wps:spPr>
                          <wps:txbx>
                            <w:txbxContent>
                              <w:p w14:paraId="1EC5AB47" w14:textId="77777777" w:rsidR="00B3125F" w:rsidRPr="001D57DE" w:rsidRDefault="00B3125F" w:rsidP="00260772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Verdana" w:hAnsi="Verdana"/>
                                    <w:b/>
                                    <w:color w:val="8064A2" w:themeColor="accent4"/>
                                    <w:sz w:val="120"/>
                                    <w:szCs w:val="120"/>
                                  </w:rPr>
                                </w:pPr>
                                <w:r w:rsidRPr="001D57DE">
                                  <w:rPr>
                                    <w:rFonts w:ascii="Verdana" w:hAnsi="Verdana"/>
                                    <w:b/>
                                    <w:color w:val="8064A2" w:themeColor="accent4"/>
                                    <w:sz w:val="120"/>
                                    <w:szCs w:val="120"/>
                                  </w:rPr>
                                  <w:t>DIRECTORIO</w:t>
                                </w:r>
                              </w:p>
                              <w:p w14:paraId="2048803D" w14:textId="77777777" w:rsidR="00B3125F" w:rsidRPr="001D57DE" w:rsidRDefault="00B3125F" w:rsidP="00260772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 Narrow" w:hAnsi="Arial Narrow"/>
                                    <w:b/>
                                    <w:color w:val="8064A2" w:themeColor="accent4"/>
                                    <w:sz w:val="40"/>
                                    <w:szCs w:val="40"/>
                                    <w:lang w:val="es-PR"/>
                                  </w:rPr>
                                </w:pPr>
                                <w:r w:rsidRPr="001D57DE">
                                  <w:rPr>
                                    <w:rFonts w:ascii="Arial Narrow" w:hAnsi="Arial Narrow"/>
                                    <w:b/>
                                    <w:color w:val="8064A2" w:themeColor="accent4"/>
                                    <w:sz w:val="40"/>
                                    <w:szCs w:val="40"/>
                                    <w:lang w:val="es-PR"/>
                                  </w:rPr>
                                  <w:t>Programas de Oportunidades Educativ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B46C9E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9" type="#_x0000_t202" style="position:absolute;margin-left:8.25pt;margin-top:172.05pt;width:451.65pt;height:103.8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" filled="f" strokecolor="#ffc000">
                    <v:path arrowok="t"/>
                    <v:textbox style="mso-fit-shape-to-text:t">
                      <w:txbxContent>
                        <w:p w14:paraId="1EC5AB47" w14:textId="77777777" w:rsidR="00B3125F" w:rsidRPr="001D57DE" w:rsidRDefault="00B3125F" w:rsidP="00260772">
                          <w:pPr>
                            <w:spacing w:after="0" w:line="240" w:lineRule="auto"/>
                            <w:jc w:val="center"/>
                            <w:rPr>
                              <w:rFonts w:ascii="Verdana" w:hAnsi="Verdana"/>
                              <w:b/>
                              <w:color w:val="8064A2" w:themeColor="accent4"/>
                              <w:sz w:val="120"/>
                              <w:szCs w:val="120"/>
                            </w:rPr>
                          </w:pPr>
                          <w:r w:rsidRPr="001D57DE">
                            <w:rPr>
                              <w:rFonts w:ascii="Verdana" w:hAnsi="Verdana"/>
                              <w:b/>
                              <w:color w:val="8064A2" w:themeColor="accent4"/>
                              <w:sz w:val="120"/>
                              <w:szCs w:val="120"/>
                            </w:rPr>
                            <w:t>DIRECTORIO</w:t>
                          </w:r>
                        </w:p>
                        <w:p w14:paraId="2048803D" w14:textId="77777777" w:rsidR="00B3125F" w:rsidRPr="001D57DE" w:rsidRDefault="00B3125F" w:rsidP="00260772">
                          <w:pPr>
                            <w:spacing w:after="0" w:line="240" w:lineRule="auto"/>
                            <w:jc w:val="center"/>
                            <w:rPr>
                              <w:rFonts w:ascii="Arial Narrow" w:hAnsi="Arial Narrow"/>
                              <w:b/>
                              <w:color w:val="8064A2" w:themeColor="accent4"/>
                              <w:sz w:val="40"/>
                              <w:szCs w:val="40"/>
                              <w:lang w:val="es-PR"/>
                            </w:rPr>
                          </w:pPr>
                          <w:r w:rsidRPr="001D57DE">
                            <w:rPr>
                              <w:rFonts w:ascii="Arial Narrow" w:hAnsi="Arial Narrow"/>
                              <w:b/>
                              <w:color w:val="8064A2" w:themeColor="accent4"/>
                              <w:sz w:val="40"/>
                              <w:szCs w:val="40"/>
                              <w:lang w:val="es-PR"/>
                            </w:rPr>
                            <w:t>Programas de Oportunidades Educativa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FB6289" w:rsidRPr="001371D6">
            <w:rPr>
              <w:rFonts w:ascii="Arial Narrow" w:hAnsi="Arial Narrow"/>
              <w:sz w:val="32"/>
              <w:lang w:val="es-PR"/>
            </w:rPr>
            <w:br w:type="page"/>
          </w:r>
        </w:p>
      </w:sdtContent>
    </w:sdt>
    <w:p w14:paraId="48E5F54F" w14:textId="77777777" w:rsidR="00F5175B" w:rsidRPr="001371D6" w:rsidRDefault="00BB5382" w:rsidP="0018528A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  <w:r w:rsidRPr="001371D6">
        <w:rPr>
          <w:rFonts w:ascii="Arial Narrow" w:hAnsi="Arial Narrow"/>
          <w:sz w:val="32"/>
          <w:lang w:val="es-PR"/>
        </w:rPr>
        <w:lastRenderedPageBreak/>
        <w:t>Asociación Caribeña de Programas de Oportunidades Educativas</w:t>
      </w:r>
    </w:p>
    <w:p w14:paraId="3900B56F" w14:textId="77777777" w:rsidR="00BB5382" w:rsidRPr="001371D6" w:rsidRDefault="00BB5382" w:rsidP="0018528A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  <w:r w:rsidRPr="001371D6">
        <w:rPr>
          <w:rFonts w:ascii="Arial Narrow" w:hAnsi="Arial Narrow"/>
          <w:sz w:val="32"/>
          <w:lang w:val="es-PR"/>
        </w:rPr>
        <w:t>Puerto Rico e Islas Vírgenes</w:t>
      </w:r>
    </w:p>
    <w:p w14:paraId="6B3D4614" w14:textId="77777777" w:rsidR="0018528A" w:rsidRPr="001371D6" w:rsidRDefault="0018528A" w:rsidP="0018528A">
      <w:pPr>
        <w:spacing w:after="0" w:line="240" w:lineRule="auto"/>
        <w:jc w:val="center"/>
        <w:rPr>
          <w:rFonts w:ascii="Arial Narrow" w:hAnsi="Arial Narrow"/>
          <w:sz w:val="28"/>
          <w:lang w:val="es-PR"/>
        </w:rPr>
      </w:pPr>
      <w:r w:rsidRPr="001371D6">
        <w:rPr>
          <w:rFonts w:ascii="Arial Narrow" w:hAnsi="Arial Narrow"/>
          <w:lang w:val="es-PR"/>
        </w:rPr>
        <w:t>PO BOX 367379, SAN JUAN, PR 00936-7379</w:t>
      </w:r>
    </w:p>
    <w:p w14:paraId="28B6568B" w14:textId="77777777" w:rsidR="009F1A66" w:rsidRPr="001371D6" w:rsidRDefault="009F1A66" w:rsidP="009F1A66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7622CDE9" w14:textId="77777777" w:rsidR="009F1A66" w:rsidRPr="001371D6" w:rsidRDefault="009F1A66" w:rsidP="009F1A66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3042656C" w14:textId="77777777" w:rsidR="009F1A66" w:rsidRPr="001371D6" w:rsidRDefault="009F1A66" w:rsidP="009F1A66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7E39AAC9" w14:textId="77777777" w:rsidR="00FB6289" w:rsidRPr="001371D6" w:rsidRDefault="00FB6289" w:rsidP="009F1A66">
      <w:pPr>
        <w:spacing w:after="0" w:line="240" w:lineRule="auto"/>
        <w:jc w:val="center"/>
        <w:rPr>
          <w:rFonts w:ascii="Arial Narrow" w:hAnsi="Arial Narrow"/>
          <w:b/>
          <w:sz w:val="44"/>
          <w:lang w:val="es-PR"/>
        </w:rPr>
      </w:pPr>
    </w:p>
    <w:p w14:paraId="0559D6F6" w14:textId="77777777" w:rsidR="00FB6289" w:rsidRPr="001371D6" w:rsidRDefault="00FB6289" w:rsidP="009F1A66">
      <w:pPr>
        <w:spacing w:after="0" w:line="240" w:lineRule="auto"/>
        <w:jc w:val="center"/>
        <w:rPr>
          <w:rFonts w:ascii="Arial Narrow" w:hAnsi="Arial Narrow"/>
          <w:b/>
          <w:sz w:val="44"/>
          <w:lang w:val="es-PR"/>
        </w:rPr>
      </w:pPr>
    </w:p>
    <w:p w14:paraId="62984B3F" w14:textId="77777777" w:rsidR="00FB6289" w:rsidRPr="001371D6" w:rsidRDefault="00FB6289" w:rsidP="009F1A66">
      <w:pPr>
        <w:spacing w:after="0" w:line="240" w:lineRule="auto"/>
        <w:jc w:val="center"/>
        <w:rPr>
          <w:rFonts w:ascii="Arial Narrow" w:hAnsi="Arial Narrow"/>
          <w:b/>
          <w:sz w:val="44"/>
          <w:lang w:val="es-PR"/>
        </w:rPr>
      </w:pPr>
    </w:p>
    <w:p w14:paraId="078B8C5A" w14:textId="77777777" w:rsidR="009F1A66" w:rsidRPr="001371D6" w:rsidRDefault="00AA4BAA" w:rsidP="009F1A66">
      <w:pPr>
        <w:spacing w:after="0" w:line="240" w:lineRule="auto"/>
        <w:jc w:val="center"/>
        <w:rPr>
          <w:rFonts w:ascii="Arial Narrow" w:hAnsi="Arial Narrow"/>
          <w:b/>
          <w:sz w:val="44"/>
          <w:lang w:val="es-PR"/>
        </w:rPr>
      </w:pPr>
      <w:r w:rsidRPr="001371D6">
        <w:rPr>
          <w:rFonts w:ascii="Arial Narrow" w:hAnsi="Arial Narrow"/>
          <w:b/>
          <w:sz w:val="44"/>
          <w:lang w:val="es-PR"/>
        </w:rPr>
        <w:t xml:space="preserve">OFICIALES DE LA CORPORACIÓN </w:t>
      </w:r>
    </w:p>
    <w:p w14:paraId="0F9411B8" w14:textId="77777777" w:rsidR="009F1A66" w:rsidRPr="001371D6" w:rsidRDefault="00201818" w:rsidP="009A38DE">
      <w:pPr>
        <w:spacing w:after="0" w:line="240" w:lineRule="auto"/>
        <w:jc w:val="center"/>
        <w:rPr>
          <w:rFonts w:ascii="Arial Narrow" w:hAnsi="Arial Narrow"/>
          <w:b/>
          <w:sz w:val="44"/>
          <w:lang w:val="es-PR"/>
        </w:rPr>
      </w:pPr>
      <w:r>
        <w:rPr>
          <w:rFonts w:ascii="Arial Narrow" w:hAnsi="Arial Narrow"/>
          <w:b/>
          <w:sz w:val="44"/>
          <w:lang w:val="es-PR"/>
        </w:rPr>
        <w:t>201</w:t>
      </w:r>
      <w:r w:rsidR="00CD37DF">
        <w:rPr>
          <w:rFonts w:ascii="Arial Narrow" w:hAnsi="Arial Narrow"/>
          <w:b/>
          <w:sz w:val="44"/>
          <w:lang w:val="es-PR"/>
        </w:rPr>
        <w:t>9</w:t>
      </w:r>
      <w:r>
        <w:rPr>
          <w:rFonts w:ascii="Arial Narrow" w:hAnsi="Arial Narrow"/>
          <w:b/>
          <w:sz w:val="44"/>
          <w:lang w:val="es-PR"/>
        </w:rPr>
        <w:t>-20</w:t>
      </w:r>
      <w:r w:rsidR="00CD37DF">
        <w:rPr>
          <w:rFonts w:ascii="Arial Narrow" w:hAnsi="Arial Narrow"/>
          <w:b/>
          <w:sz w:val="44"/>
          <w:lang w:val="es-PR"/>
        </w:rPr>
        <w:t>20</w:t>
      </w:r>
    </w:p>
    <w:p w14:paraId="3E787C16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  <w:r w:rsidRPr="001371D6">
        <w:rPr>
          <w:rFonts w:ascii="Arial Narrow" w:hAnsi="Arial Narrow"/>
          <w:b/>
          <w:noProof/>
          <w:sz w:val="44"/>
        </w:rPr>
        <w:drawing>
          <wp:anchor distT="0" distB="0" distL="114300" distR="114300" simplePos="0" relativeHeight="251660288" behindDoc="1" locked="0" layoutInCell="1" allowOverlap="1" wp14:anchorId="465F9D14" wp14:editId="5D19F343">
            <wp:simplePos x="0" y="0"/>
            <wp:positionH relativeFrom="column">
              <wp:posOffset>-398780</wp:posOffset>
            </wp:positionH>
            <wp:positionV relativeFrom="paragraph">
              <wp:posOffset>360045</wp:posOffset>
            </wp:positionV>
            <wp:extent cx="6783070" cy="2551430"/>
            <wp:effectExtent l="0" t="19050" r="0" b="96520"/>
            <wp:wrapSquare wrapText="bothSides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anchor>
        </w:drawing>
      </w:r>
    </w:p>
    <w:p w14:paraId="2F3D3355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59E70777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0F1633EE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61D2E0D0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720783F8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255EBD54" w14:textId="77777777" w:rsidR="00327036" w:rsidRPr="001371D6" w:rsidRDefault="00327036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3E91F949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01154116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276E9B1F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5941BB98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49C69890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62D7A27A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05811E2E" w14:textId="77777777" w:rsidR="00FB6289" w:rsidRDefault="00377197" w:rsidP="00FB6289">
      <w:pPr>
        <w:spacing w:after="0" w:line="240" w:lineRule="auto"/>
        <w:jc w:val="center"/>
        <w:rPr>
          <w:rFonts w:ascii="Arial Narrow" w:hAnsi="Arial Narrow"/>
          <w:b/>
          <w:sz w:val="36"/>
          <w:szCs w:val="26"/>
          <w:lang w:val="es-PR"/>
        </w:rPr>
      </w:pPr>
      <w:r w:rsidRPr="001371D6">
        <w:rPr>
          <w:rFonts w:ascii="Arial Narrow" w:hAnsi="Arial Narrow"/>
          <w:b/>
          <w:sz w:val="36"/>
          <w:szCs w:val="26"/>
          <w:lang w:val="es-PR"/>
        </w:rPr>
        <w:lastRenderedPageBreak/>
        <w:t>OFICIALES DE LA CORPORACIÓN</w:t>
      </w:r>
    </w:p>
    <w:p w14:paraId="456F87DA" w14:textId="77777777" w:rsidR="0073478E" w:rsidRDefault="0073478E" w:rsidP="006D7DBB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62BB986D" w14:textId="77777777" w:rsidR="006D7DBB" w:rsidRPr="001371D6" w:rsidRDefault="006D7DBB" w:rsidP="006D7DBB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 xml:space="preserve">Profesora </w:t>
      </w:r>
      <w:r w:rsidR="00FA407F">
        <w:rPr>
          <w:rFonts w:ascii="Arial Narrow" w:hAnsi="Arial Narrow"/>
          <w:sz w:val="26"/>
          <w:szCs w:val="26"/>
          <w:lang w:val="es-PR"/>
        </w:rPr>
        <w:t>Mara Luna</w:t>
      </w:r>
    </w:p>
    <w:p w14:paraId="51D36C75" w14:textId="77777777" w:rsidR="006D7DBB" w:rsidRPr="001371D6" w:rsidRDefault="006D7DBB" w:rsidP="006D7DBB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1371D6">
        <w:rPr>
          <w:rFonts w:ascii="Arial Narrow" w:hAnsi="Arial Narrow"/>
          <w:b/>
          <w:sz w:val="26"/>
          <w:szCs w:val="26"/>
          <w:lang w:val="es-PR"/>
        </w:rPr>
        <w:t>PRESIDENTA</w:t>
      </w:r>
    </w:p>
    <w:p w14:paraId="36F49CB2" w14:textId="77777777" w:rsidR="006D7DBB" w:rsidRPr="001371D6" w:rsidRDefault="006D7DBB" w:rsidP="006D7DBB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>Directora</w:t>
      </w:r>
    </w:p>
    <w:p w14:paraId="612C2A7C" w14:textId="77777777" w:rsidR="006D7DBB" w:rsidRPr="001371D6" w:rsidRDefault="006D7DBB" w:rsidP="006D7DBB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 xml:space="preserve">Programa </w:t>
      </w:r>
      <w:r w:rsidRPr="001371D6">
        <w:rPr>
          <w:rFonts w:ascii="Arial Narrow" w:hAnsi="Arial Narrow"/>
          <w:i/>
          <w:sz w:val="26"/>
          <w:szCs w:val="26"/>
          <w:lang w:val="es-PR"/>
        </w:rPr>
        <w:t>Upward Bound</w:t>
      </w:r>
    </w:p>
    <w:p w14:paraId="7666BE5F" w14:textId="77777777" w:rsidR="006D7DBB" w:rsidRPr="001371D6" w:rsidRDefault="00D42B32" w:rsidP="006D7DBB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UPR</w:t>
      </w:r>
      <w:r w:rsidR="00FA407F">
        <w:rPr>
          <w:rFonts w:ascii="Arial Narrow" w:hAnsi="Arial Narrow"/>
          <w:sz w:val="26"/>
          <w:szCs w:val="26"/>
          <w:lang w:val="es-PR"/>
        </w:rPr>
        <w:t xml:space="preserve"> - Recinto de </w:t>
      </w:r>
      <w:r w:rsidR="005D69B5">
        <w:rPr>
          <w:rFonts w:ascii="Arial Narrow" w:hAnsi="Arial Narrow"/>
          <w:sz w:val="26"/>
          <w:szCs w:val="26"/>
          <w:lang w:val="es-PR"/>
        </w:rPr>
        <w:t>R</w:t>
      </w:r>
      <w:r w:rsidR="00FA407F">
        <w:rPr>
          <w:rFonts w:ascii="Arial Narrow" w:hAnsi="Arial Narrow"/>
          <w:sz w:val="26"/>
          <w:szCs w:val="26"/>
          <w:lang w:val="es-PR"/>
        </w:rPr>
        <w:t>ío Piedras</w:t>
      </w:r>
    </w:p>
    <w:p w14:paraId="5EA22EDB" w14:textId="77777777" w:rsidR="00FB6289" w:rsidRPr="001371D6" w:rsidRDefault="00FB6289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0EEC7A94" w14:textId="77777777" w:rsidR="009F1A66" w:rsidRPr="001371D6" w:rsidRDefault="009A38DE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>Profesor</w:t>
      </w:r>
      <w:r w:rsidR="00FA407F">
        <w:rPr>
          <w:rFonts w:ascii="Arial Narrow" w:hAnsi="Arial Narrow"/>
          <w:sz w:val="26"/>
          <w:szCs w:val="26"/>
          <w:lang w:val="es-PR"/>
        </w:rPr>
        <w:t>a</w:t>
      </w:r>
      <w:r w:rsidR="00B82FBB">
        <w:rPr>
          <w:rFonts w:ascii="Arial Narrow" w:hAnsi="Arial Narrow"/>
          <w:sz w:val="26"/>
          <w:szCs w:val="26"/>
          <w:lang w:val="es-PR"/>
        </w:rPr>
        <w:t xml:space="preserve"> </w:t>
      </w:r>
      <w:r w:rsidR="00FA407F">
        <w:rPr>
          <w:rFonts w:ascii="Arial Narrow" w:hAnsi="Arial Narrow"/>
          <w:sz w:val="26"/>
          <w:szCs w:val="26"/>
          <w:lang w:val="es-PR"/>
        </w:rPr>
        <w:t>Bethsaida Colón</w:t>
      </w:r>
    </w:p>
    <w:p w14:paraId="21272C46" w14:textId="77777777" w:rsidR="0018528A" w:rsidRPr="001371D6" w:rsidRDefault="006D7DBB" w:rsidP="0018528A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>
        <w:rPr>
          <w:rFonts w:ascii="Arial Narrow" w:hAnsi="Arial Narrow"/>
          <w:b/>
          <w:sz w:val="26"/>
          <w:szCs w:val="26"/>
          <w:lang w:val="es-PR"/>
        </w:rPr>
        <w:t>PASAD</w:t>
      </w:r>
      <w:r w:rsidR="00FA407F">
        <w:rPr>
          <w:rFonts w:ascii="Arial Narrow" w:hAnsi="Arial Narrow"/>
          <w:b/>
          <w:sz w:val="26"/>
          <w:szCs w:val="26"/>
          <w:lang w:val="es-PR"/>
        </w:rPr>
        <w:t>A</w:t>
      </w:r>
      <w:r>
        <w:rPr>
          <w:rFonts w:ascii="Arial Narrow" w:hAnsi="Arial Narrow"/>
          <w:b/>
          <w:sz w:val="26"/>
          <w:szCs w:val="26"/>
          <w:lang w:val="es-PR"/>
        </w:rPr>
        <w:t xml:space="preserve"> </w:t>
      </w:r>
      <w:r w:rsidR="0018528A" w:rsidRPr="001371D6">
        <w:rPr>
          <w:rFonts w:ascii="Arial Narrow" w:hAnsi="Arial Narrow"/>
          <w:b/>
          <w:sz w:val="26"/>
          <w:szCs w:val="26"/>
          <w:lang w:val="es-PR"/>
        </w:rPr>
        <w:t>PRESID</w:t>
      </w:r>
      <w:r w:rsidR="00B82FBB">
        <w:rPr>
          <w:rFonts w:ascii="Arial Narrow" w:hAnsi="Arial Narrow"/>
          <w:b/>
          <w:sz w:val="26"/>
          <w:szCs w:val="26"/>
          <w:lang w:val="es-PR"/>
        </w:rPr>
        <w:t>ENT</w:t>
      </w:r>
      <w:r w:rsidR="00FA407F">
        <w:rPr>
          <w:rFonts w:ascii="Arial Narrow" w:hAnsi="Arial Narrow"/>
          <w:b/>
          <w:sz w:val="26"/>
          <w:szCs w:val="26"/>
          <w:lang w:val="es-PR"/>
        </w:rPr>
        <w:t>A</w:t>
      </w:r>
    </w:p>
    <w:p w14:paraId="76DA4F38" w14:textId="77777777" w:rsidR="00FA407F" w:rsidRDefault="00FA407F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Directora</w:t>
      </w:r>
    </w:p>
    <w:p w14:paraId="301E16B9" w14:textId="77777777" w:rsidR="00FA407F" w:rsidRPr="001371D6" w:rsidRDefault="00FA407F" w:rsidP="00FA407F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 xml:space="preserve">Programa </w:t>
      </w:r>
      <w:r w:rsidRPr="001371D6">
        <w:rPr>
          <w:rFonts w:ascii="Arial Narrow" w:hAnsi="Arial Narrow"/>
          <w:i/>
          <w:sz w:val="26"/>
          <w:szCs w:val="26"/>
          <w:lang w:val="es-PR"/>
        </w:rPr>
        <w:t>Upward Bound</w:t>
      </w:r>
    </w:p>
    <w:p w14:paraId="0D5A88F5" w14:textId="77777777" w:rsidR="00FA407F" w:rsidRPr="001371D6" w:rsidRDefault="00FA407F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Academia de Directores Médicos de PR</w:t>
      </w:r>
    </w:p>
    <w:p w14:paraId="6544D8FF" w14:textId="77777777" w:rsidR="00B82FBB" w:rsidRPr="00B82FBB" w:rsidRDefault="00B82FBB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1D459F1B" w14:textId="77777777" w:rsidR="000D6084" w:rsidRPr="009F79CE" w:rsidRDefault="00044ABE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9F79CE">
        <w:rPr>
          <w:rFonts w:ascii="Arial Narrow" w:hAnsi="Arial Narrow"/>
          <w:sz w:val="26"/>
          <w:szCs w:val="26"/>
          <w:lang w:val="es-PR"/>
        </w:rPr>
        <w:t xml:space="preserve">Profesora </w:t>
      </w:r>
      <w:r w:rsidR="00FA407F">
        <w:rPr>
          <w:rFonts w:ascii="Arial Narrow" w:hAnsi="Arial Narrow"/>
          <w:sz w:val="26"/>
          <w:szCs w:val="26"/>
          <w:lang w:val="es-PR"/>
        </w:rPr>
        <w:t>Fabiola Falto</w:t>
      </w:r>
    </w:p>
    <w:p w14:paraId="12F59AF0" w14:textId="77777777" w:rsidR="0018528A" w:rsidRPr="00C36294" w:rsidRDefault="00B82FBB" w:rsidP="0018528A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 w:rsidRPr="00C36294">
        <w:rPr>
          <w:rFonts w:ascii="Arial Narrow" w:hAnsi="Arial Narrow"/>
          <w:b/>
          <w:sz w:val="26"/>
          <w:szCs w:val="26"/>
          <w:lang w:val="es-PR"/>
        </w:rPr>
        <w:t>VICEPRESIDENTA</w:t>
      </w:r>
    </w:p>
    <w:p w14:paraId="7345B1A4" w14:textId="77777777" w:rsidR="000D6084" w:rsidRPr="00C36294" w:rsidRDefault="000D6084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C36294">
        <w:rPr>
          <w:rFonts w:ascii="Arial Narrow" w:hAnsi="Arial Narrow"/>
          <w:sz w:val="26"/>
          <w:szCs w:val="26"/>
          <w:lang w:val="es-PR"/>
        </w:rPr>
        <w:t>Director</w:t>
      </w:r>
      <w:r w:rsidR="00B82FBB" w:rsidRPr="00C36294">
        <w:rPr>
          <w:rFonts w:ascii="Arial Narrow" w:hAnsi="Arial Narrow"/>
          <w:sz w:val="26"/>
          <w:szCs w:val="26"/>
          <w:lang w:val="es-PR"/>
        </w:rPr>
        <w:t>a</w:t>
      </w:r>
    </w:p>
    <w:p w14:paraId="53BCD338" w14:textId="77777777" w:rsidR="000D6084" w:rsidRPr="00E157BE" w:rsidRDefault="000D6084" w:rsidP="00FB6289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 w:rsidRPr="00982E45">
        <w:rPr>
          <w:rFonts w:ascii="Arial Narrow" w:hAnsi="Arial Narrow"/>
          <w:sz w:val="26"/>
          <w:szCs w:val="26"/>
          <w:lang w:val="es-PR"/>
        </w:rPr>
        <w:t>Programa</w:t>
      </w:r>
      <w:r w:rsidRPr="00E157BE">
        <w:rPr>
          <w:rFonts w:ascii="Arial Narrow" w:hAnsi="Arial Narrow"/>
          <w:sz w:val="26"/>
          <w:szCs w:val="26"/>
          <w:lang w:val="es-PR"/>
        </w:rPr>
        <w:t xml:space="preserve"> </w:t>
      </w:r>
      <w:r w:rsidR="00FA407F" w:rsidRPr="00E157BE">
        <w:rPr>
          <w:rFonts w:ascii="Arial Narrow" w:hAnsi="Arial Narrow"/>
          <w:i/>
          <w:sz w:val="26"/>
          <w:szCs w:val="26"/>
          <w:lang w:val="es-PR"/>
        </w:rPr>
        <w:t>Student Support Services ESL</w:t>
      </w:r>
    </w:p>
    <w:p w14:paraId="0DFFE1E4" w14:textId="77777777" w:rsidR="000D6084" w:rsidRPr="00982E45" w:rsidRDefault="00FA407F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E157BE">
        <w:rPr>
          <w:rFonts w:ascii="Arial Narrow" w:hAnsi="Arial Narrow"/>
          <w:sz w:val="26"/>
          <w:szCs w:val="26"/>
          <w:lang w:val="es-PR"/>
        </w:rPr>
        <w:t xml:space="preserve">UAA – </w:t>
      </w:r>
      <w:r w:rsidRPr="00982E45">
        <w:rPr>
          <w:rFonts w:ascii="Arial Narrow" w:hAnsi="Arial Narrow"/>
          <w:sz w:val="26"/>
          <w:szCs w:val="26"/>
          <w:lang w:val="es-PR"/>
        </w:rPr>
        <w:t>Recinto Mayagüez</w:t>
      </w:r>
    </w:p>
    <w:p w14:paraId="2C899370" w14:textId="77777777" w:rsidR="00FA407F" w:rsidRPr="00E157BE" w:rsidRDefault="00FA407F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34E9FE97" w14:textId="77777777" w:rsidR="00FA407F" w:rsidRPr="009F79CE" w:rsidRDefault="00B3125F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 xml:space="preserve">Profesora Jesubel Pita </w:t>
      </w:r>
    </w:p>
    <w:p w14:paraId="0FD8A49A" w14:textId="77777777" w:rsidR="00FA407F" w:rsidRPr="00C36294" w:rsidRDefault="00FA407F" w:rsidP="00FA407F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 w:rsidRPr="00C36294">
        <w:rPr>
          <w:rFonts w:ascii="Arial Narrow" w:hAnsi="Arial Narrow"/>
          <w:b/>
          <w:sz w:val="26"/>
          <w:szCs w:val="26"/>
          <w:lang w:val="es-PR"/>
        </w:rPr>
        <w:t>SE</w:t>
      </w:r>
      <w:r>
        <w:rPr>
          <w:rFonts w:ascii="Arial Narrow" w:hAnsi="Arial Narrow"/>
          <w:b/>
          <w:sz w:val="26"/>
          <w:szCs w:val="26"/>
          <w:lang w:val="es-PR"/>
        </w:rPr>
        <w:t>CRE</w:t>
      </w:r>
      <w:r w:rsidRPr="00C36294">
        <w:rPr>
          <w:rFonts w:ascii="Arial Narrow" w:hAnsi="Arial Narrow"/>
          <w:b/>
          <w:sz w:val="26"/>
          <w:szCs w:val="26"/>
          <w:lang w:val="es-PR"/>
        </w:rPr>
        <w:t>TA</w:t>
      </w:r>
      <w:r>
        <w:rPr>
          <w:rFonts w:ascii="Arial Narrow" w:hAnsi="Arial Narrow"/>
          <w:b/>
          <w:sz w:val="26"/>
          <w:szCs w:val="26"/>
          <w:lang w:val="es-PR"/>
        </w:rPr>
        <w:t>RI</w:t>
      </w:r>
      <w:r w:rsidR="00B3125F">
        <w:rPr>
          <w:rFonts w:ascii="Arial Narrow" w:hAnsi="Arial Narrow"/>
          <w:b/>
          <w:sz w:val="26"/>
          <w:szCs w:val="26"/>
          <w:lang w:val="es-PR"/>
        </w:rPr>
        <w:t>A</w:t>
      </w:r>
    </w:p>
    <w:p w14:paraId="052F4ED6" w14:textId="77777777" w:rsidR="00FA407F" w:rsidRPr="00D710FA" w:rsidRDefault="00B3125F" w:rsidP="00FA407F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Directora</w:t>
      </w:r>
    </w:p>
    <w:p w14:paraId="02F025A3" w14:textId="77777777" w:rsidR="00B3125F" w:rsidRDefault="00B3125F" w:rsidP="00B3125F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 w:rsidRPr="001371D6">
        <w:rPr>
          <w:rFonts w:ascii="Arial Narrow" w:hAnsi="Arial Narrow"/>
          <w:sz w:val="26"/>
          <w:szCs w:val="26"/>
          <w:lang w:val="es-PR"/>
        </w:rPr>
        <w:t xml:space="preserve">Programa </w:t>
      </w:r>
      <w:r w:rsidRPr="001371D6">
        <w:rPr>
          <w:rFonts w:ascii="Arial Narrow" w:hAnsi="Arial Narrow"/>
          <w:i/>
          <w:sz w:val="26"/>
          <w:szCs w:val="26"/>
          <w:lang w:val="es-PR"/>
        </w:rPr>
        <w:t>Upward Bound</w:t>
      </w:r>
      <w:r>
        <w:rPr>
          <w:rFonts w:ascii="Arial Narrow" w:hAnsi="Arial Narrow"/>
          <w:i/>
          <w:sz w:val="26"/>
          <w:szCs w:val="26"/>
          <w:lang w:val="es-PR"/>
        </w:rPr>
        <w:t xml:space="preserve"> Ciencias y Matemáticas</w:t>
      </w:r>
    </w:p>
    <w:p w14:paraId="51E0930A" w14:textId="77777777" w:rsidR="00B3125F" w:rsidRPr="00CD37DF" w:rsidRDefault="00CD37DF" w:rsidP="00B3125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UIPR</w:t>
      </w:r>
      <w:r w:rsidR="00B3125F" w:rsidRPr="00CD37DF">
        <w:rPr>
          <w:rFonts w:ascii="Arial Narrow" w:hAnsi="Arial Narrow"/>
          <w:sz w:val="26"/>
          <w:szCs w:val="26"/>
          <w:lang w:val="es-PR"/>
        </w:rPr>
        <w:t xml:space="preserve"> – Recinto de Guayama </w:t>
      </w:r>
    </w:p>
    <w:p w14:paraId="2F75C2A6" w14:textId="77777777" w:rsidR="00FA407F" w:rsidRPr="009F79CE" w:rsidRDefault="00FA407F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53B926E1" w14:textId="77777777" w:rsidR="000D6084" w:rsidRPr="009F79CE" w:rsidRDefault="00044ABE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9F79CE">
        <w:rPr>
          <w:rFonts w:ascii="Arial Narrow" w:hAnsi="Arial Narrow"/>
          <w:sz w:val="26"/>
          <w:szCs w:val="26"/>
          <w:lang w:val="es-PR"/>
        </w:rPr>
        <w:t xml:space="preserve">Profesor </w:t>
      </w:r>
      <w:r w:rsidR="00B3125F">
        <w:rPr>
          <w:rFonts w:ascii="Arial Narrow" w:hAnsi="Arial Narrow"/>
          <w:sz w:val="26"/>
          <w:szCs w:val="26"/>
          <w:lang w:val="es-PR"/>
        </w:rPr>
        <w:t>Juan C. Rivera</w:t>
      </w:r>
    </w:p>
    <w:p w14:paraId="01157802" w14:textId="77777777" w:rsidR="0018528A" w:rsidRPr="009F79CE" w:rsidRDefault="0018528A" w:rsidP="0018528A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 w:rsidRPr="009F79CE">
        <w:rPr>
          <w:rFonts w:ascii="Arial Narrow" w:hAnsi="Arial Narrow"/>
          <w:b/>
          <w:sz w:val="26"/>
          <w:szCs w:val="26"/>
          <w:lang w:val="es-PR"/>
        </w:rPr>
        <w:t>TESORER</w:t>
      </w:r>
      <w:r w:rsidR="0073478E">
        <w:rPr>
          <w:rFonts w:ascii="Arial Narrow" w:hAnsi="Arial Narrow"/>
          <w:b/>
          <w:sz w:val="26"/>
          <w:szCs w:val="26"/>
          <w:lang w:val="es-PR"/>
        </w:rPr>
        <w:t>O</w:t>
      </w:r>
    </w:p>
    <w:p w14:paraId="2FA99847" w14:textId="77777777" w:rsidR="000D6084" w:rsidRPr="009F79CE" w:rsidRDefault="00B3125F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Consejero</w:t>
      </w:r>
    </w:p>
    <w:p w14:paraId="1843B470" w14:textId="77777777" w:rsidR="000D6084" w:rsidRPr="00E157BE" w:rsidRDefault="000D6084" w:rsidP="00FB6289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 w:rsidRPr="00982E45">
        <w:rPr>
          <w:rFonts w:ascii="Arial Narrow" w:hAnsi="Arial Narrow"/>
          <w:sz w:val="26"/>
          <w:szCs w:val="26"/>
          <w:lang w:val="es-PR"/>
        </w:rPr>
        <w:t>Programa</w:t>
      </w:r>
      <w:r w:rsidRPr="00E157BE">
        <w:rPr>
          <w:rFonts w:ascii="Arial Narrow" w:hAnsi="Arial Narrow"/>
          <w:sz w:val="26"/>
          <w:szCs w:val="26"/>
          <w:lang w:val="es-PR"/>
        </w:rPr>
        <w:t xml:space="preserve"> </w:t>
      </w:r>
      <w:r w:rsidR="00B3125F">
        <w:rPr>
          <w:rFonts w:ascii="Arial Narrow" w:hAnsi="Arial Narrow"/>
          <w:i/>
          <w:sz w:val="26"/>
          <w:szCs w:val="26"/>
          <w:lang w:val="es-PR"/>
        </w:rPr>
        <w:t>Talent Search</w:t>
      </w:r>
      <w:r w:rsidR="00044ABE" w:rsidRPr="00E157BE">
        <w:rPr>
          <w:rFonts w:ascii="Arial Narrow" w:hAnsi="Arial Narrow"/>
          <w:i/>
          <w:sz w:val="26"/>
          <w:szCs w:val="26"/>
          <w:lang w:val="es-PR"/>
        </w:rPr>
        <w:t xml:space="preserve"> </w:t>
      </w:r>
    </w:p>
    <w:p w14:paraId="786DE717" w14:textId="77777777" w:rsidR="00B3125F" w:rsidRPr="001371D6" w:rsidRDefault="00B3125F" w:rsidP="00B3125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UPR - Recinto de Río Piedras</w:t>
      </w:r>
    </w:p>
    <w:p w14:paraId="2B4760F8" w14:textId="77777777" w:rsidR="000D6084" w:rsidRPr="00E157BE" w:rsidRDefault="000D6084" w:rsidP="00FB6289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highlight w:val="yellow"/>
          <w:lang w:val="es-PR"/>
        </w:rPr>
      </w:pPr>
    </w:p>
    <w:p w14:paraId="6C5FD2D9" w14:textId="77777777" w:rsidR="00004F52" w:rsidRDefault="000B411F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 xml:space="preserve">Profesor </w:t>
      </w:r>
      <w:r w:rsidR="00B3125F">
        <w:rPr>
          <w:rFonts w:ascii="Arial Narrow" w:hAnsi="Arial Narrow"/>
          <w:sz w:val="26"/>
          <w:szCs w:val="26"/>
          <w:lang w:val="es-PR"/>
        </w:rPr>
        <w:t>Ángel Román</w:t>
      </w:r>
    </w:p>
    <w:p w14:paraId="3328B6FC" w14:textId="77777777" w:rsidR="001D57DE" w:rsidRPr="009F79CE" w:rsidRDefault="001D57DE" w:rsidP="001D57DE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  <w:r w:rsidRPr="009F79CE">
        <w:rPr>
          <w:rFonts w:ascii="Arial Narrow" w:hAnsi="Arial Narrow"/>
          <w:b/>
          <w:sz w:val="26"/>
          <w:szCs w:val="26"/>
          <w:lang w:val="es-PR"/>
        </w:rPr>
        <w:t>HISTORIADOR</w:t>
      </w:r>
    </w:p>
    <w:p w14:paraId="3C00A79B" w14:textId="77777777" w:rsidR="000B411F" w:rsidRDefault="00B3125F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Oficial de Orientación</w:t>
      </w:r>
    </w:p>
    <w:p w14:paraId="002AB8C8" w14:textId="77777777" w:rsidR="000B411F" w:rsidRDefault="000B411F" w:rsidP="00FB6289">
      <w:pPr>
        <w:spacing w:after="0" w:line="240" w:lineRule="auto"/>
        <w:jc w:val="center"/>
        <w:rPr>
          <w:rFonts w:ascii="Arial Narrow" w:hAnsi="Arial Narrow"/>
          <w:i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 xml:space="preserve">Programa </w:t>
      </w:r>
      <w:r w:rsidRPr="000B411F">
        <w:rPr>
          <w:rFonts w:ascii="Arial Narrow" w:hAnsi="Arial Narrow"/>
          <w:i/>
          <w:sz w:val="26"/>
          <w:szCs w:val="26"/>
          <w:lang w:val="es-PR"/>
        </w:rPr>
        <w:t>Student Support Services</w:t>
      </w:r>
    </w:p>
    <w:p w14:paraId="01FF9179" w14:textId="77777777" w:rsidR="00B3125F" w:rsidRPr="001371D6" w:rsidRDefault="00B3125F" w:rsidP="00B3125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UPR - Recinto de Río Piedras</w:t>
      </w:r>
    </w:p>
    <w:p w14:paraId="447C8701" w14:textId="77777777" w:rsidR="000D6084" w:rsidRPr="009F79CE" w:rsidRDefault="000D6084" w:rsidP="00FB6289">
      <w:pPr>
        <w:spacing w:after="0" w:line="240" w:lineRule="auto"/>
        <w:jc w:val="center"/>
        <w:rPr>
          <w:rFonts w:ascii="Arial Narrow" w:hAnsi="Arial Narrow"/>
          <w:b/>
          <w:sz w:val="26"/>
          <w:szCs w:val="26"/>
          <w:lang w:val="es-PR"/>
        </w:rPr>
      </w:pPr>
    </w:p>
    <w:p w14:paraId="7854147B" w14:textId="77777777" w:rsidR="000D6084" w:rsidRPr="009F79CE" w:rsidRDefault="00057514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 xml:space="preserve">Profesora </w:t>
      </w:r>
      <w:r w:rsidR="00FA407F">
        <w:rPr>
          <w:rFonts w:ascii="Arial Narrow" w:hAnsi="Arial Narrow"/>
          <w:sz w:val="26"/>
          <w:szCs w:val="26"/>
          <w:lang w:val="es-PR"/>
        </w:rPr>
        <w:t>Mariana Franqui</w:t>
      </w:r>
    </w:p>
    <w:p w14:paraId="4CA29883" w14:textId="77777777" w:rsidR="0018528A" w:rsidRPr="009F79CE" w:rsidRDefault="009F79CE" w:rsidP="0018528A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  <w:r w:rsidRPr="009F79CE">
        <w:rPr>
          <w:rFonts w:ascii="Arial Narrow" w:hAnsi="Arial Narrow"/>
          <w:b/>
          <w:sz w:val="26"/>
          <w:szCs w:val="26"/>
          <w:lang w:val="es-PR"/>
        </w:rPr>
        <w:t>OFICIAL DE COMUNICACIONES</w:t>
      </w:r>
    </w:p>
    <w:p w14:paraId="14C1ADBD" w14:textId="77777777" w:rsidR="00AA4BAA" w:rsidRPr="009F79CE" w:rsidRDefault="00FA407F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Ofici</w:t>
      </w:r>
      <w:r w:rsidR="00057514">
        <w:rPr>
          <w:rFonts w:ascii="Arial Narrow" w:hAnsi="Arial Narrow"/>
          <w:sz w:val="26"/>
          <w:szCs w:val="26"/>
          <w:lang w:val="es-PR"/>
        </w:rPr>
        <w:t>a</w:t>
      </w:r>
      <w:r>
        <w:rPr>
          <w:rFonts w:ascii="Arial Narrow" w:hAnsi="Arial Narrow"/>
          <w:sz w:val="26"/>
          <w:szCs w:val="26"/>
          <w:lang w:val="es-PR"/>
        </w:rPr>
        <w:t>l de Orientación</w:t>
      </w:r>
    </w:p>
    <w:p w14:paraId="6532DE76" w14:textId="77777777" w:rsidR="00AA4BAA" w:rsidRPr="00FE1743" w:rsidRDefault="00AA4BAA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 w:rsidRPr="00FE1743">
        <w:rPr>
          <w:rFonts w:ascii="Arial Narrow" w:hAnsi="Arial Narrow"/>
          <w:sz w:val="26"/>
          <w:szCs w:val="26"/>
          <w:lang w:val="es-PR"/>
        </w:rPr>
        <w:t xml:space="preserve">Programa </w:t>
      </w:r>
      <w:r w:rsidR="00057514">
        <w:rPr>
          <w:rFonts w:ascii="Arial Narrow" w:hAnsi="Arial Narrow"/>
          <w:i/>
          <w:sz w:val="26"/>
          <w:szCs w:val="26"/>
          <w:lang w:val="es-PR"/>
        </w:rPr>
        <w:t>Upward Bound</w:t>
      </w:r>
    </w:p>
    <w:p w14:paraId="6B8D348C" w14:textId="77777777" w:rsidR="00FA407F" w:rsidRPr="001371D6" w:rsidRDefault="00D42B32" w:rsidP="00FA407F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  <w:r>
        <w:rPr>
          <w:rFonts w:ascii="Arial Narrow" w:hAnsi="Arial Narrow"/>
          <w:sz w:val="26"/>
          <w:szCs w:val="26"/>
          <w:lang w:val="es-PR"/>
        </w:rPr>
        <w:t>UPR</w:t>
      </w:r>
      <w:r w:rsidR="00FA407F">
        <w:rPr>
          <w:rFonts w:ascii="Arial Narrow" w:hAnsi="Arial Narrow"/>
          <w:sz w:val="26"/>
          <w:szCs w:val="26"/>
          <w:lang w:val="es-PR"/>
        </w:rPr>
        <w:t xml:space="preserve"> - Recinto de Río Piedras</w:t>
      </w:r>
    </w:p>
    <w:p w14:paraId="2325DD57" w14:textId="77777777" w:rsidR="009F79CE" w:rsidRPr="00FE1743" w:rsidRDefault="009F79CE" w:rsidP="00FB6289">
      <w:pPr>
        <w:spacing w:after="0" w:line="240" w:lineRule="auto"/>
        <w:jc w:val="center"/>
        <w:rPr>
          <w:rFonts w:ascii="Arial Narrow" w:hAnsi="Arial Narrow"/>
          <w:sz w:val="26"/>
          <w:szCs w:val="26"/>
          <w:lang w:val="es-PR"/>
        </w:rPr>
      </w:pPr>
    </w:p>
    <w:p w14:paraId="7EA91D75" w14:textId="77777777" w:rsidR="00377197" w:rsidRPr="001371D6" w:rsidRDefault="00377197" w:rsidP="000D6C29">
      <w:pPr>
        <w:spacing w:after="0" w:line="240" w:lineRule="auto"/>
        <w:jc w:val="center"/>
        <w:rPr>
          <w:rFonts w:ascii="Arial Narrow" w:hAnsi="Arial Narrow"/>
          <w:b/>
          <w:sz w:val="50"/>
          <w:szCs w:val="50"/>
          <w:lang w:val="es-PR"/>
        </w:rPr>
      </w:pPr>
      <w:r w:rsidRPr="001371D6">
        <w:rPr>
          <w:rFonts w:ascii="Arial Narrow" w:hAnsi="Arial Narrow"/>
          <w:b/>
          <w:sz w:val="50"/>
          <w:szCs w:val="50"/>
          <w:lang w:val="es-PR"/>
        </w:rPr>
        <w:t>COMITÉS PERMANENTES</w:t>
      </w:r>
    </w:p>
    <w:tbl>
      <w:tblPr>
        <w:tblStyle w:val="LightGrid-Accent4"/>
        <w:tblpPr w:leftFromText="141" w:rightFromText="141" w:vertAnchor="text" w:horzAnchor="margin" w:tblpY="106"/>
        <w:tblW w:w="0" w:type="auto"/>
        <w:tblLook w:val="04A0" w:firstRow="1" w:lastRow="0" w:firstColumn="1" w:lastColumn="0" w:noHBand="0" w:noVBand="1"/>
      </w:tblPr>
      <w:tblGrid>
        <w:gridCol w:w="4680"/>
        <w:gridCol w:w="6"/>
        <w:gridCol w:w="4654"/>
      </w:tblGrid>
      <w:tr w:rsidR="007C137C" w:rsidRPr="009F79CE" w14:paraId="5DF695B2" w14:textId="77777777" w:rsidTr="00A70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6" w:type="dxa"/>
            <w:gridSpan w:val="2"/>
          </w:tcPr>
          <w:p w14:paraId="38DBFCF4" w14:textId="77777777" w:rsidR="007C137C" w:rsidRPr="00D14C6D" w:rsidRDefault="007C137C" w:rsidP="00A702BB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 w:rsidRPr="00D14C6D">
              <w:rPr>
                <w:rFonts w:ascii="Arial Narrow" w:hAnsi="Arial Narrow"/>
                <w:sz w:val="32"/>
                <w:lang w:val="es-PR"/>
              </w:rPr>
              <w:t>MEJORAMIENTO PROFESIONAL</w:t>
            </w:r>
          </w:p>
          <w:p w14:paraId="6A83E266" w14:textId="77777777" w:rsidR="005D69B5" w:rsidRPr="009E1090" w:rsidRDefault="00FA407F" w:rsidP="00A702BB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>
              <w:rPr>
                <w:rFonts w:ascii="Arial Narrow" w:hAnsi="Arial Narrow"/>
                <w:b w:val="0"/>
                <w:sz w:val="32"/>
                <w:lang w:val="es-PR"/>
              </w:rPr>
              <w:t>Doct</w:t>
            </w:r>
            <w:r w:rsidR="005D69B5" w:rsidRPr="009E1090">
              <w:rPr>
                <w:rFonts w:ascii="Arial Narrow" w:hAnsi="Arial Narrow"/>
                <w:b w:val="0"/>
                <w:sz w:val="32"/>
                <w:lang w:val="es-PR"/>
              </w:rPr>
              <w:t xml:space="preserve">or 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>Jaime López</w:t>
            </w:r>
          </w:p>
          <w:p w14:paraId="60914103" w14:textId="77777777" w:rsidR="005D69B5" w:rsidRPr="009E1090" w:rsidRDefault="0073478E" w:rsidP="00A702BB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  <w:lang w:val="es-PR"/>
              </w:rPr>
            </w:pPr>
            <w:r>
              <w:rPr>
                <w:rFonts w:ascii="Arial Narrow" w:hAnsi="Arial Narrow"/>
                <w:b w:val="0"/>
                <w:i/>
                <w:sz w:val="32"/>
                <w:lang w:val="es-PR"/>
              </w:rPr>
              <w:t>VP Asuntos Estudiantiles</w:t>
            </w:r>
          </w:p>
          <w:p w14:paraId="3F7807C0" w14:textId="77777777" w:rsidR="00FA407F" w:rsidRPr="00FA407F" w:rsidRDefault="00FA407F" w:rsidP="00FA407F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FA407F">
              <w:rPr>
                <w:rFonts w:ascii="Arial Narrow" w:hAnsi="Arial Narrow"/>
                <w:b w:val="0"/>
                <w:sz w:val="32"/>
                <w:lang w:val="es-PR"/>
              </w:rPr>
              <w:t>U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>AA</w:t>
            </w:r>
            <w:r w:rsidRPr="00FA407F">
              <w:rPr>
                <w:rFonts w:ascii="Arial Narrow" w:hAnsi="Arial Narrow"/>
                <w:b w:val="0"/>
                <w:sz w:val="32"/>
                <w:lang w:val="es-PR"/>
              </w:rPr>
              <w:t xml:space="preserve"> – Recinto de 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>Mayagüez</w:t>
            </w:r>
          </w:p>
          <w:p w14:paraId="7ACE2DA8" w14:textId="77777777" w:rsidR="007C137C" w:rsidRPr="0073478E" w:rsidRDefault="009D0BA5" w:rsidP="00FA407F">
            <w:pPr>
              <w:spacing w:before="60" w:after="60"/>
              <w:jc w:val="center"/>
              <w:rPr>
                <w:rFonts w:ascii="Arial Narrow" w:hAnsi="Arial Narrow"/>
                <w:b w:val="0"/>
                <w:color w:val="0000FF"/>
                <w:sz w:val="32"/>
                <w:szCs w:val="32"/>
                <w:u w:val="single"/>
                <w:lang w:val="es-PR"/>
              </w:rPr>
            </w:pPr>
            <w:hyperlink r:id="rId13" w:history="1">
              <w:r w:rsidR="0073478E" w:rsidRPr="0073478E">
                <w:rPr>
                  <w:rStyle w:val="Hyperlink"/>
                  <w:rFonts w:ascii="Arial Narrow" w:hAnsi="Arial Narrow"/>
                  <w:b w:val="0"/>
                  <w:sz w:val="32"/>
                  <w:szCs w:val="32"/>
                  <w:lang w:val="es-PR"/>
                </w:rPr>
                <w:t>jlopez@uaa.edu</w:t>
              </w:r>
            </w:hyperlink>
            <w:r w:rsidR="0073478E" w:rsidRPr="0073478E">
              <w:rPr>
                <w:rStyle w:val="Hyperlink"/>
                <w:rFonts w:ascii="Arial Narrow" w:hAnsi="Arial Narrow"/>
                <w:b w:val="0"/>
                <w:sz w:val="32"/>
                <w:szCs w:val="32"/>
                <w:lang w:val="es-PR"/>
              </w:rPr>
              <w:t xml:space="preserve"> </w:t>
            </w:r>
          </w:p>
        </w:tc>
        <w:tc>
          <w:tcPr>
            <w:tcW w:w="4654" w:type="dxa"/>
          </w:tcPr>
          <w:p w14:paraId="52BA8F39" w14:textId="77777777" w:rsidR="007C137C" w:rsidRPr="00D37DD8" w:rsidRDefault="007C137C" w:rsidP="00A702BB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D37DD8">
              <w:rPr>
                <w:rFonts w:ascii="Arial Narrow" w:hAnsi="Arial Narrow"/>
                <w:sz w:val="32"/>
                <w:lang w:val="es-PR"/>
              </w:rPr>
              <w:t>CONFERENCIA ANUAL</w:t>
            </w:r>
          </w:p>
          <w:p w14:paraId="5A156E06" w14:textId="77777777" w:rsidR="0073478E" w:rsidRPr="0073478E" w:rsidRDefault="0073478E" w:rsidP="0073478E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73478E">
              <w:rPr>
                <w:rFonts w:ascii="Arial Narrow" w:hAnsi="Arial Narrow"/>
                <w:b w:val="0"/>
                <w:sz w:val="32"/>
                <w:lang w:val="es-PR"/>
              </w:rPr>
              <w:t>Sra. Sheila González</w:t>
            </w:r>
          </w:p>
          <w:p w14:paraId="032AC0BD" w14:textId="77777777" w:rsidR="0073478E" w:rsidRPr="0073478E" w:rsidRDefault="0073478E" w:rsidP="0073478E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i/>
                <w:sz w:val="32"/>
                <w:lang w:val="es-PR"/>
              </w:rPr>
            </w:pPr>
            <w:r w:rsidRPr="0073478E">
              <w:rPr>
                <w:rFonts w:ascii="Arial Narrow" w:hAnsi="Arial Narrow"/>
                <w:b w:val="0"/>
                <w:i/>
                <w:sz w:val="32"/>
                <w:lang w:val="es-PR"/>
              </w:rPr>
              <w:t>Student Support Services</w:t>
            </w:r>
          </w:p>
          <w:p w14:paraId="1A30BCFF" w14:textId="77777777" w:rsidR="0073478E" w:rsidRPr="0073478E" w:rsidRDefault="0073478E" w:rsidP="0073478E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73478E">
              <w:rPr>
                <w:rFonts w:ascii="Arial Narrow" w:hAnsi="Arial Narrow"/>
                <w:b w:val="0"/>
                <w:sz w:val="32"/>
                <w:lang w:val="es-PR"/>
              </w:rPr>
              <w:t>UPR – Recinto de Rio Piedras</w:t>
            </w:r>
          </w:p>
          <w:p w14:paraId="5ACF4E2A" w14:textId="77777777" w:rsidR="007C137C" w:rsidRPr="0073478E" w:rsidRDefault="009D0BA5" w:rsidP="0073478E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  <w:lang w:val="es-PR"/>
              </w:rPr>
            </w:pPr>
            <w:hyperlink r:id="rId14" w:history="1">
              <w:r w:rsidR="0073478E" w:rsidRPr="0073478E">
                <w:rPr>
                  <w:rStyle w:val="Hyperlink"/>
                  <w:rFonts w:ascii="Arial Narrow" w:hAnsi="Arial Narrow"/>
                  <w:b w:val="0"/>
                  <w:sz w:val="32"/>
                  <w:lang w:val="es-PR"/>
                </w:rPr>
                <w:t>sheila.gonzalez19@upr.edu</w:t>
              </w:r>
            </w:hyperlink>
            <w:r w:rsidR="0073478E" w:rsidRPr="0073478E">
              <w:rPr>
                <w:rFonts w:ascii="Arial Narrow" w:hAnsi="Arial Narrow"/>
                <w:b w:val="0"/>
                <w:sz w:val="32"/>
                <w:lang w:val="es-PR"/>
              </w:rPr>
              <w:t xml:space="preserve"> </w:t>
            </w:r>
            <w:hyperlink r:id="rId15" w:history="1"/>
          </w:p>
        </w:tc>
      </w:tr>
      <w:tr w:rsidR="009F79CE" w:rsidRPr="009D0BA5" w14:paraId="0ABE2FD0" w14:textId="77777777" w:rsidTr="00A70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</w:tcPr>
          <w:p w14:paraId="57D9B1D8" w14:textId="77777777" w:rsidR="00A702BB" w:rsidRPr="00D14C6D" w:rsidRDefault="00A702BB" w:rsidP="00A702BB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 w:rsidRPr="00D14C6D">
              <w:rPr>
                <w:rFonts w:ascii="Arial Narrow" w:hAnsi="Arial Narrow"/>
                <w:sz w:val="32"/>
                <w:lang w:val="es-PR"/>
              </w:rPr>
              <w:t>REGLAMENTO</w:t>
            </w:r>
          </w:p>
          <w:p w14:paraId="55887FB0" w14:textId="77777777" w:rsidR="00D42B32" w:rsidRPr="009E1090" w:rsidRDefault="00D42B32" w:rsidP="00D42B32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>
              <w:rPr>
                <w:rFonts w:ascii="Arial Narrow" w:hAnsi="Arial Narrow"/>
                <w:b w:val="0"/>
                <w:sz w:val="32"/>
                <w:lang w:val="es-PR"/>
              </w:rPr>
              <w:t xml:space="preserve">Profesora 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>Angela Martínez</w:t>
            </w:r>
          </w:p>
          <w:p w14:paraId="70976311" w14:textId="77777777" w:rsidR="00D42B32" w:rsidRPr="00C36294" w:rsidRDefault="0073478E" w:rsidP="00D42B32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  <w:lang w:val="es-PR"/>
              </w:rPr>
            </w:pPr>
            <w:r>
              <w:rPr>
                <w:rFonts w:ascii="Arial Narrow" w:hAnsi="Arial Narrow"/>
                <w:b w:val="0"/>
                <w:i/>
                <w:sz w:val="32"/>
                <w:lang w:val="es-PR"/>
              </w:rPr>
              <w:t>Talent Search</w:t>
            </w:r>
          </w:p>
          <w:p w14:paraId="7AC08519" w14:textId="77777777" w:rsidR="00D42B32" w:rsidRPr="0073478E" w:rsidRDefault="00D42B32" w:rsidP="00D42B32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73478E">
              <w:rPr>
                <w:rFonts w:ascii="Arial Narrow" w:hAnsi="Arial Narrow"/>
                <w:b w:val="0"/>
                <w:sz w:val="32"/>
                <w:lang w:val="es-PR"/>
              </w:rPr>
              <w:t>U</w:t>
            </w:r>
            <w:r w:rsidR="0073478E" w:rsidRPr="0073478E">
              <w:rPr>
                <w:rFonts w:ascii="Arial Narrow" w:hAnsi="Arial Narrow"/>
                <w:b w:val="0"/>
                <w:sz w:val="32"/>
                <w:lang w:val="es-PR"/>
              </w:rPr>
              <w:t>AGM</w:t>
            </w:r>
            <w:r w:rsidRPr="0073478E">
              <w:rPr>
                <w:rFonts w:ascii="Arial Narrow" w:hAnsi="Arial Narrow"/>
                <w:b w:val="0"/>
                <w:sz w:val="32"/>
                <w:lang w:val="es-PR"/>
              </w:rPr>
              <w:t xml:space="preserve"> – Recinto 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 xml:space="preserve">Gurabo </w:t>
            </w:r>
          </w:p>
          <w:p w14:paraId="46BF0F16" w14:textId="77777777" w:rsidR="00030907" w:rsidRPr="0073478E" w:rsidRDefault="009D0BA5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bCs w:val="0"/>
                <w:sz w:val="32"/>
                <w:lang w:val="es-PR"/>
              </w:rPr>
            </w:pPr>
            <w:hyperlink r:id="rId16" w:history="1">
              <w:r w:rsidR="0073478E" w:rsidRPr="0073478E">
                <w:rPr>
                  <w:rStyle w:val="Hyperlink"/>
                  <w:rFonts w:ascii="Arial Narrow" w:hAnsi="Arial Narrow"/>
                  <w:b w:val="0"/>
                  <w:sz w:val="32"/>
                  <w:lang w:val="es-PR"/>
                </w:rPr>
                <w:t>anmartinez@suagm.edu</w:t>
              </w:r>
            </w:hyperlink>
          </w:p>
        </w:tc>
        <w:tc>
          <w:tcPr>
            <w:tcW w:w="4660" w:type="dxa"/>
            <w:gridSpan w:val="2"/>
          </w:tcPr>
          <w:p w14:paraId="2AB29456" w14:textId="77777777" w:rsidR="001616C4" w:rsidRPr="001616C4" w:rsidRDefault="001616C4" w:rsidP="00A702B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5D69B5">
              <w:rPr>
                <w:rFonts w:ascii="Arial Narrow" w:hAnsi="Arial Narrow"/>
                <w:b/>
                <w:sz w:val="32"/>
                <w:lang w:val="es-PR"/>
              </w:rPr>
              <w:t>TRIO TRIUNFADOR</w:t>
            </w:r>
          </w:p>
          <w:p w14:paraId="1FF17CD0" w14:textId="77777777" w:rsidR="005D69B5" w:rsidRPr="009E1090" w:rsidRDefault="005D69B5" w:rsidP="00A702B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9E1090">
              <w:rPr>
                <w:rFonts w:ascii="Arial Narrow" w:hAnsi="Arial Narrow"/>
                <w:sz w:val="32"/>
                <w:lang w:val="es-PR"/>
              </w:rPr>
              <w:t xml:space="preserve">Profesora </w:t>
            </w:r>
            <w:r w:rsidR="0073478E">
              <w:rPr>
                <w:rFonts w:ascii="Arial Narrow" w:hAnsi="Arial Narrow"/>
                <w:sz w:val="32"/>
                <w:lang w:val="es-PR"/>
              </w:rPr>
              <w:t>Lisa Martínez</w:t>
            </w:r>
          </w:p>
          <w:p w14:paraId="0E4DFBAD" w14:textId="77777777" w:rsidR="0073478E" w:rsidRPr="0073478E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i/>
                <w:sz w:val="32"/>
                <w:lang w:val="es-PR"/>
              </w:rPr>
            </w:pPr>
            <w:r w:rsidRPr="0073478E">
              <w:rPr>
                <w:rFonts w:ascii="Arial Narrow" w:hAnsi="Arial Narrow"/>
                <w:i/>
                <w:sz w:val="32"/>
                <w:lang w:val="es-PR"/>
              </w:rPr>
              <w:t>Student Support Services</w:t>
            </w:r>
          </w:p>
          <w:p w14:paraId="60BCD398" w14:textId="77777777" w:rsidR="005D69B5" w:rsidRPr="0073478E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73478E">
              <w:rPr>
                <w:rFonts w:ascii="Arial Narrow" w:hAnsi="Arial Narrow"/>
                <w:sz w:val="32"/>
                <w:lang w:val="es-PR"/>
              </w:rPr>
              <w:t>UPR – Recinto de Rio Piedras</w:t>
            </w:r>
          </w:p>
          <w:p w14:paraId="470E4D74" w14:textId="77777777" w:rsidR="00030907" w:rsidRPr="00EF3445" w:rsidRDefault="009D0BA5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32"/>
                <w:lang w:val="es-PR"/>
              </w:rPr>
            </w:pPr>
            <w:hyperlink r:id="rId17" w:history="1">
              <w:r w:rsidR="0073478E" w:rsidRPr="00AC3D7E">
                <w:rPr>
                  <w:rStyle w:val="Hyperlink"/>
                  <w:rFonts w:ascii="Arial Narrow" w:hAnsi="Arial Narrow"/>
                  <w:bCs/>
                  <w:sz w:val="32"/>
                  <w:lang w:val="es-PR"/>
                </w:rPr>
                <w:t>lisa.martinez@upr.edu</w:t>
              </w:r>
            </w:hyperlink>
            <w:r w:rsidR="00EF3445">
              <w:rPr>
                <w:rFonts w:ascii="Arial Narrow" w:hAnsi="Arial Narrow"/>
                <w:bCs/>
                <w:sz w:val="32"/>
                <w:lang w:val="es-PR"/>
              </w:rPr>
              <w:t xml:space="preserve"> </w:t>
            </w:r>
          </w:p>
        </w:tc>
      </w:tr>
      <w:tr w:rsidR="007C137C" w:rsidRPr="009D0BA5" w14:paraId="6DDE21EE" w14:textId="77777777" w:rsidTr="00A702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6" w:type="dxa"/>
            <w:gridSpan w:val="2"/>
          </w:tcPr>
          <w:p w14:paraId="3D3CFBC8" w14:textId="77777777" w:rsidR="007C137C" w:rsidRDefault="007C137C" w:rsidP="00A702BB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 w:rsidRPr="00D14C6D">
              <w:rPr>
                <w:rFonts w:ascii="Arial Narrow" w:hAnsi="Arial Narrow"/>
                <w:sz w:val="32"/>
                <w:lang w:val="es-PR"/>
              </w:rPr>
              <w:t>MIEMBROS, NOMINACIONES y ELECCIONES</w:t>
            </w:r>
          </w:p>
          <w:p w14:paraId="6793EA7D" w14:textId="77777777" w:rsidR="007F7768" w:rsidRPr="00777B02" w:rsidRDefault="00777B02" w:rsidP="00A702BB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>
              <w:rPr>
                <w:rFonts w:ascii="Arial Narrow" w:hAnsi="Arial Narrow"/>
                <w:b w:val="0"/>
                <w:sz w:val="32"/>
                <w:lang w:val="es-PR"/>
              </w:rPr>
              <w:t xml:space="preserve">Profesora </w:t>
            </w:r>
            <w:r w:rsidR="007F7768" w:rsidRPr="00777B02">
              <w:rPr>
                <w:rFonts w:ascii="Arial Narrow" w:hAnsi="Arial Narrow"/>
                <w:b w:val="0"/>
                <w:sz w:val="32"/>
                <w:lang w:val="es-PR"/>
              </w:rPr>
              <w:t>Idalisse González</w:t>
            </w:r>
          </w:p>
          <w:p w14:paraId="3097BE83" w14:textId="77777777" w:rsidR="005D69B5" w:rsidRPr="00A62827" w:rsidRDefault="005D69B5" w:rsidP="00A702BB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</w:rPr>
            </w:pPr>
            <w:r w:rsidRPr="00A62827">
              <w:rPr>
                <w:rFonts w:ascii="Arial Narrow" w:hAnsi="Arial Narrow"/>
                <w:b w:val="0"/>
                <w:i/>
                <w:sz w:val="32"/>
              </w:rPr>
              <w:t>Student Support Services</w:t>
            </w:r>
          </w:p>
          <w:p w14:paraId="48748028" w14:textId="77777777" w:rsidR="005D69B5" w:rsidRPr="00A62827" w:rsidRDefault="005D69B5" w:rsidP="00A702BB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</w:rPr>
            </w:pPr>
            <w:r w:rsidRPr="00A62827">
              <w:rPr>
                <w:rFonts w:ascii="Arial Narrow" w:hAnsi="Arial Narrow"/>
                <w:b w:val="0"/>
                <w:sz w:val="32"/>
              </w:rPr>
              <w:t>U</w:t>
            </w:r>
            <w:r w:rsidR="007F7768" w:rsidRPr="00A62827">
              <w:rPr>
                <w:rFonts w:ascii="Arial Narrow" w:hAnsi="Arial Narrow"/>
                <w:b w:val="0"/>
                <w:sz w:val="32"/>
              </w:rPr>
              <w:t>AA</w:t>
            </w:r>
            <w:r w:rsidRPr="00A62827">
              <w:rPr>
                <w:rFonts w:ascii="Arial Narrow" w:hAnsi="Arial Narrow"/>
                <w:b w:val="0"/>
                <w:sz w:val="32"/>
              </w:rPr>
              <w:t xml:space="preserve"> – Recinto de </w:t>
            </w:r>
            <w:r w:rsidR="007F7768" w:rsidRPr="00A62827">
              <w:rPr>
                <w:rFonts w:ascii="Arial Narrow" w:hAnsi="Arial Narrow"/>
                <w:b w:val="0"/>
                <w:sz w:val="32"/>
              </w:rPr>
              <w:t>Mayagüez</w:t>
            </w:r>
          </w:p>
          <w:p w14:paraId="38654CD5" w14:textId="77777777" w:rsidR="007C137C" w:rsidRPr="00EF3445" w:rsidRDefault="00EF3445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EF3445">
              <w:rPr>
                <w:rStyle w:val="Hyperlink"/>
                <w:rFonts w:ascii="Arial Narrow" w:hAnsi="Arial Narrow"/>
                <w:b w:val="0"/>
                <w:sz w:val="32"/>
                <w:lang w:val="es-PR"/>
              </w:rPr>
              <w:t>igonzalez@uaa.edu</w:t>
            </w:r>
            <w:hyperlink r:id="rId18" w:history="1"/>
          </w:p>
        </w:tc>
        <w:tc>
          <w:tcPr>
            <w:tcW w:w="4654" w:type="dxa"/>
          </w:tcPr>
          <w:p w14:paraId="21415A1A" w14:textId="77777777" w:rsidR="007C137C" w:rsidRPr="001371D6" w:rsidRDefault="007C137C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32"/>
                <w:lang w:val="es-PR"/>
              </w:rPr>
              <w:t>ASUNTOS FINANCIEROS</w:t>
            </w:r>
          </w:p>
          <w:p w14:paraId="632A5F4D" w14:textId="77777777" w:rsidR="00982E45" w:rsidRDefault="00982E45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</w:p>
          <w:p w14:paraId="6B96EE3A" w14:textId="77777777" w:rsidR="00A702BB" w:rsidRPr="009E1090" w:rsidRDefault="00A702BB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9E1090">
              <w:rPr>
                <w:rFonts w:ascii="Arial Narrow" w:hAnsi="Arial Narrow"/>
                <w:sz w:val="32"/>
                <w:lang w:val="es-PR"/>
              </w:rPr>
              <w:t xml:space="preserve">Profesora </w:t>
            </w:r>
            <w:r w:rsidR="0073478E">
              <w:rPr>
                <w:rFonts w:ascii="Arial Narrow" w:hAnsi="Arial Narrow"/>
                <w:sz w:val="32"/>
                <w:lang w:val="es-PR"/>
              </w:rPr>
              <w:t>Cristina Freytes</w:t>
            </w:r>
          </w:p>
          <w:p w14:paraId="183E1E6F" w14:textId="77777777" w:rsidR="00A702BB" w:rsidRPr="001B696F" w:rsidRDefault="00A702BB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b/>
                <w:i/>
                <w:sz w:val="32"/>
                <w:lang w:val="es-PR"/>
              </w:rPr>
            </w:pPr>
            <w:r>
              <w:rPr>
                <w:rFonts w:ascii="Arial Narrow" w:hAnsi="Arial Narrow"/>
                <w:i/>
                <w:sz w:val="32"/>
                <w:lang w:val="es-PR"/>
              </w:rPr>
              <w:t>Upward Bound</w:t>
            </w:r>
          </w:p>
          <w:p w14:paraId="22224970" w14:textId="77777777" w:rsidR="00A702BB" w:rsidRPr="009E1090" w:rsidRDefault="00A702BB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>
              <w:rPr>
                <w:rFonts w:ascii="Arial Narrow" w:hAnsi="Arial Narrow"/>
                <w:sz w:val="32"/>
                <w:lang w:val="es-PR"/>
              </w:rPr>
              <w:t>U</w:t>
            </w:r>
            <w:r w:rsidR="0073478E">
              <w:rPr>
                <w:rFonts w:ascii="Arial Narrow" w:hAnsi="Arial Narrow"/>
                <w:sz w:val="32"/>
                <w:lang w:val="es-PR"/>
              </w:rPr>
              <w:t>AGM</w:t>
            </w:r>
            <w:r w:rsidRPr="009E1090">
              <w:rPr>
                <w:rFonts w:ascii="Arial Narrow" w:hAnsi="Arial Narrow"/>
                <w:sz w:val="32"/>
                <w:lang w:val="es-PR"/>
              </w:rPr>
              <w:t xml:space="preserve"> – Recinto de </w:t>
            </w:r>
            <w:r>
              <w:rPr>
                <w:rFonts w:ascii="Arial Narrow" w:hAnsi="Arial Narrow"/>
                <w:sz w:val="32"/>
                <w:lang w:val="es-PR"/>
              </w:rPr>
              <w:t>Bayamón</w:t>
            </w:r>
          </w:p>
          <w:p w14:paraId="1868219C" w14:textId="77777777" w:rsidR="00030907" w:rsidRPr="00A702BB" w:rsidRDefault="0073478E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>
              <w:rPr>
                <w:rFonts w:ascii="Arial Narrow" w:hAnsi="Arial Narrow"/>
                <w:color w:val="0000FF"/>
                <w:sz w:val="32"/>
                <w:u w:val="single"/>
                <w:lang w:val="es-PR"/>
              </w:rPr>
              <w:t>cjfreytes@suagm.edu</w:t>
            </w:r>
          </w:p>
        </w:tc>
      </w:tr>
      <w:tr w:rsidR="007C137C" w:rsidRPr="009D0BA5" w14:paraId="2D2665A9" w14:textId="77777777" w:rsidTr="00A70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6" w:type="dxa"/>
            <w:gridSpan w:val="2"/>
          </w:tcPr>
          <w:p w14:paraId="7DC89381" w14:textId="77777777" w:rsidR="007C137C" w:rsidRPr="00D14C6D" w:rsidRDefault="00A702BB" w:rsidP="00A702BB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>
              <w:rPr>
                <w:rFonts w:ascii="Arial Narrow" w:hAnsi="Arial Narrow"/>
                <w:sz w:val="32"/>
                <w:lang w:val="es-PR"/>
              </w:rPr>
              <w:t>INVESTIGACIÓN Y EVALUACIÓN</w:t>
            </w:r>
          </w:p>
          <w:p w14:paraId="12CFB95F" w14:textId="77777777" w:rsidR="007F7768" w:rsidRPr="007F7768" w:rsidRDefault="007F7768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7F7768">
              <w:rPr>
                <w:rFonts w:ascii="Arial Narrow" w:hAnsi="Arial Narrow"/>
                <w:b w:val="0"/>
                <w:sz w:val="32"/>
                <w:lang w:val="es-PR"/>
              </w:rPr>
              <w:t>Profesora Marilyn Ortiz</w:t>
            </w:r>
          </w:p>
          <w:p w14:paraId="46072E94" w14:textId="77777777" w:rsidR="007F7768" w:rsidRPr="00E157BE" w:rsidRDefault="007F7768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</w:rPr>
            </w:pPr>
            <w:r w:rsidRPr="00E157BE">
              <w:rPr>
                <w:rFonts w:ascii="Arial Narrow" w:hAnsi="Arial Narrow"/>
                <w:b w:val="0"/>
                <w:i/>
                <w:sz w:val="32"/>
              </w:rPr>
              <w:t>Upward Bound</w:t>
            </w:r>
          </w:p>
          <w:p w14:paraId="1C92BF08" w14:textId="77777777" w:rsidR="007F7768" w:rsidRPr="00E157BE" w:rsidRDefault="007F7768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</w:rPr>
            </w:pPr>
            <w:r w:rsidRPr="00E157BE">
              <w:rPr>
                <w:rFonts w:ascii="Arial Narrow" w:hAnsi="Arial Narrow"/>
                <w:b w:val="0"/>
                <w:sz w:val="32"/>
              </w:rPr>
              <w:t>U</w:t>
            </w:r>
            <w:r w:rsidR="0073478E">
              <w:rPr>
                <w:rFonts w:ascii="Arial Narrow" w:hAnsi="Arial Narrow"/>
                <w:b w:val="0"/>
                <w:sz w:val="32"/>
              </w:rPr>
              <w:t>AGM</w:t>
            </w:r>
            <w:r w:rsidRPr="00E157BE">
              <w:rPr>
                <w:rFonts w:ascii="Arial Narrow" w:hAnsi="Arial Narrow"/>
                <w:b w:val="0"/>
                <w:sz w:val="32"/>
              </w:rPr>
              <w:t xml:space="preserve"> – Recinto de Bayamón</w:t>
            </w:r>
          </w:p>
          <w:p w14:paraId="44B75286" w14:textId="77777777" w:rsidR="007C137C" w:rsidRPr="007C137C" w:rsidRDefault="007F7768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7F7768">
              <w:rPr>
                <w:rFonts w:ascii="Arial Narrow" w:hAnsi="Arial Narrow"/>
                <w:b w:val="0"/>
                <w:color w:val="0000FF"/>
                <w:sz w:val="32"/>
                <w:u w:val="single"/>
                <w:lang w:val="es-PR"/>
              </w:rPr>
              <w:t>marortiz@suagm.edu</w:t>
            </w:r>
          </w:p>
        </w:tc>
        <w:tc>
          <w:tcPr>
            <w:tcW w:w="4654" w:type="dxa"/>
          </w:tcPr>
          <w:p w14:paraId="47E5B67F" w14:textId="77777777" w:rsidR="007C137C" w:rsidRPr="001371D6" w:rsidRDefault="007C137C" w:rsidP="00A702BB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7F7768">
              <w:rPr>
                <w:rFonts w:ascii="Arial Narrow" w:hAnsi="Arial Narrow"/>
                <w:b/>
                <w:sz w:val="32"/>
                <w:lang w:val="es-PR"/>
              </w:rPr>
              <w:t>RECAUDACIÓN FONDOS</w:t>
            </w:r>
          </w:p>
          <w:p w14:paraId="5296FB7B" w14:textId="77777777" w:rsidR="007F7768" w:rsidRPr="00E157BE" w:rsidRDefault="007F7768" w:rsidP="007F7768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E157BE">
              <w:rPr>
                <w:rFonts w:ascii="Arial Narrow" w:hAnsi="Arial Narrow"/>
                <w:sz w:val="32"/>
                <w:lang w:val="es-PR"/>
              </w:rPr>
              <w:t>Sr</w:t>
            </w:r>
            <w:r w:rsidR="00EF3445" w:rsidRPr="00E157BE">
              <w:rPr>
                <w:rFonts w:ascii="Arial Narrow" w:hAnsi="Arial Narrow"/>
                <w:sz w:val="32"/>
                <w:lang w:val="es-PR"/>
              </w:rPr>
              <w:t>.</w:t>
            </w:r>
            <w:r w:rsidRPr="00E157BE">
              <w:rPr>
                <w:rFonts w:ascii="Arial Narrow" w:hAnsi="Arial Narrow"/>
                <w:sz w:val="32"/>
                <w:lang w:val="es-PR"/>
              </w:rPr>
              <w:t xml:space="preserve"> </w:t>
            </w:r>
            <w:r w:rsidR="0073478E">
              <w:rPr>
                <w:rFonts w:ascii="Arial Narrow" w:hAnsi="Arial Narrow"/>
                <w:sz w:val="32"/>
                <w:lang w:val="es-PR"/>
              </w:rPr>
              <w:t>Terry Lastra</w:t>
            </w:r>
          </w:p>
          <w:p w14:paraId="053A7341" w14:textId="77777777" w:rsidR="007F7768" w:rsidRPr="00E157BE" w:rsidRDefault="0073478E" w:rsidP="007F7768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i/>
                <w:sz w:val="32"/>
                <w:lang w:val="es-PR"/>
              </w:rPr>
            </w:pPr>
            <w:r>
              <w:rPr>
                <w:rFonts w:ascii="Arial Narrow" w:hAnsi="Arial Narrow"/>
                <w:i/>
                <w:sz w:val="32"/>
                <w:lang w:val="es-PR"/>
              </w:rPr>
              <w:t>Talent Search</w:t>
            </w:r>
          </w:p>
          <w:p w14:paraId="2E6448B9" w14:textId="77777777" w:rsidR="007F7768" w:rsidRPr="007F7768" w:rsidRDefault="007F7768" w:rsidP="007F7768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7F7768">
              <w:rPr>
                <w:rFonts w:ascii="Arial Narrow" w:hAnsi="Arial Narrow"/>
                <w:sz w:val="32"/>
                <w:lang w:val="es-PR"/>
              </w:rPr>
              <w:t>UPR – Recinto de Rio Piedras</w:t>
            </w:r>
          </w:p>
          <w:p w14:paraId="5846BF51" w14:textId="77777777" w:rsidR="007C137C" w:rsidRPr="00EF3445" w:rsidRDefault="009D0BA5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hyperlink r:id="rId19" w:history="1">
              <w:r w:rsidR="0073478E" w:rsidRPr="00AC3D7E">
                <w:rPr>
                  <w:rStyle w:val="Hyperlink"/>
                  <w:rFonts w:ascii="Arial Narrow" w:hAnsi="Arial Narrow"/>
                  <w:sz w:val="32"/>
                  <w:lang w:val="es-PR"/>
                </w:rPr>
                <w:t>terry.lastra@upr.edu</w:t>
              </w:r>
            </w:hyperlink>
            <w:r w:rsidR="00EF3445" w:rsidRPr="00EF3445">
              <w:rPr>
                <w:rFonts w:ascii="Arial Narrow" w:hAnsi="Arial Narrow"/>
                <w:sz w:val="32"/>
                <w:lang w:val="es-PR"/>
              </w:rPr>
              <w:t xml:space="preserve"> </w:t>
            </w:r>
          </w:p>
        </w:tc>
      </w:tr>
      <w:tr w:rsidR="007C137C" w:rsidRPr="00B3125F" w14:paraId="422B50A2" w14:textId="77777777" w:rsidTr="00A702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6" w:type="dxa"/>
            <w:gridSpan w:val="2"/>
          </w:tcPr>
          <w:p w14:paraId="3516D911" w14:textId="77777777" w:rsidR="007C137C" w:rsidRPr="0073478E" w:rsidRDefault="007C137C" w:rsidP="00A702BB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 w:rsidRPr="0073478E">
              <w:rPr>
                <w:rFonts w:ascii="Arial Narrow" w:hAnsi="Arial Narrow"/>
                <w:sz w:val="32"/>
                <w:lang w:val="es-PR"/>
              </w:rPr>
              <w:t>ÉTICA</w:t>
            </w:r>
          </w:p>
          <w:p w14:paraId="48921E64" w14:textId="77777777" w:rsidR="0073478E" w:rsidRPr="00D37DD8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D37DD8">
              <w:rPr>
                <w:rFonts w:ascii="Arial Narrow" w:hAnsi="Arial Narrow"/>
                <w:b w:val="0"/>
                <w:sz w:val="32"/>
                <w:lang w:val="es-PR"/>
              </w:rPr>
              <w:t>Profesora Adalis Rullán</w:t>
            </w:r>
          </w:p>
          <w:p w14:paraId="28A4CB87" w14:textId="77777777" w:rsidR="0073478E" w:rsidRPr="00D37DD8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  <w:lang w:val="es-PR"/>
              </w:rPr>
            </w:pPr>
            <w:r w:rsidRPr="00D37DD8">
              <w:rPr>
                <w:rFonts w:ascii="Arial Narrow" w:hAnsi="Arial Narrow"/>
                <w:b w:val="0"/>
                <w:i/>
                <w:sz w:val="32"/>
                <w:lang w:val="es-PR"/>
              </w:rPr>
              <w:t>Educational Opportunity Center</w:t>
            </w:r>
          </w:p>
          <w:p w14:paraId="5520D4C8" w14:textId="77777777" w:rsidR="0073478E" w:rsidRPr="00E157BE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E157BE">
              <w:rPr>
                <w:rFonts w:ascii="Arial Narrow" w:hAnsi="Arial Narrow"/>
                <w:b w:val="0"/>
                <w:sz w:val="32"/>
                <w:lang w:val="es-PR"/>
              </w:rPr>
              <w:t>UIPR – Recinto de Arecibo</w:t>
            </w:r>
          </w:p>
          <w:p w14:paraId="678FD538" w14:textId="77777777" w:rsidR="007C137C" w:rsidRPr="007F7768" w:rsidRDefault="009D0BA5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</w:rPr>
            </w:pPr>
            <w:hyperlink r:id="rId20" w:history="1">
              <w:r w:rsidR="0073478E" w:rsidRPr="00EF3445">
                <w:rPr>
                  <w:rStyle w:val="Hyperlink"/>
                  <w:rFonts w:ascii="Arial Narrow" w:hAnsi="Arial Narrow"/>
                  <w:b w:val="0"/>
                  <w:sz w:val="32"/>
                </w:rPr>
                <w:t>arullan@arecibo.inter.edu</w:t>
              </w:r>
            </w:hyperlink>
            <w:r w:rsidR="0073478E" w:rsidRPr="00EF3445">
              <w:rPr>
                <w:rStyle w:val="Hyperlink"/>
                <w:rFonts w:ascii="Arial Narrow" w:hAnsi="Arial Narrow"/>
                <w:b w:val="0"/>
                <w:sz w:val="32"/>
              </w:rPr>
              <w:t xml:space="preserve"> </w:t>
            </w:r>
            <w:r w:rsidR="007C137C" w:rsidRPr="007F7768">
              <w:rPr>
                <w:rFonts w:ascii="Arial Narrow" w:hAnsi="Arial Narrow"/>
                <w:b w:val="0"/>
                <w:sz w:val="32"/>
              </w:rPr>
              <w:t xml:space="preserve"> </w:t>
            </w:r>
          </w:p>
        </w:tc>
        <w:tc>
          <w:tcPr>
            <w:tcW w:w="4654" w:type="dxa"/>
          </w:tcPr>
          <w:p w14:paraId="13F3BA03" w14:textId="77777777" w:rsidR="007C137C" w:rsidRPr="001371D6" w:rsidRDefault="007C137C" w:rsidP="00A702BB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32"/>
                <w:lang w:val="es-PR"/>
              </w:rPr>
              <w:t>ASUNTOS ESTUDIANTILES</w:t>
            </w:r>
          </w:p>
          <w:p w14:paraId="0833B173" w14:textId="77777777" w:rsidR="007C137C" w:rsidRPr="00A702BB" w:rsidRDefault="0073478E" w:rsidP="007F7768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>
              <w:rPr>
                <w:rFonts w:ascii="Arial Narrow" w:hAnsi="Arial Narrow"/>
                <w:sz w:val="32"/>
                <w:lang w:val="es-PR"/>
              </w:rPr>
              <w:t>Vacante</w:t>
            </w:r>
            <w:r w:rsidR="00EF3445">
              <w:rPr>
                <w:rFonts w:ascii="Arial Narrow" w:hAnsi="Arial Narrow"/>
                <w:sz w:val="32"/>
                <w:lang w:val="es-PR"/>
              </w:rPr>
              <w:t xml:space="preserve"> </w:t>
            </w:r>
          </w:p>
        </w:tc>
      </w:tr>
    </w:tbl>
    <w:p w14:paraId="12C1381D" w14:textId="77777777" w:rsidR="00377197" w:rsidRDefault="00377197" w:rsidP="000D6C29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p w14:paraId="19925B2C" w14:textId="77777777" w:rsidR="007C137C" w:rsidRPr="001371D6" w:rsidRDefault="007C137C" w:rsidP="007C137C">
      <w:pPr>
        <w:spacing w:after="0" w:line="240" w:lineRule="auto"/>
        <w:jc w:val="center"/>
        <w:rPr>
          <w:rFonts w:ascii="Arial Narrow" w:hAnsi="Arial Narrow"/>
          <w:b/>
          <w:sz w:val="50"/>
          <w:szCs w:val="50"/>
          <w:lang w:val="es-PR"/>
        </w:rPr>
      </w:pPr>
      <w:r w:rsidRPr="001371D6">
        <w:rPr>
          <w:rFonts w:ascii="Arial Narrow" w:hAnsi="Arial Narrow"/>
          <w:b/>
          <w:sz w:val="50"/>
          <w:szCs w:val="50"/>
          <w:lang w:val="es-PR"/>
        </w:rPr>
        <w:lastRenderedPageBreak/>
        <w:t>COMITÉS AD-HOC</w:t>
      </w:r>
    </w:p>
    <w:p w14:paraId="1EC06806" w14:textId="77777777" w:rsidR="00502F87" w:rsidRPr="001371D6" w:rsidRDefault="00502F87" w:rsidP="000D6C29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</w:p>
    <w:tbl>
      <w:tblPr>
        <w:tblStyle w:val="LightGrid-Accent4"/>
        <w:tblpPr w:leftFromText="141" w:rightFromText="141" w:vertAnchor="text" w:horzAnchor="margin" w:tblpY="163"/>
        <w:tblW w:w="0" w:type="auto"/>
        <w:tblLook w:val="04A0" w:firstRow="1" w:lastRow="0" w:firstColumn="1" w:lastColumn="0" w:noHBand="0" w:noVBand="1"/>
      </w:tblPr>
      <w:tblGrid>
        <w:gridCol w:w="4676"/>
        <w:gridCol w:w="4664"/>
      </w:tblGrid>
      <w:tr w:rsidR="007C137C" w:rsidRPr="0073478E" w14:paraId="71C26D27" w14:textId="77777777" w:rsidTr="007C13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6" w:type="dxa"/>
          </w:tcPr>
          <w:p w14:paraId="56637B21" w14:textId="77777777" w:rsidR="0073478E" w:rsidRPr="0073478E" w:rsidRDefault="0073478E" w:rsidP="0073478E">
            <w:pPr>
              <w:spacing w:before="60" w:after="60"/>
              <w:jc w:val="center"/>
              <w:rPr>
                <w:rFonts w:ascii="Arial Narrow" w:hAnsi="Arial Narrow"/>
                <w:sz w:val="32"/>
                <w:lang w:val="es-PR"/>
              </w:rPr>
            </w:pPr>
            <w:r w:rsidRPr="0073478E">
              <w:rPr>
                <w:rFonts w:ascii="Arial Narrow" w:hAnsi="Arial Narrow"/>
                <w:sz w:val="32"/>
                <w:lang w:val="es-PR"/>
              </w:rPr>
              <w:t xml:space="preserve">FONDO DE BECAS </w:t>
            </w:r>
          </w:p>
          <w:p w14:paraId="41778FBC" w14:textId="77777777" w:rsidR="0073478E" w:rsidRPr="0073478E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szCs w:val="32"/>
                <w:lang w:val="es-PR"/>
              </w:rPr>
            </w:pPr>
            <w:r w:rsidRPr="0073478E">
              <w:rPr>
                <w:rFonts w:ascii="Arial Narrow" w:hAnsi="Arial Narrow"/>
                <w:b w:val="0"/>
                <w:sz w:val="32"/>
                <w:szCs w:val="32"/>
                <w:lang w:val="es-PR"/>
              </w:rPr>
              <w:t>Profesora Areleen Vázquez</w:t>
            </w:r>
          </w:p>
          <w:p w14:paraId="22D1E49C" w14:textId="77777777" w:rsidR="0073478E" w:rsidRPr="00A62827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  <w:szCs w:val="32"/>
              </w:rPr>
            </w:pPr>
            <w:r w:rsidRPr="00A62827">
              <w:rPr>
                <w:rFonts w:ascii="Arial Narrow" w:hAnsi="Arial Narrow"/>
                <w:b w:val="0"/>
                <w:i/>
                <w:sz w:val="32"/>
                <w:szCs w:val="32"/>
              </w:rPr>
              <w:t>Upward Bound</w:t>
            </w:r>
          </w:p>
          <w:p w14:paraId="693BE8D2" w14:textId="77777777" w:rsidR="0073478E" w:rsidRPr="00A62827" w:rsidRDefault="0073478E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szCs w:val="32"/>
              </w:rPr>
            </w:pPr>
            <w:r w:rsidRPr="00A62827">
              <w:rPr>
                <w:rFonts w:ascii="Arial Narrow" w:hAnsi="Arial Narrow"/>
                <w:b w:val="0"/>
                <w:sz w:val="32"/>
                <w:szCs w:val="32"/>
              </w:rPr>
              <w:t xml:space="preserve">UIPR – Recinto de Ponce </w:t>
            </w:r>
          </w:p>
          <w:p w14:paraId="3A5FAA50" w14:textId="77777777" w:rsidR="00D710FA" w:rsidRPr="0073478E" w:rsidRDefault="009D0BA5" w:rsidP="0073478E">
            <w:pPr>
              <w:spacing w:before="60" w:after="60"/>
              <w:jc w:val="center"/>
              <w:rPr>
                <w:rFonts w:ascii="Arial Narrow" w:hAnsi="Arial Narrow"/>
                <w:b w:val="0"/>
                <w:bCs w:val="0"/>
                <w:sz w:val="32"/>
                <w:szCs w:val="32"/>
                <w:highlight w:val="yellow"/>
                <w:lang w:val="es-PR"/>
              </w:rPr>
            </w:pPr>
            <w:hyperlink r:id="rId21" w:history="1">
              <w:r w:rsidR="0073478E" w:rsidRPr="0073478E">
                <w:rPr>
                  <w:rStyle w:val="Hyperlink"/>
                  <w:rFonts w:ascii="Arial Narrow" w:hAnsi="Arial Narrow"/>
                  <w:b w:val="0"/>
                  <w:sz w:val="32"/>
                  <w:szCs w:val="32"/>
                  <w:lang w:val="es-PR"/>
                </w:rPr>
                <w:t>avazquez@ponce.inter.edu</w:t>
              </w:r>
            </w:hyperlink>
            <w:r w:rsidR="0073478E" w:rsidRPr="0073478E">
              <w:rPr>
                <w:rFonts w:ascii="Arial Narrow" w:hAnsi="Arial Narrow"/>
                <w:b w:val="0"/>
                <w:sz w:val="32"/>
                <w:szCs w:val="32"/>
                <w:lang w:val="es-PR"/>
              </w:rPr>
              <w:t xml:space="preserve">   </w:t>
            </w:r>
          </w:p>
        </w:tc>
        <w:tc>
          <w:tcPr>
            <w:tcW w:w="4664" w:type="dxa"/>
          </w:tcPr>
          <w:p w14:paraId="031599BB" w14:textId="77777777" w:rsidR="00A702BB" w:rsidRPr="00D37DD8" w:rsidRDefault="00A702BB" w:rsidP="00E60B23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D37DD8">
              <w:rPr>
                <w:rFonts w:ascii="Arial Narrow" w:hAnsi="Arial Narrow"/>
                <w:sz w:val="32"/>
                <w:lang w:val="es-PR"/>
              </w:rPr>
              <w:t>FONDO DE EMERGENCIA</w:t>
            </w:r>
          </w:p>
          <w:p w14:paraId="6EB7462A" w14:textId="77777777" w:rsidR="007F7768" w:rsidRPr="00D37DD8" w:rsidRDefault="007F7768" w:rsidP="007F7768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  <w:lang w:val="es-PR"/>
              </w:rPr>
            </w:pPr>
            <w:r w:rsidRPr="00D37DD8">
              <w:rPr>
                <w:rFonts w:ascii="Arial Narrow" w:hAnsi="Arial Narrow"/>
                <w:b w:val="0"/>
                <w:sz w:val="32"/>
                <w:lang w:val="es-PR"/>
              </w:rPr>
              <w:t xml:space="preserve">Profesora </w:t>
            </w:r>
            <w:r w:rsidR="0073478E">
              <w:rPr>
                <w:rFonts w:ascii="Arial Narrow" w:hAnsi="Arial Narrow"/>
                <w:b w:val="0"/>
                <w:sz w:val="32"/>
                <w:lang w:val="es-PR"/>
              </w:rPr>
              <w:t>Ilsa Berríos</w:t>
            </w:r>
          </w:p>
          <w:p w14:paraId="080BB20C" w14:textId="77777777" w:rsidR="007F7768" w:rsidRPr="00A62827" w:rsidRDefault="0073478E" w:rsidP="007F7768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i/>
                <w:sz w:val="32"/>
              </w:rPr>
            </w:pPr>
            <w:r w:rsidRPr="00A62827">
              <w:rPr>
                <w:rFonts w:ascii="Arial Narrow" w:hAnsi="Arial Narrow"/>
                <w:b w:val="0"/>
                <w:i/>
                <w:sz w:val="32"/>
              </w:rPr>
              <w:t>Upward Bound</w:t>
            </w:r>
          </w:p>
          <w:p w14:paraId="43BA396C" w14:textId="77777777" w:rsidR="0073478E" w:rsidRPr="00A62827" w:rsidRDefault="0073478E" w:rsidP="007F7768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</w:rPr>
            </w:pPr>
            <w:r w:rsidRPr="00A62827">
              <w:rPr>
                <w:rFonts w:ascii="Arial Narrow" w:hAnsi="Arial Narrow"/>
                <w:b w:val="0"/>
                <w:sz w:val="32"/>
              </w:rPr>
              <w:t>UIPR – Recinto de Barranquitas</w:t>
            </w:r>
          </w:p>
          <w:p w14:paraId="5A39AD83" w14:textId="77777777" w:rsidR="00D710FA" w:rsidRPr="00A62827" w:rsidRDefault="009D0BA5" w:rsidP="0073478E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 w:val="0"/>
                <w:sz w:val="32"/>
                <w:highlight w:val="yellow"/>
              </w:rPr>
            </w:pPr>
            <w:hyperlink r:id="rId22" w:history="1">
              <w:r w:rsidR="0073478E" w:rsidRPr="00A62827">
                <w:rPr>
                  <w:rStyle w:val="Hyperlink"/>
                  <w:rFonts w:ascii="Arial Narrow" w:hAnsi="Arial Narrow"/>
                  <w:b w:val="0"/>
                  <w:sz w:val="32"/>
                </w:rPr>
                <w:t>iberrios@br.inter.edu</w:t>
              </w:r>
            </w:hyperlink>
            <w:r w:rsidR="00982E45" w:rsidRPr="00A62827">
              <w:rPr>
                <w:rFonts w:ascii="Arial Narrow" w:hAnsi="Arial Narrow"/>
                <w:b w:val="0"/>
                <w:sz w:val="32"/>
              </w:rPr>
              <w:t xml:space="preserve"> </w:t>
            </w:r>
          </w:p>
        </w:tc>
      </w:tr>
      <w:tr w:rsidR="007C137C" w:rsidRPr="00C36294" w14:paraId="75A7A3F2" w14:textId="77777777" w:rsidTr="007C13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6" w:type="dxa"/>
            <w:vAlign w:val="center"/>
          </w:tcPr>
          <w:p w14:paraId="4AE266F4" w14:textId="77777777" w:rsidR="00030907" w:rsidRPr="00A62827" w:rsidRDefault="00030907" w:rsidP="00E60B23">
            <w:pPr>
              <w:spacing w:before="60" w:after="60"/>
              <w:jc w:val="center"/>
              <w:rPr>
                <w:rFonts w:ascii="Arial Narrow" w:hAnsi="Arial Narrow"/>
                <w:sz w:val="32"/>
              </w:rPr>
            </w:pPr>
            <w:r w:rsidRPr="00A62827">
              <w:rPr>
                <w:rFonts w:ascii="Arial Narrow" w:hAnsi="Arial Narrow"/>
                <w:b w:val="0"/>
                <w:sz w:val="32"/>
              </w:rPr>
              <w:t xml:space="preserve">  </w:t>
            </w:r>
            <w:r w:rsidRPr="00A62827">
              <w:rPr>
                <w:rFonts w:ascii="Arial Narrow" w:hAnsi="Arial Narrow"/>
                <w:sz w:val="32"/>
              </w:rPr>
              <w:t>FAIR SHARE</w:t>
            </w:r>
          </w:p>
          <w:p w14:paraId="6A948D28" w14:textId="77777777" w:rsidR="00030907" w:rsidRPr="00A62827" w:rsidRDefault="00030907" w:rsidP="00E60B23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</w:rPr>
            </w:pPr>
            <w:r w:rsidRPr="00A62827">
              <w:rPr>
                <w:rFonts w:ascii="Arial Narrow" w:hAnsi="Arial Narrow"/>
                <w:b w:val="0"/>
                <w:sz w:val="32"/>
              </w:rPr>
              <w:t xml:space="preserve">Profesora </w:t>
            </w:r>
            <w:r w:rsidR="007060C1" w:rsidRPr="00A62827">
              <w:rPr>
                <w:rFonts w:ascii="Arial Narrow" w:hAnsi="Arial Narrow"/>
                <w:b w:val="0"/>
                <w:sz w:val="32"/>
              </w:rPr>
              <w:t xml:space="preserve">Bethsaida Colón </w:t>
            </w:r>
          </w:p>
          <w:p w14:paraId="5FF834A9" w14:textId="77777777" w:rsidR="00030907" w:rsidRPr="00A62827" w:rsidRDefault="007060C1" w:rsidP="00E60B23">
            <w:pPr>
              <w:spacing w:before="60" w:after="60"/>
              <w:jc w:val="center"/>
              <w:rPr>
                <w:rFonts w:ascii="Arial Narrow" w:hAnsi="Arial Narrow"/>
                <w:b w:val="0"/>
                <w:i/>
                <w:sz w:val="32"/>
              </w:rPr>
            </w:pPr>
            <w:r w:rsidRPr="00A62827">
              <w:rPr>
                <w:rFonts w:ascii="Arial Narrow" w:hAnsi="Arial Narrow"/>
                <w:b w:val="0"/>
                <w:i/>
                <w:sz w:val="32"/>
              </w:rPr>
              <w:t>Upward Bound</w:t>
            </w:r>
          </w:p>
          <w:p w14:paraId="50091E45" w14:textId="77777777" w:rsidR="00030907" w:rsidRPr="007F7768" w:rsidRDefault="007F7768" w:rsidP="00E60B23">
            <w:pPr>
              <w:spacing w:before="60" w:after="60"/>
              <w:jc w:val="center"/>
              <w:rPr>
                <w:rFonts w:ascii="Arial Narrow" w:hAnsi="Arial Narrow"/>
                <w:b w:val="0"/>
                <w:sz w:val="30"/>
                <w:szCs w:val="30"/>
                <w:lang w:val="es-ES"/>
              </w:rPr>
            </w:pPr>
            <w:r w:rsidRPr="007F7768">
              <w:rPr>
                <w:rFonts w:ascii="Arial Narrow" w:hAnsi="Arial Narrow"/>
                <w:b w:val="0"/>
                <w:sz w:val="30"/>
                <w:szCs w:val="30"/>
                <w:lang w:val="es-ES"/>
              </w:rPr>
              <w:t>Academia de Directores Médicos de PR</w:t>
            </w:r>
          </w:p>
          <w:p w14:paraId="08DB25F8" w14:textId="77777777" w:rsidR="007C137C" w:rsidRPr="0073478E" w:rsidRDefault="00030907" w:rsidP="00C36294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szCs w:val="32"/>
                <w:highlight w:val="yellow"/>
                <w:lang w:val="es-PR"/>
              </w:rPr>
            </w:pPr>
            <w:r w:rsidRPr="0073478E">
              <w:rPr>
                <w:rFonts w:ascii="Arial Narrow" w:hAnsi="Arial Narrow"/>
                <w:b w:val="0"/>
                <w:sz w:val="32"/>
                <w:szCs w:val="32"/>
                <w:lang w:val="es-PR"/>
              </w:rPr>
              <w:t xml:space="preserve"> </w:t>
            </w:r>
            <w:hyperlink r:id="rId23" w:history="1">
              <w:r w:rsidR="00CC5CE5" w:rsidRPr="0073478E">
                <w:rPr>
                  <w:rStyle w:val="Hyperlink"/>
                  <w:rFonts w:ascii="Arial Narrow" w:hAnsi="Arial Narrow"/>
                  <w:b w:val="0"/>
                  <w:sz w:val="32"/>
                  <w:szCs w:val="32"/>
                  <w:lang w:val="es-PR"/>
                </w:rPr>
                <w:t>bcolon.ub@admpr.org</w:t>
              </w:r>
            </w:hyperlink>
            <w:r w:rsidR="00C36294" w:rsidRPr="0073478E">
              <w:rPr>
                <w:rFonts w:ascii="Arial Narrow" w:hAnsi="Arial Narrow"/>
                <w:b w:val="0"/>
                <w:sz w:val="32"/>
                <w:szCs w:val="32"/>
                <w:lang w:val="es-PR"/>
              </w:rPr>
              <w:t xml:space="preserve"> </w:t>
            </w:r>
            <w:r w:rsidR="007060C1" w:rsidRPr="0073478E">
              <w:rPr>
                <w:rFonts w:ascii="Arial Narrow" w:hAnsi="Arial Narrow"/>
                <w:b w:val="0"/>
                <w:sz w:val="32"/>
                <w:szCs w:val="32"/>
                <w:lang w:val="es-PR"/>
              </w:rPr>
              <w:t xml:space="preserve">  </w:t>
            </w:r>
          </w:p>
        </w:tc>
        <w:tc>
          <w:tcPr>
            <w:tcW w:w="4664" w:type="dxa"/>
          </w:tcPr>
          <w:p w14:paraId="5A4C59F5" w14:textId="77777777" w:rsidR="0073478E" w:rsidRPr="00D37DD8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sz w:val="32"/>
                <w:lang w:val="es-PR"/>
              </w:rPr>
            </w:pPr>
            <w:r w:rsidRPr="00D37DD8">
              <w:rPr>
                <w:rFonts w:ascii="Arial Narrow" w:hAnsi="Arial Narrow"/>
                <w:b/>
                <w:sz w:val="32"/>
                <w:lang w:val="es-PR"/>
              </w:rPr>
              <w:t xml:space="preserve">RELACIONES GUBERNAMENTALES </w:t>
            </w:r>
          </w:p>
          <w:p w14:paraId="3E23F50E" w14:textId="77777777" w:rsidR="0073478E" w:rsidRPr="00D37DD8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2"/>
                <w:lang w:val="es-PR"/>
              </w:rPr>
            </w:pPr>
            <w:r w:rsidRPr="00D37DD8">
              <w:rPr>
                <w:rFonts w:ascii="Arial Narrow" w:hAnsi="Arial Narrow"/>
                <w:sz w:val="32"/>
                <w:lang w:val="es-PR"/>
              </w:rPr>
              <w:t xml:space="preserve">Sr. </w:t>
            </w:r>
            <w:r>
              <w:rPr>
                <w:rFonts w:ascii="Arial Narrow" w:hAnsi="Arial Narrow"/>
                <w:sz w:val="32"/>
                <w:lang w:val="es-PR"/>
              </w:rPr>
              <w:t>Jonathan Palacios</w:t>
            </w:r>
          </w:p>
          <w:p w14:paraId="047CE6E4" w14:textId="77777777" w:rsidR="0073478E" w:rsidRPr="0073478E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i/>
                <w:sz w:val="32"/>
                <w:lang w:val="es-PR"/>
              </w:rPr>
            </w:pPr>
            <w:r w:rsidRPr="0073478E">
              <w:rPr>
                <w:rFonts w:ascii="Arial Narrow" w:hAnsi="Arial Narrow"/>
                <w:i/>
                <w:sz w:val="32"/>
                <w:lang w:val="es-PR"/>
              </w:rPr>
              <w:t>Upward Bound</w:t>
            </w:r>
          </w:p>
          <w:p w14:paraId="46B27346" w14:textId="77777777" w:rsidR="0073478E" w:rsidRPr="0073478E" w:rsidRDefault="0073478E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30"/>
                <w:szCs w:val="30"/>
                <w:lang w:val="es-ES"/>
              </w:rPr>
            </w:pPr>
            <w:r w:rsidRPr="0073478E">
              <w:rPr>
                <w:rFonts w:ascii="Arial Narrow" w:hAnsi="Arial Narrow"/>
                <w:sz w:val="30"/>
                <w:szCs w:val="30"/>
                <w:lang w:val="es-ES"/>
              </w:rPr>
              <w:t>Academia de Directores Médicos de PR</w:t>
            </w:r>
          </w:p>
          <w:p w14:paraId="46FD11FB" w14:textId="77777777" w:rsidR="00A702BB" w:rsidRPr="0073478E" w:rsidRDefault="009D0BA5" w:rsidP="0073478E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/>
                <w:sz w:val="32"/>
                <w:szCs w:val="32"/>
                <w:highlight w:val="yellow"/>
                <w:lang w:val="es-PR"/>
              </w:rPr>
            </w:pPr>
            <w:hyperlink r:id="rId24" w:history="1">
              <w:r w:rsidR="0073478E" w:rsidRPr="0073478E">
                <w:rPr>
                  <w:rStyle w:val="Hyperlink"/>
                  <w:rFonts w:ascii="Arial Narrow" w:hAnsi="Arial Narrow"/>
                  <w:sz w:val="32"/>
                  <w:szCs w:val="32"/>
                </w:rPr>
                <w:t>jpalacios.ub@admpr.org</w:t>
              </w:r>
            </w:hyperlink>
            <w:r w:rsidR="0073478E" w:rsidRPr="0073478E">
              <w:rPr>
                <w:rFonts w:ascii="Arial Narrow" w:hAnsi="Arial Narrow"/>
                <w:sz w:val="32"/>
                <w:szCs w:val="32"/>
              </w:rPr>
              <w:t xml:space="preserve"> </w:t>
            </w:r>
          </w:p>
        </w:tc>
      </w:tr>
      <w:tr w:rsidR="00A702BB" w:rsidRPr="00FA407F" w14:paraId="1C95341F" w14:textId="77777777" w:rsidTr="00D710F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6" w:type="dxa"/>
          </w:tcPr>
          <w:p w14:paraId="3B496BFB" w14:textId="77777777" w:rsidR="00E60B23" w:rsidRPr="00E60B23" w:rsidRDefault="00E60B23" w:rsidP="00D710FA">
            <w:pPr>
              <w:spacing w:before="60" w:after="60"/>
              <w:jc w:val="center"/>
              <w:rPr>
                <w:rFonts w:ascii="Arial Narrow" w:hAnsi="Arial Narrow"/>
                <w:sz w:val="32"/>
                <w:highlight w:val="yellow"/>
                <w:lang w:val="es-PR"/>
              </w:rPr>
            </w:pPr>
            <w:r w:rsidRPr="007F7768">
              <w:rPr>
                <w:rFonts w:ascii="Arial Narrow" w:hAnsi="Arial Narrow"/>
                <w:sz w:val="32"/>
                <w:lang w:val="es-PR"/>
              </w:rPr>
              <w:t>EGRESADOS</w:t>
            </w:r>
          </w:p>
          <w:p w14:paraId="0AC059C6" w14:textId="77777777" w:rsidR="00982E45" w:rsidRPr="00C36294" w:rsidRDefault="0073478E" w:rsidP="007F7768">
            <w:pPr>
              <w:spacing w:before="60" w:after="60"/>
              <w:jc w:val="center"/>
              <w:rPr>
                <w:rFonts w:ascii="Arial Narrow" w:hAnsi="Arial Narrow"/>
                <w:b w:val="0"/>
                <w:sz w:val="32"/>
                <w:highlight w:val="yellow"/>
                <w:lang w:val="es-PR"/>
              </w:rPr>
            </w:pPr>
            <w:r>
              <w:rPr>
                <w:rFonts w:ascii="Arial Narrow" w:hAnsi="Arial Narrow"/>
                <w:b w:val="0"/>
                <w:sz w:val="32"/>
                <w:lang w:val="es-PR"/>
              </w:rPr>
              <w:t>Vacante</w:t>
            </w:r>
            <w:r w:rsidR="00982E45">
              <w:rPr>
                <w:rFonts w:ascii="Arial Narrow" w:hAnsi="Arial Narrow"/>
                <w:b w:val="0"/>
                <w:sz w:val="32"/>
                <w:lang w:val="es-PR"/>
              </w:rPr>
              <w:t xml:space="preserve"> </w:t>
            </w:r>
          </w:p>
        </w:tc>
        <w:tc>
          <w:tcPr>
            <w:tcW w:w="4664" w:type="dxa"/>
          </w:tcPr>
          <w:p w14:paraId="1040AF63" w14:textId="77777777" w:rsidR="00E60B23" w:rsidRPr="00E60B23" w:rsidRDefault="00E60B23" w:rsidP="00982E4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 Narrow" w:hAnsi="Arial Narrow"/>
                <w:sz w:val="32"/>
                <w:highlight w:val="yellow"/>
                <w:lang w:val="es-PR"/>
              </w:rPr>
            </w:pPr>
          </w:p>
        </w:tc>
      </w:tr>
    </w:tbl>
    <w:p w14:paraId="22FD43DC" w14:textId="77777777" w:rsidR="000D6C29" w:rsidRDefault="000D6C29" w:rsidP="000D6C29">
      <w:pPr>
        <w:spacing w:after="0" w:line="240" w:lineRule="auto"/>
        <w:jc w:val="center"/>
        <w:rPr>
          <w:rFonts w:ascii="Arial Narrow" w:hAnsi="Arial Narrow"/>
          <w:sz w:val="32"/>
          <w:lang w:val="es-ES"/>
        </w:rPr>
      </w:pPr>
    </w:p>
    <w:p w14:paraId="6921040B" w14:textId="77777777" w:rsidR="00E157BE" w:rsidRPr="00E60B23" w:rsidRDefault="00E157BE" w:rsidP="000D6C29">
      <w:pPr>
        <w:spacing w:after="0" w:line="240" w:lineRule="auto"/>
        <w:jc w:val="center"/>
        <w:rPr>
          <w:rFonts w:ascii="Arial Narrow" w:hAnsi="Arial Narrow"/>
          <w:sz w:val="32"/>
          <w:lang w:val="es-ES"/>
        </w:rPr>
      </w:pPr>
    </w:p>
    <w:p w14:paraId="32A511E2" w14:textId="77777777" w:rsidR="00E16A16" w:rsidRPr="00E60B23" w:rsidRDefault="00E16A16" w:rsidP="000D6C29">
      <w:pPr>
        <w:spacing w:after="0" w:line="240" w:lineRule="auto"/>
        <w:jc w:val="center"/>
        <w:rPr>
          <w:rFonts w:ascii="Arial Narrow" w:hAnsi="Arial Narrow"/>
          <w:sz w:val="32"/>
          <w:lang w:val="es-ES"/>
        </w:rPr>
      </w:pPr>
    </w:p>
    <w:p w14:paraId="01ABD68F" w14:textId="77777777" w:rsidR="006D0E47" w:rsidRPr="00E60B23" w:rsidRDefault="00982E45" w:rsidP="000D6C29">
      <w:pPr>
        <w:spacing w:after="0" w:line="240" w:lineRule="auto"/>
        <w:jc w:val="center"/>
        <w:rPr>
          <w:rFonts w:ascii="Arial Narrow" w:hAnsi="Arial Narrow"/>
          <w:sz w:val="32"/>
          <w:lang w:val="es-ES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479639DD" wp14:editId="6936BC08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196424" cy="1492775"/>
            <wp:effectExtent l="0" t="0" r="4445" b="0"/>
            <wp:wrapThrough wrapText="bothSides">
              <wp:wrapPolygon edited="0">
                <wp:start x="0" y="0"/>
                <wp:lineTo x="0" y="21232"/>
                <wp:lineTo x="21501" y="21232"/>
                <wp:lineTo x="21501" y="0"/>
                <wp:lineTo x="0" y="0"/>
              </wp:wrapPolygon>
            </wp:wrapThrough>
            <wp:docPr id="34" name="Picture 34" descr="Image result for ad ho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ad hoc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28" b="20361"/>
                    <a:stretch/>
                  </pic:blipFill>
                  <pic:spPr bwMode="auto">
                    <a:xfrm>
                      <a:off x="0" y="0"/>
                      <a:ext cx="3196424" cy="149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2DC0E" w14:textId="77777777" w:rsidR="006D0E47" w:rsidRPr="00E60B23" w:rsidRDefault="006D0E47" w:rsidP="006D0E47">
      <w:pPr>
        <w:spacing w:after="0" w:line="240" w:lineRule="auto"/>
        <w:jc w:val="center"/>
        <w:rPr>
          <w:rFonts w:ascii="Arial Narrow" w:hAnsi="Arial Narrow"/>
          <w:sz w:val="32"/>
          <w:lang w:val="es-ES"/>
        </w:rPr>
      </w:pPr>
    </w:p>
    <w:p w14:paraId="5DD0D017" w14:textId="77777777" w:rsidR="00004F52" w:rsidRPr="001371D6" w:rsidRDefault="00004F52" w:rsidP="006D0E47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6278410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CBEC61" w14:textId="77777777" w:rsidR="001D57DE" w:rsidRDefault="001D57DE" w:rsidP="001D57DE">
          <w:pPr>
            <w:pStyle w:val="TOCHeading"/>
            <w:jc w:val="center"/>
          </w:pPr>
        </w:p>
        <w:p w14:paraId="60381FE6" w14:textId="77777777" w:rsidR="001D57DE" w:rsidRDefault="001D57DE" w:rsidP="001D57DE">
          <w:pPr>
            <w:pStyle w:val="TOCHeading"/>
            <w:jc w:val="center"/>
          </w:pPr>
        </w:p>
        <w:p w14:paraId="642CB283" w14:textId="77777777" w:rsidR="00982E45" w:rsidRDefault="00982E45">
          <w:pPr>
            <w:rPr>
              <w:rFonts w:ascii="Arial Narrow" w:eastAsiaTheme="majorEastAsia" w:hAnsi="Arial Narrow" w:cstheme="majorBidi"/>
              <w:b/>
              <w:color w:val="8064A2" w:themeColor="accent4"/>
              <w:sz w:val="40"/>
              <w:szCs w:val="32"/>
            </w:rPr>
          </w:pPr>
          <w:r>
            <w:rPr>
              <w:rFonts w:ascii="Arial Narrow" w:hAnsi="Arial Narrow"/>
              <w:b/>
              <w:color w:val="8064A2" w:themeColor="accent4"/>
              <w:sz w:val="40"/>
            </w:rPr>
            <w:br w:type="page"/>
          </w:r>
        </w:p>
        <w:p w14:paraId="21C94460" w14:textId="77777777" w:rsidR="001D57DE" w:rsidRPr="001D57DE" w:rsidRDefault="001D57DE" w:rsidP="001D57DE">
          <w:pPr>
            <w:pStyle w:val="TOCHeading"/>
            <w:jc w:val="center"/>
            <w:rPr>
              <w:rFonts w:ascii="Arial Narrow" w:hAnsi="Arial Narrow"/>
              <w:b/>
              <w:color w:val="8064A2" w:themeColor="accent4"/>
              <w:sz w:val="40"/>
            </w:rPr>
          </w:pPr>
          <w:r w:rsidRPr="001D57DE">
            <w:rPr>
              <w:rFonts w:ascii="Arial Narrow" w:hAnsi="Arial Narrow"/>
              <w:b/>
              <w:color w:val="8064A2" w:themeColor="accent4"/>
              <w:sz w:val="40"/>
            </w:rPr>
            <w:lastRenderedPageBreak/>
            <w:t>TABLA DE CONTENIDO</w:t>
          </w:r>
        </w:p>
        <w:p w14:paraId="4150E939" w14:textId="77777777" w:rsidR="001D57DE" w:rsidRDefault="001D57DE" w:rsidP="001D57DE">
          <w:pPr>
            <w:jc w:val="right"/>
          </w:pPr>
        </w:p>
        <w:p w14:paraId="580FFB15" w14:textId="77777777" w:rsidR="001D57DE" w:rsidRPr="00731FF3" w:rsidRDefault="001D57DE" w:rsidP="001D57DE">
          <w:pPr>
            <w:rPr>
              <w:rFonts w:ascii="Arial Narrow" w:hAnsi="Arial Narrow"/>
              <w:sz w:val="32"/>
              <w:szCs w:val="32"/>
            </w:rPr>
          </w:pPr>
        </w:p>
        <w:p w14:paraId="78204A7D" w14:textId="77777777" w:rsidR="00731FF3" w:rsidRPr="00731FF3" w:rsidRDefault="001D57DE">
          <w:pPr>
            <w:pStyle w:val="TOC1"/>
            <w:rPr>
              <w:rFonts w:ascii="Arial Narrow" w:eastAsiaTheme="minorEastAsia" w:hAnsi="Arial Narrow"/>
              <w:noProof/>
              <w:sz w:val="32"/>
              <w:szCs w:val="32"/>
              <w:lang w:val="es-PR" w:eastAsia="es-PR"/>
            </w:rPr>
          </w:pPr>
          <w:r w:rsidRPr="00731FF3">
            <w:rPr>
              <w:rFonts w:ascii="Arial Narrow" w:hAnsi="Arial Narrow"/>
              <w:sz w:val="32"/>
              <w:szCs w:val="32"/>
            </w:rPr>
            <w:fldChar w:fldCharType="begin"/>
          </w:r>
          <w:r w:rsidRPr="00731FF3">
            <w:rPr>
              <w:rFonts w:ascii="Arial Narrow" w:hAnsi="Arial Narrow"/>
              <w:sz w:val="32"/>
              <w:szCs w:val="32"/>
            </w:rPr>
            <w:instrText xml:space="preserve"> TOC \o "1-3" \h \z \u </w:instrText>
          </w:r>
          <w:r w:rsidRPr="00731FF3">
            <w:rPr>
              <w:rFonts w:ascii="Arial Narrow" w:hAnsi="Arial Narrow"/>
              <w:sz w:val="32"/>
              <w:szCs w:val="32"/>
            </w:rPr>
            <w:fldChar w:fldCharType="separate"/>
          </w:r>
          <w:hyperlink w:anchor="_Toc503443379" w:history="1"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</w:rPr>
              <w:t>PROGRAMAS STUDENT SUPPORT SERVICES (SSS)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tab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begin"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instrText xml:space="preserve"> PAGEREF _Toc503443379 \h </w:instrTex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separate"/>
            </w:r>
            <w:r w:rsidR="00FE3C0B">
              <w:rPr>
                <w:rFonts w:ascii="Arial Narrow" w:hAnsi="Arial Narrow"/>
                <w:noProof/>
                <w:webHidden/>
                <w:sz w:val="32"/>
                <w:szCs w:val="32"/>
              </w:rPr>
              <w:t>6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9D692E7" w14:textId="77777777" w:rsidR="00731FF3" w:rsidRPr="00731FF3" w:rsidRDefault="009D0BA5">
          <w:pPr>
            <w:pStyle w:val="TOC1"/>
            <w:rPr>
              <w:rFonts w:ascii="Arial Narrow" w:eastAsiaTheme="minorEastAsia" w:hAnsi="Arial Narrow"/>
              <w:noProof/>
              <w:sz w:val="32"/>
              <w:szCs w:val="32"/>
              <w:lang w:val="es-PR" w:eastAsia="es-PR"/>
            </w:rPr>
          </w:pPr>
          <w:hyperlink w:anchor="_Toc503443380" w:history="1"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  <w:lang w:val="es-PR"/>
              </w:rPr>
              <w:t>PROGRAMAS UPWARD BOUND (UB)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tab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begin"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instrText xml:space="preserve"> PAGEREF _Toc503443380 \h </w:instrTex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separate"/>
            </w:r>
            <w:r w:rsidR="00FE3C0B">
              <w:rPr>
                <w:rFonts w:ascii="Arial Narrow" w:hAnsi="Arial Narrow"/>
                <w:noProof/>
                <w:webHidden/>
                <w:sz w:val="32"/>
                <w:szCs w:val="32"/>
              </w:rPr>
              <w:t>10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7CE5434" w14:textId="77777777" w:rsidR="00731FF3" w:rsidRPr="00731FF3" w:rsidRDefault="009D0BA5">
          <w:pPr>
            <w:pStyle w:val="TOC1"/>
            <w:rPr>
              <w:rFonts w:ascii="Arial Narrow" w:eastAsiaTheme="minorEastAsia" w:hAnsi="Arial Narrow"/>
              <w:noProof/>
              <w:sz w:val="32"/>
              <w:szCs w:val="32"/>
              <w:lang w:val="es-PR" w:eastAsia="es-PR"/>
            </w:rPr>
          </w:pPr>
          <w:hyperlink w:anchor="_Toc503443381" w:history="1"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  <w:lang w:val="es-PR"/>
              </w:rPr>
              <w:t xml:space="preserve">PROGRAMAS </w:t>
            </w:r>
            <w:r w:rsidR="00731FF3" w:rsidRPr="00731FF3">
              <w:rPr>
                <w:rStyle w:val="Hyperlink"/>
                <w:rFonts w:ascii="Arial Narrow" w:hAnsi="Arial Narrow"/>
                <w:b/>
                <w:i/>
                <w:noProof/>
                <w:sz w:val="32"/>
                <w:szCs w:val="32"/>
                <w:lang w:val="es-PR"/>
              </w:rPr>
              <w:t xml:space="preserve">TALENT SEARCH  </w:t>
            </w:r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  <w:lang w:val="es-PR"/>
              </w:rPr>
              <w:t>(TS)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tab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begin"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instrText xml:space="preserve"> PAGEREF _Toc503443381 \h </w:instrTex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separate"/>
            </w:r>
            <w:r w:rsidR="00FE3C0B">
              <w:rPr>
                <w:rFonts w:ascii="Arial Narrow" w:hAnsi="Arial Narrow"/>
                <w:noProof/>
                <w:webHidden/>
                <w:sz w:val="32"/>
                <w:szCs w:val="32"/>
              </w:rPr>
              <w:t>14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11810FC8" w14:textId="77777777" w:rsidR="00731FF3" w:rsidRPr="00731FF3" w:rsidRDefault="009D0BA5">
          <w:pPr>
            <w:pStyle w:val="TOC1"/>
            <w:rPr>
              <w:rFonts w:ascii="Arial Narrow" w:eastAsiaTheme="minorEastAsia" w:hAnsi="Arial Narrow"/>
              <w:noProof/>
              <w:sz w:val="32"/>
              <w:szCs w:val="32"/>
              <w:lang w:val="es-PR" w:eastAsia="es-PR"/>
            </w:rPr>
          </w:pPr>
          <w:hyperlink w:anchor="_Toc503443382" w:history="1"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</w:rPr>
              <w:t>PROGRAMAS EDUCATIONAL OPPORTUNITY CENTER (EOC)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tab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begin"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instrText xml:space="preserve"> PAGEREF _Toc503443382 \h </w:instrTex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separate"/>
            </w:r>
            <w:r w:rsidR="00FE3C0B">
              <w:rPr>
                <w:rFonts w:ascii="Arial Narrow" w:hAnsi="Arial Narrow"/>
                <w:noProof/>
                <w:webHidden/>
                <w:sz w:val="32"/>
                <w:szCs w:val="32"/>
              </w:rPr>
              <w:t>15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1F472AAC" w14:textId="77777777" w:rsidR="00731FF3" w:rsidRPr="00731FF3" w:rsidRDefault="009D0BA5">
          <w:pPr>
            <w:pStyle w:val="TOC1"/>
            <w:rPr>
              <w:rFonts w:ascii="Arial Narrow" w:eastAsiaTheme="minorEastAsia" w:hAnsi="Arial Narrow"/>
              <w:noProof/>
              <w:sz w:val="32"/>
              <w:szCs w:val="32"/>
              <w:lang w:val="es-PR" w:eastAsia="es-PR"/>
            </w:rPr>
          </w:pPr>
          <w:hyperlink w:anchor="_Toc503443383" w:history="1"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</w:rPr>
              <w:t xml:space="preserve">PROGRAMA </w:t>
            </w:r>
            <w:r w:rsidR="00731FF3" w:rsidRPr="00731FF3">
              <w:rPr>
                <w:rStyle w:val="Hyperlink"/>
                <w:rFonts w:ascii="Arial Narrow" w:hAnsi="Arial Narrow"/>
                <w:b/>
                <w:i/>
                <w:noProof/>
                <w:sz w:val="32"/>
                <w:szCs w:val="32"/>
              </w:rPr>
              <w:t>RONALD E. MCNAIR</w:t>
            </w:r>
            <w:r w:rsidR="00731FF3" w:rsidRPr="00731FF3">
              <w:rPr>
                <w:rStyle w:val="Hyperlink"/>
                <w:rFonts w:ascii="Arial Narrow" w:hAnsi="Arial Narrow"/>
                <w:b/>
                <w:noProof/>
                <w:sz w:val="32"/>
                <w:szCs w:val="32"/>
              </w:rPr>
              <w:t xml:space="preserve"> (RM)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tab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begin"/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instrText xml:space="preserve"> PAGEREF _Toc503443383 \h </w:instrTex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separate"/>
            </w:r>
            <w:r w:rsidR="00FE3C0B">
              <w:rPr>
                <w:rFonts w:ascii="Arial Narrow" w:hAnsi="Arial Narrow"/>
                <w:noProof/>
                <w:webHidden/>
                <w:sz w:val="32"/>
                <w:szCs w:val="32"/>
              </w:rPr>
              <w:t>16</w:t>
            </w:r>
            <w:r w:rsidR="00731FF3" w:rsidRPr="00731FF3">
              <w:rPr>
                <w:rFonts w:ascii="Arial Narrow" w:hAnsi="Arial Narrow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83CD91C" w14:textId="77777777" w:rsidR="001D57DE" w:rsidRDefault="001D57DE">
          <w:r w:rsidRPr="00731FF3">
            <w:rPr>
              <w:rFonts w:ascii="Arial Narrow" w:hAnsi="Arial Narrow"/>
              <w:b/>
              <w:bCs/>
              <w:noProof/>
              <w:sz w:val="32"/>
              <w:szCs w:val="32"/>
            </w:rPr>
            <w:fldChar w:fldCharType="end"/>
          </w:r>
        </w:p>
      </w:sdtContent>
    </w:sdt>
    <w:p w14:paraId="2161CBBC" w14:textId="77777777" w:rsidR="007C71EC" w:rsidRDefault="007C71EC" w:rsidP="007C71EC">
      <w:pPr>
        <w:pStyle w:val="NoSpacing"/>
        <w:jc w:val="center"/>
        <w:rPr>
          <w:sz w:val="72"/>
          <w:szCs w:val="96"/>
        </w:rPr>
      </w:pPr>
    </w:p>
    <w:p w14:paraId="3FD1A67E" w14:textId="77777777" w:rsidR="007C71EC" w:rsidRDefault="007A7AE3" w:rsidP="007C71EC">
      <w:pPr>
        <w:pStyle w:val="NoSpacing"/>
        <w:jc w:val="center"/>
        <w:rPr>
          <w:sz w:val="72"/>
          <w:szCs w:val="96"/>
          <w:lang w:val="es-PR"/>
        </w:rPr>
      </w:pPr>
      <w:r w:rsidRPr="007C71EC">
        <w:rPr>
          <w:sz w:val="72"/>
          <w:szCs w:val="96"/>
          <w:lang w:val="es-PR"/>
        </w:rPr>
        <w:t>“Yo creo en TR</w:t>
      </w:r>
      <w:r w:rsidRPr="007C71EC">
        <w:rPr>
          <w:color w:val="FF0000"/>
          <w:sz w:val="72"/>
          <w:szCs w:val="96"/>
          <w:lang w:val="es-PR"/>
        </w:rPr>
        <w:t>I</w:t>
      </w:r>
      <w:r w:rsidRPr="007C71EC">
        <w:rPr>
          <w:sz w:val="72"/>
          <w:szCs w:val="96"/>
          <w:lang w:val="es-PR"/>
        </w:rPr>
        <w:t xml:space="preserve">O, </w:t>
      </w:r>
    </w:p>
    <w:p w14:paraId="68ECF647" w14:textId="77777777" w:rsidR="00121B35" w:rsidRPr="007C71EC" w:rsidRDefault="007C71EC" w:rsidP="007C71EC">
      <w:pPr>
        <w:pStyle w:val="NoSpacing"/>
        <w:jc w:val="center"/>
        <w:rPr>
          <w:sz w:val="72"/>
          <w:szCs w:val="96"/>
          <w:lang w:val="es-PR"/>
        </w:rPr>
      </w:pPr>
      <w:r>
        <w:rPr>
          <w:sz w:val="72"/>
          <w:szCs w:val="96"/>
          <w:lang w:val="es-PR"/>
        </w:rPr>
        <w:t>p</w:t>
      </w:r>
      <w:r w:rsidRPr="007C71EC">
        <w:rPr>
          <w:sz w:val="72"/>
          <w:szCs w:val="96"/>
          <w:lang w:val="es-PR"/>
        </w:rPr>
        <w:t>or</w:t>
      </w:r>
      <w:r>
        <w:rPr>
          <w:sz w:val="72"/>
          <w:szCs w:val="96"/>
          <w:lang w:val="es-PR"/>
        </w:rPr>
        <w:t>q</w:t>
      </w:r>
      <w:r w:rsidRPr="007C71EC">
        <w:rPr>
          <w:sz w:val="72"/>
          <w:szCs w:val="96"/>
          <w:lang w:val="es-PR"/>
        </w:rPr>
        <w:t>ue</w:t>
      </w:r>
      <w:r w:rsidR="007A7AE3" w:rsidRPr="007C71EC">
        <w:rPr>
          <w:sz w:val="72"/>
          <w:szCs w:val="96"/>
          <w:lang w:val="es-PR"/>
        </w:rPr>
        <w:t xml:space="preserve"> TR</w:t>
      </w:r>
      <w:r w:rsidR="007A7AE3" w:rsidRPr="007C71EC">
        <w:rPr>
          <w:color w:val="FF0000"/>
          <w:sz w:val="72"/>
          <w:szCs w:val="96"/>
          <w:lang w:val="es-PR"/>
        </w:rPr>
        <w:t>I</w:t>
      </w:r>
      <w:r w:rsidR="007A7AE3" w:rsidRPr="007C71EC">
        <w:rPr>
          <w:sz w:val="72"/>
          <w:szCs w:val="96"/>
          <w:lang w:val="es-PR"/>
        </w:rPr>
        <w:t>O funciona”.</w:t>
      </w:r>
    </w:p>
    <w:p w14:paraId="65B0FF12" w14:textId="77777777" w:rsidR="00FB0707" w:rsidRPr="00FB0707" w:rsidRDefault="00FB0707" w:rsidP="00B63976">
      <w:pPr>
        <w:spacing w:line="600" w:lineRule="auto"/>
        <w:jc w:val="center"/>
        <w:rPr>
          <w:rFonts w:ascii="Arial Narrow" w:hAnsi="Arial Narrow"/>
          <w:b/>
          <w:sz w:val="36"/>
          <w:lang w:val="es-PR"/>
        </w:rPr>
      </w:pPr>
      <w:r w:rsidRPr="00FB0707">
        <w:rPr>
          <w:rFonts w:ascii="Arial Narrow" w:hAnsi="Arial Narrow"/>
          <w:b/>
          <w:sz w:val="36"/>
          <w:lang w:val="es-PR"/>
        </w:rPr>
        <w:br w:type="page"/>
      </w:r>
    </w:p>
    <w:p w14:paraId="52364A5A" w14:textId="77777777" w:rsidR="005153DB" w:rsidRPr="001D57DE" w:rsidRDefault="00F81932" w:rsidP="001D57DE">
      <w:pPr>
        <w:pStyle w:val="Heading1"/>
        <w:jc w:val="center"/>
        <w:rPr>
          <w:rFonts w:ascii="Arial Narrow" w:hAnsi="Arial Narrow"/>
          <w:b/>
          <w:color w:val="8064A2" w:themeColor="accent4"/>
          <w:sz w:val="36"/>
        </w:rPr>
      </w:pPr>
      <w:bookmarkStart w:id="2" w:name="_Toc503443379"/>
      <w:r w:rsidRPr="001D57DE">
        <w:rPr>
          <w:rFonts w:ascii="Arial Narrow" w:hAnsi="Arial Narrow"/>
          <w:b/>
          <w:color w:val="8064A2" w:themeColor="accent4"/>
          <w:sz w:val="36"/>
          <w:u w:val="single"/>
        </w:rPr>
        <w:lastRenderedPageBreak/>
        <w:t>1</w:t>
      </w:r>
      <w:r w:rsidR="001D57DE">
        <w:rPr>
          <w:rFonts w:ascii="Arial Narrow" w:hAnsi="Arial Narrow"/>
          <w:b/>
          <w:color w:val="8064A2" w:themeColor="accent4"/>
          <w:sz w:val="36"/>
          <w:u w:val="single"/>
        </w:rPr>
        <w:t>6</w:t>
      </w:r>
      <w:r w:rsidRPr="001D57DE">
        <w:rPr>
          <w:rFonts w:ascii="Arial Narrow" w:hAnsi="Arial Narrow"/>
          <w:b/>
          <w:color w:val="8064A2" w:themeColor="accent4"/>
          <w:sz w:val="36"/>
        </w:rPr>
        <w:t xml:space="preserve">    </w:t>
      </w:r>
      <w:r w:rsidR="005153DB" w:rsidRPr="001D57DE">
        <w:rPr>
          <w:rFonts w:ascii="Arial Narrow" w:hAnsi="Arial Narrow"/>
          <w:b/>
          <w:color w:val="8064A2" w:themeColor="accent4"/>
          <w:sz w:val="36"/>
        </w:rPr>
        <w:t>PROGRAMAS S</w:t>
      </w:r>
      <w:r w:rsidR="007A7AE3" w:rsidRPr="001D57DE">
        <w:rPr>
          <w:rFonts w:ascii="Arial Narrow" w:hAnsi="Arial Narrow"/>
          <w:b/>
          <w:color w:val="8064A2" w:themeColor="accent4"/>
          <w:sz w:val="36"/>
        </w:rPr>
        <w:t>TUDENT SUPPORT SERVICES</w:t>
      </w:r>
      <w:r w:rsidR="007C71EC" w:rsidRPr="001D57DE">
        <w:rPr>
          <w:rFonts w:ascii="Arial Narrow" w:hAnsi="Arial Narrow"/>
          <w:b/>
          <w:color w:val="8064A2" w:themeColor="accent4"/>
          <w:sz w:val="36"/>
        </w:rPr>
        <w:t xml:space="preserve"> </w:t>
      </w:r>
      <w:r w:rsidR="007A7AE3" w:rsidRPr="001D57DE">
        <w:rPr>
          <w:rFonts w:ascii="Arial Narrow" w:hAnsi="Arial Narrow"/>
          <w:b/>
          <w:color w:val="8064A2" w:themeColor="accent4"/>
          <w:sz w:val="36"/>
        </w:rPr>
        <w:t>(SSS)</w:t>
      </w:r>
      <w:bookmarkEnd w:id="2"/>
    </w:p>
    <w:p w14:paraId="07CF3F5B" w14:textId="77777777" w:rsidR="005153DB" w:rsidRPr="007A7AE3" w:rsidRDefault="005153DB" w:rsidP="006D0E47">
      <w:pPr>
        <w:spacing w:after="0" w:line="240" w:lineRule="auto"/>
        <w:jc w:val="center"/>
        <w:rPr>
          <w:rFonts w:ascii="Arial Narrow" w:hAnsi="Arial Narrow"/>
          <w:b/>
          <w:sz w:val="32"/>
        </w:rPr>
      </w:pPr>
    </w:p>
    <w:tbl>
      <w:tblPr>
        <w:tblStyle w:val="TableGrid"/>
        <w:tblW w:w="10165" w:type="dxa"/>
        <w:jc w:val="center"/>
        <w:tblLook w:val="04A0" w:firstRow="1" w:lastRow="0" w:firstColumn="1" w:lastColumn="0" w:noHBand="0" w:noVBand="1"/>
      </w:tblPr>
      <w:tblGrid>
        <w:gridCol w:w="2647"/>
        <w:gridCol w:w="7518"/>
      </w:tblGrid>
      <w:tr w:rsidR="0083720A" w:rsidRPr="00FB0707" w14:paraId="126FE0BB" w14:textId="77777777" w:rsidTr="007C137C">
        <w:trPr>
          <w:jc w:val="center"/>
        </w:trPr>
        <w:tc>
          <w:tcPr>
            <w:tcW w:w="2647" w:type="dxa"/>
            <w:vAlign w:val="center"/>
          </w:tcPr>
          <w:p w14:paraId="34BE45AC" w14:textId="77777777" w:rsidR="0083720A" w:rsidRPr="001371D6" w:rsidRDefault="0083720A" w:rsidP="00D20232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518" w:type="dxa"/>
            <w:vAlign w:val="center"/>
          </w:tcPr>
          <w:p w14:paraId="0283B97F" w14:textId="77777777" w:rsidR="0083720A" w:rsidRPr="001371D6" w:rsidRDefault="0083720A" w:rsidP="00474BC9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5153DB" w:rsidRPr="009D0BA5" w14:paraId="38EA13F1" w14:textId="77777777" w:rsidTr="007C137C">
        <w:trPr>
          <w:jc w:val="center"/>
        </w:trPr>
        <w:tc>
          <w:tcPr>
            <w:tcW w:w="2647" w:type="dxa"/>
            <w:shd w:val="clear" w:color="auto" w:fill="auto"/>
            <w:vAlign w:val="center"/>
          </w:tcPr>
          <w:p w14:paraId="690D2420" w14:textId="77777777" w:rsidR="005153DB" w:rsidRPr="001371D6" w:rsidRDefault="00DE31B8" w:rsidP="00D2023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73D87C8F" wp14:editId="532F6B3D">
                  <wp:extent cx="1095153" cy="1095153"/>
                  <wp:effectExtent l="0" t="0" r="0" b="0"/>
                  <wp:docPr id="284" name="Picture 284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2FC754" w14:textId="77777777" w:rsidR="005153DB" w:rsidRPr="001371D6" w:rsidRDefault="005153DB" w:rsidP="00D2023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Aguadilla</w:t>
            </w:r>
          </w:p>
        </w:tc>
        <w:tc>
          <w:tcPr>
            <w:tcW w:w="7518" w:type="dxa"/>
            <w:vAlign w:val="center"/>
          </w:tcPr>
          <w:p w14:paraId="1BFEA3FB" w14:textId="77777777" w:rsidR="005153DB" w:rsidRPr="001371D6" w:rsidRDefault="0083720A" w:rsidP="00474BC9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lang w:val="es-PR"/>
              </w:rPr>
              <w:t>IVONNE ACEVEDO ECHEVARRÍA, DIRECTORA</w:t>
            </w:r>
          </w:p>
          <w:p w14:paraId="12E58C15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>Universidad Interamericana de Puerto Rico, Recinto de Aguadilla</w:t>
            </w:r>
          </w:p>
          <w:p w14:paraId="0B3BC871" w14:textId="77777777" w:rsidR="00474BC9" w:rsidRPr="00FC5DE7" w:rsidRDefault="000B411F" w:rsidP="00474BC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>
              <w:rPr>
                <w:rFonts w:ascii="Arial Narrow" w:hAnsi="Arial Narrow"/>
                <w:sz w:val="28"/>
                <w:lang w:val="es-PR"/>
              </w:rPr>
              <w:t>PO Box</w:t>
            </w:r>
            <w:r w:rsidR="00474BC9" w:rsidRPr="001371D6">
              <w:rPr>
                <w:rFonts w:ascii="Arial Narrow" w:hAnsi="Arial Narrow"/>
                <w:sz w:val="28"/>
                <w:lang w:val="es-PR"/>
              </w:rPr>
              <w:t xml:space="preserve"> </w:t>
            </w:r>
            <w:r>
              <w:rPr>
                <w:rFonts w:ascii="Arial Narrow" w:hAnsi="Arial Narrow"/>
                <w:sz w:val="28"/>
                <w:lang w:val="es-PR"/>
              </w:rPr>
              <w:t>20000 Aguadilla, Puerto Rico 00</w:t>
            </w:r>
            <w:r w:rsidR="00474BC9" w:rsidRPr="00FC5DE7">
              <w:rPr>
                <w:rFonts w:ascii="Arial Narrow" w:hAnsi="Arial Narrow"/>
                <w:sz w:val="28"/>
                <w:lang w:val="es-PR"/>
              </w:rPr>
              <w:t>605</w:t>
            </w:r>
          </w:p>
          <w:p w14:paraId="0F853D1E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01792C">
              <w:rPr>
                <w:rFonts w:ascii="Arial Narrow" w:hAnsi="Arial Narrow"/>
                <w:sz w:val="28"/>
                <w:lang w:val="es-PR"/>
              </w:rPr>
              <w:t>(</w:t>
            </w:r>
            <w:r w:rsidRPr="00FC5DE7">
              <w:rPr>
                <w:rFonts w:ascii="Arial Narrow" w:hAnsi="Arial Narrow"/>
                <w:sz w:val="28"/>
                <w:lang w:val="es-PR"/>
              </w:rPr>
              <w:t>787</w:t>
            </w:r>
            <w:r w:rsidR="0001792C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FC5DE7">
              <w:rPr>
                <w:rFonts w:ascii="Arial Narrow" w:hAnsi="Arial Narrow"/>
                <w:sz w:val="28"/>
                <w:lang w:val="es-PR"/>
              </w:rPr>
              <w:t>891-0925</w:t>
            </w:r>
            <w:r w:rsidRPr="001371D6">
              <w:rPr>
                <w:rFonts w:ascii="Arial Narrow" w:hAnsi="Arial Narrow"/>
                <w:sz w:val="28"/>
                <w:lang w:val="es-PR"/>
              </w:rPr>
              <w:t xml:space="preserve"> extensiones 2282/2283</w:t>
            </w:r>
          </w:p>
          <w:p w14:paraId="058665DE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 directo y fax: </w:t>
            </w:r>
            <w:r w:rsidR="0001792C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01792C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91-6475</w:t>
            </w:r>
          </w:p>
          <w:p w14:paraId="0FFEB172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28" w:history="1">
              <w:r w:rsidRPr="001371D6">
                <w:rPr>
                  <w:rStyle w:val="Hyperlink"/>
                  <w:rFonts w:ascii="Arial Narrow" w:hAnsi="Arial Narrow"/>
                  <w:sz w:val="28"/>
                  <w:lang w:val="es-PR"/>
                </w:rPr>
                <w:t>iacevedo@aguadilla.inter.edu</w:t>
              </w:r>
            </w:hyperlink>
            <w:r w:rsidRPr="001371D6">
              <w:rPr>
                <w:rFonts w:ascii="Arial Narrow" w:hAnsi="Arial Narrow"/>
                <w:sz w:val="28"/>
                <w:lang w:val="es-PR"/>
              </w:rPr>
              <w:t xml:space="preserve"> </w:t>
            </w:r>
          </w:p>
        </w:tc>
      </w:tr>
      <w:tr w:rsidR="005153DB" w:rsidRPr="009D0BA5" w14:paraId="01B02676" w14:textId="77777777" w:rsidTr="007C137C">
        <w:trPr>
          <w:jc w:val="center"/>
        </w:trPr>
        <w:tc>
          <w:tcPr>
            <w:tcW w:w="2647" w:type="dxa"/>
            <w:vAlign w:val="center"/>
          </w:tcPr>
          <w:p w14:paraId="070BE0DE" w14:textId="77777777" w:rsidR="005153DB" w:rsidRPr="001371D6" w:rsidRDefault="00DE31B8" w:rsidP="00D2023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5D31F593" wp14:editId="60A6F040">
                  <wp:extent cx="1095153" cy="1095153"/>
                  <wp:effectExtent l="0" t="0" r="0" b="0"/>
                  <wp:docPr id="283" name="Picture 283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BE4FBB" w14:textId="77777777" w:rsidR="005153DB" w:rsidRPr="001371D6" w:rsidRDefault="005153DB" w:rsidP="00D2023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Arecibo</w:t>
            </w:r>
          </w:p>
        </w:tc>
        <w:tc>
          <w:tcPr>
            <w:tcW w:w="7518" w:type="dxa"/>
            <w:vAlign w:val="center"/>
          </w:tcPr>
          <w:p w14:paraId="3905A3C8" w14:textId="77777777" w:rsidR="005153DB" w:rsidRPr="001371D6" w:rsidRDefault="0083720A" w:rsidP="00474BC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CARMEN J. DELIZ MORALES, DIRECTORA</w:t>
            </w:r>
          </w:p>
          <w:p w14:paraId="28690A65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d Interamericana de Puerto Rico, Recinto de Arecibo</w:t>
            </w:r>
          </w:p>
          <w:p w14:paraId="60C09D41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 Box 4050 Arecibo, Puerto Rico 00614</w:t>
            </w:r>
          </w:p>
          <w:p w14:paraId="585DBB47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878-5475 extensión </w:t>
            </w:r>
            <w:r w:rsidR="000B411F">
              <w:rPr>
                <w:rFonts w:ascii="Arial Narrow" w:hAnsi="Arial Narrow"/>
                <w:sz w:val="28"/>
                <w:szCs w:val="28"/>
                <w:lang w:val="es-PR"/>
              </w:rPr>
              <w:t>2630</w:t>
            </w:r>
          </w:p>
          <w:p w14:paraId="1EE66584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80-1624</w:t>
            </w:r>
          </w:p>
          <w:p w14:paraId="07D140D0" w14:textId="77777777" w:rsidR="00474BC9" w:rsidRPr="001371D6" w:rsidRDefault="00474BC9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s electrónicos: </w:t>
            </w:r>
            <w:hyperlink r:id="rId29" w:history="1"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cdeliz@arecibo.inte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, </w:t>
            </w:r>
            <w:hyperlink r:id="rId30" w:history="1"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cjdeliz@hotmail.com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5153DB" w:rsidRPr="009D0BA5" w14:paraId="5707D3FA" w14:textId="77777777" w:rsidTr="007C137C">
        <w:trPr>
          <w:jc w:val="center"/>
        </w:trPr>
        <w:tc>
          <w:tcPr>
            <w:tcW w:w="2647" w:type="dxa"/>
            <w:vAlign w:val="center"/>
          </w:tcPr>
          <w:p w14:paraId="5DC02780" w14:textId="77777777" w:rsidR="005153DB" w:rsidRPr="001371D6" w:rsidRDefault="00DE31B8" w:rsidP="00D2023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7F5BBE02" wp14:editId="7D954F1B">
                  <wp:extent cx="1095153" cy="1095153"/>
                  <wp:effectExtent l="0" t="0" r="0" b="0"/>
                  <wp:docPr id="281" name="Picture 281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B840E8" w14:textId="77777777" w:rsidR="005153DB" w:rsidRPr="001371D6" w:rsidRDefault="005153DB" w:rsidP="007C137C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 xml:space="preserve">Recinto de </w:t>
            </w:r>
            <w:r w:rsidR="007C137C">
              <w:rPr>
                <w:rFonts w:ascii="Arial Narrow" w:hAnsi="Arial Narrow"/>
                <w:b/>
                <w:sz w:val="24"/>
                <w:lang w:val="es-PR"/>
              </w:rPr>
              <w:t>Barranquitas</w:t>
            </w:r>
          </w:p>
        </w:tc>
        <w:tc>
          <w:tcPr>
            <w:tcW w:w="7518" w:type="dxa"/>
            <w:vAlign w:val="center"/>
          </w:tcPr>
          <w:p w14:paraId="4A9EC1DF" w14:textId="77777777" w:rsidR="005153DB" w:rsidRPr="001371D6" w:rsidRDefault="007F7768" w:rsidP="00474BC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MELINDA</w:t>
            </w:r>
            <w:r w:rsidR="00982E45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PEREZ</w:t>
            </w:r>
            <w:r w:rsidR="00D37DD8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VAZQUEZ, DIRECTORA</w:t>
            </w:r>
          </w:p>
          <w:p w14:paraId="47806DB0" w14:textId="77777777" w:rsidR="006E1F51" w:rsidRPr="001371D6" w:rsidRDefault="006E1F51" w:rsidP="00474BC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a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d Interamericana de Puerto Rico, Recinto de </w:t>
            </w:r>
            <w:r w:rsidR="007C137C">
              <w:rPr>
                <w:rFonts w:ascii="Arial Narrow" w:hAnsi="Arial Narrow"/>
                <w:sz w:val="28"/>
                <w:szCs w:val="28"/>
                <w:lang w:val="es-PR"/>
              </w:rPr>
              <w:t>Barranquitas</w:t>
            </w:r>
          </w:p>
          <w:p w14:paraId="24FCE570" w14:textId="77777777" w:rsidR="007C137C" w:rsidRPr="001371D6" w:rsidRDefault="007C137C" w:rsidP="007C137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517 Barranquitas, Puerto Rico 00794</w:t>
            </w:r>
          </w:p>
          <w:p w14:paraId="14FAADC4" w14:textId="77777777" w:rsidR="007C137C" w:rsidRPr="001371D6" w:rsidRDefault="007C137C" w:rsidP="007C137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857-3600 extensiones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092/2085</w:t>
            </w:r>
          </w:p>
          <w:p w14:paraId="6FE8F4E4" w14:textId="77777777" w:rsidR="006E1F51" w:rsidRPr="001371D6" w:rsidRDefault="007C137C" w:rsidP="007F7768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31" w:history="1">
              <w:r w:rsidR="00982E45" w:rsidRPr="00277EAB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melindaperez@br.inter.edu</w:t>
              </w:r>
            </w:hyperlink>
            <w:r w:rsidR="00982E45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782894" w:rsidRPr="009D0BA5" w14:paraId="6941E308" w14:textId="77777777" w:rsidTr="007C137C">
        <w:trPr>
          <w:jc w:val="center"/>
        </w:trPr>
        <w:tc>
          <w:tcPr>
            <w:tcW w:w="2647" w:type="dxa"/>
            <w:vAlign w:val="center"/>
          </w:tcPr>
          <w:p w14:paraId="625BEF1E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6408ACBA" wp14:editId="3BD74765">
                  <wp:extent cx="1543907" cy="606056"/>
                  <wp:effectExtent l="0" t="0" r="0" b="3810"/>
                  <wp:docPr id="23" name="Picture 23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F12ECE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Arecibo</w:t>
            </w:r>
          </w:p>
        </w:tc>
        <w:tc>
          <w:tcPr>
            <w:tcW w:w="7518" w:type="dxa"/>
            <w:vAlign w:val="center"/>
          </w:tcPr>
          <w:p w14:paraId="6E9D9E07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FRANCES N. MARTIR REYES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, DIRECTORA </w:t>
            </w:r>
          </w:p>
          <w:p w14:paraId="2FC462DD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ad d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e Puerto Rico, Recinto de Arecibo</w:t>
            </w:r>
          </w:p>
          <w:p w14:paraId="1C11768E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all Box 4010 Arecibo, Puerto Rico 00613</w:t>
            </w:r>
          </w:p>
          <w:p w14:paraId="64FDD6E3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15-0000 extensiones 300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8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/300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9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/3012</w:t>
            </w:r>
          </w:p>
          <w:p w14:paraId="7929B03B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 directo y fax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79-8534</w:t>
            </w:r>
          </w:p>
          <w:p w14:paraId="4F5ACB9B" w14:textId="77777777" w:rsidR="00782894" w:rsidRPr="001371D6" w:rsidRDefault="00782894" w:rsidP="007828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34" w:history="1">
              <w:r w:rsidR="00AD6392"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frances.martir@up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AD6392" w:rsidRPr="009D0BA5" w14:paraId="0325ACBB" w14:textId="77777777" w:rsidTr="007C137C">
        <w:trPr>
          <w:jc w:val="center"/>
        </w:trPr>
        <w:tc>
          <w:tcPr>
            <w:tcW w:w="2647" w:type="dxa"/>
            <w:vAlign w:val="center"/>
          </w:tcPr>
          <w:p w14:paraId="1FAF8F10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4CDAAFC7" wp14:editId="7C964712">
                  <wp:extent cx="1543907" cy="606056"/>
                  <wp:effectExtent l="0" t="0" r="0" b="3810"/>
                  <wp:docPr id="8" name="Picture 8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101488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Bayamón</w:t>
            </w:r>
          </w:p>
        </w:tc>
        <w:tc>
          <w:tcPr>
            <w:tcW w:w="7518" w:type="dxa"/>
            <w:vAlign w:val="center"/>
          </w:tcPr>
          <w:p w14:paraId="5CF07654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SHELCIY A. COLLAZO CASTRO, DIRECTORA</w:t>
            </w:r>
          </w:p>
          <w:p w14:paraId="0FF854F4" w14:textId="77777777" w:rsidR="00AD6392" w:rsidRPr="00FC5DE7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ad de Puerto Rico, Recinto de Bayamón</w:t>
            </w:r>
          </w:p>
          <w:p w14:paraId="44DFBF5A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107 carretera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174 Bayamón, Puerto Rico 00959-1919</w:t>
            </w:r>
          </w:p>
          <w:p w14:paraId="56BCA7B3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993-0000 extensión 3718</w:t>
            </w:r>
          </w:p>
          <w:p w14:paraId="1E7A6D39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 directo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993-8876</w:t>
            </w:r>
          </w:p>
          <w:p w14:paraId="59BCEC76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993-8923</w:t>
            </w:r>
          </w:p>
          <w:p w14:paraId="3FC85305" w14:textId="77777777" w:rsidR="00AD6392" w:rsidRPr="001371D6" w:rsidRDefault="00AD6392" w:rsidP="00AD639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35" w:history="1"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shelciy.collazo@upr.edu</w:t>
              </w:r>
            </w:hyperlink>
            <w:r w:rsidRPr="001371D6">
              <w:rPr>
                <w:rStyle w:val="Hyperlink"/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</w:tbl>
    <w:p w14:paraId="5760211A" w14:textId="77777777" w:rsidR="007C137C" w:rsidRDefault="007C137C" w:rsidP="00C66129">
      <w:pPr>
        <w:spacing w:after="0" w:line="240" w:lineRule="auto"/>
        <w:rPr>
          <w:rFonts w:ascii="Arial Narrow" w:hAnsi="Arial Narrow"/>
          <w:b/>
          <w:sz w:val="36"/>
          <w:lang w:val="es-PR"/>
        </w:rPr>
      </w:pPr>
    </w:p>
    <w:p w14:paraId="1DE2D1DE" w14:textId="77777777" w:rsidR="00C66129" w:rsidRDefault="00C66129" w:rsidP="00C66129">
      <w:pPr>
        <w:spacing w:after="0" w:line="240" w:lineRule="auto"/>
        <w:rPr>
          <w:rFonts w:ascii="Arial Narrow" w:hAnsi="Arial Narrow"/>
          <w:b/>
          <w:sz w:val="36"/>
          <w:lang w:val="es-PR"/>
        </w:rPr>
      </w:pPr>
    </w:p>
    <w:p w14:paraId="2199FFF3" w14:textId="77777777" w:rsidR="007C137C" w:rsidRDefault="007C137C" w:rsidP="00764BDB">
      <w:pPr>
        <w:spacing w:after="0" w:line="240" w:lineRule="auto"/>
        <w:jc w:val="center"/>
        <w:rPr>
          <w:rFonts w:ascii="Arial Narrow" w:hAnsi="Arial Narrow"/>
          <w:b/>
          <w:sz w:val="36"/>
          <w:lang w:val="es-PR"/>
        </w:rPr>
      </w:pPr>
    </w:p>
    <w:p w14:paraId="2BFCE000" w14:textId="77777777" w:rsidR="00595929" w:rsidRPr="001D57DE" w:rsidRDefault="00595929" w:rsidP="00595929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</w:rPr>
      </w:pPr>
      <w:r w:rsidRPr="001D57DE">
        <w:rPr>
          <w:rFonts w:ascii="Arial Narrow" w:hAnsi="Arial Narrow"/>
          <w:b/>
          <w:color w:val="8064A2" w:themeColor="accent4"/>
          <w:sz w:val="36"/>
        </w:rPr>
        <w:lastRenderedPageBreak/>
        <w:t>PROGRAMAS STUDENT SUPPORT SERVICES (SSS)</w:t>
      </w:r>
    </w:p>
    <w:p w14:paraId="1F2A27DC" w14:textId="77777777" w:rsidR="00507A85" w:rsidRPr="00595929" w:rsidRDefault="00507A85" w:rsidP="00507A85">
      <w:pPr>
        <w:spacing w:after="0" w:line="240" w:lineRule="auto"/>
        <w:jc w:val="center"/>
        <w:rPr>
          <w:rFonts w:ascii="Arial Narrow" w:hAnsi="Arial Narrow"/>
          <w:b/>
          <w:sz w:val="32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507A85" w:rsidRPr="00782894" w14:paraId="17DA2423" w14:textId="77777777" w:rsidTr="00DC543A">
        <w:trPr>
          <w:jc w:val="center"/>
        </w:trPr>
        <w:tc>
          <w:tcPr>
            <w:tcW w:w="2647" w:type="dxa"/>
            <w:vAlign w:val="center"/>
          </w:tcPr>
          <w:p w14:paraId="2F47DDD1" w14:textId="77777777" w:rsidR="00507A85" w:rsidRPr="001371D6" w:rsidRDefault="00507A85" w:rsidP="00DC543A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73156BEC" w14:textId="77777777" w:rsidR="00507A85" w:rsidRPr="001371D6" w:rsidRDefault="00507A85" w:rsidP="00DC543A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8E28B0" w:rsidRPr="009D0BA5" w14:paraId="2FC5CCA5" w14:textId="77777777" w:rsidTr="00DC543A">
        <w:trPr>
          <w:jc w:val="center"/>
        </w:trPr>
        <w:tc>
          <w:tcPr>
            <w:tcW w:w="2647" w:type="dxa"/>
            <w:vAlign w:val="center"/>
          </w:tcPr>
          <w:p w14:paraId="26A91FAB" w14:textId="77777777" w:rsidR="008E28B0" w:rsidRPr="001371D6" w:rsidRDefault="008E28B0" w:rsidP="008E15D7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2C317F51" wp14:editId="01EE10FC">
                  <wp:extent cx="1543907" cy="606056"/>
                  <wp:effectExtent l="0" t="0" r="0" b="3810"/>
                  <wp:docPr id="9" name="Picture 9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30AB81" w14:textId="77777777" w:rsidR="008E28B0" w:rsidRPr="001371D6" w:rsidRDefault="008E28B0" w:rsidP="008E15D7">
            <w:pPr>
              <w:jc w:val="center"/>
              <w:rPr>
                <w:noProof/>
                <w:color w:val="0000FF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Humacao</w:t>
            </w:r>
          </w:p>
        </w:tc>
        <w:tc>
          <w:tcPr>
            <w:tcW w:w="7370" w:type="dxa"/>
            <w:vAlign w:val="center"/>
          </w:tcPr>
          <w:p w14:paraId="0330392D" w14:textId="77777777" w:rsidR="008E28B0" w:rsidRPr="001371D6" w:rsidRDefault="008B4C4B" w:rsidP="00DC543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OLGA BERRÍOS VILLEGAS</w:t>
            </w:r>
            <w:r w:rsidR="008E28B0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6C0E277F" w14:textId="77777777" w:rsidR="008E28B0" w:rsidRPr="001371D6" w:rsidRDefault="008E28B0" w:rsidP="00DC543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ad de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Puerto Rico, Recinto de Humacao</w:t>
            </w:r>
          </w:p>
          <w:p w14:paraId="760E1D29" w14:textId="77777777" w:rsidR="008E28B0" w:rsidRPr="001371D6" w:rsidRDefault="008E28B0" w:rsidP="00DC543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UH Station 100 carretera 908 Humacao, Puerto Rico 00791-4300</w:t>
            </w:r>
          </w:p>
          <w:p w14:paraId="16819F90" w14:textId="77777777" w:rsidR="008E28B0" w:rsidRPr="001371D6" w:rsidRDefault="008E28B0" w:rsidP="00DC543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50-9340 extensión 9097</w:t>
            </w:r>
          </w:p>
          <w:p w14:paraId="05D31FEC" w14:textId="77777777" w:rsidR="008E28B0" w:rsidRPr="001371D6" w:rsidRDefault="008E28B0" w:rsidP="00DC543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52-0549</w:t>
            </w:r>
          </w:p>
          <w:p w14:paraId="0F7C5497" w14:textId="77777777" w:rsidR="008E28B0" w:rsidRPr="001371D6" w:rsidRDefault="008E28B0" w:rsidP="008B4C4B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36" w:history="1">
              <w:r w:rsidR="00172E71" w:rsidRPr="00B226A5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olga.berrios@up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3F4836" w:rsidRPr="009D0BA5" w14:paraId="134F77BF" w14:textId="77777777" w:rsidTr="00DC543A">
        <w:trPr>
          <w:jc w:val="center"/>
        </w:trPr>
        <w:tc>
          <w:tcPr>
            <w:tcW w:w="2647" w:type="dxa"/>
            <w:vAlign w:val="center"/>
          </w:tcPr>
          <w:p w14:paraId="52489ABA" w14:textId="77777777" w:rsidR="003F4836" w:rsidRPr="001371D6" w:rsidRDefault="003F4836" w:rsidP="003F4836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250E3CC2" wp14:editId="2E3DB493">
                  <wp:extent cx="1543907" cy="606056"/>
                  <wp:effectExtent l="0" t="0" r="0" b="3810"/>
                  <wp:docPr id="4" name="Picture 4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64A1AB" w14:textId="77777777" w:rsidR="003F4836" w:rsidRPr="001371D6" w:rsidRDefault="003F4836" w:rsidP="003F4836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Río Piedras</w:t>
            </w:r>
          </w:p>
        </w:tc>
        <w:tc>
          <w:tcPr>
            <w:tcW w:w="7370" w:type="dxa"/>
            <w:vAlign w:val="center"/>
          </w:tcPr>
          <w:p w14:paraId="1D9AFDA2" w14:textId="77777777" w:rsidR="003F4836" w:rsidRPr="001371D6" w:rsidRDefault="00EF3445" w:rsidP="003F4836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DAPHNE MARTINEZ</w:t>
            </w:r>
            <w:r w:rsidR="00D37DD8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LUENGO</w:t>
            </w:r>
            <w:r w:rsidR="003F483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5E00E187" w14:textId="77777777" w:rsidR="003F4836" w:rsidRDefault="003F4836" w:rsidP="003F4836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(PSAE)</w:t>
            </w:r>
          </w:p>
          <w:p w14:paraId="62D8E24A" w14:textId="77777777" w:rsidR="003F4836" w:rsidRPr="001371D6" w:rsidRDefault="003F4836" w:rsidP="003F4836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d de Puerto Rico, Recinto de Río Piedras</w:t>
            </w:r>
          </w:p>
          <w:p w14:paraId="356E2074" w14:textId="77777777" w:rsidR="003D75EF" w:rsidRPr="001371D6" w:rsidRDefault="003D75EF" w:rsidP="003D75EF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#12 Ave. Universidad Suite 1201 San Juan, Puerto Rico 00925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-2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5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3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</w:t>
            </w:r>
          </w:p>
          <w:p w14:paraId="5CDFC75F" w14:textId="77777777" w:rsidR="003F4836" w:rsidRPr="001371D6" w:rsidRDefault="003F4836" w:rsidP="003F4836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Telé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 xml:space="preserve">fono: 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ED50B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764-0000 extensiones 88969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/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88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9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65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/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88963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/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88967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88966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8F3058">
              <w:rPr>
                <w:rFonts w:ascii="Arial Narrow" w:hAnsi="Arial Narrow"/>
                <w:sz w:val="28"/>
                <w:szCs w:val="28"/>
                <w:lang w:val="es-PR"/>
              </w:rPr>
              <w:t>/ 88961 / 88960</w:t>
            </w:r>
          </w:p>
          <w:p w14:paraId="0FF0816C" w14:textId="77777777" w:rsidR="003F4836" w:rsidRPr="001371D6" w:rsidRDefault="003F4836" w:rsidP="003F4836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0ED1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73-1728</w:t>
            </w:r>
          </w:p>
          <w:p w14:paraId="18A1D405" w14:textId="77777777" w:rsidR="003F4836" w:rsidRPr="001371D6" w:rsidRDefault="003F4836" w:rsidP="00EF344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r w:rsidR="00EF3445" w:rsidRPr="00EF3445">
              <w:rPr>
                <w:rStyle w:val="Hyperlink"/>
                <w:rFonts w:ascii="Arial Narrow" w:hAnsi="Arial Narrow"/>
                <w:sz w:val="28"/>
                <w:szCs w:val="28"/>
                <w:lang w:val="es-PR"/>
              </w:rPr>
              <w:t>daphne.martinez2@upr.edu</w:t>
            </w:r>
          </w:p>
        </w:tc>
      </w:tr>
      <w:tr w:rsidR="00330054" w:rsidRPr="009D0BA5" w14:paraId="3FEF5540" w14:textId="77777777" w:rsidTr="00044ABE">
        <w:trPr>
          <w:jc w:val="center"/>
        </w:trPr>
        <w:tc>
          <w:tcPr>
            <w:tcW w:w="2647" w:type="dxa"/>
            <w:vAlign w:val="center"/>
          </w:tcPr>
          <w:p w14:paraId="6AB18924" w14:textId="77777777" w:rsidR="00330054" w:rsidRPr="001371D6" w:rsidRDefault="00E931B3" w:rsidP="00330054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>
              <w:rPr>
                <w:noProof/>
              </w:rPr>
              <w:drawing>
                <wp:inline distT="0" distB="0" distL="0" distR="0" wp14:anchorId="10452A92" wp14:editId="487EDB3C">
                  <wp:extent cx="1391478" cy="1046498"/>
                  <wp:effectExtent l="0" t="0" r="0" b="1270"/>
                  <wp:docPr id="20" name="Picture 2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0214" cy="1060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37E7111B" w14:textId="77777777" w:rsidR="00330054" w:rsidRPr="001371D6" w:rsidRDefault="0073478E" w:rsidP="00330054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lang w:val="es-PR"/>
              </w:rPr>
              <w:t>JOSE A. CRUZ</w:t>
            </w:r>
          </w:p>
          <w:p w14:paraId="36880948" w14:textId="77777777" w:rsidR="00330054" w:rsidRPr="001371D6" w:rsidRDefault="00330054" w:rsidP="0033005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dad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del Sagrado Corazón</w:t>
            </w:r>
          </w:p>
          <w:p w14:paraId="1BD8EC25" w14:textId="77777777" w:rsidR="00330054" w:rsidRPr="001371D6" w:rsidRDefault="00330054" w:rsidP="0033005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partado 12383 San Juan, Puerto Rico 00914-0343</w:t>
            </w:r>
          </w:p>
          <w:p w14:paraId="6BE80AE0" w14:textId="77777777" w:rsidR="00330054" w:rsidRPr="001371D6" w:rsidRDefault="00330054" w:rsidP="00330054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3B2A13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3B2A13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28-1515 extensiones 3661/3662</w:t>
            </w:r>
          </w:p>
          <w:p w14:paraId="3FF61F7F" w14:textId="77777777" w:rsidR="00330054" w:rsidRPr="001371D6" w:rsidRDefault="00330054" w:rsidP="00330054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3B2A13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3B2A13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268-8866</w:t>
            </w:r>
          </w:p>
          <w:p w14:paraId="6023292C" w14:textId="77777777" w:rsidR="00330054" w:rsidRPr="0073478E" w:rsidRDefault="00330054" w:rsidP="0073478E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38" w:history="1">
              <w:r w:rsidR="0073478E" w:rsidRPr="0073478E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josea.cruz@sagrado.edu</w:t>
              </w:r>
            </w:hyperlink>
            <w:r w:rsidR="0073478E">
              <w:rPr>
                <w:lang w:val="es-PR"/>
              </w:rPr>
              <w:t xml:space="preserve"> </w:t>
            </w:r>
          </w:p>
        </w:tc>
      </w:tr>
      <w:tr w:rsidR="00B438A0" w:rsidRPr="009D0BA5" w14:paraId="64D23BB8" w14:textId="77777777" w:rsidTr="00044ABE">
        <w:trPr>
          <w:jc w:val="center"/>
        </w:trPr>
        <w:tc>
          <w:tcPr>
            <w:tcW w:w="2647" w:type="dxa"/>
            <w:vAlign w:val="center"/>
          </w:tcPr>
          <w:p w14:paraId="5BA6510A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45AD6F7A" wp14:editId="299A7DA1">
                  <wp:extent cx="974784" cy="1358653"/>
                  <wp:effectExtent l="0" t="0" r="0" b="0"/>
                  <wp:docPr id="22" name="Picture 22" descr="http://www.pupr.edu/images/logo_ve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www.pupr.edu/images/logo_ve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70" cy="1366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167FCFD7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JOSÉ L. MOJICA</w:t>
            </w: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CARRASQUILLO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</w:t>
            </w:r>
          </w:p>
          <w:p w14:paraId="40553177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Politécnica de Puerto Rico</w:t>
            </w:r>
          </w:p>
          <w:p w14:paraId="1F576B37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Apartado 192017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Hato Rey, Puerto Rico 00918</w:t>
            </w:r>
          </w:p>
          <w:p w14:paraId="77B8CD4E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754-8000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/ 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622-8000 extensiones 285/295</w:t>
            </w:r>
          </w:p>
          <w:p w14:paraId="07A92F9C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54-8520</w:t>
            </w:r>
          </w:p>
          <w:p w14:paraId="00943A55" w14:textId="77777777" w:rsidR="00B438A0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40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jmojica@pupr.edu</w:t>
              </w:r>
            </w:hyperlink>
          </w:p>
          <w:p w14:paraId="518E8D5E" w14:textId="77777777" w:rsidR="00B438A0" w:rsidRPr="0065185D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</w:p>
        </w:tc>
      </w:tr>
      <w:tr w:rsidR="00B438A0" w:rsidRPr="009D0BA5" w14:paraId="1ADC9622" w14:textId="77777777" w:rsidTr="00044ABE">
        <w:trPr>
          <w:jc w:val="center"/>
        </w:trPr>
        <w:tc>
          <w:tcPr>
            <w:tcW w:w="2647" w:type="dxa"/>
            <w:vAlign w:val="center"/>
          </w:tcPr>
          <w:p w14:paraId="7049EEB6" w14:textId="77777777" w:rsidR="00B438A0" w:rsidRPr="009A6F74" w:rsidRDefault="00B438A0" w:rsidP="00B438A0">
            <w:pPr>
              <w:rPr>
                <w:noProof/>
                <w:lang w:val="es-PR"/>
              </w:rPr>
            </w:pPr>
            <w:r w:rsidRPr="001371D6"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26D248F4" wp14:editId="6C458CB5">
                  <wp:simplePos x="0" y="0"/>
                  <wp:positionH relativeFrom="column">
                    <wp:posOffset>332105</wp:posOffset>
                  </wp:positionH>
                  <wp:positionV relativeFrom="paragraph">
                    <wp:posOffset>53340</wp:posOffset>
                  </wp:positionV>
                  <wp:extent cx="892175" cy="1243965"/>
                  <wp:effectExtent l="0" t="0" r="3175" b="0"/>
                  <wp:wrapSquare wrapText="bothSides"/>
                  <wp:docPr id="24" name="Picture 24" descr="http://www.pupr.edu/images/logo_ve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www.pupr.edu/images/logo_ve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175" cy="1243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70" w:type="dxa"/>
            <w:vAlign w:val="center"/>
          </w:tcPr>
          <w:p w14:paraId="5F57B965" w14:textId="77777777" w:rsidR="00B438A0" w:rsidRPr="00B902BA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B902BA">
              <w:rPr>
                <w:rFonts w:ascii="Arial Narrow" w:hAnsi="Arial Narrow"/>
                <w:b/>
                <w:sz w:val="28"/>
                <w:szCs w:val="28"/>
              </w:rPr>
              <w:t>DEYDI W. RIVERA, DIRECTOR</w:t>
            </w:r>
          </w:p>
          <w:p w14:paraId="43704C81" w14:textId="77777777" w:rsidR="00B438A0" w:rsidRPr="000D34D0" w:rsidRDefault="00B438A0" w:rsidP="00B438A0">
            <w:pPr>
              <w:jc w:val="center"/>
              <w:rPr>
                <w:rFonts w:ascii="Arial Narrow" w:hAnsi="Arial Narrow"/>
                <w:b/>
                <w:i/>
                <w:sz w:val="28"/>
                <w:szCs w:val="28"/>
              </w:rPr>
            </w:pPr>
            <w:r>
              <w:rPr>
                <w:rFonts w:ascii="Arial Narrow" w:hAnsi="Arial Narrow"/>
                <w:b/>
                <w:i/>
                <w:sz w:val="28"/>
                <w:szCs w:val="28"/>
              </w:rPr>
              <w:t>Student Support Services – STEM</w:t>
            </w:r>
          </w:p>
          <w:p w14:paraId="4633D185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Politécnica de Puerto Rico</w:t>
            </w:r>
          </w:p>
          <w:p w14:paraId="4CF9C14B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Apartado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192017 Hato Rey, Puerto Rico 00918</w:t>
            </w:r>
          </w:p>
          <w:p w14:paraId="24793C41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754-8000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/ 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622-8000 extensiones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691/692</w:t>
            </w:r>
          </w:p>
          <w:p w14:paraId="5A095391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54-8520</w:t>
            </w:r>
          </w:p>
          <w:p w14:paraId="32D7C63B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42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drivera@pupr.edu</w:t>
              </w:r>
            </w:hyperlink>
          </w:p>
        </w:tc>
      </w:tr>
    </w:tbl>
    <w:p w14:paraId="1B7861E2" w14:textId="77777777" w:rsidR="005A4A4F" w:rsidRDefault="005A4A4F">
      <w:pPr>
        <w:rPr>
          <w:lang w:val="es-PR"/>
        </w:rPr>
      </w:pPr>
    </w:p>
    <w:p w14:paraId="744FD22C" w14:textId="77777777" w:rsidR="005A4A4F" w:rsidRPr="001D57DE" w:rsidRDefault="005A4A4F" w:rsidP="005A4A4F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</w:rPr>
      </w:pPr>
      <w:r w:rsidRPr="001D57DE">
        <w:rPr>
          <w:rFonts w:ascii="Arial Narrow" w:hAnsi="Arial Narrow"/>
          <w:b/>
          <w:color w:val="8064A2" w:themeColor="accent4"/>
          <w:sz w:val="36"/>
        </w:rPr>
        <w:lastRenderedPageBreak/>
        <w:t>PROGRAMAS STUDENT SUPPORT SERVICES (SSS)</w:t>
      </w:r>
    </w:p>
    <w:p w14:paraId="353ECF3B" w14:textId="77777777" w:rsidR="00AD7BFF" w:rsidRPr="007A7AE3" w:rsidRDefault="00AD7BFF" w:rsidP="005A4A4F">
      <w:pPr>
        <w:spacing w:after="0" w:line="240" w:lineRule="auto"/>
        <w:jc w:val="center"/>
        <w:rPr>
          <w:rFonts w:ascii="Arial Narrow" w:hAnsi="Arial Narrow"/>
          <w:b/>
          <w:sz w:val="36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E931B3" w:rsidRPr="00801FE3" w14:paraId="48CEB705" w14:textId="77777777" w:rsidTr="00044ABE">
        <w:trPr>
          <w:jc w:val="center"/>
        </w:trPr>
        <w:tc>
          <w:tcPr>
            <w:tcW w:w="2647" w:type="dxa"/>
            <w:vAlign w:val="center"/>
          </w:tcPr>
          <w:p w14:paraId="45A0DDFB" w14:textId="77777777" w:rsidR="005A4A4F" w:rsidRPr="001371D6" w:rsidRDefault="005A4A4F" w:rsidP="005A4A4F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4770ADF7" w14:textId="77777777" w:rsidR="005A4A4F" w:rsidRPr="001371D6" w:rsidRDefault="005A4A4F" w:rsidP="005A4A4F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E931B3" w:rsidRPr="009D0BA5" w14:paraId="23E928F6" w14:textId="77777777" w:rsidTr="00044ABE">
        <w:trPr>
          <w:jc w:val="center"/>
        </w:trPr>
        <w:tc>
          <w:tcPr>
            <w:tcW w:w="2647" w:type="dxa"/>
            <w:vAlign w:val="center"/>
          </w:tcPr>
          <w:p w14:paraId="3D500FEF" w14:textId="77777777" w:rsidR="008E73BC" w:rsidRPr="009A6F74" w:rsidRDefault="008E73BC" w:rsidP="00AD7BFF">
            <w:pPr>
              <w:rPr>
                <w:noProof/>
                <w:lang w:val="es-PR"/>
              </w:rPr>
            </w:pPr>
          </w:p>
          <w:p w14:paraId="43802ADA" w14:textId="77777777" w:rsidR="008E73BC" w:rsidRPr="001371D6" w:rsidRDefault="008E73BC" w:rsidP="00AD7BFF">
            <w:pPr>
              <w:rPr>
                <w:noProof/>
              </w:rPr>
            </w:pPr>
            <w:r w:rsidRPr="009A6F74">
              <w:rPr>
                <w:noProof/>
                <w:lang w:val="es-PR"/>
              </w:rPr>
              <w:t xml:space="preserve">         </w:t>
            </w:r>
            <w:r w:rsidRPr="001371D6">
              <w:rPr>
                <w:noProof/>
              </w:rPr>
              <w:drawing>
                <wp:inline distT="0" distB="0" distL="0" distR="0" wp14:anchorId="4333F450" wp14:editId="3B3084F1">
                  <wp:extent cx="974784" cy="1358653"/>
                  <wp:effectExtent l="0" t="0" r="0" b="0"/>
                  <wp:docPr id="6" name="Picture 6" descr="http://www.pupr.edu/images/logo_ve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www.pupr.edu/images/logo_ve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470" cy="1366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26F8BDAC" w14:textId="77777777" w:rsidR="008E73BC" w:rsidRPr="00B902BA" w:rsidRDefault="008E73BC" w:rsidP="008E73BC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B902BA">
              <w:rPr>
                <w:rFonts w:ascii="Arial Narrow" w:hAnsi="Arial Narrow"/>
                <w:b/>
                <w:sz w:val="28"/>
                <w:szCs w:val="28"/>
                <w:lang w:val="es-PR"/>
              </w:rPr>
              <w:t>GABRIEL CORT</w:t>
            </w:r>
            <w:r w:rsidR="00D37DD8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É</w:t>
            </w:r>
            <w:r w:rsidRPr="00B902BA">
              <w:rPr>
                <w:rFonts w:ascii="Arial Narrow" w:hAnsi="Arial Narrow"/>
                <w:b/>
                <w:sz w:val="28"/>
                <w:szCs w:val="28"/>
                <w:lang w:val="es-PR"/>
              </w:rPr>
              <w:t>S HERNÁNDEZ, DIRECTOR</w:t>
            </w:r>
          </w:p>
          <w:p w14:paraId="2F91261C" w14:textId="77777777" w:rsidR="008E73BC" w:rsidRPr="00B902BA" w:rsidRDefault="008E73BC" w:rsidP="008E73BC">
            <w:pPr>
              <w:jc w:val="center"/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</w:pPr>
            <w:r w:rsidRPr="00B902BA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>Student Support Services – ESL</w:t>
            </w:r>
          </w:p>
          <w:p w14:paraId="6E6FC39B" w14:textId="77777777" w:rsidR="008E73BC" w:rsidRPr="001371D6" w:rsidRDefault="008E73BC" w:rsidP="008E73B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Politécnica de Puerto Rico</w:t>
            </w:r>
          </w:p>
          <w:p w14:paraId="50AFFD6E" w14:textId="77777777" w:rsidR="008E73BC" w:rsidRPr="001371D6" w:rsidRDefault="008E73BC" w:rsidP="008E73B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Apartado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192017 Hato Rey, Puerto Rico 00918</w:t>
            </w:r>
          </w:p>
          <w:p w14:paraId="0A9A4300" w14:textId="77777777" w:rsidR="008E73BC" w:rsidRPr="001371D6" w:rsidRDefault="008E73BC" w:rsidP="008E73B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754-8000 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>/ 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622-8000 extensiones 285/295</w:t>
            </w:r>
          </w:p>
          <w:p w14:paraId="5B0908E7" w14:textId="77777777" w:rsidR="008E73BC" w:rsidRPr="001371D6" w:rsidRDefault="008E73BC" w:rsidP="008E73B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672E8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54-8520</w:t>
            </w:r>
          </w:p>
          <w:p w14:paraId="04A75EB6" w14:textId="77777777" w:rsidR="008E73BC" w:rsidRPr="008E73BC" w:rsidRDefault="008E73BC" w:rsidP="008E73BC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43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gcortes@pupr.edu</w:t>
              </w:r>
            </w:hyperlink>
          </w:p>
        </w:tc>
      </w:tr>
      <w:tr w:rsidR="00E931B3" w:rsidRPr="009D0BA5" w14:paraId="7531D550" w14:textId="77777777" w:rsidTr="00B10DB5">
        <w:trPr>
          <w:trHeight w:val="2438"/>
          <w:jc w:val="center"/>
        </w:trPr>
        <w:tc>
          <w:tcPr>
            <w:tcW w:w="2647" w:type="dxa"/>
            <w:vAlign w:val="center"/>
          </w:tcPr>
          <w:p w14:paraId="42D52BBA" w14:textId="77777777" w:rsidR="00E931B3" w:rsidRDefault="000D0881" w:rsidP="00AD7BFF">
            <w:pPr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s-PR"/>
              </w:rPr>
              <w:t xml:space="preserve">      </w:t>
            </w:r>
          </w:p>
          <w:p w14:paraId="06FB478E" w14:textId="77777777" w:rsidR="00E931B3" w:rsidRDefault="00A62827" w:rsidP="00A62827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rFonts w:ascii="Arial Narrow" w:hAnsi="Arial Narrow"/>
                <w:b/>
                <w:noProof/>
              </w:rPr>
              <w:drawing>
                <wp:inline distT="0" distB="0" distL="0" distR="0" wp14:anchorId="4F68F042" wp14:editId="07D60499">
                  <wp:extent cx="1409700" cy="1409700"/>
                  <wp:effectExtent l="0" t="0" r="0" b="0"/>
                  <wp:docPr id="5" name="Picture 5" descr="C:\Users\e102686\AppData\Local\Microsoft\Windows\Temporary Internet Files\Content.MSO\FDA017D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102686\AppData\Local\Microsoft\Windows\Temporary Internet Files\Content.MSO\FDA017D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F4C2E9" w14:textId="77777777" w:rsidR="00B10DB5" w:rsidRDefault="000D0881" w:rsidP="00E931B3">
            <w:pPr>
              <w:jc w:val="center"/>
              <w:rPr>
                <w:noProof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Gurabo</w:t>
            </w:r>
          </w:p>
        </w:tc>
        <w:tc>
          <w:tcPr>
            <w:tcW w:w="7370" w:type="dxa"/>
            <w:vAlign w:val="center"/>
          </w:tcPr>
          <w:p w14:paraId="78E66AEA" w14:textId="77777777" w:rsidR="00B10DB5" w:rsidRPr="001371D6" w:rsidRDefault="00B10DB5" w:rsidP="00B10DB5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lang w:val="es-PR"/>
              </w:rPr>
              <w:t>SYLVIA I. MATOS NIN, DIRECTORA</w:t>
            </w:r>
          </w:p>
          <w:p w14:paraId="3AA08007" w14:textId="77777777" w:rsidR="00B10DB5" w:rsidRPr="001371D6" w:rsidRDefault="00B10DB5" w:rsidP="00B10DB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Universi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dad del Turabo, Recinto de Gurabo</w:t>
            </w:r>
          </w:p>
          <w:p w14:paraId="3A5C7179" w14:textId="77777777" w:rsidR="00B10DB5" w:rsidRPr="001371D6" w:rsidRDefault="00B10DB5" w:rsidP="00B10DB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3030 University Station Gurabo, Puerto Rico 00778</w:t>
            </w:r>
          </w:p>
          <w:p w14:paraId="0779FC23" w14:textId="77777777" w:rsidR="00B10DB5" w:rsidRPr="001371D6" w:rsidRDefault="00B10DB5" w:rsidP="00B10DB5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672E85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672E85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43-7979 extensiones 4700</w:t>
            </w:r>
            <w:r>
              <w:rPr>
                <w:rFonts w:ascii="Arial Narrow" w:hAnsi="Arial Narrow"/>
                <w:sz w:val="28"/>
                <w:lang w:val="es-PR"/>
              </w:rPr>
              <w:t>/4701</w:t>
            </w:r>
          </w:p>
          <w:p w14:paraId="6DCA81A3" w14:textId="77777777" w:rsidR="00B10DB5" w:rsidRPr="001371D6" w:rsidRDefault="00B10DB5" w:rsidP="00B10DB5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672E85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672E85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43-7979 extensión 4960</w:t>
            </w:r>
          </w:p>
          <w:p w14:paraId="0CDC2987" w14:textId="77777777" w:rsidR="00B10DB5" w:rsidRPr="00B902BA" w:rsidRDefault="00B10DB5" w:rsidP="00B10DB5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45" w:history="1">
              <w:r w:rsidRPr="001371D6">
                <w:rPr>
                  <w:rStyle w:val="Hyperlink"/>
                  <w:rFonts w:ascii="Arial Narrow" w:hAnsi="Arial Narrow"/>
                  <w:sz w:val="28"/>
                  <w:lang w:val="es-PR"/>
                </w:rPr>
                <w:t>symatos@suagm.edu</w:t>
              </w:r>
            </w:hyperlink>
          </w:p>
        </w:tc>
      </w:tr>
      <w:tr w:rsidR="00E931B3" w:rsidRPr="009D0BA5" w14:paraId="026180EF" w14:textId="77777777" w:rsidTr="00B438A0">
        <w:trPr>
          <w:trHeight w:val="2573"/>
          <w:jc w:val="center"/>
        </w:trPr>
        <w:tc>
          <w:tcPr>
            <w:tcW w:w="2647" w:type="dxa"/>
            <w:vAlign w:val="center"/>
          </w:tcPr>
          <w:p w14:paraId="13D163E3" w14:textId="77777777" w:rsidR="00B438A0" w:rsidRPr="0016698E" w:rsidRDefault="00A62827" w:rsidP="00B438A0">
            <w:pPr>
              <w:jc w:val="center"/>
              <w:rPr>
                <w:noProof/>
                <w:lang w:val="es-PR"/>
              </w:rPr>
            </w:pPr>
            <w:r>
              <w:rPr>
                <w:noProof/>
              </w:rPr>
              <w:drawing>
                <wp:inline distT="0" distB="0" distL="0" distR="0" wp14:anchorId="387B1549" wp14:editId="64EC51BB">
                  <wp:extent cx="1300480" cy="1300480"/>
                  <wp:effectExtent l="0" t="0" r="0" b="0"/>
                  <wp:docPr id="14" name="Picture 14" descr="C:\Users\e102686\AppData\Local\Microsoft\Windows\Temporary Internet Files\Content.MSO\3398B9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102686\AppData\Local\Microsoft\Windows\Temporary Internet Files\Content.MSO\3398B9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0480" cy="1300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F1BED3" w14:textId="77777777" w:rsidR="00B438A0" w:rsidRPr="00131AAB" w:rsidRDefault="00131AAB" w:rsidP="00131AAB">
            <w:pPr>
              <w:jc w:val="center"/>
              <w:rPr>
                <w:rFonts w:ascii="Arial Narrow" w:hAnsi="Arial Narrow"/>
                <w:b/>
                <w:noProof/>
                <w:sz w:val="24"/>
                <w:szCs w:val="24"/>
                <w:lang w:val="es-PR"/>
              </w:rPr>
            </w:pPr>
            <w:r w:rsidRPr="00131AAB">
              <w:rPr>
                <w:rFonts w:ascii="Arial Narrow" w:hAnsi="Arial Narrow"/>
                <w:b/>
                <w:noProof/>
                <w:sz w:val="24"/>
                <w:szCs w:val="24"/>
                <w:lang w:val="es-PR"/>
              </w:rPr>
              <w:t>Recinto de Cupey</w:t>
            </w:r>
          </w:p>
        </w:tc>
        <w:tc>
          <w:tcPr>
            <w:tcW w:w="7370" w:type="dxa"/>
            <w:vAlign w:val="center"/>
          </w:tcPr>
          <w:p w14:paraId="6F3289CE" w14:textId="77777777" w:rsidR="00B438A0" w:rsidRPr="001371D6" w:rsidRDefault="003D75EF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V</w:t>
            </w:r>
            <w:r w:rsidR="00B438A0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A</w:t>
            </w: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NESSA MEDINA</w:t>
            </w:r>
            <w:r w:rsidR="00B438A0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MELÉNDEZ, DIRECTORA</w:t>
            </w:r>
          </w:p>
          <w:p w14:paraId="00DD85EC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Universidad </w:t>
            </w:r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>Ana G. Méndez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, Recinto de Cupey</w:t>
            </w:r>
          </w:p>
          <w:p w14:paraId="4D67595E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C5DE7">
              <w:rPr>
                <w:rFonts w:ascii="Arial Narrow" w:hAnsi="Arial Narrow"/>
                <w:sz w:val="28"/>
                <w:szCs w:val="28"/>
                <w:lang w:val="es-PR"/>
              </w:rPr>
              <w:t>Apartado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21150 Río Piedras, Puerto Rico 00925-28</w:t>
            </w:r>
          </w:p>
          <w:p w14:paraId="10DC528E" w14:textId="77777777" w:rsidR="00B438A0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66-1717 extensión 6570</w:t>
            </w:r>
          </w:p>
          <w:p w14:paraId="6F57C3A3" w14:textId="77777777" w:rsidR="003D75EF" w:rsidRDefault="003D75EF" w:rsidP="00B438A0">
            <w:pPr>
              <w:rPr>
                <w:rFonts w:ascii="Arial Narrow" w:hAnsi="Arial Narrow"/>
                <w:szCs w:val="28"/>
                <w:lang w:val="es-PR"/>
              </w:rPr>
            </w:pPr>
          </w:p>
          <w:p w14:paraId="14F92AF2" w14:textId="77777777" w:rsidR="00B438A0" w:rsidRPr="00CD37DF" w:rsidRDefault="00B438A0" w:rsidP="00CD37DF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D37DF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46" w:history="1">
              <w:r w:rsidR="00CD37DF" w:rsidRPr="00CD37DF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vmedina10@suagm.edu</w:t>
              </w:r>
            </w:hyperlink>
          </w:p>
          <w:p w14:paraId="35F13A97" w14:textId="77777777" w:rsidR="00B438A0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</w:p>
        </w:tc>
      </w:tr>
      <w:tr w:rsidR="00E931B3" w:rsidRPr="009D0BA5" w14:paraId="50F2C76A" w14:textId="77777777" w:rsidTr="00B10DB5">
        <w:trPr>
          <w:trHeight w:val="2438"/>
          <w:jc w:val="center"/>
        </w:trPr>
        <w:tc>
          <w:tcPr>
            <w:tcW w:w="2647" w:type="dxa"/>
            <w:vAlign w:val="center"/>
          </w:tcPr>
          <w:p w14:paraId="719C0EA3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  <w:r w:rsidRPr="001371D6"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59086652" wp14:editId="324A4D81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-26035</wp:posOffset>
                  </wp:positionV>
                  <wp:extent cx="1424305" cy="1052195"/>
                  <wp:effectExtent l="0" t="0" r="4445" b="0"/>
                  <wp:wrapNone/>
                  <wp:docPr id="27" name="Picture 27" descr="https://lh4.googleusercontent.com/-6SZKZxkOFi0/AAAAAAAAAAI/AAAAAAAAABY/Gba2opKEbO8/w800-h800/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s://lh4.googleusercontent.com/-6SZKZxkOFi0/AAAAAAAAAAI/AAAAAAAAABY/Gba2opKEbO8/w800-h800/photo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018" b="16100"/>
                          <a:stretch/>
                        </pic:blipFill>
                        <pic:spPr bwMode="auto">
                          <a:xfrm>
                            <a:off x="0" y="0"/>
                            <a:ext cx="1424305" cy="1052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EA7DCE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</w:p>
          <w:p w14:paraId="60E8F252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</w:p>
          <w:p w14:paraId="63A50D40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</w:p>
          <w:p w14:paraId="4DFA4BCE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</w:p>
          <w:p w14:paraId="163B0BD5" w14:textId="77777777" w:rsidR="00B438A0" w:rsidRPr="009F01DB" w:rsidRDefault="00B438A0" w:rsidP="00B438A0">
            <w:pPr>
              <w:jc w:val="center"/>
              <w:rPr>
                <w:noProof/>
                <w:lang w:val="es-PR"/>
              </w:rPr>
            </w:pPr>
          </w:p>
        </w:tc>
        <w:tc>
          <w:tcPr>
            <w:tcW w:w="7370" w:type="dxa"/>
            <w:vAlign w:val="center"/>
          </w:tcPr>
          <w:p w14:paraId="7241B6BA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DRA. ILCHA GOMI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LA ROMERO, DIRECTORA</w:t>
            </w:r>
          </w:p>
          <w:p w14:paraId="5E0C014B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legio Universitario de San Juan</w:t>
            </w:r>
          </w:p>
          <w:p w14:paraId="0D9A80AD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180 Calle José de Oliver San Juan, Puerto Rico 00918</w:t>
            </w:r>
          </w:p>
          <w:p w14:paraId="7B472BEF" w14:textId="77777777" w:rsidR="00B438A0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) 480-2415 / (787) 480-2414</w:t>
            </w:r>
          </w:p>
          <w:p w14:paraId="746D6DC7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Celular: (787) 637-6509</w:t>
            </w:r>
          </w:p>
          <w:p w14:paraId="2519522C" w14:textId="77777777" w:rsidR="00B438A0" w:rsidRDefault="00B438A0" w:rsidP="00B438A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48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igomila@SanJuanCiudadPatria.com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  <w:p w14:paraId="57722498" w14:textId="77777777" w:rsidR="00B438A0" w:rsidRPr="001371D6" w:rsidRDefault="00B438A0" w:rsidP="00B438A0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rreo electrónico: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hyperlink r:id="rId49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ilgomila@hotmail.com</w:t>
              </w:r>
            </w:hyperlink>
          </w:p>
        </w:tc>
      </w:tr>
    </w:tbl>
    <w:p w14:paraId="0CD91271" w14:textId="77777777" w:rsidR="00E6417A" w:rsidRPr="009F01DB" w:rsidRDefault="00E6417A" w:rsidP="00481FFC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7EA51FDC" w14:textId="77777777" w:rsidR="001E3D16" w:rsidRPr="009F01DB" w:rsidRDefault="001E3D16" w:rsidP="00481FFC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1FC43E93" w14:textId="77777777" w:rsidR="001E3D16" w:rsidRDefault="001E3D16" w:rsidP="00481FFC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46A1466C" w14:textId="77777777" w:rsidR="005C037E" w:rsidRPr="009F01DB" w:rsidRDefault="005C037E" w:rsidP="00481FFC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34177FD7" w14:textId="77777777" w:rsidR="001E3D16" w:rsidRPr="001D57DE" w:rsidRDefault="001E3D16" w:rsidP="001E3D16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</w:rPr>
      </w:pPr>
      <w:r w:rsidRPr="001D57DE">
        <w:rPr>
          <w:rFonts w:ascii="Arial Narrow" w:hAnsi="Arial Narrow"/>
          <w:b/>
          <w:color w:val="8064A2" w:themeColor="accent4"/>
          <w:sz w:val="36"/>
        </w:rPr>
        <w:t>PROGRAMAS STUDENT SUPPORT SERVICES (SSS)</w:t>
      </w:r>
    </w:p>
    <w:p w14:paraId="04903672" w14:textId="77777777" w:rsidR="001E3D16" w:rsidRPr="00FC5DE7" w:rsidRDefault="001E3D16" w:rsidP="00481FFC">
      <w:pPr>
        <w:spacing w:after="0" w:line="240" w:lineRule="auto"/>
        <w:rPr>
          <w:rFonts w:ascii="Arial Narrow" w:hAnsi="Arial Narrow"/>
          <w:b/>
          <w:sz w:val="32"/>
        </w:rPr>
      </w:pPr>
    </w:p>
    <w:tbl>
      <w:tblPr>
        <w:tblStyle w:val="TableGrid"/>
        <w:tblpPr w:leftFromText="141" w:rightFromText="141" w:vertAnchor="text" w:horzAnchor="margin" w:tblpXSpec="center" w:tblpY="31"/>
        <w:tblW w:w="10017" w:type="dxa"/>
        <w:tblLook w:val="04A0" w:firstRow="1" w:lastRow="0" w:firstColumn="1" w:lastColumn="0" w:noHBand="0" w:noVBand="1"/>
      </w:tblPr>
      <w:tblGrid>
        <w:gridCol w:w="2647"/>
        <w:gridCol w:w="7370"/>
      </w:tblGrid>
      <w:tr w:rsidR="00B902BA" w:rsidRPr="001371D6" w14:paraId="53C79862" w14:textId="77777777" w:rsidTr="005814A5">
        <w:tc>
          <w:tcPr>
            <w:tcW w:w="2647" w:type="dxa"/>
            <w:vAlign w:val="center"/>
          </w:tcPr>
          <w:p w14:paraId="2B857700" w14:textId="77777777" w:rsidR="00B902BA" w:rsidRPr="001371D6" w:rsidRDefault="00B902BA" w:rsidP="00B902BA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3A330EB2" w14:textId="77777777" w:rsidR="00B902BA" w:rsidRPr="001371D6" w:rsidRDefault="00B902BA" w:rsidP="00B902BA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B902BA" w:rsidRPr="009D0BA5" w14:paraId="5F38BCE2" w14:textId="77777777" w:rsidTr="005814A5">
        <w:tc>
          <w:tcPr>
            <w:tcW w:w="2647" w:type="dxa"/>
            <w:vAlign w:val="center"/>
          </w:tcPr>
          <w:p w14:paraId="2B2DB9A6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noProof/>
              </w:rPr>
              <w:drawing>
                <wp:anchor distT="0" distB="0" distL="114300" distR="114300" simplePos="0" relativeHeight="251686912" behindDoc="1" locked="0" layoutInCell="1" allowOverlap="1" wp14:anchorId="678C0F0C" wp14:editId="032A409D">
                  <wp:simplePos x="0" y="0"/>
                  <wp:positionH relativeFrom="column">
                    <wp:posOffset>210185</wp:posOffset>
                  </wp:positionH>
                  <wp:positionV relativeFrom="paragraph">
                    <wp:posOffset>-50165</wp:posOffset>
                  </wp:positionV>
                  <wp:extent cx="1136650" cy="1136650"/>
                  <wp:effectExtent l="0" t="0" r="6350" b="6350"/>
                  <wp:wrapNone/>
                  <wp:docPr id="2" name="Picture 2" descr="Image result for universidad adventista de las antilla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universidad adventista de las antilla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650" cy="1136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437EB2D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4045D6F8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5254B5B8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16CC3494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3309D859" w14:textId="77777777" w:rsidR="009B46BB" w:rsidRPr="009B46BB" w:rsidRDefault="009B46BB" w:rsidP="009B46BB">
            <w:pPr>
              <w:jc w:val="center"/>
              <w:rPr>
                <w:rFonts w:ascii="Arial Narrow" w:hAnsi="Arial Narrow"/>
                <w:b/>
                <w:szCs w:val="24"/>
                <w:lang w:val="es-PR"/>
              </w:rPr>
            </w:pPr>
          </w:p>
          <w:p w14:paraId="1BBDAC38" w14:textId="77777777" w:rsidR="00B902BA" w:rsidRPr="001371D6" w:rsidRDefault="00B902BA" w:rsidP="009B46BB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Mayagüez</w:t>
            </w:r>
          </w:p>
        </w:tc>
        <w:tc>
          <w:tcPr>
            <w:tcW w:w="7370" w:type="dxa"/>
            <w:vAlign w:val="center"/>
          </w:tcPr>
          <w:p w14:paraId="5684AAAC" w14:textId="77777777" w:rsidR="00B902BA" w:rsidRPr="001371D6" w:rsidRDefault="00CD37DF" w:rsidP="00B902B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NICKOLE FALTO</w:t>
            </w:r>
            <w:r w:rsidR="00B902BA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</w:t>
            </w: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A</w:t>
            </w:r>
          </w:p>
          <w:p w14:paraId="3A946984" w14:textId="77777777" w:rsidR="00B902BA" w:rsidRPr="001371D6" w:rsidRDefault="00B902BA" w:rsidP="00B902B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439B6">
              <w:rPr>
                <w:rFonts w:ascii="Arial Narrow" w:hAnsi="Arial Narrow"/>
                <w:sz w:val="28"/>
                <w:szCs w:val="28"/>
                <w:lang w:val="es-PR"/>
              </w:rPr>
              <w:t>Universidad Adventista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de las Antillas, Recinto de Mayagüez </w:t>
            </w:r>
          </w:p>
          <w:p w14:paraId="6AA0CF68" w14:textId="77777777" w:rsidR="00B902BA" w:rsidRPr="001371D6" w:rsidRDefault="00B902BA" w:rsidP="00B902B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PO Box 118 Mayagüez, Puerto Rico 00681 </w:t>
            </w:r>
          </w:p>
          <w:p w14:paraId="3641BC8C" w14:textId="77777777" w:rsidR="00B902BA" w:rsidRPr="001371D6" w:rsidRDefault="00B902BA" w:rsidP="00B902B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34-9595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ext. 2236</w:t>
            </w:r>
          </w:p>
          <w:p w14:paraId="12EB12B1" w14:textId="77777777" w:rsidR="00B902BA" w:rsidRPr="001371D6" w:rsidRDefault="00B902BA" w:rsidP="00CD37DF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51" w:history="1">
              <w:r w:rsidR="00CD37DF" w:rsidRPr="00AC3D7E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nfalto@uaa.edu</w:t>
              </w:r>
            </w:hyperlink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B902BA" w:rsidRPr="009D0BA5" w14:paraId="59B76108" w14:textId="77777777" w:rsidTr="005814A5">
        <w:tc>
          <w:tcPr>
            <w:tcW w:w="2647" w:type="dxa"/>
            <w:vAlign w:val="center"/>
          </w:tcPr>
          <w:p w14:paraId="1EB306DD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noProof/>
              </w:rPr>
              <w:drawing>
                <wp:anchor distT="0" distB="0" distL="114300" distR="114300" simplePos="0" relativeHeight="251688960" behindDoc="1" locked="0" layoutInCell="1" allowOverlap="1" wp14:anchorId="06FD872D" wp14:editId="47378F68">
                  <wp:simplePos x="0" y="0"/>
                  <wp:positionH relativeFrom="column">
                    <wp:posOffset>168910</wp:posOffset>
                  </wp:positionH>
                  <wp:positionV relativeFrom="paragraph">
                    <wp:posOffset>-8255</wp:posOffset>
                  </wp:positionV>
                  <wp:extent cx="1136650" cy="1136650"/>
                  <wp:effectExtent l="0" t="0" r="6350" b="6350"/>
                  <wp:wrapNone/>
                  <wp:docPr id="3" name="Picture 3" descr="Image result for universidad adventista de las antilla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universidad adventista de las antillas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650" cy="1136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51B212E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0CD4B3D6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5703CF37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48314CD8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265DC879" w14:textId="77777777" w:rsidR="009B46BB" w:rsidRDefault="009B46BB" w:rsidP="009B46B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76E080CD" w14:textId="77777777" w:rsidR="00B902BA" w:rsidRPr="001371D6" w:rsidRDefault="00B902BA" w:rsidP="009B46BB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 xml:space="preserve">Recinto de Mayagüez </w:t>
            </w:r>
          </w:p>
        </w:tc>
        <w:tc>
          <w:tcPr>
            <w:tcW w:w="7370" w:type="dxa"/>
            <w:vAlign w:val="center"/>
          </w:tcPr>
          <w:p w14:paraId="1DBA372E" w14:textId="77777777" w:rsidR="00B902BA" w:rsidRPr="00044ABE" w:rsidRDefault="004A0F9A" w:rsidP="00B902B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FABIOLA FALTO</w:t>
            </w:r>
            <w:r w:rsidR="00B902BA" w:rsidRPr="00044ABE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0BE3992F" w14:textId="77777777" w:rsidR="00B902BA" w:rsidRPr="00044ABE" w:rsidRDefault="00B902BA" w:rsidP="00B902BA">
            <w:pPr>
              <w:jc w:val="center"/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</w:pPr>
            <w:r w:rsidRPr="00044ABE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 xml:space="preserve">Student Support Services – ESL </w:t>
            </w:r>
          </w:p>
          <w:p w14:paraId="35785FC4" w14:textId="77777777" w:rsidR="00B902BA" w:rsidRPr="001371D6" w:rsidRDefault="00B902BA" w:rsidP="00B902B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F439B6">
              <w:rPr>
                <w:rFonts w:ascii="Arial Narrow" w:hAnsi="Arial Narrow"/>
                <w:sz w:val="28"/>
                <w:szCs w:val="28"/>
                <w:lang w:val="es-PR"/>
              </w:rPr>
              <w:t>Universidad A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dventista de las Antillas, Recinto de Mayagüez </w:t>
            </w:r>
          </w:p>
          <w:p w14:paraId="65FEA4D0" w14:textId="77777777" w:rsidR="00B902BA" w:rsidRPr="001371D6" w:rsidRDefault="00B902BA" w:rsidP="00B902B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PO Box 118 Mayagüez, Puerto Rico 00681 </w:t>
            </w:r>
          </w:p>
          <w:p w14:paraId="7505ABC2" w14:textId="77777777" w:rsidR="00B902BA" w:rsidRPr="001371D6" w:rsidRDefault="00B902BA" w:rsidP="002A56EB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Teléfono: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834-959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 xml:space="preserve">5 ext. </w:t>
            </w:r>
            <w:r w:rsidR="0001792C">
              <w:rPr>
                <w:rFonts w:ascii="Arial Narrow" w:hAnsi="Arial Narrow"/>
                <w:sz w:val="28"/>
                <w:szCs w:val="28"/>
                <w:lang w:val="es-PR"/>
              </w:rPr>
              <w:t xml:space="preserve"> 2334 / </w:t>
            </w:r>
            <w:r w:rsidR="002A56EB">
              <w:rPr>
                <w:rFonts w:ascii="Arial Narrow" w:hAnsi="Arial Narrow"/>
                <w:sz w:val="28"/>
                <w:szCs w:val="28"/>
                <w:lang w:val="es-PR"/>
              </w:rPr>
              <w:t>2271</w:t>
            </w:r>
          </w:p>
          <w:p w14:paraId="759B1667" w14:textId="77777777" w:rsidR="00B902BA" w:rsidRPr="001371D6" w:rsidRDefault="00B902BA" w:rsidP="004A0F9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52" w:history="1">
              <w:r w:rsidR="00BE5911" w:rsidRPr="005A6A82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ffalto@uaa.edu</w:t>
              </w:r>
            </w:hyperlink>
          </w:p>
        </w:tc>
      </w:tr>
    </w:tbl>
    <w:p w14:paraId="6B12543C" w14:textId="77777777" w:rsidR="00B902BA" w:rsidRDefault="00B902BA" w:rsidP="00B902BA">
      <w:pPr>
        <w:tabs>
          <w:tab w:val="left" w:pos="750"/>
        </w:tabs>
        <w:spacing w:after="0" w:line="240" w:lineRule="auto"/>
        <w:rPr>
          <w:rFonts w:ascii="Arial Narrow" w:hAnsi="Arial Narrow"/>
          <w:sz w:val="32"/>
          <w:lang w:val="es-PR"/>
        </w:rPr>
      </w:pPr>
    </w:p>
    <w:p w14:paraId="393663F4" w14:textId="77777777" w:rsidR="000A5EB0" w:rsidRDefault="000A5EB0" w:rsidP="00B902BA">
      <w:pPr>
        <w:tabs>
          <w:tab w:val="left" w:pos="750"/>
        </w:tabs>
        <w:spacing w:after="0" w:line="240" w:lineRule="auto"/>
        <w:rPr>
          <w:rFonts w:ascii="Arial Narrow" w:hAnsi="Arial Narrow"/>
          <w:sz w:val="32"/>
          <w:lang w:val="es-PR"/>
        </w:rPr>
      </w:pPr>
    </w:p>
    <w:p w14:paraId="76A55FAE" w14:textId="77777777" w:rsidR="001371D6" w:rsidRPr="001371D6" w:rsidRDefault="001371D6" w:rsidP="009E478D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41548076" w14:textId="77777777" w:rsidR="00D33BB0" w:rsidRPr="001371D6" w:rsidRDefault="00D33BB0">
      <w:pPr>
        <w:rPr>
          <w:rFonts w:ascii="Arial Narrow" w:hAnsi="Arial Narrow"/>
          <w:sz w:val="32"/>
          <w:lang w:val="es-PR"/>
        </w:rPr>
      </w:pPr>
      <w:r w:rsidRPr="001371D6">
        <w:rPr>
          <w:rFonts w:ascii="Arial Narrow" w:hAnsi="Arial Narrow"/>
          <w:sz w:val="32"/>
          <w:lang w:val="es-PR"/>
        </w:rPr>
        <w:br w:type="page"/>
      </w:r>
    </w:p>
    <w:p w14:paraId="61D0F838" w14:textId="77777777" w:rsidR="00D33BB0" w:rsidRPr="001D57DE" w:rsidRDefault="007F4F08" w:rsidP="001D57DE">
      <w:pPr>
        <w:pStyle w:val="Heading1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  <w:bookmarkStart w:id="3" w:name="_Toc503443380"/>
      <w:r w:rsidRPr="001D57DE">
        <w:rPr>
          <w:rFonts w:ascii="Arial Narrow" w:hAnsi="Arial Narrow"/>
          <w:b/>
          <w:color w:val="8064A2" w:themeColor="accent4"/>
          <w:sz w:val="36"/>
          <w:u w:val="single"/>
          <w:lang w:val="es-PR"/>
        </w:rPr>
        <w:lastRenderedPageBreak/>
        <w:t>1</w:t>
      </w:r>
      <w:r w:rsidR="00B438A0">
        <w:rPr>
          <w:rFonts w:ascii="Arial Narrow" w:hAnsi="Arial Narrow"/>
          <w:b/>
          <w:color w:val="8064A2" w:themeColor="accent4"/>
          <w:sz w:val="36"/>
          <w:u w:val="single"/>
          <w:lang w:val="es-PR"/>
        </w:rPr>
        <w:t>6</w:t>
      </w:r>
      <w:r w:rsidRPr="001D57DE">
        <w:rPr>
          <w:rFonts w:ascii="Arial Narrow" w:hAnsi="Arial Narrow"/>
          <w:b/>
          <w:color w:val="8064A2" w:themeColor="accent4"/>
          <w:sz w:val="36"/>
          <w:lang w:val="es-PR"/>
        </w:rPr>
        <w:t xml:space="preserve">   </w:t>
      </w:r>
      <w:r w:rsidR="00D33BB0" w:rsidRPr="001D57DE">
        <w:rPr>
          <w:rFonts w:ascii="Arial Narrow" w:hAnsi="Arial Narrow"/>
          <w:b/>
          <w:color w:val="8064A2" w:themeColor="accent4"/>
          <w:sz w:val="36"/>
          <w:lang w:val="es-PR"/>
        </w:rPr>
        <w:t xml:space="preserve">PROGRAMAS </w:t>
      </w:r>
      <w:r w:rsidR="00D33BB0" w:rsidRPr="00B438A0">
        <w:rPr>
          <w:rFonts w:ascii="Arial Narrow" w:hAnsi="Arial Narrow"/>
          <w:b/>
          <w:color w:val="8064A2" w:themeColor="accent4"/>
          <w:sz w:val="36"/>
          <w:lang w:val="es-PR"/>
        </w:rPr>
        <w:t>UPWARD BOUND</w:t>
      </w:r>
      <w:r w:rsidR="00CA7E0A" w:rsidRPr="00B438A0">
        <w:rPr>
          <w:rFonts w:ascii="Arial Narrow" w:hAnsi="Arial Narrow"/>
          <w:b/>
          <w:color w:val="8064A2" w:themeColor="accent4"/>
          <w:sz w:val="36"/>
          <w:lang w:val="es-PR"/>
        </w:rPr>
        <w:t xml:space="preserve"> (UB)</w:t>
      </w:r>
      <w:bookmarkEnd w:id="3"/>
    </w:p>
    <w:p w14:paraId="28CF75E1" w14:textId="77777777" w:rsidR="00D33BB0" w:rsidRPr="001371D6" w:rsidRDefault="00D33BB0" w:rsidP="00D33BB0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D33BB0" w:rsidRPr="001371D6" w14:paraId="4D64284A" w14:textId="77777777" w:rsidTr="00B05D2D">
        <w:trPr>
          <w:jc w:val="center"/>
        </w:trPr>
        <w:tc>
          <w:tcPr>
            <w:tcW w:w="2647" w:type="dxa"/>
            <w:vAlign w:val="center"/>
          </w:tcPr>
          <w:p w14:paraId="39EA040B" w14:textId="77777777" w:rsidR="00D33BB0" w:rsidRPr="001371D6" w:rsidRDefault="00D33BB0" w:rsidP="00B05D2D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61A9E286" w14:textId="77777777" w:rsidR="00D33BB0" w:rsidRPr="001371D6" w:rsidRDefault="00D33BB0" w:rsidP="00B05D2D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E62139" w:rsidRPr="009D0BA5" w14:paraId="2110C345" w14:textId="77777777" w:rsidTr="0031112E">
        <w:trPr>
          <w:trHeight w:val="2267"/>
          <w:jc w:val="center"/>
        </w:trPr>
        <w:tc>
          <w:tcPr>
            <w:tcW w:w="2647" w:type="dxa"/>
            <w:vMerge w:val="restart"/>
            <w:vAlign w:val="center"/>
          </w:tcPr>
          <w:p w14:paraId="166A7128" w14:textId="77777777" w:rsidR="00E62139" w:rsidRDefault="00E62139" w:rsidP="00D33BB0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3985733F" wp14:editId="4FA306B6">
                  <wp:extent cx="1095153" cy="1095153"/>
                  <wp:effectExtent l="0" t="0" r="0" b="0"/>
                  <wp:docPr id="278" name="Picture 278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83CFF2" w14:textId="77777777" w:rsidR="00E62139" w:rsidRDefault="00E62139" w:rsidP="00E62139">
            <w:pPr>
              <w:jc w:val="center"/>
              <w:rPr>
                <w:noProof/>
                <w:color w:val="0000FF"/>
                <w:lang w:val="es-PR" w:eastAsia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Barranquitas</w:t>
            </w:r>
            <w:r w:rsidRPr="001371D6">
              <w:rPr>
                <w:noProof/>
                <w:color w:val="0000FF"/>
                <w:lang w:val="es-PR" w:eastAsia="es-PR"/>
              </w:rPr>
              <w:t xml:space="preserve"> </w:t>
            </w:r>
          </w:p>
          <w:p w14:paraId="37CD242C" w14:textId="77777777" w:rsidR="00E62139" w:rsidRPr="001371D6" w:rsidRDefault="00E62139" w:rsidP="00E62139">
            <w:pPr>
              <w:jc w:val="center"/>
              <w:rPr>
                <w:noProof/>
                <w:color w:val="0000FF"/>
                <w:lang w:val="es-PR" w:eastAsia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Aguadilla</w:t>
            </w:r>
          </w:p>
        </w:tc>
        <w:tc>
          <w:tcPr>
            <w:tcW w:w="7370" w:type="dxa"/>
            <w:vAlign w:val="center"/>
          </w:tcPr>
          <w:p w14:paraId="53F17ABC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SARALIZ GONZÁLEZ MELÉNDEZ, DIRECTORA</w:t>
            </w:r>
          </w:p>
          <w:p w14:paraId="71FE5476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Barranquitas</w:t>
            </w:r>
          </w:p>
          <w:p w14:paraId="44FB2EB9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517 Barranquitas, Puerto Rico 00794</w:t>
            </w:r>
          </w:p>
          <w:p w14:paraId="733C52C9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57-3600 extensiones 2032/2033/2043/2048</w:t>
            </w:r>
          </w:p>
          <w:p w14:paraId="6C40D237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 directo y 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57-3590</w:t>
            </w:r>
          </w:p>
          <w:p w14:paraId="0DCD8916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53" w:history="1">
              <w:r w:rsidRPr="00B226A5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sgonzalez@br.inte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 </w:t>
            </w:r>
          </w:p>
        </w:tc>
      </w:tr>
      <w:tr w:rsidR="00E62139" w:rsidRPr="009D0BA5" w14:paraId="174DE350" w14:textId="77777777" w:rsidTr="0031112E">
        <w:trPr>
          <w:trHeight w:val="2267"/>
          <w:jc w:val="center"/>
        </w:trPr>
        <w:tc>
          <w:tcPr>
            <w:tcW w:w="2647" w:type="dxa"/>
            <w:vMerge/>
            <w:vAlign w:val="center"/>
          </w:tcPr>
          <w:p w14:paraId="1B200356" w14:textId="77777777" w:rsidR="00E62139" w:rsidRPr="001371D6" w:rsidRDefault="00E62139" w:rsidP="00D33BB0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</w:p>
        </w:tc>
        <w:tc>
          <w:tcPr>
            <w:tcW w:w="7370" w:type="dxa"/>
            <w:vAlign w:val="center"/>
          </w:tcPr>
          <w:p w14:paraId="362CC8D8" w14:textId="77777777" w:rsidR="00E62139" w:rsidRPr="001371D6" w:rsidRDefault="00E62139" w:rsidP="00B05D2D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lang w:val="es-PR"/>
              </w:rPr>
              <w:t>MAYRA ROZADA CAPELLA, DIRECTORA</w:t>
            </w:r>
            <w:r>
              <w:rPr>
                <w:rFonts w:ascii="Arial Narrow" w:hAnsi="Arial Narrow"/>
                <w:b/>
                <w:sz w:val="28"/>
                <w:lang w:val="es-PR"/>
              </w:rPr>
              <w:t xml:space="preserve"> ASOCIADA</w:t>
            </w:r>
          </w:p>
          <w:p w14:paraId="6F21CEB2" w14:textId="77777777" w:rsidR="00E62139" w:rsidRPr="001371D6" w:rsidRDefault="00E62139" w:rsidP="00D33BB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Aguadilla</w:t>
            </w:r>
          </w:p>
          <w:p w14:paraId="7F0386C2" w14:textId="77777777" w:rsidR="00E62139" w:rsidRPr="001371D6" w:rsidRDefault="00E62139" w:rsidP="00D33BB0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PO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Box 20000 Aguadilla, Puerto Rico 00605</w:t>
            </w:r>
          </w:p>
          <w:p w14:paraId="4555C9AC" w14:textId="77777777" w:rsidR="00E62139" w:rsidRPr="001371D6" w:rsidRDefault="00E62139" w:rsidP="00B05D2D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91-0925 extensiones 2275/2276/2277</w:t>
            </w:r>
          </w:p>
          <w:p w14:paraId="07269571" w14:textId="77777777" w:rsidR="00E62139" w:rsidRPr="001371D6" w:rsidRDefault="00E62139" w:rsidP="00B05D2D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 directo y 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82-3035</w:t>
            </w:r>
          </w:p>
          <w:p w14:paraId="6E3FCE3D" w14:textId="77777777" w:rsidR="00E62139" w:rsidRPr="001371D6" w:rsidRDefault="00E62139" w:rsidP="00B05D2D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 del Rector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82-3020</w:t>
            </w:r>
          </w:p>
          <w:p w14:paraId="20D7F139" w14:textId="77777777" w:rsidR="00E62139" w:rsidRPr="001371D6" w:rsidRDefault="00E62139" w:rsidP="00D33BB0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54" w:history="1">
              <w:r w:rsidRPr="001371D6">
                <w:rPr>
                  <w:rStyle w:val="Hyperlink"/>
                  <w:rFonts w:ascii="Arial Narrow" w:hAnsi="Arial Narrow"/>
                  <w:sz w:val="24"/>
                  <w:lang w:val="es-PR"/>
                </w:rPr>
                <w:t>mrozada@aguadilla.inter.edu</w:t>
              </w:r>
            </w:hyperlink>
            <w:r w:rsidRPr="001371D6">
              <w:rPr>
                <w:rFonts w:ascii="Arial Narrow" w:hAnsi="Arial Narrow"/>
                <w:sz w:val="24"/>
                <w:lang w:val="es-PR"/>
              </w:rPr>
              <w:t xml:space="preserve">; </w:t>
            </w:r>
            <w:r w:rsidRPr="001371D6">
              <w:rPr>
                <w:rFonts w:ascii="Arial Narrow" w:hAnsi="Arial Narrow"/>
                <w:sz w:val="28"/>
                <w:lang w:val="es-PR"/>
              </w:rPr>
              <w:t xml:space="preserve"> </w:t>
            </w:r>
          </w:p>
        </w:tc>
      </w:tr>
      <w:tr w:rsidR="00FF1338" w:rsidRPr="009D0BA5" w14:paraId="2B7405E0" w14:textId="77777777" w:rsidTr="00B05D2D">
        <w:trPr>
          <w:jc w:val="center"/>
        </w:trPr>
        <w:tc>
          <w:tcPr>
            <w:tcW w:w="2647" w:type="dxa"/>
            <w:vAlign w:val="center"/>
          </w:tcPr>
          <w:p w14:paraId="2216321B" w14:textId="77777777" w:rsidR="00FF1338" w:rsidRPr="001371D6" w:rsidRDefault="00DE31B8" w:rsidP="00FF1338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3C455141" wp14:editId="4A4AFBFC">
                  <wp:extent cx="1095153" cy="1095153"/>
                  <wp:effectExtent l="0" t="0" r="0" b="0"/>
                  <wp:docPr id="279" name="Picture 279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8CF892" w14:textId="77777777" w:rsidR="00FF1338" w:rsidRPr="001371D6" w:rsidRDefault="00FF1338" w:rsidP="00FF1338">
            <w:pPr>
              <w:jc w:val="center"/>
              <w:rPr>
                <w:noProof/>
                <w:color w:val="0000FF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Aguadilla</w:t>
            </w:r>
          </w:p>
        </w:tc>
        <w:tc>
          <w:tcPr>
            <w:tcW w:w="7370" w:type="dxa"/>
            <w:vAlign w:val="center"/>
          </w:tcPr>
          <w:p w14:paraId="6328CCCF" w14:textId="77777777" w:rsidR="00FF1338" w:rsidRPr="001371D6" w:rsidRDefault="00CD37DF" w:rsidP="00FF1338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lang w:val="es-PR"/>
              </w:rPr>
              <w:t>KATHIRIA SOTO</w:t>
            </w:r>
            <w:r w:rsidR="00732199">
              <w:rPr>
                <w:rFonts w:ascii="Arial Narrow" w:hAnsi="Arial Narrow"/>
                <w:b/>
                <w:sz w:val="28"/>
                <w:lang w:val="es-PR"/>
              </w:rPr>
              <w:t>, DIRECTOR</w:t>
            </w:r>
            <w:r w:rsidR="0031112E">
              <w:rPr>
                <w:rFonts w:ascii="Arial Narrow" w:hAnsi="Arial Narrow"/>
                <w:b/>
                <w:sz w:val="28"/>
                <w:lang w:val="es-PR"/>
              </w:rPr>
              <w:t xml:space="preserve">A </w:t>
            </w:r>
            <w:r>
              <w:rPr>
                <w:rFonts w:ascii="Arial Narrow" w:hAnsi="Arial Narrow"/>
                <w:b/>
                <w:sz w:val="28"/>
                <w:lang w:val="es-PR"/>
              </w:rPr>
              <w:t>INTERINA</w:t>
            </w:r>
          </w:p>
          <w:p w14:paraId="2F45FDE3" w14:textId="77777777" w:rsidR="00FF1338" w:rsidRPr="001371D6" w:rsidRDefault="00FF1338" w:rsidP="00FF1338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Aguadilla</w:t>
            </w:r>
          </w:p>
          <w:p w14:paraId="2B29BB64" w14:textId="77777777" w:rsidR="00E61BE7" w:rsidRPr="001371D6" w:rsidRDefault="00E61BE7" w:rsidP="00FF1338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2323CD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 xml:space="preserve">Programa </w:t>
            </w:r>
            <w:r w:rsidRPr="001371D6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 xml:space="preserve">Upward Bound 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Ciencias y Matemáticas</w:t>
            </w:r>
          </w:p>
          <w:p w14:paraId="7B06C191" w14:textId="77777777" w:rsidR="00FF1338" w:rsidRPr="001371D6" w:rsidRDefault="00FF1338" w:rsidP="00FF1338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all Box 20000 Aguadilla, Puerto Rico 00605</w:t>
            </w:r>
          </w:p>
          <w:p w14:paraId="4D3CDA80" w14:textId="77777777" w:rsidR="00FF1338" w:rsidRPr="001371D6" w:rsidRDefault="00FF1338" w:rsidP="00FF1338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2A740A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2A740A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91-0925 extensiones 2172/2173/2174/3174</w:t>
            </w:r>
          </w:p>
          <w:p w14:paraId="32974009" w14:textId="77777777" w:rsidR="00FF1338" w:rsidRPr="001371D6" w:rsidRDefault="00FF1338" w:rsidP="00FF1338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2A740A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2A740A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82-3020</w:t>
            </w:r>
          </w:p>
          <w:p w14:paraId="6F806372" w14:textId="77777777" w:rsidR="00FF1338" w:rsidRPr="001371D6" w:rsidRDefault="00FF1338" w:rsidP="00CD37DF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55" w:history="1">
              <w:r w:rsidR="00CD37DF" w:rsidRPr="00AC3D7E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kasoto@aguadilla.inter.edu</w:t>
              </w:r>
            </w:hyperlink>
            <w:r w:rsidR="00CD37DF">
              <w:rPr>
                <w:rFonts w:ascii="Arial Narrow" w:hAnsi="Arial Narrow"/>
                <w:color w:val="1F497D"/>
                <w:sz w:val="24"/>
                <w:szCs w:val="28"/>
                <w:lang w:val="es-PR"/>
              </w:rPr>
              <w:t xml:space="preserve"> </w:t>
            </w:r>
            <w:r w:rsidR="0067303D" w:rsidRPr="0067303D">
              <w:rPr>
                <w:rFonts w:ascii="Arial Narrow" w:hAnsi="Arial Narrow"/>
                <w:color w:val="1F497D"/>
                <w:sz w:val="24"/>
                <w:szCs w:val="28"/>
                <w:lang w:val="es-PR"/>
              </w:rPr>
              <w:t xml:space="preserve"> </w:t>
            </w:r>
          </w:p>
        </w:tc>
      </w:tr>
      <w:tr w:rsidR="00A013A2" w:rsidRPr="009D0BA5" w14:paraId="06E8FF94" w14:textId="77777777" w:rsidTr="00B05D2D">
        <w:trPr>
          <w:jc w:val="center"/>
        </w:trPr>
        <w:tc>
          <w:tcPr>
            <w:tcW w:w="2647" w:type="dxa"/>
            <w:vAlign w:val="center"/>
          </w:tcPr>
          <w:p w14:paraId="1D1226C9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39B1D66D" wp14:editId="767BF24E">
                  <wp:extent cx="1095153" cy="1095153"/>
                  <wp:effectExtent l="0" t="0" r="0" b="0"/>
                  <wp:docPr id="19" name="Picture 19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6C0A3" w14:textId="77777777" w:rsidR="00A013A2" w:rsidRPr="001371D6" w:rsidRDefault="00A013A2" w:rsidP="00A013A2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 xml:space="preserve">Recinto de </w:t>
            </w:r>
            <w:r>
              <w:rPr>
                <w:rFonts w:ascii="Arial Narrow" w:hAnsi="Arial Narrow"/>
                <w:b/>
                <w:sz w:val="24"/>
                <w:lang w:val="es-PR"/>
              </w:rPr>
              <w:t>Guayama</w:t>
            </w:r>
          </w:p>
        </w:tc>
        <w:tc>
          <w:tcPr>
            <w:tcW w:w="7370" w:type="dxa"/>
            <w:vAlign w:val="center"/>
          </w:tcPr>
          <w:p w14:paraId="6CF92253" w14:textId="77777777" w:rsidR="00A013A2" w:rsidRPr="00E62139" w:rsidRDefault="00B438A0" w:rsidP="00A013A2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E62139">
              <w:rPr>
                <w:rFonts w:ascii="Arial Narrow" w:hAnsi="Arial Narrow"/>
                <w:b/>
                <w:sz w:val="28"/>
                <w:lang w:val="es-PR"/>
              </w:rPr>
              <w:t>JESUBEL PITA</w:t>
            </w:r>
            <w:r w:rsidR="00806C1C">
              <w:rPr>
                <w:rFonts w:ascii="Arial Narrow" w:hAnsi="Arial Narrow"/>
                <w:b/>
                <w:sz w:val="28"/>
                <w:lang w:val="es-PR"/>
              </w:rPr>
              <w:t xml:space="preserve">, </w:t>
            </w:r>
            <w:r w:rsidR="00A013A2" w:rsidRPr="00E62139">
              <w:rPr>
                <w:rFonts w:ascii="Arial Narrow" w:hAnsi="Arial Narrow"/>
                <w:b/>
                <w:sz w:val="28"/>
                <w:lang w:val="es-PR"/>
              </w:rPr>
              <w:t>DIRECTOR</w:t>
            </w:r>
            <w:r w:rsidRPr="00E62139">
              <w:rPr>
                <w:rFonts w:ascii="Arial Narrow" w:hAnsi="Arial Narrow"/>
                <w:b/>
                <w:sz w:val="28"/>
                <w:lang w:val="es-PR"/>
              </w:rPr>
              <w:t>A</w:t>
            </w:r>
          </w:p>
          <w:p w14:paraId="2CA6C6AF" w14:textId="77777777" w:rsidR="00A013A2" w:rsidRPr="00E62139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E62139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Guayama</w:t>
            </w:r>
          </w:p>
          <w:p w14:paraId="1520FD38" w14:textId="77777777" w:rsidR="00A013A2" w:rsidRPr="00E62139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2323CD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 xml:space="preserve">Programa </w:t>
            </w:r>
            <w:r w:rsidRPr="00E62139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>Upward Bound Ciencias y Matemáticas</w:t>
            </w:r>
          </w:p>
          <w:p w14:paraId="2D9F186C" w14:textId="77777777" w:rsidR="00A013A2" w:rsidRPr="00E960BF" w:rsidRDefault="00B438A0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E960BF">
              <w:rPr>
                <w:rFonts w:ascii="Arial Narrow" w:hAnsi="Arial Narrow"/>
                <w:sz w:val="28"/>
                <w:szCs w:val="28"/>
                <w:lang w:val="es-PR"/>
              </w:rPr>
              <w:t>PO BOX 10004 GUAYAMA, PR 00785-10004</w:t>
            </w:r>
          </w:p>
          <w:p w14:paraId="4B78C139" w14:textId="77777777" w:rsidR="00A013A2" w:rsidRPr="00E960BF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E960BF">
              <w:rPr>
                <w:rFonts w:ascii="Arial Narrow" w:hAnsi="Arial Narrow"/>
                <w:sz w:val="28"/>
                <w:lang w:val="es-PR"/>
              </w:rPr>
              <w:t xml:space="preserve">Teléfono: (787) </w:t>
            </w:r>
            <w:r w:rsidR="00B438A0" w:rsidRPr="00E960BF">
              <w:rPr>
                <w:rFonts w:ascii="Arial Narrow" w:hAnsi="Arial Narrow"/>
                <w:sz w:val="28"/>
                <w:lang w:val="es-PR"/>
              </w:rPr>
              <w:t>862-2222</w:t>
            </w:r>
            <w:r w:rsidR="00E960BF" w:rsidRPr="00E960BF">
              <w:rPr>
                <w:rFonts w:ascii="Arial Narrow" w:hAnsi="Arial Narrow"/>
                <w:sz w:val="28"/>
                <w:lang w:val="es-PR"/>
              </w:rPr>
              <w:t>, ext</w:t>
            </w:r>
            <w:r w:rsidR="00E960BF">
              <w:rPr>
                <w:rFonts w:ascii="Arial Narrow" w:hAnsi="Arial Narrow"/>
                <w:sz w:val="28"/>
                <w:lang w:val="es-PR"/>
              </w:rPr>
              <w:t>ensión</w:t>
            </w:r>
            <w:r w:rsidR="00E960BF" w:rsidRPr="00E960BF">
              <w:rPr>
                <w:rFonts w:ascii="Arial Narrow" w:hAnsi="Arial Narrow"/>
                <w:sz w:val="28"/>
                <w:lang w:val="es-PR"/>
              </w:rPr>
              <w:t xml:space="preserve"> 2161</w:t>
            </w:r>
          </w:p>
          <w:p w14:paraId="72998750" w14:textId="77777777" w:rsidR="00A013A2" w:rsidRPr="001371D6" w:rsidRDefault="00A013A2" w:rsidP="00E960BF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E960BF">
              <w:rPr>
                <w:rFonts w:ascii="Arial Narrow" w:hAnsi="Arial Narrow"/>
                <w:sz w:val="28"/>
                <w:lang w:val="es-PR"/>
              </w:rPr>
              <w:t>Correo electrónico:</w:t>
            </w:r>
            <w:r w:rsidRPr="00E960BF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hyperlink r:id="rId56" w:history="1">
              <w:r w:rsidR="00E960BF" w:rsidRPr="00E960BF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jesubel.pita@guayama.inter.edu</w:t>
              </w:r>
            </w:hyperlink>
          </w:p>
        </w:tc>
      </w:tr>
      <w:tr w:rsidR="00A013A2" w:rsidRPr="009D0BA5" w14:paraId="520CD04F" w14:textId="77777777" w:rsidTr="00B05D2D">
        <w:trPr>
          <w:jc w:val="center"/>
        </w:trPr>
        <w:tc>
          <w:tcPr>
            <w:tcW w:w="2647" w:type="dxa"/>
            <w:vAlign w:val="center"/>
          </w:tcPr>
          <w:p w14:paraId="33A17974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0C0B8AF5" wp14:editId="31DE8CC8">
                  <wp:extent cx="1095153" cy="1095153"/>
                  <wp:effectExtent l="0" t="0" r="0" b="0"/>
                  <wp:docPr id="276" name="Picture 276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BD22D1" w14:textId="77777777" w:rsidR="00A013A2" w:rsidRPr="001371D6" w:rsidRDefault="00A013A2" w:rsidP="00A013A2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Ponce</w:t>
            </w:r>
          </w:p>
        </w:tc>
        <w:tc>
          <w:tcPr>
            <w:tcW w:w="7370" w:type="dxa"/>
            <w:vAlign w:val="center"/>
          </w:tcPr>
          <w:p w14:paraId="76ED974C" w14:textId="77777777" w:rsidR="00A013A2" w:rsidRPr="00A013A2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A013A2">
              <w:rPr>
                <w:rFonts w:ascii="Arial Narrow" w:hAnsi="Arial Narrow"/>
                <w:b/>
                <w:sz w:val="28"/>
                <w:szCs w:val="28"/>
                <w:lang w:val="es-PR"/>
              </w:rPr>
              <w:t>ARELEEN VÁZQUEZ SANTIAGO</w:t>
            </w:r>
            <w:r w:rsidRPr="00A013A2">
              <w:rPr>
                <w:rFonts w:ascii="Arial Narrow" w:hAnsi="Arial Narrow"/>
                <w:sz w:val="28"/>
                <w:szCs w:val="28"/>
                <w:lang w:val="es-PR"/>
              </w:rPr>
              <w:t xml:space="preserve"> - </w:t>
            </w:r>
            <w:r w:rsidRPr="00A013A2">
              <w:rPr>
                <w:rFonts w:ascii="Arial Narrow" w:hAnsi="Arial Narrow"/>
                <w:b/>
                <w:sz w:val="28"/>
                <w:szCs w:val="28"/>
                <w:lang w:val="es-PR"/>
              </w:rPr>
              <w:t>D</w:t>
            </w:r>
            <w:r w:rsidRPr="00A013A2">
              <w:rPr>
                <w:rFonts w:ascii="Arial Narrow" w:hAnsi="Arial Narrow"/>
                <w:b/>
                <w:caps/>
                <w:sz w:val="28"/>
                <w:szCs w:val="28"/>
                <w:lang w:val="es-PR"/>
              </w:rPr>
              <w:t>irectora</w:t>
            </w:r>
          </w:p>
          <w:p w14:paraId="13D2239E" w14:textId="77777777" w:rsidR="00A013A2" w:rsidRPr="00A013A2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A013A2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Ponce</w:t>
            </w:r>
          </w:p>
          <w:p w14:paraId="7FAD122D" w14:textId="77777777" w:rsidR="002323CD" w:rsidRPr="00C36294" w:rsidRDefault="002323CD" w:rsidP="002323CD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104 Turpeaux Industrial Park Mercedita </w:t>
            </w:r>
          </w:p>
          <w:p w14:paraId="2D9F47E1" w14:textId="77777777" w:rsidR="002323CD" w:rsidRPr="00C36294" w:rsidRDefault="002323CD" w:rsidP="002323CD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Ponce, Puerto Rico 00715-1602</w:t>
            </w:r>
          </w:p>
          <w:p w14:paraId="52953C35" w14:textId="77777777" w:rsidR="00A013A2" w:rsidRPr="00A013A2" w:rsidRDefault="00B85EB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>
              <w:rPr>
                <w:rFonts w:ascii="Arial Narrow" w:hAnsi="Arial Narrow"/>
                <w:sz w:val="28"/>
                <w:lang w:val="es-PR"/>
              </w:rPr>
              <w:t>Teléfono: (787) 284</w:t>
            </w:r>
            <w:r w:rsidR="00A013A2" w:rsidRPr="00A013A2">
              <w:rPr>
                <w:rFonts w:ascii="Arial Narrow" w:hAnsi="Arial Narrow"/>
                <w:sz w:val="28"/>
                <w:lang w:val="es-PR"/>
              </w:rPr>
              <w:t>-</w:t>
            </w:r>
            <w:r>
              <w:rPr>
                <w:rFonts w:ascii="Arial Narrow" w:hAnsi="Arial Narrow"/>
                <w:sz w:val="28"/>
                <w:lang w:val="es-PR"/>
              </w:rPr>
              <w:t>1912 Ext. 2624</w:t>
            </w:r>
            <w:r w:rsidR="00A013A2" w:rsidRPr="00A013A2">
              <w:rPr>
                <w:rFonts w:ascii="Arial Narrow" w:hAnsi="Arial Narrow"/>
                <w:sz w:val="28"/>
                <w:lang w:val="es-PR"/>
              </w:rPr>
              <w:t xml:space="preserve">  / Fax: (787) 260-5669</w:t>
            </w:r>
          </w:p>
          <w:p w14:paraId="4233A34E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A013A2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57" w:history="1">
              <w:r w:rsidRPr="00B226A5">
                <w:rPr>
                  <w:rStyle w:val="Hyperlink"/>
                  <w:rFonts w:ascii="Arial Narrow" w:hAnsi="Arial Narrow"/>
                  <w:sz w:val="28"/>
                  <w:lang w:val="es-PR"/>
                </w:rPr>
                <w:t>avazquez@ponce.inter.edu</w:t>
              </w:r>
            </w:hyperlink>
            <w:r>
              <w:rPr>
                <w:rFonts w:ascii="Arial Narrow" w:hAnsi="Arial Narrow"/>
                <w:sz w:val="28"/>
                <w:lang w:val="es-PR"/>
              </w:rPr>
              <w:t xml:space="preserve">  </w:t>
            </w:r>
          </w:p>
        </w:tc>
      </w:tr>
    </w:tbl>
    <w:p w14:paraId="50A052E5" w14:textId="77777777" w:rsidR="000A5EB0" w:rsidRDefault="000A5EB0" w:rsidP="00B05D2D">
      <w:pPr>
        <w:spacing w:after="0" w:line="240" w:lineRule="auto"/>
        <w:jc w:val="center"/>
        <w:rPr>
          <w:rFonts w:ascii="Arial Narrow" w:hAnsi="Arial Narrow"/>
          <w:b/>
          <w:sz w:val="36"/>
          <w:lang w:val="es-PR"/>
        </w:rPr>
      </w:pPr>
    </w:p>
    <w:p w14:paraId="3199001F" w14:textId="77777777" w:rsidR="00C1474A" w:rsidRDefault="00C1474A" w:rsidP="00B05D2D">
      <w:pPr>
        <w:spacing w:after="0" w:line="240" w:lineRule="auto"/>
        <w:jc w:val="center"/>
        <w:rPr>
          <w:rFonts w:ascii="Arial Narrow" w:hAnsi="Arial Narrow"/>
          <w:b/>
          <w:sz w:val="36"/>
          <w:lang w:val="es-PR"/>
        </w:rPr>
      </w:pPr>
    </w:p>
    <w:p w14:paraId="55A67270" w14:textId="77777777" w:rsidR="00B05D2D" w:rsidRPr="00E62139" w:rsidRDefault="00B05D2D" w:rsidP="00B05D2D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  <w:r w:rsidRPr="00E62139">
        <w:rPr>
          <w:rFonts w:ascii="Arial Narrow" w:hAnsi="Arial Narrow"/>
          <w:b/>
          <w:color w:val="8064A2" w:themeColor="accent4"/>
          <w:sz w:val="36"/>
          <w:lang w:val="es-PR"/>
        </w:rPr>
        <w:lastRenderedPageBreak/>
        <w:t xml:space="preserve">PROGRAMAS </w:t>
      </w:r>
      <w:r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>UPWARD BOUND</w:t>
      </w:r>
      <w:r w:rsidR="00CA7E0A"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 xml:space="preserve"> </w:t>
      </w:r>
      <w:r w:rsidR="00CA7E0A" w:rsidRPr="00E62139">
        <w:rPr>
          <w:rFonts w:ascii="Arial Narrow" w:hAnsi="Arial Narrow"/>
          <w:b/>
          <w:color w:val="8064A2" w:themeColor="accent4"/>
          <w:sz w:val="36"/>
          <w:lang w:val="es-PR"/>
        </w:rPr>
        <w:t>(UB)</w:t>
      </w:r>
      <w:r w:rsidR="00CA7E0A"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 xml:space="preserve"> </w:t>
      </w:r>
    </w:p>
    <w:p w14:paraId="6D810FF9" w14:textId="77777777" w:rsidR="00B05D2D" w:rsidRPr="001371D6" w:rsidRDefault="00B05D2D" w:rsidP="00B05D2D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B05D2D" w:rsidRPr="00B85EB2" w14:paraId="0A775B91" w14:textId="77777777" w:rsidTr="00B05D2D">
        <w:trPr>
          <w:jc w:val="center"/>
        </w:trPr>
        <w:tc>
          <w:tcPr>
            <w:tcW w:w="2647" w:type="dxa"/>
            <w:vAlign w:val="center"/>
          </w:tcPr>
          <w:p w14:paraId="0B4EA2C5" w14:textId="77777777" w:rsidR="00B05D2D" w:rsidRPr="001371D6" w:rsidRDefault="00B05D2D" w:rsidP="00B05D2D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62C714D7" w14:textId="77777777" w:rsidR="00B05D2D" w:rsidRPr="001371D6" w:rsidRDefault="00B05D2D" w:rsidP="00B05D2D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A013A2" w:rsidRPr="009D0BA5" w14:paraId="00B1DA5F" w14:textId="77777777" w:rsidTr="00B05D2D">
        <w:trPr>
          <w:jc w:val="center"/>
        </w:trPr>
        <w:tc>
          <w:tcPr>
            <w:tcW w:w="2647" w:type="dxa"/>
            <w:vAlign w:val="center"/>
          </w:tcPr>
          <w:p w14:paraId="20008CE4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41CB9BD7" wp14:editId="3B265003">
                  <wp:extent cx="1095153" cy="1095153"/>
                  <wp:effectExtent l="0" t="0" r="0" b="0"/>
                  <wp:docPr id="274" name="Picture 274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29B7AE" w14:textId="77777777" w:rsidR="00A013A2" w:rsidRPr="001371D6" w:rsidRDefault="00A013A2" w:rsidP="00A013A2">
            <w:pPr>
              <w:jc w:val="center"/>
              <w:rPr>
                <w:noProof/>
                <w:color w:val="0000FF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San Germán</w:t>
            </w:r>
          </w:p>
        </w:tc>
        <w:tc>
          <w:tcPr>
            <w:tcW w:w="7370" w:type="dxa"/>
            <w:vAlign w:val="center"/>
          </w:tcPr>
          <w:p w14:paraId="6B787888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DENISE A. TORO CANDELARIO, 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DIRECTORA</w:t>
            </w:r>
          </w:p>
          <w:p w14:paraId="07B4EFF2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San Germán</w:t>
            </w:r>
          </w:p>
          <w:p w14:paraId="4365D82D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all Box 5100 San Germán, Puerto Rico 00683-9801</w:t>
            </w:r>
          </w:p>
          <w:p w14:paraId="35231834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264-1912 extensiones 7611/7612</w:t>
            </w:r>
          </w:p>
          <w:p w14:paraId="1E646546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92-5400</w:t>
            </w:r>
          </w:p>
          <w:p w14:paraId="0C8DF4DE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 de María: </w:t>
            </w:r>
            <w:hyperlink r:id="rId58" w:history="1"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myperez@sg.inter.edu</w:t>
              </w:r>
            </w:hyperlink>
          </w:p>
          <w:p w14:paraId="3CF7923C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color w:val="000000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 de Denise: </w:t>
            </w:r>
            <w:hyperlink r:id="rId59" w:history="1">
              <w:r w:rsidRPr="001371D6">
                <w:rPr>
                  <w:rStyle w:val="Hyperlink"/>
                  <w:rFonts w:ascii="Arial Narrow" w:hAnsi="Arial Narrow"/>
                  <w:sz w:val="20"/>
                  <w:szCs w:val="28"/>
                  <w:lang w:val="es-PR"/>
                </w:rPr>
                <w:t>alexadeto@hotmail.com</w:t>
              </w:r>
            </w:hyperlink>
            <w:r w:rsidRPr="001371D6">
              <w:rPr>
                <w:rFonts w:ascii="Arial Narrow" w:hAnsi="Arial Narrow"/>
                <w:sz w:val="20"/>
                <w:szCs w:val="28"/>
                <w:lang w:val="es-PR"/>
              </w:rPr>
              <w:t xml:space="preserve">; </w:t>
            </w:r>
            <w:hyperlink r:id="rId60" w:history="1">
              <w:r w:rsidRPr="001371D6">
                <w:rPr>
                  <w:rStyle w:val="Hyperlink"/>
                  <w:rFonts w:ascii="Arial Narrow" w:hAnsi="Arial Narrow"/>
                  <w:sz w:val="20"/>
                  <w:szCs w:val="28"/>
                  <w:lang w:val="es-PR"/>
                </w:rPr>
                <w:t>denise_toro@sg.inter.edu</w:t>
              </w:r>
            </w:hyperlink>
          </w:p>
        </w:tc>
      </w:tr>
      <w:tr w:rsidR="00A013A2" w:rsidRPr="009D0BA5" w14:paraId="5351A6C8" w14:textId="77777777" w:rsidTr="00B05D2D">
        <w:trPr>
          <w:jc w:val="center"/>
        </w:trPr>
        <w:tc>
          <w:tcPr>
            <w:tcW w:w="2647" w:type="dxa"/>
            <w:vAlign w:val="center"/>
          </w:tcPr>
          <w:p w14:paraId="4213286E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47D852D0" wp14:editId="50EDD997">
                  <wp:extent cx="1543907" cy="606056"/>
                  <wp:effectExtent l="0" t="0" r="0" b="3810"/>
                  <wp:docPr id="13" name="Picture 13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02ED75" w14:textId="77777777" w:rsidR="00A013A2" w:rsidRPr="001371D6" w:rsidRDefault="00A013A2" w:rsidP="00A013A2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Humacao</w:t>
            </w:r>
          </w:p>
        </w:tc>
        <w:tc>
          <w:tcPr>
            <w:tcW w:w="7370" w:type="dxa"/>
            <w:vAlign w:val="center"/>
          </w:tcPr>
          <w:p w14:paraId="2F5CA395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lang w:val="es-PR"/>
              </w:rPr>
              <w:t>MYRIAM CINTRÓN RIERA, DIRECTORA</w:t>
            </w:r>
          </w:p>
          <w:p w14:paraId="0FFC4B32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de Puerto Rico, Recinto de Humacao</w:t>
            </w:r>
          </w:p>
          <w:p w14:paraId="5CDD7C41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UH Station 100 Road 908 Humacao, Puerto Rico 00791-4300</w:t>
            </w:r>
          </w:p>
          <w:p w14:paraId="37F4A135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 direct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50-9302</w:t>
            </w:r>
          </w:p>
          <w:p w14:paraId="3ED92EB1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50-0000 extensión 9616</w:t>
            </w:r>
          </w:p>
          <w:p w14:paraId="2CE11E3C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>Correo electrónico: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hyperlink r:id="rId61" w:history="1">
              <w:r w:rsidRPr="003A7C9F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myriam.cintron1@up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E62139" w:rsidRPr="009D0BA5" w14:paraId="5B4F6878" w14:textId="77777777" w:rsidTr="00B05D2D">
        <w:trPr>
          <w:jc w:val="center"/>
        </w:trPr>
        <w:tc>
          <w:tcPr>
            <w:tcW w:w="2647" w:type="dxa"/>
            <w:vAlign w:val="center"/>
          </w:tcPr>
          <w:p w14:paraId="7E782F54" w14:textId="77777777" w:rsidR="00E62139" w:rsidRDefault="00E62139" w:rsidP="00E62139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63BCA033" w14:textId="77777777" w:rsidR="00E62139" w:rsidRPr="001371D6" w:rsidRDefault="00E62139" w:rsidP="00131AAB">
            <w:pPr>
              <w:jc w:val="center"/>
              <w:rPr>
                <w:noProof/>
                <w:color w:val="0000FF"/>
                <w:lang w:val="es-PR" w:eastAsia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4FC16280" wp14:editId="48ECB0E0">
                  <wp:extent cx="1543907" cy="606056"/>
                  <wp:effectExtent l="0" t="0" r="0" b="3810"/>
                  <wp:docPr id="16" name="Picture 16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31AAB">
              <w:rPr>
                <w:rFonts w:ascii="Arial Narrow" w:hAnsi="Arial Narrow"/>
                <w:b/>
                <w:sz w:val="24"/>
                <w:szCs w:val="24"/>
                <w:lang w:val="es-PR"/>
              </w:rPr>
              <w:t>R</w:t>
            </w: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ecinto de Río Piedras</w:t>
            </w:r>
            <w:r w:rsidRPr="001371D6">
              <w:rPr>
                <w:noProof/>
                <w:color w:val="0000FF"/>
                <w:lang w:val="es-PR" w:eastAsia="es-PR"/>
              </w:rPr>
              <w:t xml:space="preserve"> </w:t>
            </w:r>
          </w:p>
        </w:tc>
        <w:tc>
          <w:tcPr>
            <w:tcW w:w="7370" w:type="dxa"/>
            <w:vAlign w:val="center"/>
          </w:tcPr>
          <w:p w14:paraId="565AB9F0" w14:textId="77777777" w:rsidR="00E62139" w:rsidRPr="001371D6" w:rsidRDefault="00806C1C" w:rsidP="00E6213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MARA LUNA</w:t>
            </w:r>
            <w:r w:rsidR="00E62139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719C1E3A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de Puerto Rico, Recinto de Río Piedras</w:t>
            </w:r>
          </w:p>
          <w:p w14:paraId="0D408272" w14:textId="77777777" w:rsidR="00E62139" w:rsidRPr="001371D6" w:rsidRDefault="003D75EF" w:rsidP="00E6213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#12 Ave. Universidad Suite 1201 San Juan, Puerto Rico 00925</w:t>
            </w:r>
            <w:r w:rsidR="00E62139" w:rsidRPr="001371D6">
              <w:rPr>
                <w:rFonts w:ascii="Arial Narrow" w:hAnsi="Arial Narrow"/>
                <w:sz w:val="28"/>
                <w:szCs w:val="28"/>
                <w:lang w:val="es-PR"/>
              </w:rPr>
              <w:t>-2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5</w:t>
            </w:r>
            <w:r w:rsidR="00E62139" w:rsidRPr="001371D6">
              <w:rPr>
                <w:rFonts w:ascii="Arial Narrow" w:hAnsi="Arial Narrow"/>
                <w:sz w:val="28"/>
                <w:szCs w:val="28"/>
                <w:lang w:val="es-PR"/>
              </w:rPr>
              <w:t>3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</w:t>
            </w:r>
          </w:p>
          <w:p w14:paraId="7ED90E20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 xml:space="preserve">764-0000 extensiones </w:t>
            </w:r>
            <w:r>
              <w:rPr>
                <w:rFonts w:ascii="Arial Narrow" w:hAnsi="Arial Narrow"/>
                <w:sz w:val="28"/>
                <w:lang w:val="es-PR"/>
              </w:rPr>
              <w:t>88994</w:t>
            </w:r>
            <w:r w:rsidR="00D37DD8">
              <w:rPr>
                <w:rFonts w:ascii="Arial Narrow" w:hAnsi="Arial Narrow"/>
                <w:sz w:val="28"/>
                <w:lang w:val="es-PR"/>
              </w:rPr>
              <w:t>, 88991</w:t>
            </w:r>
          </w:p>
          <w:p w14:paraId="67FFE319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72-1411</w:t>
            </w:r>
          </w:p>
          <w:p w14:paraId="5EB8317D" w14:textId="77777777" w:rsidR="00E62139" w:rsidRPr="001371D6" w:rsidRDefault="00E62139" w:rsidP="00E62139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62" w:history="1">
              <w:r w:rsidRPr="007642BD">
                <w:rPr>
                  <w:rStyle w:val="Hyperlink"/>
                  <w:rFonts w:ascii="Arial Narrow" w:hAnsi="Arial Narrow"/>
                  <w:sz w:val="28"/>
                  <w:lang w:val="es-PR"/>
                </w:rPr>
                <w:t>mara.luna@upr.</w:t>
              </w:r>
            </w:hyperlink>
            <w:r>
              <w:rPr>
                <w:rStyle w:val="Hyperlink"/>
                <w:rFonts w:ascii="Arial Narrow" w:hAnsi="Arial Narrow"/>
                <w:sz w:val="28"/>
                <w:lang w:val="es-PR"/>
              </w:rPr>
              <w:t>edu</w:t>
            </w:r>
          </w:p>
        </w:tc>
      </w:tr>
      <w:tr w:rsidR="00C1474A" w:rsidRPr="009D0BA5" w14:paraId="712FF2C0" w14:textId="77777777" w:rsidTr="00B05D2D">
        <w:trPr>
          <w:jc w:val="center"/>
        </w:trPr>
        <w:tc>
          <w:tcPr>
            <w:tcW w:w="2647" w:type="dxa"/>
            <w:vAlign w:val="center"/>
          </w:tcPr>
          <w:p w14:paraId="10679831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3B4A5C30" wp14:editId="2EBF7CF9">
                  <wp:extent cx="1180147" cy="1254641"/>
                  <wp:effectExtent l="0" t="0" r="1270" b="3175"/>
                  <wp:docPr id="17" name="Picture 17" descr="http://imagenes.universia.net/pr/Institution/11513_Pontificia_Universidad_Catolica_de_Puerto_Ric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imagenes.universia.net/pr/Institution/11513_Pontificia_Universidad_Catolica_de_Puerto_Rico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651" b="6977"/>
                          <a:stretch/>
                        </pic:blipFill>
                        <pic:spPr bwMode="auto">
                          <a:xfrm>
                            <a:off x="0" y="0"/>
                            <a:ext cx="1180148" cy="1254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146460C" w14:textId="77777777" w:rsidR="00C1474A" w:rsidRPr="001371D6" w:rsidRDefault="00C1474A" w:rsidP="00C1474A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Ponce</w:t>
            </w:r>
          </w:p>
        </w:tc>
        <w:tc>
          <w:tcPr>
            <w:tcW w:w="7370" w:type="dxa"/>
            <w:vAlign w:val="center"/>
          </w:tcPr>
          <w:p w14:paraId="2FFA27AE" w14:textId="77777777" w:rsidR="00C1474A" w:rsidRPr="001371D6" w:rsidRDefault="00EF3445" w:rsidP="00C1474A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lang w:val="es-PR"/>
              </w:rPr>
              <w:t>ALEJANDRO MORALES</w:t>
            </w:r>
            <w:r w:rsidR="00C1474A" w:rsidRPr="001371D6">
              <w:rPr>
                <w:rFonts w:ascii="Arial Narrow" w:hAnsi="Arial Narrow"/>
                <w:b/>
                <w:sz w:val="28"/>
                <w:lang w:val="es-PR"/>
              </w:rPr>
              <w:t>, DIRECTOR</w:t>
            </w:r>
          </w:p>
          <w:p w14:paraId="2AD118A7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ntificia Universidad Católica de Puerto Rico, Recinto de Ponce</w:t>
            </w:r>
          </w:p>
          <w:p w14:paraId="32AB7B5C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2250 Avenida Las Américas Suite 577 </w:t>
            </w:r>
          </w:p>
          <w:p w14:paraId="77A85734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nce, Puerto Rico 00717-9997</w:t>
            </w:r>
          </w:p>
          <w:p w14:paraId="10265D7B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41-2000 extensiones 1792/1793/1799</w:t>
            </w:r>
          </w:p>
          <w:p w14:paraId="2ADCE744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41-2000 extensión 9616</w:t>
            </w:r>
          </w:p>
          <w:p w14:paraId="77A0DC4A" w14:textId="77777777" w:rsidR="00C1474A" w:rsidRPr="001371D6" w:rsidRDefault="00C1474A" w:rsidP="00EF344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r w:rsidR="00EF3445">
              <w:rPr>
                <w:rStyle w:val="Hyperlink"/>
                <w:rFonts w:ascii="Arial Narrow" w:hAnsi="Arial Narrow"/>
                <w:sz w:val="28"/>
                <w:szCs w:val="28"/>
                <w:lang w:val="es-PR"/>
              </w:rPr>
              <w:t>alejandro_morales@pucpr.edu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 </w:t>
            </w:r>
          </w:p>
        </w:tc>
      </w:tr>
      <w:tr w:rsidR="00C1474A" w:rsidRPr="009D0BA5" w14:paraId="11C2C538" w14:textId="77777777" w:rsidTr="00B05D2D">
        <w:trPr>
          <w:jc w:val="center"/>
        </w:trPr>
        <w:tc>
          <w:tcPr>
            <w:tcW w:w="2647" w:type="dxa"/>
            <w:vAlign w:val="center"/>
          </w:tcPr>
          <w:p w14:paraId="578090EE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032A26A4" wp14:editId="03190E50">
                  <wp:extent cx="1180147" cy="1254641"/>
                  <wp:effectExtent l="0" t="0" r="1270" b="3175"/>
                  <wp:docPr id="28" name="Picture 28" descr="http://imagenes.universia.net/pr/Institution/11513_Pontificia_Universidad_Catolica_de_Puerto_Ric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imagenes.universia.net/pr/Institution/11513_Pontificia_Universidad_Catolica_de_Puerto_Rico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651" b="6977"/>
                          <a:stretch/>
                        </pic:blipFill>
                        <pic:spPr bwMode="auto">
                          <a:xfrm>
                            <a:off x="0" y="0"/>
                            <a:ext cx="1180148" cy="1254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44EAED" w14:textId="77777777" w:rsidR="00C1474A" w:rsidRPr="001371D6" w:rsidRDefault="00C1474A" w:rsidP="00C1474A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Ponce</w:t>
            </w:r>
          </w:p>
        </w:tc>
        <w:tc>
          <w:tcPr>
            <w:tcW w:w="7370" w:type="dxa"/>
            <w:vAlign w:val="center"/>
          </w:tcPr>
          <w:p w14:paraId="40F57897" w14:textId="77777777" w:rsidR="00C1474A" w:rsidRPr="00E62139" w:rsidRDefault="00C1474A" w:rsidP="00C1474A">
            <w:pPr>
              <w:jc w:val="center"/>
              <w:rPr>
                <w:rFonts w:ascii="Arial Narrow" w:hAnsi="Arial Narrow"/>
                <w:b/>
                <w:sz w:val="28"/>
                <w:lang w:val="es-PR"/>
              </w:rPr>
            </w:pPr>
            <w:r w:rsidRPr="00E62139">
              <w:rPr>
                <w:rFonts w:ascii="Arial Narrow" w:hAnsi="Arial Narrow"/>
                <w:b/>
                <w:sz w:val="28"/>
                <w:lang w:val="es-PR"/>
              </w:rPr>
              <w:t>MENAIRA LÓPEZ, DIRECTORA</w:t>
            </w:r>
          </w:p>
          <w:p w14:paraId="24200150" w14:textId="77777777" w:rsidR="00C1474A" w:rsidRPr="00E62139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E62139">
              <w:rPr>
                <w:rFonts w:ascii="Arial Narrow" w:hAnsi="Arial Narrow"/>
                <w:sz w:val="28"/>
                <w:szCs w:val="28"/>
                <w:lang w:val="es-PR"/>
              </w:rPr>
              <w:t>Pontificia Universidad Católica de Puerto Rico, Recinto de Ponce</w:t>
            </w:r>
          </w:p>
          <w:p w14:paraId="7ADF2656" w14:textId="77777777" w:rsidR="00C1474A" w:rsidRPr="00E62139" w:rsidRDefault="00C1474A" w:rsidP="00C1474A">
            <w:pPr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C36294">
              <w:rPr>
                <w:rFonts w:ascii="Arial Narrow" w:hAnsi="Arial Narrow"/>
                <w:b/>
                <w:i/>
                <w:sz w:val="28"/>
                <w:szCs w:val="28"/>
              </w:rPr>
              <w:t>Programa</w:t>
            </w:r>
            <w:r>
              <w:rPr>
                <w:rFonts w:ascii="Arial Narrow" w:hAnsi="Arial Narrow"/>
                <w:b/>
                <w:sz w:val="28"/>
                <w:szCs w:val="28"/>
              </w:rPr>
              <w:t xml:space="preserve"> </w:t>
            </w:r>
            <w:r w:rsidRPr="00E62139">
              <w:rPr>
                <w:rFonts w:ascii="Arial Narrow" w:hAnsi="Arial Narrow"/>
                <w:b/>
                <w:i/>
                <w:sz w:val="28"/>
                <w:szCs w:val="28"/>
              </w:rPr>
              <w:t>Upward Bound Stepping into Englis</w:t>
            </w:r>
            <w:r>
              <w:rPr>
                <w:rFonts w:ascii="Arial Narrow" w:hAnsi="Arial Narrow"/>
                <w:b/>
                <w:i/>
                <w:sz w:val="28"/>
                <w:szCs w:val="28"/>
              </w:rPr>
              <w:t>h</w:t>
            </w:r>
            <w:r w:rsidRPr="00E62139">
              <w:rPr>
                <w:rFonts w:ascii="Arial Narrow" w:hAnsi="Arial Narrow"/>
                <w:b/>
                <w:i/>
                <w:sz w:val="28"/>
                <w:szCs w:val="28"/>
              </w:rPr>
              <w:t xml:space="preserve"> (SITE)</w:t>
            </w:r>
          </w:p>
          <w:p w14:paraId="5DCEADFF" w14:textId="77777777" w:rsidR="00C1474A" w:rsidRPr="00E62139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E62139">
              <w:rPr>
                <w:rFonts w:ascii="Arial Narrow" w:hAnsi="Arial Narrow"/>
                <w:sz w:val="28"/>
                <w:szCs w:val="28"/>
                <w:lang w:val="es-PR"/>
              </w:rPr>
              <w:t xml:space="preserve">2250 Avenida Las Américas Suite 577 </w:t>
            </w:r>
          </w:p>
          <w:p w14:paraId="5CF5FA1C" w14:textId="77777777" w:rsidR="00C1474A" w:rsidRPr="00E62139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E62139">
              <w:rPr>
                <w:rFonts w:ascii="Arial Narrow" w:hAnsi="Arial Narrow"/>
                <w:sz w:val="28"/>
                <w:szCs w:val="28"/>
                <w:lang w:val="es-PR"/>
              </w:rPr>
              <w:t>Ponce, Puerto Rico 00717-9997</w:t>
            </w:r>
          </w:p>
          <w:p w14:paraId="6388E248" w14:textId="77777777" w:rsidR="00C1474A" w:rsidRPr="00C36294" w:rsidRDefault="00C1474A" w:rsidP="00C1474A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lang w:val="es-PR"/>
              </w:rPr>
              <w:t xml:space="preserve">Teléfono: (787) 841-2000 </w:t>
            </w:r>
          </w:p>
          <w:p w14:paraId="155DC365" w14:textId="77777777" w:rsidR="00C1474A" w:rsidRPr="00C36294" w:rsidRDefault="00C1474A" w:rsidP="00C1474A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lang w:val="es-PR"/>
              </w:rPr>
              <w:t>Fax: (787) 841-2000 extensión 9616</w:t>
            </w:r>
          </w:p>
          <w:p w14:paraId="491DA7FF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64" w:history="1">
              <w:r w:rsidRPr="00C36294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menaira_lopez@pucpr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 </w:t>
            </w:r>
          </w:p>
        </w:tc>
      </w:tr>
    </w:tbl>
    <w:p w14:paraId="7814B82D" w14:textId="77777777" w:rsidR="00E62139" w:rsidRDefault="00E62139" w:rsidP="009126FD">
      <w:pPr>
        <w:spacing w:after="0" w:line="240" w:lineRule="auto"/>
        <w:jc w:val="center"/>
        <w:rPr>
          <w:rFonts w:ascii="Arial Narrow" w:hAnsi="Arial Narrow"/>
          <w:b/>
          <w:sz w:val="36"/>
          <w:lang w:val="es-PR"/>
        </w:rPr>
      </w:pPr>
    </w:p>
    <w:p w14:paraId="4DEA9773" w14:textId="77777777" w:rsidR="009126FD" w:rsidRPr="00E62139" w:rsidRDefault="009126FD" w:rsidP="009126FD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  <w:r w:rsidRPr="00E62139">
        <w:rPr>
          <w:rFonts w:ascii="Arial Narrow" w:hAnsi="Arial Narrow"/>
          <w:b/>
          <w:color w:val="8064A2" w:themeColor="accent4"/>
          <w:sz w:val="36"/>
          <w:lang w:val="es-PR"/>
        </w:rPr>
        <w:lastRenderedPageBreak/>
        <w:t xml:space="preserve">PROGRAMAS </w:t>
      </w:r>
      <w:r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>UPWARD BOUND</w:t>
      </w:r>
      <w:r w:rsidR="00CA7E0A"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 xml:space="preserve"> </w:t>
      </w:r>
      <w:r w:rsidR="00CA7E0A" w:rsidRPr="00E62139">
        <w:rPr>
          <w:rFonts w:ascii="Arial Narrow" w:hAnsi="Arial Narrow"/>
          <w:b/>
          <w:color w:val="8064A2" w:themeColor="accent4"/>
          <w:sz w:val="36"/>
          <w:lang w:val="es-PR"/>
        </w:rPr>
        <w:t>(UB)</w:t>
      </w:r>
    </w:p>
    <w:p w14:paraId="3BC0EF6B" w14:textId="77777777" w:rsidR="009126FD" w:rsidRPr="001371D6" w:rsidRDefault="009126FD" w:rsidP="009126FD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9126FD" w:rsidRPr="001371D6" w14:paraId="42625B84" w14:textId="77777777" w:rsidTr="00826B32">
        <w:trPr>
          <w:jc w:val="center"/>
        </w:trPr>
        <w:tc>
          <w:tcPr>
            <w:tcW w:w="2647" w:type="dxa"/>
            <w:vAlign w:val="center"/>
          </w:tcPr>
          <w:p w14:paraId="73ADB123" w14:textId="77777777" w:rsidR="009126FD" w:rsidRPr="001371D6" w:rsidRDefault="009126FD" w:rsidP="00826B32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697180AD" w14:textId="77777777" w:rsidR="009126FD" w:rsidRPr="001371D6" w:rsidRDefault="009126FD" w:rsidP="00826B32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A013A2" w:rsidRPr="009D0BA5" w14:paraId="66E63CFE" w14:textId="77777777" w:rsidTr="00826B32">
        <w:trPr>
          <w:jc w:val="center"/>
        </w:trPr>
        <w:tc>
          <w:tcPr>
            <w:tcW w:w="2647" w:type="dxa"/>
            <w:vAlign w:val="center"/>
          </w:tcPr>
          <w:p w14:paraId="525DBBA8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>
              <w:rPr>
                <w:noProof/>
              </w:rPr>
              <w:drawing>
                <wp:inline distT="0" distB="0" distL="0" distR="0" wp14:anchorId="7346D766" wp14:editId="7FC247B3">
                  <wp:extent cx="1119116" cy="1121612"/>
                  <wp:effectExtent l="0" t="0" r="5080" b="2540"/>
                  <wp:docPr id="1" name="Picture 1" descr="Image result for Academia de Directores Médicos de Puerto Ric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cademia de Directores Médicos de Puerto Ric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clrChange>
                              <a:clrFrom>
                                <a:srgbClr val="ECEBE9"/>
                              </a:clrFrom>
                              <a:clrTo>
                                <a:srgbClr val="ECEBE9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1405" cy="1133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70F4FAAA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BETHSAIDA COLÓN DÍAZ, DIRECTORA</w:t>
            </w:r>
          </w:p>
          <w:p w14:paraId="01413569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Academia de Directores Médicos de Puerto Rico, Inc.</w:t>
            </w:r>
          </w:p>
          <w:p w14:paraId="3DAAB51E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RR-17 Box 1764 San Juan, PR 00926-9754</w:t>
            </w:r>
          </w:p>
          <w:p w14:paraId="58F30DAD" w14:textId="77777777" w:rsidR="00A013A2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) 281-8876, (787) 281-0171</w:t>
            </w:r>
          </w:p>
          <w:p w14:paraId="7F60799D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) 753-6716</w:t>
            </w:r>
          </w:p>
          <w:p w14:paraId="33267F16" w14:textId="77777777" w:rsidR="00A013A2" w:rsidRPr="001371D6" w:rsidRDefault="00A013A2" w:rsidP="00C36294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66" w:history="1">
              <w:r w:rsidR="00CC5CE5" w:rsidRPr="00CC5CE5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bcolon.ub@admpr.org</w:t>
              </w:r>
            </w:hyperlink>
            <w:r w:rsidR="00CC5CE5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   </w:t>
            </w:r>
          </w:p>
        </w:tc>
      </w:tr>
      <w:tr w:rsidR="00A013A2" w:rsidRPr="009D0BA5" w14:paraId="548D3E03" w14:textId="77777777" w:rsidTr="00826B32">
        <w:trPr>
          <w:jc w:val="center"/>
        </w:trPr>
        <w:tc>
          <w:tcPr>
            <w:tcW w:w="2647" w:type="dxa"/>
            <w:vAlign w:val="center"/>
          </w:tcPr>
          <w:p w14:paraId="29BEB97C" w14:textId="77777777" w:rsidR="00131AAB" w:rsidRDefault="00131AAB" w:rsidP="00131AA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</w:p>
          <w:p w14:paraId="14DEA264" w14:textId="77777777" w:rsidR="00131AAB" w:rsidRDefault="00A62827" w:rsidP="00131AA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rFonts w:ascii="Arial Narrow" w:hAnsi="Arial Narrow"/>
                <w:b/>
                <w:noProof/>
              </w:rPr>
              <w:drawing>
                <wp:inline distT="0" distB="0" distL="0" distR="0" wp14:anchorId="5B45AD10" wp14:editId="1B0D3594">
                  <wp:extent cx="1162050" cy="1162050"/>
                  <wp:effectExtent l="0" t="0" r="0" b="0"/>
                  <wp:docPr id="25" name="Picture 25" descr="C:\Users\e102686\AppData\Local\Microsoft\Windows\Temporary Internet Files\Content.MSO\462A436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102686\AppData\Local\Microsoft\Windows\Temporary Internet Files\Content.MSO\462A436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088FB9" w14:textId="77777777" w:rsidR="00A013A2" w:rsidRPr="001371D6" w:rsidRDefault="00131AAB" w:rsidP="00131AAB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 xml:space="preserve">Recinto de </w:t>
            </w:r>
            <w:r>
              <w:rPr>
                <w:rFonts w:ascii="Arial Narrow" w:hAnsi="Arial Narrow"/>
                <w:b/>
                <w:sz w:val="24"/>
                <w:szCs w:val="24"/>
                <w:lang w:val="es-PR"/>
              </w:rPr>
              <w:t>Bayamón</w:t>
            </w:r>
          </w:p>
        </w:tc>
        <w:tc>
          <w:tcPr>
            <w:tcW w:w="7370" w:type="dxa"/>
            <w:vAlign w:val="center"/>
          </w:tcPr>
          <w:p w14:paraId="2F7E8B4B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CRISTINA J. FREYTES HERNÁNDEZ, DIRECTORA</w:t>
            </w:r>
          </w:p>
          <w:p w14:paraId="24B282FB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Universidad </w:t>
            </w:r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>Ana G. Méndez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, Recinto de Bayamón</w:t>
            </w:r>
          </w:p>
          <w:p w14:paraId="6F579CA4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 Box 55413 Station One Bayamón, Puerto Rico 00960</w:t>
            </w:r>
          </w:p>
          <w:p w14:paraId="0F212808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88-1100 extensiones 8317/8318</w:t>
            </w:r>
          </w:p>
          <w:p w14:paraId="0609767A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88-1135</w:t>
            </w:r>
          </w:p>
          <w:p w14:paraId="3412E94F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67" w:history="1"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cjfreytes@suagm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A013A2" w:rsidRPr="009D0BA5" w14:paraId="0DC23283" w14:textId="77777777" w:rsidTr="004A624B">
        <w:trPr>
          <w:trHeight w:val="1034"/>
          <w:jc w:val="center"/>
        </w:trPr>
        <w:tc>
          <w:tcPr>
            <w:tcW w:w="2647" w:type="dxa"/>
            <w:vAlign w:val="center"/>
          </w:tcPr>
          <w:p w14:paraId="4990C96A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</w:p>
          <w:p w14:paraId="528BB68E" w14:textId="77777777" w:rsidR="00E931B3" w:rsidRDefault="00A62827" w:rsidP="00A013A2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rFonts w:ascii="Arial Narrow" w:hAnsi="Arial Narrow"/>
                <w:b/>
                <w:noProof/>
              </w:rPr>
              <w:drawing>
                <wp:inline distT="0" distB="0" distL="0" distR="0" wp14:anchorId="64CD1E6B" wp14:editId="2C14DCCB">
                  <wp:extent cx="1152525" cy="1152525"/>
                  <wp:effectExtent l="0" t="0" r="9525" b="9525"/>
                  <wp:docPr id="26" name="Picture 26" descr="C:\Users\e102686\AppData\Local\Microsoft\Windows\Temporary Internet Files\Content.MSO\F66EBD1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102686\AppData\Local\Microsoft\Windows\Temporary Internet Files\Content.MSO\F66EBD1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E757A0" w14:textId="77777777" w:rsidR="00A013A2" w:rsidRPr="001371D6" w:rsidRDefault="00A013A2" w:rsidP="00A013A2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Gurabo</w:t>
            </w:r>
          </w:p>
        </w:tc>
        <w:tc>
          <w:tcPr>
            <w:tcW w:w="7370" w:type="dxa"/>
            <w:vAlign w:val="center"/>
          </w:tcPr>
          <w:p w14:paraId="4A19807F" w14:textId="77777777" w:rsidR="00A013A2" w:rsidRPr="001371D6" w:rsidRDefault="00B85EB2" w:rsidP="00A013A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DRA. </w:t>
            </w:r>
            <w:r w:rsidR="00A013A2">
              <w:rPr>
                <w:rFonts w:ascii="Arial Narrow" w:hAnsi="Arial Narrow"/>
                <w:b/>
                <w:sz w:val="28"/>
                <w:szCs w:val="28"/>
                <w:lang w:val="es-PR"/>
              </w:rPr>
              <w:t>MARISOL BATIZ</w:t>
            </w:r>
            <w:r w:rsidR="00A013A2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4F636D24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Universidad </w:t>
            </w:r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>Ana G. Méndez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, Recinto de Gurabo</w:t>
            </w:r>
          </w:p>
          <w:p w14:paraId="345ED239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3030 University Station Gurabo, Puerto Rico 00778</w:t>
            </w:r>
          </w:p>
          <w:p w14:paraId="34B3ADDF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43-7979 extensiones 4141/4142</w:t>
            </w:r>
          </w:p>
          <w:p w14:paraId="6C2223B1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43-7979 extensión 4189</w:t>
            </w:r>
          </w:p>
          <w:p w14:paraId="74C03BC7" w14:textId="77777777" w:rsidR="00A013A2" w:rsidRPr="001371D6" w:rsidRDefault="00A013A2" w:rsidP="00A013A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68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mabatiz@suagm.edu</w:t>
              </w:r>
            </w:hyperlink>
          </w:p>
        </w:tc>
      </w:tr>
      <w:tr w:rsidR="00C1474A" w:rsidRPr="009D0BA5" w14:paraId="75E8C876" w14:textId="77777777" w:rsidTr="004A624B">
        <w:trPr>
          <w:trHeight w:val="1034"/>
          <w:jc w:val="center"/>
        </w:trPr>
        <w:tc>
          <w:tcPr>
            <w:tcW w:w="2647" w:type="dxa"/>
            <w:vAlign w:val="center"/>
          </w:tcPr>
          <w:p w14:paraId="6E1890BF" w14:textId="77777777" w:rsidR="00C1474A" w:rsidRPr="001371D6" w:rsidRDefault="00E931B3" w:rsidP="00C1474A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>
              <w:rPr>
                <w:noProof/>
              </w:rPr>
              <w:drawing>
                <wp:inline distT="0" distB="0" distL="0" distR="0" wp14:anchorId="37671D21" wp14:editId="09D55C79">
                  <wp:extent cx="1391478" cy="1046498"/>
                  <wp:effectExtent l="0" t="0" r="0" b="1270"/>
                  <wp:docPr id="30" name="Picture 3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0214" cy="1060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3F75E254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FRANCHESKA GONZÁLEZ- DIRECTORA</w:t>
            </w:r>
          </w:p>
          <w:p w14:paraId="28787C92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del Sagrado Corazón</w:t>
            </w:r>
          </w:p>
          <w:p w14:paraId="314FAE87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 Box 12383 San Juan, Puerto Rico 00914-0383</w:t>
            </w:r>
          </w:p>
          <w:p w14:paraId="58E74171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28-1515 extensiones 1625/1639/1641</w:t>
            </w:r>
          </w:p>
          <w:p w14:paraId="3AC66212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68-8863</w:t>
            </w:r>
          </w:p>
          <w:p w14:paraId="67AD1418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 del coordinador: </w:t>
            </w:r>
            <w:hyperlink r:id="rId69" w:history="1">
              <w:r w:rsidRPr="00387625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fgonzalez@sagrado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C1474A" w:rsidRPr="009D0BA5" w14:paraId="3A5AC91A" w14:textId="77777777" w:rsidTr="00C1474A">
        <w:tblPrEx>
          <w:jc w:val="left"/>
        </w:tblPrEx>
        <w:tc>
          <w:tcPr>
            <w:tcW w:w="2647" w:type="dxa"/>
          </w:tcPr>
          <w:p w14:paraId="7E5F5EB5" w14:textId="77777777" w:rsidR="00C1474A" w:rsidRPr="001371D6" w:rsidRDefault="00C1474A" w:rsidP="00385D09">
            <w:pPr>
              <w:jc w:val="center"/>
              <w:rPr>
                <w:noProof/>
                <w:lang w:val="es-PR" w:eastAsia="es-PR"/>
              </w:rPr>
            </w:pPr>
            <w:r w:rsidRPr="001371D6">
              <w:rPr>
                <w:noProof/>
              </w:rPr>
              <w:drawing>
                <wp:inline distT="0" distB="0" distL="0" distR="0" wp14:anchorId="59494D7F" wp14:editId="6C2EDC2C">
                  <wp:extent cx="968991" cy="1260729"/>
                  <wp:effectExtent l="0" t="0" r="3175" b="0"/>
                  <wp:docPr id="18" name="Picture 18" descr="http://www.metro.pr/_internal/gxml!0/r0dc21o2f3vste5s7ezej9x3a10rp3w$q0gbzvo3odgdaggqeci2lk7m5klxgg0/lulac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www.metro.pr/_internal/gxml!0/r0dc21o2f3vste5s7ezej9x3a10rp3w$q0gbzvo3odgdaggqeci2lk7m5klxgg0/lulac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 cstate="print">
                            <a:clrChange>
                              <a:clrFrom>
                                <a:srgbClr val="FFFEFF"/>
                              </a:clrFrom>
                              <a:clrTo>
                                <a:srgbClr val="FFFE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274" t="8729" r="33452" b="6774"/>
                          <a:stretch/>
                        </pic:blipFill>
                        <pic:spPr bwMode="auto">
                          <a:xfrm>
                            <a:off x="0" y="0"/>
                            <a:ext cx="981181" cy="1276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</w:tcPr>
          <w:p w14:paraId="2BC15219" w14:textId="77777777" w:rsidR="00C1474A" w:rsidRPr="001371D6" w:rsidRDefault="00C1474A" w:rsidP="00385D0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ZAIDA VÁZQUEZ ROSA, DIRECTORA</w:t>
            </w:r>
          </w:p>
          <w:p w14:paraId="327744CD" w14:textId="77777777" w:rsidR="00C1474A" w:rsidRPr="001371D6" w:rsidRDefault="00C1474A" w:rsidP="00385D0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entro Educativo LULAC</w:t>
            </w:r>
          </w:p>
          <w:p w14:paraId="24973D66" w14:textId="77777777" w:rsidR="00C1474A" w:rsidRPr="001371D6" w:rsidRDefault="00C1474A" w:rsidP="00385D09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alle Maceo #29 Bayamón, Puerto Rico 00960</w:t>
            </w:r>
          </w:p>
          <w:p w14:paraId="591B2C1F" w14:textId="77777777" w:rsidR="00C1474A" w:rsidRPr="001371D6" w:rsidRDefault="00C1474A" w:rsidP="00385D0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 xml:space="preserve">785-8080 /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5-8031</w:t>
            </w:r>
          </w:p>
          <w:p w14:paraId="027898B4" w14:textId="77777777" w:rsidR="00C1474A" w:rsidRPr="001371D6" w:rsidRDefault="00C1474A" w:rsidP="00385D09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6-6933</w:t>
            </w:r>
          </w:p>
          <w:p w14:paraId="6786D308" w14:textId="77777777" w:rsidR="00C1474A" w:rsidRDefault="00C1474A" w:rsidP="00385D09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Correo electrónico: </w:t>
            </w:r>
            <w:hyperlink r:id="rId71" w:history="1">
              <w:r w:rsidRPr="001371D6">
                <w:rPr>
                  <w:rStyle w:val="Hyperlink"/>
                  <w:rFonts w:ascii="Arial Narrow" w:hAnsi="Arial Narrow"/>
                  <w:sz w:val="28"/>
                  <w:lang w:val="es-PR"/>
                </w:rPr>
                <w:t>vazquez_zaida@hotmail.com</w:t>
              </w:r>
            </w:hyperlink>
            <w:r w:rsidRPr="001371D6">
              <w:rPr>
                <w:rFonts w:ascii="Arial Narrow" w:hAnsi="Arial Narrow"/>
                <w:sz w:val="28"/>
                <w:lang w:val="es-PR"/>
              </w:rPr>
              <w:t xml:space="preserve">  </w:t>
            </w:r>
          </w:p>
        </w:tc>
      </w:tr>
    </w:tbl>
    <w:p w14:paraId="47E1CA34" w14:textId="77777777" w:rsidR="008E3AFD" w:rsidRPr="001371D6" w:rsidRDefault="008E3AFD" w:rsidP="000D6C29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</w:p>
    <w:p w14:paraId="3C170BFA" w14:textId="77777777" w:rsidR="00C1474A" w:rsidRDefault="00C1474A" w:rsidP="00A013A2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</w:p>
    <w:p w14:paraId="5B333C8D" w14:textId="77777777" w:rsidR="00C1474A" w:rsidRDefault="00C1474A" w:rsidP="00A013A2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</w:p>
    <w:p w14:paraId="57A6D90B" w14:textId="77777777" w:rsidR="00C1474A" w:rsidRDefault="00C1474A" w:rsidP="00A013A2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</w:p>
    <w:p w14:paraId="36E16372" w14:textId="77777777" w:rsidR="00A013A2" w:rsidRPr="00E62139" w:rsidRDefault="00A013A2" w:rsidP="00A013A2">
      <w:pPr>
        <w:spacing w:after="0" w:line="240" w:lineRule="auto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  <w:r w:rsidRPr="00E62139">
        <w:rPr>
          <w:rFonts w:ascii="Arial Narrow" w:hAnsi="Arial Narrow"/>
          <w:b/>
          <w:color w:val="8064A2" w:themeColor="accent4"/>
          <w:sz w:val="36"/>
          <w:lang w:val="es-PR"/>
        </w:rPr>
        <w:t xml:space="preserve">PROGRAMAS </w:t>
      </w:r>
      <w:r w:rsidRPr="00E62139">
        <w:rPr>
          <w:rFonts w:ascii="Arial Narrow" w:hAnsi="Arial Narrow"/>
          <w:b/>
          <w:i/>
          <w:color w:val="8064A2" w:themeColor="accent4"/>
          <w:sz w:val="36"/>
          <w:lang w:val="es-PR"/>
        </w:rPr>
        <w:t xml:space="preserve">UPWARD BOUND </w:t>
      </w:r>
      <w:r w:rsidRPr="00E62139">
        <w:rPr>
          <w:rFonts w:ascii="Arial Narrow" w:hAnsi="Arial Narrow"/>
          <w:b/>
          <w:color w:val="8064A2" w:themeColor="accent4"/>
          <w:sz w:val="36"/>
          <w:lang w:val="es-PR"/>
        </w:rPr>
        <w:t>(UB)</w:t>
      </w:r>
    </w:p>
    <w:p w14:paraId="7FB0EE31" w14:textId="77777777" w:rsidR="00410BEF" w:rsidRPr="001371D6" w:rsidRDefault="00410BEF" w:rsidP="00410BEF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410BEF" w:rsidRPr="001371D6" w14:paraId="39B0B85D" w14:textId="77777777" w:rsidTr="00826B32">
        <w:trPr>
          <w:jc w:val="center"/>
        </w:trPr>
        <w:tc>
          <w:tcPr>
            <w:tcW w:w="2647" w:type="dxa"/>
            <w:vAlign w:val="center"/>
          </w:tcPr>
          <w:p w14:paraId="41AECF94" w14:textId="77777777" w:rsidR="00410BEF" w:rsidRPr="001371D6" w:rsidRDefault="00410BEF" w:rsidP="00826B32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6A5E2B51" w14:textId="77777777" w:rsidR="00410BEF" w:rsidRPr="001371D6" w:rsidRDefault="00410BEF" w:rsidP="00826B32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C1474A" w:rsidRPr="009D0BA5" w14:paraId="15259748" w14:textId="77777777" w:rsidTr="00826B32">
        <w:trPr>
          <w:jc w:val="center"/>
        </w:trPr>
        <w:tc>
          <w:tcPr>
            <w:tcW w:w="2647" w:type="dxa"/>
            <w:vAlign w:val="center"/>
          </w:tcPr>
          <w:p w14:paraId="4B9D9DE1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5CC1786C" wp14:editId="0535AB91">
                  <wp:extent cx="1414130" cy="570935"/>
                  <wp:effectExtent l="0" t="0" r="0" b="635"/>
                  <wp:docPr id="45" name="Picture 45" descr="http://hispanicprwire.com/uploaded_logos/5272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hispanicprwire.com/uploaded_logos/5272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130" cy="57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78BE8F43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NORMA B. MÁRQUEZ, DIRECTORA</w:t>
            </w:r>
          </w:p>
          <w:p w14:paraId="418AE4F7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SPIRA Inc. de Puerto Rico</w:t>
            </w:r>
          </w:p>
          <w:p w14:paraId="087EB9AA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Apartado 29132 Estación 65 de Infantería </w:t>
            </w:r>
          </w:p>
          <w:p w14:paraId="00A571BF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San Juan, Puerto Rico 00929</w:t>
            </w:r>
          </w:p>
          <w:p w14:paraId="66096EB2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641-1985 extensiones 239/266/305/386</w:t>
            </w:r>
          </w:p>
          <w:p w14:paraId="12E8995B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57-2725</w:t>
            </w:r>
          </w:p>
          <w:p w14:paraId="004FEC37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73" w:history="1">
              <w:r w:rsidRPr="00B226A5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nmarquez@aspirapr.org</w:t>
              </w:r>
            </w:hyperlink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– </w:t>
            </w:r>
            <w:hyperlink r:id="rId74" w:history="1">
              <w:r w:rsidRPr="00B226A5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juliovino@gmail.com</w:t>
              </w:r>
            </w:hyperlink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 </w:t>
            </w:r>
          </w:p>
        </w:tc>
      </w:tr>
      <w:tr w:rsidR="00C1474A" w:rsidRPr="009D0BA5" w14:paraId="0A90B055" w14:textId="77777777" w:rsidTr="00826B32">
        <w:trPr>
          <w:jc w:val="center"/>
        </w:trPr>
        <w:tc>
          <w:tcPr>
            <w:tcW w:w="2647" w:type="dxa"/>
            <w:vAlign w:val="center"/>
          </w:tcPr>
          <w:p w14:paraId="5E295975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77039577" wp14:editId="5F89F47C">
                  <wp:extent cx="1414130" cy="570935"/>
                  <wp:effectExtent l="0" t="0" r="0" b="635"/>
                  <wp:docPr id="46" name="Picture 46" descr="http://hispanicprwire.com/uploaded_logos/5272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hispanicprwire.com/uploaded_logos/5272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130" cy="57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7359BD77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ÁNGELA SANTIAGO MEDINA</w:t>
            </w:r>
            <w:r w:rsidRPr="0077300C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</w:t>
            </w: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A</w:t>
            </w:r>
          </w:p>
          <w:p w14:paraId="54C67A16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SPIRA Inc. de Puerto Rico</w:t>
            </w:r>
          </w:p>
          <w:p w14:paraId="5D468192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>Programa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</w:t>
            </w:r>
            <w:r w:rsidRPr="001371D6">
              <w:rPr>
                <w:rFonts w:ascii="Arial Narrow" w:hAnsi="Arial Narrow"/>
                <w:b/>
                <w:i/>
                <w:sz w:val="28"/>
                <w:szCs w:val="28"/>
                <w:lang w:val="es-PR"/>
              </w:rPr>
              <w:t xml:space="preserve">Upward Bound </w:t>
            </w: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Veteranos</w:t>
            </w:r>
          </w:p>
          <w:p w14:paraId="74E5A73C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Apartado 29132 Estación 65 de Infantería </w:t>
            </w:r>
          </w:p>
          <w:p w14:paraId="294DA9E6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San Juan, Puerto Rico 00929</w:t>
            </w:r>
          </w:p>
          <w:p w14:paraId="237BB532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641-1985 extensión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27/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32/233/</w:t>
            </w:r>
          </w:p>
          <w:p w14:paraId="5BE3146E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57-2725</w:t>
            </w:r>
          </w:p>
          <w:p w14:paraId="3193B4ED" w14:textId="77777777" w:rsidR="00C1474A" w:rsidRPr="001371D6" w:rsidRDefault="00C1474A" w:rsidP="00C1474A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rreo electrónico</w:t>
            </w:r>
            <w:r w:rsidRPr="0077300C">
              <w:rPr>
                <w:rFonts w:ascii="Arial Narrow" w:hAnsi="Arial Narrow"/>
                <w:sz w:val="28"/>
                <w:szCs w:val="28"/>
                <w:lang w:val="es-PR"/>
              </w:rPr>
              <w:t xml:space="preserve">: </w:t>
            </w:r>
            <w:hyperlink r:id="rId75" w:history="1">
              <w:r w:rsidRPr="007642BD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asantiagom@aspirapr.org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</w:tbl>
    <w:p w14:paraId="6BC96440" w14:textId="77777777" w:rsidR="000D6C29" w:rsidRPr="001371D6" w:rsidRDefault="000D6C29" w:rsidP="000D6C29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</w:p>
    <w:p w14:paraId="2817CE02" w14:textId="77777777" w:rsidR="000D6C29" w:rsidRPr="001371D6" w:rsidRDefault="000D6C29" w:rsidP="000D6C29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</w:p>
    <w:p w14:paraId="3446E5CA" w14:textId="77777777" w:rsidR="00377197" w:rsidRPr="001371D6" w:rsidRDefault="00377197" w:rsidP="00377197">
      <w:pPr>
        <w:spacing w:after="0" w:line="240" w:lineRule="auto"/>
        <w:jc w:val="center"/>
        <w:rPr>
          <w:rFonts w:ascii="Arial Narrow" w:hAnsi="Arial Narrow"/>
          <w:sz w:val="32"/>
          <w:lang w:val="es-PR"/>
        </w:rPr>
      </w:pPr>
    </w:p>
    <w:p w14:paraId="1EEA3FAA" w14:textId="77777777" w:rsidR="00AA4BAA" w:rsidRPr="001371D6" w:rsidRDefault="00AA4BAA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1B9928F6" w14:textId="77777777" w:rsidR="000D6084" w:rsidRPr="001371D6" w:rsidRDefault="000D6084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5DC534CA" w14:textId="77777777" w:rsidR="00CE1FEF" w:rsidRPr="001371D6" w:rsidRDefault="000D6084" w:rsidP="009A38DE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  <w:r w:rsidRPr="001371D6">
        <w:rPr>
          <w:rFonts w:ascii="Arial Narrow" w:hAnsi="Arial Narrow"/>
          <w:b/>
          <w:sz w:val="32"/>
          <w:lang w:val="es-PR"/>
        </w:rPr>
        <w:t xml:space="preserve"> </w:t>
      </w:r>
    </w:p>
    <w:p w14:paraId="718717E6" w14:textId="77777777" w:rsidR="00CE1FEF" w:rsidRPr="001371D6" w:rsidRDefault="00CE1FEF">
      <w:pPr>
        <w:rPr>
          <w:rFonts w:ascii="Arial Narrow" w:hAnsi="Arial Narrow"/>
          <w:b/>
          <w:sz w:val="32"/>
          <w:lang w:val="es-PR"/>
        </w:rPr>
      </w:pPr>
      <w:r w:rsidRPr="001371D6">
        <w:rPr>
          <w:rFonts w:ascii="Arial Narrow" w:hAnsi="Arial Narrow"/>
          <w:b/>
          <w:sz w:val="32"/>
          <w:lang w:val="es-PR"/>
        </w:rPr>
        <w:br w:type="page"/>
      </w:r>
    </w:p>
    <w:p w14:paraId="66ACCFAF" w14:textId="77777777" w:rsidR="00CE1FEF" w:rsidRPr="001D57DE" w:rsidRDefault="007F4F08" w:rsidP="001D57DE">
      <w:pPr>
        <w:pStyle w:val="Heading1"/>
        <w:jc w:val="center"/>
        <w:rPr>
          <w:rFonts w:ascii="Arial Narrow" w:hAnsi="Arial Narrow"/>
          <w:b/>
          <w:color w:val="8064A2" w:themeColor="accent4"/>
          <w:sz w:val="36"/>
          <w:lang w:val="es-PR"/>
        </w:rPr>
      </w:pPr>
      <w:bookmarkStart w:id="4" w:name="_Toc503443381"/>
      <w:r w:rsidRPr="001D57DE">
        <w:rPr>
          <w:rFonts w:ascii="Arial Narrow" w:hAnsi="Arial Narrow"/>
          <w:b/>
          <w:color w:val="8064A2" w:themeColor="accent4"/>
          <w:sz w:val="36"/>
          <w:u w:val="single"/>
          <w:lang w:val="es-PR"/>
        </w:rPr>
        <w:lastRenderedPageBreak/>
        <w:t xml:space="preserve">4 </w:t>
      </w:r>
      <w:r w:rsidRPr="001D57DE">
        <w:rPr>
          <w:rFonts w:ascii="Arial Narrow" w:hAnsi="Arial Narrow"/>
          <w:b/>
          <w:color w:val="8064A2" w:themeColor="accent4"/>
          <w:sz w:val="36"/>
          <w:lang w:val="es-PR"/>
        </w:rPr>
        <w:t xml:space="preserve">  </w:t>
      </w:r>
      <w:r w:rsidR="00CE1FEF" w:rsidRPr="001D57DE">
        <w:rPr>
          <w:rFonts w:ascii="Arial Narrow" w:hAnsi="Arial Narrow"/>
          <w:b/>
          <w:color w:val="8064A2" w:themeColor="accent4"/>
          <w:sz w:val="36"/>
          <w:lang w:val="es-PR"/>
        </w:rPr>
        <w:t xml:space="preserve">PROGRAMAS </w:t>
      </w:r>
      <w:r w:rsidR="00CE1FEF" w:rsidRPr="001D57DE">
        <w:rPr>
          <w:rFonts w:ascii="Arial Narrow" w:hAnsi="Arial Narrow"/>
          <w:b/>
          <w:i/>
          <w:color w:val="8064A2" w:themeColor="accent4"/>
          <w:sz w:val="36"/>
          <w:lang w:val="es-PR"/>
        </w:rPr>
        <w:t>TALENT SEARCH</w:t>
      </w:r>
      <w:r w:rsidR="00806C1C">
        <w:rPr>
          <w:rFonts w:ascii="Arial Narrow" w:hAnsi="Arial Narrow"/>
          <w:b/>
          <w:i/>
          <w:color w:val="8064A2" w:themeColor="accent4"/>
          <w:sz w:val="36"/>
          <w:lang w:val="es-PR"/>
        </w:rPr>
        <w:t xml:space="preserve"> </w:t>
      </w:r>
      <w:r w:rsidR="00CA7E0A" w:rsidRPr="001D57DE">
        <w:rPr>
          <w:rFonts w:ascii="Arial Narrow" w:hAnsi="Arial Narrow"/>
          <w:b/>
          <w:color w:val="8064A2" w:themeColor="accent4"/>
          <w:sz w:val="36"/>
          <w:lang w:val="es-PR"/>
        </w:rPr>
        <w:t>(TS)</w:t>
      </w:r>
      <w:bookmarkEnd w:id="4"/>
    </w:p>
    <w:p w14:paraId="0EA8539B" w14:textId="77777777" w:rsidR="00CE1FEF" w:rsidRPr="001371D6" w:rsidRDefault="00CE1FEF" w:rsidP="00CE1FEF">
      <w:pPr>
        <w:spacing w:after="0" w:line="240" w:lineRule="auto"/>
        <w:jc w:val="center"/>
        <w:rPr>
          <w:rFonts w:ascii="Arial Narrow" w:hAnsi="Arial Narrow"/>
          <w:b/>
          <w:sz w:val="32"/>
          <w:lang w:val="es-PR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CE1FEF" w:rsidRPr="001371D6" w14:paraId="5C4E8F5B" w14:textId="77777777" w:rsidTr="00462462">
        <w:trPr>
          <w:jc w:val="center"/>
        </w:trPr>
        <w:tc>
          <w:tcPr>
            <w:tcW w:w="2647" w:type="dxa"/>
            <w:vAlign w:val="center"/>
          </w:tcPr>
          <w:p w14:paraId="6A9C0B6B" w14:textId="77777777" w:rsidR="00CE1FEF" w:rsidRPr="001371D6" w:rsidRDefault="00CE1FEF" w:rsidP="00826B32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7F6EE4DB" w14:textId="77777777" w:rsidR="00CE1FEF" w:rsidRPr="001371D6" w:rsidRDefault="00CE1FEF" w:rsidP="00826B32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CE1FEF" w:rsidRPr="009D0BA5" w14:paraId="6DDA3ABE" w14:textId="77777777" w:rsidTr="00462462">
        <w:trPr>
          <w:jc w:val="center"/>
        </w:trPr>
        <w:tc>
          <w:tcPr>
            <w:tcW w:w="2647" w:type="dxa"/>
            <w:vAlign w:val="center"/>
          </w:tcPr>
          <w:p w14:paraId="4CDE822E" w14:textId="77777777" w:rsidR="004A624B" w:rsidRPr="001371D6" w:rsidRDefault="004A624B" w:rsidP="004A624B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4A75156F" wp14:editId="08C41BBE">
                  <wp:extent cx="1543907" cy="606056"/>
                  <wp:effectExtent l="0" t="0" r="0" b="3810"/>
                  <wp:docPr id="261" name="Picture 261" descr="http://www.uprm.edu/wdt/resources/logo_upr.jpg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www.uprm.edu/wdt/resources/logo_upr.jpg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852" cy="606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34FCAD" w14:textId="77777777" w:rsidR="00CE1FEF" w:rsidRPr="001371D6" w:rsidRDefault="004A624B" w:rsidP="004A624B">
            <w:pPr>
              <w:jc w:val="center"/>
              <w:rPr>
                <w:noProof/>
                <w:color w:val="0000FF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Río Piedras</w:t>
            </w:r>
          </w:p>
        </w:tc>
        <w:tc>
          <w:tcPr>
            <w:tcW w:w="7370" w:type="dxa"/>
            <w:vAlign w:val="center"/>
          </w:tcPr>
          <w:p w14:paraId="7ECE23C7" w14:textId="77777777" w:rsidR="00CE1FEF" w:rsidRPr="001371D6" w:rsidRDefault="004A624B" w:rsidP="00826B3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EVELYN RIVERA TORRES</w:t>
            </w:r>
            <w:r w:rsidR="00CE1FEF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453F8C91" w14:textId="77777777" w:rsidR="00CE1FEF" w:rsidRPr="001371D6" w:rsidRDefault="004A624B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de Puerto Rico, Recinto de Río Piedras</w:t>
            </w:r>
          </w:p>
          <w:p w14:paraId="32007982" w14:textId="77777777" w:rsidR="003D75EF" w:rsidRPr="001371D6" w:rsidRDefault="003D75EF" w:rsidP="003D75EF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>#12 Ave. Universidad Suite 1201 San Juan, Puerto Rico 00925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-2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5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3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</w:t>
            </w:r>
          </w:p>
          <w:p w14:paraId="57423A1B" w14:textId="77777777" w:rsidR="00CE1FEF" w:rsidRPr="001371D6" w:rsidRDefault="00CE1FEF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9A3135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>64</w:t>
            </w:r>
            <w:r w:rsidRPr="001371D6">
              <w:rPr>
                <w:rFonts w:ascii="Arial Narrow" w:hAnsi="Arial Narrow"/>
                <w:sz w:val="28"/>
                <w:lang w:val="es-PR"/>
              </w:rPr>
              <w:t>-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 xml:space="preserve">0000 extensiones </w:t>
            </w:r>
            <w:r w:rsidR="00C7423A">
              <w:rPr>
                <w:rFonts w:ascii="Arial Narrow" w:hAnsi="Arial Narrow"/>
                <w:sz w:val="28"/>
                <w:lang w:val="es-PR"/>
              </w:rPr>
              <w:t>88959</w:t>
            </w:r>
          </w:p>
          <w:p w14:paraId="22BBFB65" w14:textId="77777777" w:rsidR="00CE1FEF" w:rsidRPr="001371D6" w:rsidRDefault="00CE1FEF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9A3135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7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>64</w:t>
            </w:r>
            <w:r w:rsidRPr="001371D6">
              <w:rPr>
                <w:rFonts w:ascii="Arial Narrow" w:hAnsi="Arial Narrow"/>
                <w:sz w:val="28"/>
                <w:lang w:val="es-PR"/>
              </w:rPr>
              <w:t>-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>00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00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 xml:space="preserve"> extensión 7200</w:t>
            </w:r>
          </w:p>
          <w:p w14:paraId="20A82683" w14:textId="77777777" w:rsidR="00CE1FEF" w:rsidRPr="001371D6" w:rsidRDefault="00CE1FEF" w:rsidP="00462462">
            <w:pPr>
              <w:jc w:val="center"/>
              <w:rPr>
                <w:rFonts w:ascii="Arial Narrow" w:hAnsi="Arial Narrow"/>
                <w:color w:val="000000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>Correo electrónico:</w:t>
            </w:r>
            <w:r w:rsidR="004A624B" w:rsidRPr="001371D6">
              <w:rPr>
                <w:rFonts w:ascii="Arial Narrow" w:hAnsi="Arial Narrow"/>
                <w:sz w:val="28"/>
                <w:lang w:val="es-PR"/>
              </w:rPr>
              <w:t xml:space="preserve"> </w:t>
            </w:r>
            <w:hyperlink r:id="rId76" w:history="1">
              <w:r w:rsidR="00462462" w:rsidRPr="007642BD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evelyn.rivera5@upr.edu</w:t>
              </w:r>
            </w:hyperlink>
            <w:r w:rsidR="00462462">
              <w:rPr>
                <w:rFonts w:ascii="Arial Narrow" w:eastAsia="Times New Roman" w:hAnsi="Arial Narrow" w:cs="Times New Roman"/>
                <w:sz w:val="28"/>
                <w:szCs w:val="28"/>
                <w:lang w:val="es-PR"/>
              </w:rPr>
              <w:t>-</w:t>
            </w:r>
            <w:r w:rsidR="001A108D" w:rsidRPr="001371D6">
              <w:rPr>
                <w:rStyle w:val="Hyperlink"/>
                <w:rFonts w:ascii="Arial Narrow" w:eastAsia="Times New Roman" w:hAnsi="Arial Narrow" w:cs="Times New Roman"/>
                <w:color w:val="auto"/>
                <w:sz w:val="28"/>
                <w:szCs w:val="28"/>
                <w:u w:val="none"/>
                <w:lang w:val="es-PR"/>
              </w:rPr>
              <w:t xml:space="preserve"> </w:t>
            </w:r>
            <w:hyperlink r:id="rId77" w:history="1">
              <w:r w:rsidR="004A624B" w:rsidRPr="001371D6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eriveratorr3@yahoo.com</w:t>
              </w:r>
            </w:hyperlink>
          </w:p>
        </w:tc>
      </w:tr>
      <w:tr w:rsidR="00CE1FEF" w:rsidRPr="009D0BA5" w14:paraId="07987959" w14:textId="77777777" w:rsidTr="00462462">
        <w:trPr>
          <w:jc w:val="center"/>
        </w:trPr>
        <w:tc>
          <w:tcPr>
            <w:tcW w:w="2647" w:type="dxa"/>
            <w:vAlign w:val="center"/>
          </w:tcPr>
          <w:p w14:paraId="680C6BFB" w14:textId="77777777" w:rsidR="00E931B3" w:rsidRDefault="00A62827" w:rsidP="004A624B">
            <w:pPr>
              <w:jc w:val="center"/>
              <w:rPr>
                <w:rFonts w:ascii="Arial Narrow" w:hAnsi="Arial Narrow"/>
                <w:b/>
                <w:sz w:val="24"/>
                <w:szCs w:val="24"/>
                <w:lang w:val="es-PR"/>
              </w:rPr>
            </w:pPr>
            <w:r>
              <w:rPr>
                <w:rFonts w:ascii="Arial Narrow" w:hAnsi="Arial Narrow"/>
                <w:b/>
                <w:noProof/>
              </w:rPr>
              <w:drawing>
                <wp:inline distT="0" distB="0" distL="0" distR="0" wp14:anchorId="66690863" wp14:editId="667398ED">
                  <wp:extent cx="1123950" cy="1123950"/>
                  <wp:effectExtent l="0" t="0" r="0" b="0"/>
                  <wp:docPr id="29" name="Picture 29" descr="C:\Users\e102686\AppData\Local\Microsoft\Windows\Temporary Internet Files\Content.MSO\E9307E3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102686\AppData\Local\Microsoft\Windows\Temporary Internet Files\Content.MSO\E9307E3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9757D2" w14:textId="77777777" w:rsidR="00CE1FEF" w:rsidRPr="001371D6" w:rsidRDefault="004A624B" w:rsidP="004A624B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Gurabo</w:t>
            </w:r>
          </w:p>
        </w:tc>
        <w:tc>
          <w:tcPr>
            <w:tcW w:w="7370" w:type="dxa"/>
            <w:vAlign w:val="center"/>
          </w:tcPr>
          <w:p w14:paraId="2C10F2C0" w14:textId="77777777" w:rsidR="00EB0FF1" w:rsidRPr="001371D6" w:rsidRDefault="00CD37DF" w:rsidP="00EB0FF1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ANGELA MARTINEZ, DIRECTORA</w:t>
            </w:r>
          </w:p>
          <w:p w14:paraId="213D72F6" w14:textId="77777777" w:rsidR="00CE1FEF" w:rsidRPr="001371D6" w:rsidRDefault="00CE1FEF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Universidad </w:t>
            </w:r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>Ana G. Méndez</w:t>
            </w:r>
            <w:r w:rsidR="00EB0FF1" w:rsidRPr="001371D6">
              <w:rPr>
                <w:rFonts w:ascii="Arial Narrow" w:hAnsi="Arial Narrow"/>
                <w:sz w:val="28"/>
                <w:szCs w:val="28"/>
                <w:lang w:val="es-PR"/>
              </w:rPr>
              <w:t>, Recinto de Gurabo</w:t>
            </w:r>
          </w:p>
          <w:p w14:paraId="4D701E95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Suite 104 San Alfonso Avenida Degetau A-1 </w:t>
            </w:r>
          </w:p>
          <w:p w14:paraId="61522473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aguas, Puerto Rico 00725</w:t>
            </w:r>
          </w:p>
          <w:p w14:paraId="274D4651" w14:textId="77777777" w:rsidR="00CE1FEF" w:rsidRPr="001371D6" w:rsidRDefault="00CE1FEF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="00EB0FF1" w:rsidRPr="001371D6">
              <w:rPr>
                <w:rFonts w:ascii="Arial Narrow" w:hAnsi="Arial Narrow"/>
                <w:sz w:val="28"/>
                <w:szCs w:val="28"/>
                <w:lang w:val="es-PR"/>
              </w:rPr>
              <w:t>746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-</w:t>
            </w:r>
            <w:r w:rsidR="00EB0FF1" w:rsidRPr="001371D6">
              <w:rPr>
                <w:rFonts w:ascii="Arial Narrow" w:hAnsi="Arial Narrow"/>
                <w:sz w:val="28"/>
                <w:szCs w:val="28"/>
                <w:lang w:val="es-PR"/>
              </w:rPr>
              <w:t>3999</w:t>
            </w:r>
          </w:p>
          <w:p w14:paraId="5A8F528A" w14:textId="77777777" w:rsidR="00CE1FEF" w:rsidRPr="001371D6" w:rsidRDefault="00CE1FEF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="00EB0FF1" w:rsidRPr="001371D6">
              <w:rPr>
                <w:rFonts w:ascii="Arial Narrow" w:hAnsi="Arial Narrow"/>
                <w:sz w:val="28"/>
                <w:szCs w:val="28"/>
                <w:lang w:val="es-PR"/>
              </w:rPr>
              <w:t>745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-</w:t>
            </w:r>
            <w:r w:rsidR="00EB0FF1" w:rsidRPr="001371D6">
              <w:rPr>
                <w:rFonts w:ascii="Arial Narrow" w:hAnsi="Arial Narrow"/>
                <w:sz w:val="28"/>
                <w:szCs w:val="28"/>
                <w:lang w:val="es-PR"/>
              </w:rPr>
              <w:t>0155</w:t>
            </w:r>
          </w:p>
          <w:p w14:paraId="475E4C0D" w14:textId="77777777" w:rsidR="00CE1FEF" w:rsidRPr="001371D6" w:rsidRDefault="00EB0FF1" w:rsidP="000A34C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rreo electrónico</w:t>
            </w:r>
            <w:r w:rsidR="00CE1FEF"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: </w:t>
            </w:r>
            <w:hyperlink r:id="rId78" w:history="1">
              <w:r w:rsidR="00CD37DF" w:rsidRPr="00AC3D7E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anmartinez@suagm.edu</w:t>
              </w:r>
            </w:hyperlink>
            <w:r w:rsidR="00CD37DF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EB0FF1" w:rsidRPr="009D0BA5" w14:paraId="37368DA3" w14:textId="77777777" w:rsidTr="00462462">
        <w:trPr>
          <w:jc w:val="center"/>
        </w:trPr>
        <w:tc>
          <w:tcPr>
            <w:tcW w:w="2647" w:type="dxa"/>
            <w:vAlign w:val="center"/>
          </w:tcPr>
          <w:p w14:paraId="7F741103" w14:textId="77777777" w:rsidR="00EB0FF1" w:rsidRPr="001371D6" w:rsidRDefault="00EB0FF1" w:rsidP="004A624B">
            <w:pPr>
              <w:jc w:val="center"/>
              <w:rPr>
                <w:noProof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7BBEA991" wp14:editId="5C7C07F9">
                  <wp:extent cx="1414130" cy="570935"/>
                  <wp:effectExtent l="0" t="0" r="0" b="635"/>
                  <wp:docPr id="263" name="Picture 263" descr="http://hispanicprwire.com/uploaded_logos/5272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hispanicprwire.com/uploaded_logos/5272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130" cy="57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14:paraId="22BD9D72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NOEMÍ DELIZ COLÓN, DIRECTORA</w:t>
            </w:r>
          </w:p>
          <w:p w14:paraId="5F4DF3E8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ASPIRA Inc. de Puerto Rico</w:t>
            </w:r>
          </w:p>
          <w:p w14:paraId="4C92EEC9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Apartado 29132 Estación 65 de Infantería </w:t>
            </w:r>
          </w:p>
          <w:p w14:paraId="3BDF7740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San Juan, Puerto Rico 00929</w:t>
            </w:r>
          </w:p>
          <w:p w14:paraId="06EEB11D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641-1985</w:t>
            </w:r>
            <w:r w:rsidR="00462462">
              <w:rPr>
                <w:rFonts w:ascii="Arial Narrow" w:hAnsi="Arial Narrow"/>
                <w:sz w:val="28"/>
                <w:szCs w:val="28"/>
                <w:lang w:val="es-PR"/>
              </w:rPr>
              <w:t xml:space="preserve"> extensión 294</w:t>
            </w:r>
          </w:p>
          <w:p w14:paraId="0E0D575E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57-2725</w:t>
            </w:r>
          </w:p>
          <w:p w14:paraId="30DD5C9C" w14:textId="77777777" w:rsidR="00EB0FF1" w:rsidRPr="001371D6" w:rsidRDefault="00EB0FF1" w:rsidP="00EB0FF1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79" w:history="1">
              <w:r w:rsidRPr="001371D6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ndeliz@aspirapr.org</w:t>
              </w:r>
            </w:hyperlink>
          </w:p>
        </w:tc>
      </w:tr>
      <w:tr w:rsidR="00D84487" w:rsidRPr="009D0BA5" w14:paraId="1B8E3045" w14:textId="77777777" w:rsidTr="00D84487">
        <w:trPr>
          <w:jc w:val="center"/>
        </w:trPr>
        <w:tc>
          <w:tcPr>
            <w:tcW w:w="2647" w:type="dxa"/>
            <w:vAlign w:val="center"/>
          </w:tcPr>
          <w:p w14:paraId="42E46C33" w14:textId="77777777" w:rsidR="00D84487" w:rsidRPr="001371D6" w:rsidRDefault="00D84487" w:rsidP="00D84487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1D4AD5AB" wp14:editId="5AF3BE69">
                  <wp:extent cx="1095153" cy="1095153"/>
                  <wp:effectExtent l="0" t="0" r="0" b="0"/>
                  <wp:docPr id="11" name="Picture 11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17AD07" w14:textId="77777777" w:rsidR="00D84487" w:rsidRPr="001371D6" w:rsidRDefault="00D84487" w:rsidP="00D84487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Ponce</w:t>
            </w:r>
          </w:p>
        </w:tc>
        <w:tc>
          <w:tcPr>
            <w:tcW w:w="7370" w:type="dxa"/>
          </w:tcPr>
          <w:p w14:paraId="3755D0D7" w14:textId="77777777" w:rsidR="00E721B1" w:rsidRPr="001371D6" w:rsidRDefault="00CD37DF" w:rsidP="00E721B1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b/>
                <w:sz w:val="28"/>
                <w:szCs w:val="28"/>
                <w:lang w:val="es-PR"/>
              </w:rPr>
              <w:t>ADAMARY ALICEA, DIRECTORA</w:t>
            </w:r>
          </w:p>
          <w:p w14:paraId="7239A623" w14:textId="77777777" w:rsidR="002323CD" w:rsidRPr="00C36294" w:rsidRDefault="002323CD" w:rsidP="002323CD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104 Turpeaux Industrial Park Mercedita </w:t>
            </w:r>
          </w:p>
          <w:p w14:paraId="28A78B58" w14:textId="77777777" w:rsidR="002323CD" w:rsidRPr="00C36294" w:rsidRDefault="002323CD" w:rsidP="002323CD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Ponce, Puerto Rico 00715-1602</w:t>
            </w:r>
          </w:p>
          <w:p w14:paraId="3E9987E9" w14:textId="77777777" w:rsidR="00E721B1" w:rsidRPr="001371D6" w:rsidRDefault="00601F3D" w:rsidP="00E721B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284</w:t>
            </w:r>
            <w:r w:rsidR="00E721B1" w:rsidRPr="001371D6">
              <w:rPr>
                <w:rFonts w:ascii="Arial Narrow" w:hAnsi="Arial Narrow"/>
                <w:sz w:val="28"/>
                <w:szCs w:val="28"/>
                <w:lang w:val="es-PR"/>
              </w:rPr>
              <w:t>-19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12</w:t>
            </w:r>
            <w:r w:rsidR="00E721B1">
              <w:rPr>
                <w:rFonts w:ascii="Arial Narrow" w:hAnsi="Arial Narrow"/>
                <w:sz w:val="28"/>
                <w:szCs w:val="28"/>
                <w:lang w:val="es-PR"/>
              </w:rPr>
              <w:t xml:space="preserve"> extensión 2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621</w:t>
            </w:r>
          </w:p>
          <w:p w14:paraId="22FFC06D" w14:textId="77777777" w:rsidR="00E721B1" w:rsidRPr="001371D6" w:rsidRDefault="00601F3D" w:rsidP="00E721B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A3135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</w:p>
          <w:p w14:paraId="4885D3B7" w14:textId="77777777" w:rsidR="00D84487" w:rsidRDefault="00E721B1" w:rsidP="00E721B1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r w:rsidR="00AE3CAA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hyperlink r:id="rId80" w:history="1">
              <w:r w:rsidR="00131AAB" w:rsidRPr="00AC3D7E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aaliceas@ponce.inter.edu</w:t>
              </w:r>
            </w:hyperlink>
            <w:r w:rsidR="00131AAB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  <w:p w14:paraId="5117DD36" w14:textId="77777777" w:rsidR="002A7F05" w:rsidRPr="001371D6" w:rsidRDefault="002A7F05" w:rsidP="00222288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</w:p>
        </w:tc>
      </w:tr>
    </w:tbl>
    <w:p w14:paraId="38DE7DC4" w14:textId="77777777" w:rsidR="000D6084" w:rsidRPr="001371D6" w:rsidRDefault="000D6084" w:rsidP="009A38DE">
      <w:pPr>
        <w:spacing w:after="0" w:line="240" w:lineRule="auto"/>
        <w:rPr>
          <w:rFonts w:ascii="Arial Narrow" w:hAnsi="Arial Narrow"/>
          <w:b/>
          <w:sz w:val="32"/>
          <w:lang w:val="es-PR"/>
        </w:rPr>
      </w:pPr>
    </w:p>
    <w:p w14:paraId="4A8B929B" w14:textId="77777777" w:rsidR="000D6084" w:rsidRPr="001371D6" w:rsidRDefault="000D6084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67842C4F" w14:textId="77777777" w:rsidR="000D6084" w:rsidRDefault="000D6084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54A4B108" w14:textId="77777777" w:rsidR="000A5EB0" w:rsidRPr="001371D6" w:rsidRDefault="000A5EB0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4D28740B" w14:textId="77777777" w:rsidR="000D6084" w:rsidRDefault="000D6084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23F8B8AB" w14:textId="77777777" w:rsidR="005E2312" w:rsidRDefault="005E2312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17D13677" w14:textId="77777777" w:rsidR="005E2312" w:rsidRPr="001371D6" w:rsidRDefault="005E2312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50232B80" w14:textId="77777777" w:rsidR="00826B32" w:rsidRPr="00E62139" w:rsidRDefault="000D6084" w:rsidP="00731FF3">
      <w:pPr>
        <w:pStyle w:val="Heading1"/>
        <w:rPr>
          <w:rFonts w:ascii="Arial Narrow" w:hAnsi="Arial Narrow"/>
          <w:b/>
          <w:color w:val="8064A2" w:themeColor="accent4"/>
          <w:sz w:val="36"/>
        </w:rPr>
      </w:pPr>
      <w:r w:rsidRPr="00CC5CE5">
        <w:rPr>
          <w:rFonts w:ascii="Arial Narrow" w:hAnsi="Arial Narrow"/>
          <w:lang w:val="es-PR"/>
        </w:rPr>
        <w:lastRenderedPageBreak/>
        <w:t xml:space="preserve"> </w:t>
      </w:r>
      <w:bookmarkStart w:id="5" w:name="_Toc503443382"/>
      <w:r w:rsidR="001D034F" w:rsidRPr="00E62139">
        <w:rPr>
          <w:rFonts w:ascii="Arial Narrow" w:hAnsi="Arial Narrow"/>
          <w:b/>
          <w:color w:val="8064A2" w:themeColor="accent4"/>
          <w:sz w:val="36"/>
          <w:u w:val="single"/>
        </w:rPr>
        <w:t xml:space="preserve">5 </w:t>
      </w:r>
      <w:r w:rsidR="001D034F" w:rsidRPr="00E62139">
        <w:rPr>
          <w:rFonts w:ascii="Arial Narrow" w:hAnsi="Arial Narrow"/>
          <w:color w:val="8064A2" w:themeColor="accent4"/>
        </w:rPr>
        <w:t xml:space="preserve"> </w:t>
      </w:r>
      <w:r w:rsidR="00F21CEC" w:rsidRPr="00E62139">
        <w:rPr>
          <w:rFonts w:ascii="Arial Narrow" w:hAnsi="Arial Narrow"/>
          <w:color w:val="8064A2" w:themeColor="accent4"/>
        </w:rPr>
        <w:t xml:space="preserve"> </w:t>
      </w:r>
      <w:r w:rsidR="00826B32" w:rsidRPr="00E62139">
        <w:rPr>
          <w:rFonts w:ascii="Arial Narrow" w:hAnsi="Arial Narrow"/>
          <w:b/>
          <w:color w:val="8064A2" w:themeColor="accent4"/>
          <w:sz w:val="36"/>
        </w:rPr>
        <w:t xml:space="preserve">PROGRAMAS </w:t>
      </w:r>
      <w:r w:rsidR="00CA7E0A" w:rsidRPr="00E62139">
        <w:rPr>
          <w:rFonts w:ascii="Arial Narrow" w:hAnsi="Arial Narrow"/>
          <w:b/>
          <w:color w:val="8064A2" w:themeColor="accent4"/>
          <w:sz w:val="36"/>
        </w:rPr>
        <w:t xml:space="preserve">EDUCATIONAL </w:t>
      </w:r>
      <w:r w:rsidR="00826B32" w:rsidRPr="00E62139">
        <w:rPr>
          <w:rFonts w:ascii="Arial Narrow" w:hAnsi="Arial Narrow"/>
          <w:b/>
          <w:color w:val="8064A2" w:themeColor="accent4"/>
          <w:sz w:val="36"/>
        </w:rPr>
        <w:t>OP</w:t>
      </w:r>
      <w:r w:rsidR="00CA7E0A" w:rsidRPr="00E62139">
        <w:rPr>
          <w:rFonts w:ascii="Arial Narrow" w:hAnsi="Arial Narrow"/>
          <w:b/>
          <w:color w:val="8064A2" w:themeColor="accent4"/>
          <w:sz w:val="36"/>
        </w:rPr>
        <w:t>P</w:t>
      </w:r>
      <w:r w:rsidR="00826B32" w:rsidRPr="00E62139">
        <w:rPr>
          <w:rFonts w:ascii="Arial Narrow" w:hAnsi="Arial Narrow"/>
          <w:b/>
          <w:color w:val="8064A2" w:themeColor="accent4"/>
          <w:sz w:val="36"/>
        </w:rPr>
        <w:t>ORTUNI</w:t>
      </w:r>
      <w:r w:rsidR="00CA7E0A" w:rsidRPr="00E62139">
        <w:rPr>
          <w:rFonts w:ascii="Arial Narrow" w:hAnsi="Arial Narrow"/>
          <w:b/>
          <w:color w:val="8064A2" w:themeColor="accent4"/>
          <w:sz w:val="36"/>
        </w:rPr>
        <w:t>TY CENTER (EOC)</w:t>
      </w:r>
      <w:bookmarkEnd w:id="5"/>
      <w:r w:rsidR="00826B32" w:rsidRPr="00E62139">
        <w:rPr>
          <w:rFonts w:ascii="Arial Narrow" w:hAnsi="Arial Narrow"/>
          <w:b/>
          <w:color w:val="8064A2" w:themeColor="accent4"/>
          <w:sz w:val="36"/>
        </w:rPr>
        <w:t xml:space="preserve"> </w:t>
      </w:r>
    </w:p>
    <w:p w14:paraId="7048B725" w14:textId="77777777" w:rsidR="00826B32" w:rsidRPr="00CA7E0A" w:rsidRDefault="00826B32" w:rsidP="00826B32">
      <w:pPr>
        <w:spacing w:after="0" w:line="240" w:lineRule="auto"/>
        <w:jc w:val="center"/>
        <w:rPr>
          <w:rFonts w:ascii="Arial Narrow" w:hAnsi="Arial Narrow"/>
          <w:b/>
          <w:sz w:val="32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826B32" w:rsidRPr="001371D6" w14:paraId="02F272F5" w14:textId="77777777" w:rsidTr="00826B32">
        <w:trPr>
          <w:jc w:val="center"/>
        </w:trPr>
        <w:tc>
          <w:tcPr>
            <w:tcW w:w="2647" w:type="dxa"/>
            <w:vAlign w:val="center"/>
          </w:tcPr>
          <w:p w14:paraId="30A70AFE" w14:textId="77777777" w:rsidR="00826B32" w:rsidRPr="001371D6" w:rsidRDefault="00826B32" w:rsidP="00826B32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135D7231" w14:textId="77777777" w:rsidR="00826B32" w:rsidRPr="001371D6" w:rsidRDefault="00826B32" w:rsidP="00826B32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826B32" w:rsidRPr="009D0BA5" w14:paraId="24B56D07" w14:textId="77777777" w:rsidTr="00826B32">
        <w:trPr>
          <w:jc w:val="center"/>
        </w:trPr>
        <w:tc>
          <w:tcPr>
            <w:tcW w:w="2647" w:type="dxa"/>
            <w:vAlign w:val="center"/>
          </w:tcPr>
          <w:p w14:paraId="2A30DA7A" w14:textId="77777777" w:rsidR="00826B32" w:rsidRPr="001371D6" w:rsidRDefault="00DE31B8" w:rsidP="00826B32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53DCB250" wp14:editId="54B17DAE">
                  <wp:extent cx="1095153" cy="1095153"/>
                  <wp:effectExtent l="0" t="0" r="0" b="0"/>
                  <wp:docPr id="272" name="Picture 272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3A3A03" w14:textId="77777777" w:rsidR="00826B32" w:rsidRPr="001371D6" w:rsidRDefault="00826B32" w:rsidP="00826B32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Arecibo</w:t>
            </w:r>
          </w:p>
        </w:tc>
        <w:tc>
          <w:tcPr>
            <w:tcW w:w="7370" w:type="dxa"/>
            <w:vAlign w:val="center"/>
          </w:tcPr>
          <w:p w14:paraId="67D05EB4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ADALÍS RULLÁN PEÑA, DIRECTORA</w:t>
            </w:r>
          </w:p>
          <w:p w14:paraId="3FCE0285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Arecibo</w:t>
            </w:r>
          </w:p>
          <w:p w14:paraId="5D438E11" w14:textId="77777777" w:rsidR="00826B32" w:rsidRPr="001371D6" w:rsidRDefault="00826B32" w:rsidP="00826B32">
            <w:pPr>
              <w:autoSpaceDE w:val="0"/>
              <w:autoSpaceDN w:val="0"/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 Box 4050 Arecibo, Puerto Rico 00614-2713</w:t>
            </w:r>
          </w:p>
          <w:p w14:paraId="03AE15A5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 directo: </w:t>
            </w:r>
            <w:r w:rsidR="009B7914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78-2713</w:t>
            </w:r>
          </w:p>
          <w:p w14:paraId="48810AE5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9B7914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80-4050</w:t>
            </w:r>
          </w:p>
          <w:p w14:paraId="198BD6A0" w14:textId="77777777" w:rsidR="00826B32" w:rsidRPr="001371D6" w:rsidRDefault="00826B32" w:rsidP="00B279F3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rreo electrónico</w:t>
            </w:r>
            <w:r w:rsidR="00B279F3"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: </w:t>
            </w:r>
            <w:hyperlink r:id="rId81" w:history="1">
              <w:r w:rsidR="00B279F3"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arullan@arecibo.inter.edu</w:t>
              </w:r>
            </w:hyperlink>
            <w:r w:rsidR="00B279F3"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  <w:tr w:rsidR="00826B32" w:rsidRPr="009D0BA5" w14:paraId="133BBC02" w14:textId="77777777" w:rsidTr="00826B32">
        <w:trPr>
          <w:jc w:val="center"/>
        </w:trPr>
        <w:tc>
          <w:tcPr>
            <w:tcW w:w="2647" w:type="dxa"/>
            <w:vAlign w:val="center"/>
          </w:tcPr>
          <w:p w14:paraId="5F246229" w14:textId="77777777" w:rsidR="00B279F3" w:rsidRPr="001371D6" w:rsidRDefault="00DE31B8" w:rsidP="00B279F3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382F5527" wp14:editId="0AE283F3">
                  <wp:extent cx="1095153" cy="1095153"/>
                  <wp:effectExtent l="0" t="0" r="0" b="0"/>
                  <wp:docPr id="271" name="Picture 271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D696B7" w14:textId="77777777" w:rsidR="00826B32" w:rsidRPr="001371D6" w:rsidRDefault="00B279F3" w:rsidP="00B279F3">
            <w:pPr>
              <w:jc w:val="center"/>
              <w:rPr>
                <w:noProof/>
                <w:color w:val="0000FF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Barranquitas</w:t>
            </w:r>
          </w:p>
        </w:tc>
        <w:tc>
          <w:tcPr>
            <w:tcW w:w="7370" w:type="dxa"/>
            <w:vAlign w:val="center"/>
          </w:tcPr>
          <w:p w14:paraId="70609975" w14:textId="77777777" w:rsidR="00826B32" w:rsidRPr="001371D6" w:rsidRDefault="00B279F3" w:rsidP="00826B3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ELVIN J. ORTIZ MIRANDA, DIRECTOR</w:t>
            </w:r>
          </w:p>
          <w:p w14:paraId="44EC196F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Universidad </w:t>
            </w:r>
            <w:r w:rsidR="00B279F3"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Interamericana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de Puerto Rico, Recinto de </w:t>
            </w:r>
            <w:r w:rsidR="00B279F3" w:rsidRPr="001371D6">
              <w:rPr>
                <w:rFonts w:ascii="Arial Narrow" w:hAnsi="Arial Narrow"/>
                <w:sz w:val="28"/>
                <w:szCs w:val="28"/>
                <w:lang w:val="es-PR"/>
              </w:rPr>
              <w:t>Barranquitas</w:t>
            </w:r>
          </w:p>
          <w:p w14:paraId="3098A1F3" w14:textId="77777777" w:rsidR="00B279F3" w:rsidRPr="001371D6" w:rsidRDefault="00B279F3" w:rsidP="00B279F3">
            <w:pPr>
              <w:autoSpaceDE w:val="0"/>
              <w:autoSpaceDN w:val="0"/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517 Barranquitas, Puerto Rico 00794</w:t>
            </w:r>
          </w:p>
          <w:p w14:paraId="6A89ACF5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: </w:t>
            </w:r>
            <w:r w:rsidR="009B7914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857</w:t>
            </w:r>
            <w:r w:rsidRPr="001371D6">
              <w:rPr>
                <w:rFonts w:ascii="Arial Narrow" w:hAnsi="Arial Narrow"/>
                <w:sz w:val="28"/>
                <w:lang w:val="es-PR"/>
              </w:rPr>
              <w:t>-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3600</w:t>
            </w:r>
            <w:r w:rsidRPr="001371D6">
              <w:rPr>
                <w:rFonts w:ascii="Arial Narrow" w:hAnsi="Arial Narrow"/>
                <w:sz w:val="28"/>
                <w:lang w:val="es-PR"/>
              </w:rPr>
              <w:t xml:space="preserve"> extensiones 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2005/2061/</w:t>
            </w:r>
            <w:r w:rsidR="00AB5B8E" w:rsidRPr="001371D6">
              <w:rPr>
                <w:rFonts w:ascii="Arial Narrow" w:hAnsi="Arial Narrow"/>
                <w:sz w:val="28"/>
                <w:lang w:val="es-PR"/>
              </w:rPr>
              <w:t>2071</w:t>
            </w:r>
            <w:r w:rsidR="00AB5B8E">
              <w:rPr>
                <w:rFonts w:ascii="Arial Narrow" w:hAnsi="Arial Narrow"/>
                <w:sz w:val="28"/>
                <w:lang w:val="es-PR"/>
              </w:rPr>
              <w:t>/</w:t>
            </w:r>
            <w:r w:rsidR="00AB5B8E" w:rsidRPr="001371D6">
              <w:rPr>
                <w:rFonts w:ascii="Arial Narrow" w:hAnsi="Arial Narrow"/>
                <w:sz w:val="28"/>
                <w:lang w:val="es-PR"/>
              </w:rPr>
              <w:t>2230</w:t>
            </w:r>
            <w:r w:rsidR="00AB5B8E">
              <w:rPr>
                <w:rFonts w:ascii="Arial Narrow" w:hAnsi="Arial Narrow"/>
                <w:sz w:val="28"/>
                <w:lang w:val="es-PR"/>
              </w:rPr>
              <w:t>/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2251</w:t>
            </w:r>
          </w:p>
          <w:p w14:paraId="3EBD305C" w14:textId="77777777" w:rsidR="00B279F3" w:rsidRPr="001371D6" w:rsidRDefault="00B279F3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Teléfono directo: </w:t>
            </w:r>
            <w:r w:rsidR="009B7914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lang w:val="es-PR"/>
              </w:rPr>
              <w:t>857-9198</w:t>
            </w:r>
          </w:p>
          <w:p w14:paraId="7AF50ED6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 xml:space="preserve">Fax: </w:t>
            </w:r>
            <w:r w:rsidR="009B7914">
              <w:rPr>
                <w:rFonts w:ascii="Arial Narrow" w:hAnsi="Arial Narrow"/>
                <w:sz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lang w:val="es-PR"/>
              </w:rPr>
              <w:t xml:space="preserve">) 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857</w:t>
            </w:r>
            <w:r w:rsidRPr="001371D6">
              <w:rPr>
                <w:rFonts w:ascii="Arial Narrow" w:hAnsi="Arial Narrow"/>
                <w:sz w:val="28"/>
                <w:lang w:val="es-PR"/>
              </w:rPr>
              <w:t>-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>0330</w:t>
            </w:r>
          </w:p>
          <w:p w14:paraId="26472AA5" w14:textId="77777777" w:rsidR="00B279F3" w:rsidRPr="001371D6" w:rsidRDefault="00826B32" w:rsidP="002323CD">
            <w:pPr>
              <w:jc w:val="center"/>
              <w:rPr>
                <w:rFonts w:ascii="Arial Narrow" w:eastAsia="Times New Roman" w:hAnsi="Arial Narrow" w:cs="Times New Roman"/>
                <w:color w:val="0000FF" w:themeColor="hyperlink"/>
                <w:sz w:val="28"/>
                <w:szCs w:val="28"/>
                <w:u w:val="single"/>
                <w:lang w:val="es-PR"/>
              </w:rPr>
            </w:pPr>
            <w:r w:rsidRPr="001371D6">
              <w:rPr>
                <w:rFonts w:ascii="Arial Narrow" w:hAnsi="Arial Narrow"/>
                <w:sz w:val="28"/>
                <w:lang w:val="es-PR"/>
              </w:rPr>
              <w:t>C</w:t>
            </w:r>
            <w:r w:rsidR="00B279F3" w:rsidRPr="001371D6">
              <w:rPr>
                <w:rFonts w:ascii="Arial Narrow" w:hAnsi="Arial Narrow"/>
                <w:sz w:val="28"/>
                <w:lang w:val="es-PR"/>
              </w:rPr>
              <w:t xml:space="preserve">orreo electrónico: </w:t>
            </w:r>
            <w:hyperlink r:id="rId82" w:history="1">
              <w:r w:rsidR="00B279F3"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ejortiz@br.inter.edu</w:t>
              </w:r>
            </w:hyperlink>
            <w:r w:rsidR="00B279F3" w:rsidRPr="001371D6">
              <w:rPr>
                <w:rFonts w:ascii="Arial Narrow" w:hAnsi="Arial Narrow"/>
                <w:color w:val="000000"/>
                <w:sz w:val="28"/>
                <w:szCs w:val="28"/>
                <w:lang w:val="es-PR"/>
              </w:rPr>
              <w:t xml:space="preserve"> </w:t>
            </w:r>
            <w:r w:rsidR="000A31F6">
              <w:rPr>
                <w:rFonts w:ascii="Arial Narrow" w:hAnsi="Arial Narrow"/>
                <w:color w:val="000000"/>
                <w:sz w:val="28"/>
                <w:szCs w:val="28"/>
                <w:lang w:val="es-PR"/>
              </w:rPr>
              <w:t xml:space="preserve">  </w:t>
            </w:r>
          </w:p>
        </w:tc>
      </w:tr>
      <w:tr w:rsidR="00826B32" w:rsidRPr="009D0BA5" w14:paraId="729673F1" w14:textId="77777777" w:rsidTr="00826B32">
        <w:trPr>
          <w:jc w:val="center"/>
        </w:trPr>
        <w:tc>
          <w:tcPr>
            <w:tcW w:w="2647" w:type="dxa"/>
            <w:vAlign w:val="center"/>
          </w:tcPr>
          <w:p w14:paraId="75A857D0" w14:textId="77777777" w:rsidR="00B279F3" w:rsidRPr="001371D6" w:rsidRDefault="00B279F3" w:rsidP="00B279F3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2EECBF65" wp14:editId="4B774F6C">
                  <wp:extent cx="1095153" cy="1095153"/>
                  <wp:effectExtent l="0" t="0" r="0" b="0"/>
                  <wp:docPr id="269" name="Picture 269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3DC484" w14:textId="77777777" w:rsidR="00826B32" w:rsidRPr="001371D6" w:rsidRDefault="00B279F3" w:rsidP="00B279F3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San Germán</w:t>
            </w:r>
          </w:p>
        </w:tc>
        <w:tc>
          <w:tcPr>
            <w:tcW w:w="7370" w:type="dxa"/>
            <w:vAlign w:val="center"/>
          </w:tcPr>
          <w:p w14:paraId="1AA8E2D5" w14:textId="77777777" w:rsidR="00826B32" w:rsidRPr="001371D6" w:rsidRDefault="00B279F3" w:rsidP="00826B32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ELAINE LUGO NAZARIO</w:t>
            </w:r>
            <w:r w:rsidR="00826B32"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, DIRECTORA</w:t>
            </w:r>
          </w:p>
          <w:p w14:paraId="5C12C7EA" w14:textId="77777777" w:rsidR="00B279F3" w:rsidRPr="001371D6" w:rsidRDefault="00B279F3" w:rsidP="00B279F3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San Germán</w:t>
            </w:r>
          </w:p>
          <w:p w14:paraId="578C413C" w14:textId="77777777" w:rsidR="00B279F3" w:rsidRPr="001371D6" w:rsidRDefault="00B279F3" w:rsidP="00B279F3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5100 San Germán, Puerto Rico 00683</w:t>
            </w:r>
          </w:p>
          <w:p w14:paraId="3AAF83D9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="001A108D" w:rsidRPr="001371D6">
              <w:rPr>
                <w:rFonts w:ascii="Arial Narrow" w:hAnsi="Arial Narrow"/>
                <w:sz w:val="28"/>
                <w:szCs w:val="28"/>
                <w:lang w:val="es-PR"/>
              </w:rPr>
              <w:t>264-1912 extensiones 7790/7791</w:t>
            </w:r>
          </w:p>
          <w:p w14:paraId="7A61E8A1" w14:textId="77777777" w:rsidR="001A108D" w:rsidRPr="001371D6" w:rsidRDefault="001A108D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92-5400</w:t>
            </w:r>
          </w:p>
          <w:p w14:paraId="19266FA9" w14:textId="77777777" w:rsidR="00826B32" w:rsidRPr="001371D6" w:rsidRDefault="00826B32" w:rsidP="00826B32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Correo electrónico</w:t>
            </w:r>
            <w:r w:rsidR="00B279F3"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de Elaine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: </w:t>
            </w:r>
            <w:hyperlink r:id="rId83" w:history="1">
              <w:r w:rsidR="00B279F3" w:rsidRPr="001371D6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elugon@intersg.edu</w:t>
              </w:r>
            </w:hyperlink>
          </w:p>
        </w:tc>
      </w:tr>
      <w:tr w:rsidR="002A7F05" w:rsidRPr="009D0BA5" w14:paraId="2A156626" w14:textId="77777777" w:rsidTr="00826B32">
        <w:trPr>
          <w:jc w:val="center"/>
        </w:trPr>
        <w:tc>
          <w:tcPr>
            <w:tcW w:w="2647" w:type="dxa"/>
            <w:vAlign w:val="center"/>
          </w:tcPr>
          <w:p w14:paraId="10EAE4AE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3B2EB1E2" wp14:editId="096B082B">
                  <wp:extent cx="1095153" cy="1095153"/>
                  <wp:effectExtent l="0" t="0" r="0" b="0"/>
                  <wp:docPr id="12" name="Picture 12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53B211" w14:textId="77777777" w:rsidR="002A7F05" w:rsidRPr="001371D6" w:rsidRDefault="002A7F05" w:rsidP="002A7F05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Ponce</w:t>
            </w:r>
          </w:p>
        </w:tc>
        <w:tc>
          <w:tcPr>
            <w:tcW w:w="7370" w:type="dxa"/>
            <w:vAlign w:val="center"/>
          </w:tcPr>
          <w:p w14:paraId="0BE2FB43" w14:textId="77777777" w:rsidR="00DB6595" w:rsidRPr="00C36294" w:rsidRDefault="00C36294" w:rsidP="00DB6595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b/>
                <w:sz w:val="28"/>
                <w:szCs w:val="28"/>
                <w:lang w:val="es-PR"/>
              </w:rPr>
              <w:t>DIRECTOR</w:t>
            </w:r>
            <w:r w:rsidR="00131AAB">
              <w:rPr>
                <w:rFonts w:ascii="Arial Narrow" w:hAnsi="Arial Narrow"/>
                <w:b/>
                <w:sz w:val="28"/>
                <w:szCs w:val="28"/>
                <w:lang w:val="es-PR"/>
              </w:rPr>
              <w:t xml:space="preserve"> VACANTE</w:t>
            </w:r>
          </w:p>
          <w:p w14:paraId="1DCDFEF3" w14:textId="77777777" w:rsidR="00DB6595" w:rsidRPr="00C36294" w:rsidRDefault="006F2415" w:rsidP="00DB659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104 Turpeaux </w:t>
            </w:r>
            <w:r w:rsidR="00DB6595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Industrial 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Park </w:t>
            </w:r>
            <w:r w:rsidR="00DB6595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Mercedita </w:t>
            </w:r>
          </w:p>
          <w:p w14:paraId="02BA804E" w14:textId="77777777" w:rsidR="00DB6595" w:rsidRPr="00C36294" w:rsidRDefault="00DB6595" w:rsidP="00DB659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Ponce, Puerto Rico 00715-1602</w:t>
            </w:r>
          </w:p>
          <w:p w14:paraId="47D8E383" w14:textId="77777777" w:rsidR="00DB6595" w:rsidRPr="00C36294" w:rsidRDefault="00DB6595" w:rsidP="00DB659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284-1912 extensión 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2247 / 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2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>0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36</w:t>
            </w:r>
          </w:p>
          <w:p w14:paraId="669CF4C1" w14:textId="77777777" w:rsidR="00DB6595" w:rsidRPr="00C36294" w:rsidRDefault="00DB6595" w:rsidP="00DB659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 w:rsidRPr="00C3629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="002323CD">
              <w:rPr>
                <w:rFonts w:ascii="Arial Narrow" w:hAnsi="Arial Narrow"/>
                <w:sz w:val="28"/>
                <w:szCs w:val="28"/>
                <w:lang w:val="es-PR"/>
              </w:rPr>
              <w:t>843-6466</w:t>
            </w:r>
          </w:p>
          <w:p w14:paraId="2E666AA1" w14:textId="77777777" w:rsidR="002A7F05" w:rsidRPr="001371D6" w:rsidRDefault="00DB6595" w:rsidP="00131AAB">
            <w:pPr>
              <w:jc w:val="center"/>
              <w:rPr>
                <w:noProof/>
                <w:lang w:val="es-PR"/>
              </w:rPr>
            </w:pPr>
            <w:r w:rsidRPr="00C36294">
              <w:rPr>
                <w:rFonts w:ascii="Arial Narrow" w:hAnsi="Arial Narrow"/>
                <w:sz w:val="28"/>
                <w:szCs w:val="28"/>
                <w:lang w:val="es-PR"/>
              </w:rPr>
              <w:t>Correo electrónico: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  <w:r w:rsidR="00786F79">
              <w:rPr>
                <w:noProof/>
                <w:lang w:val="es-PR"/>
              </w:rPr>
              <w:t xml:space="preserve">  </w:t>
            </w:r>
          </w:p>
        </w:tc>
      </w:tr>
      <w:tr w:rsidR="002A7F05" w:rsidRPr="009D0BA5" w14:paraId="50E57CF8" w14:textId="77777777" w:rsidTr="00826B32">
        <w:trPr>
          <w:jc w:val="center"/>
        </w:trPr>
        <w:tc>
          <w:tcPr>
            <w:tcW w:w="2647" w:type="dxa"/>
            <w:vAlign w:val="center"/>
          </w:tcPr>
          <w:p w14:paraId="11FC9A79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b/>
                <w:sz w:val="32"/>
                <w:lang w:val="es-PR"/>
              </w:rPr>
            </w:pPr>
            <w:r w:rsidRPr="001371D6">
              <w:rPr>
                <w:noProof/>
              </w:rPr>
              <w:drawing>
                <wp:inline distT="0" distB="0" distL="0" distR="0" wp14:anchorId="6A24FDA9" wp14:editId="28242466">
                  <wp:extent cx="1180147" cy="1254641"/>
                  <wp:effectExtent l="0" t="0" r="1270" b="3175"/>
                  <wp:docPr id="270" name="Picture 270" descr="http://imagenes.universia.net/pr/Institution/11513_Pontificia_Universidad_Catolica_de_Puerto_Ric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imagenes.universia.net/pr/Institution/11513_Pontificia_Universidad_Catolica_de_Puerto_Rico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651" b="6977"/>
                          <a:stretch/>
                        </pic:blipFill>
                        <pic:spPr bwMode="auto">
                          <a:xfrm>
                            <a:off x="0" y="0"/>
                            <a:ext cx="1180147" cy="12546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BEBF31" w14:textId="77777777" w:rsidR="002A7F05" w:rsidRPr="001371D6" w:rsidRDefault="002A7F05" w:rsidP="002A7F05">
            <w:pPr>
              <w:jc w:val="center"/>
              <w:rPr>
                <w:noProof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szCs w:val="24"/>
                <w:lang w:val="es-PR"/>
              </w:rPr>
              <w:t>Recinto de Ponce</w:t>
            </w:r>
          </w:p>
        </w:tc>
        <w:tc>
          <w:tcPr>
            <w:tcW w:w="7370" w:type="dxa"/>
            <w:vAlign w:val="center"/>
          </w:tcPr>
          <w:p w14:paraId="0AB98D3A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LUZ A. PÉREZ RODRÍGUEZ, DIRECTORA</w:t>
            </w:r>
          </w:p>
          <w:p w14:paraId="0B6B960F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ntificia Universidad Católica de Puerto Rico, Recinto de Ponce</w:t>
            </w:r>
          </w:p>
          <w:p w14:paraId="39686277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2250 Avenida Las Américas Suite 577 </w:t>
            </w:r>
          </w:p>
          <w:p w14:paraId="74963EBA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Ponce, Puerto Rico 00717-9997</w:t>
            </w:r>
          </w:p>
          <w:p w14:paraId="42F15B0F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41-2000</w:t>
            </w:r>
            <w:r>
              <w:rPr>
                <w:rFonts w:ascii="Arial Narrow" w:hAnsi="Arial Narrow"/>
                <w:sz w:val="28"/>
                <w:szCs w:val="28"/>
                <w:lang w:val="es-PR"/>
              </w:rPr>
              <w:t xml:space="preserve"> ext. 1757</w:t>
            </w:r>
          </w:p>
          <w:p w14:paraId="403F2118" w14:textId="77777777" w:rsidR="002A7F05" w:rsidRPr="001371D6" w:rsidRDefault="002A7F05" w:rsidP="002A7F05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: </w:t>
            </w:r>
            <w:hyperlink r:id="rId84" w:history="1">
              <w:r w:rsidR="006509D3" w:rsidRPr="005A6A82">
                <w:rPr>
                  <w:rStyle w:val="Hyperlink"/>
                  <w:rFonts w:ascii="Arial Narrow" w:eastAsia="Times New Roman" w:hAnsi="Arial Narrow" w:cs="Times New Roman"/>
                  <w:sz w:val="28"/>
                  <w:szCs w:val="28"/>
                  <w:lang w:val="es-PR"/>
                </w:rPr>
                <w:t>luz_perez@pucpr.edu</w:t>
              </w:r>
            </w:hyperlink>
          </w:p>
        </w:tc>
      </w:tr>
    </w:tbl>
    <w:p w14:paraId="0EF81B7A" w14:textId="77777777" w:rsidR="009A38DE" w:rsidRPr="001371D6" w:rsidRDefault="009A38DE" w:rsidP="009A38DE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5F42C194" w14:textId="77777777" w:rsidR="00DE31B8" w:rsidRPr="001D57DE" w:rsidRDefault="001D034F" w:rsidP="001D57DE">
      <w:pPr>
        <w:pStyle w:val="Heading1"/>
        <w:jc w:val="center"/>
        <w:rPr>
          <w:rFonts w:ascii="Arial Narrow" w:hAnsi="Arial Narrow"/>
          <w:b/>
          <w:color w:val="8064A2" w:themeColor="accent4"/>
          <w:sz w:val="36"/>
        </w:rPr>
      </w:pPr>
      <w:bookmarkStart w:id="6" w:name="_Toc503443383"/>
      <w:r w:rsidRPr="001D57DE">
        <w:rPr>
          <w:rFonts w:ascii="Arial Narrow" w:hAnsi="Arial Narrow"/>
          <w:b/>
          <w:color w:val="8064A2" w:themeColor="accent4"/>
          <w:sz w:val="36"/>
          <w:u w:val="single"/>
        </w:rPr>
        <w:lastRenderedPageBreak/>
        <w:t>1</w:t>
      </w:r>
      <w:r w:rsidRPr="001D57DE">
        <w:rPr>
          <w:rFonts w:ascii="Arial Narrow" w:hAnsi="Arial Narrow"/>
          <w:b/>
          <w:color w:val="8064A2" w:themeColor="accent4"/>
          <w:sz w:val="36"/>
        </w:rPr>
        <w:t xml:space="preserve">   </w:t>
      </w:r>
      <w:r w:rsidR="00DE31B8" w:rsidRPr="001D57DE">
        <w:rPr>
          <w:rFonts w:ascii="Arial Narrow" w:hAnsi="Arial Narrow"/>
          <w:b/>
          <w:color w:val="8064A2" w:themeColor="accent4"/>
          <w:sz w:val="36"/>
        </w:rPr>
        <w:t xml:space="preserve">PROGRAMA </w:t>
      </w:r>
      <w:r w:rsidR="00DE31B8" w:rsidRPr="001D57DE">
        <w:rPr>
          <w:rFonts w:ascii="Arial Narrow" w:hAnsi="Arial Narrow"/>
          <w:b/>
          <w:i/>
          <w:color w:val="8064A2" w:themeColor="accent4"/>
          <w:sz w:val="36"/>
        </w:rPr>
        <w:t>RONALD E. MCNAIR</w:t>
      </w:r>
      <w:r w:rsidR="00DE31B8" w:rsidRPr="001D57DE">
        <w:rPr>
          <w:rFonts w:ascii="Arial Narrow" w:hAnsi="Arial Narrow"/>
          <w:b/>
          <w:color w:val="8064A2" w:themeColor="accent4"/>
          <w:sz w:val="36"/>
        </w:rPr>
        <w:t xml:space="preserve"> </w:t>
      </w:r>
      <w:r w:rsidR="00CA7E0A" w:rsidRPr="001D57DE">
        <w:rPr>
          <w:rFonts w:ascii="Arial Narrow" w:hAnsi="Arial Narrow"/>
          <w:b/>
          <w:color w:val="8064A2" w:themeColor="accent4"/>
          <w:sz w:val="36"/>
        </w:rPr>
        <w:t>(RM)</w:t>
      </w:r>
      <w:bookmarkEnd w:id="6"/>
    </w:p>
    <w:p w14:paraId="1F0935B1" w14:textId="77777777" w:rsidR="00DE31B8" w:rsidRPr="00CA7E0A" w:rsidRDefault="00DE31B8" w:rsidP="00DE31B8">
      <w:pPr>
        <w:spacing w:after="0" w:line="240" w:lineRule="auto"/>
        <w:jc w:val="center"/>
        <w:rPr>
          <w:rFonts w:ascii="Arial Narrow" w:hAnsi="Arial Narrow"/>
          <w:b/>
          <w:sz w:val="32"/>
        </w:rPr>
      </w:pPr>
    </w:p>
    <w:tbl>
      <w:tblPr>
        <w:tblStyle w:val="TableGrid"/>
        <w:tblW w:w="10017" w:type="dxa"/>
        <w:jc w:val="center"/>
        <w:tblLook w:val="04A0" w:firstRow="1" w:lastRow="0" w:firstColumn="1" w:lastColumn="0" w:noHBand="0" w:noVBand="1"/>
      </w:tblPr>
      <w:tblGrid>
        <w:gridCol w:w="2647"/>
        <w:gridCol w:w="7370"/>
      </w:tblGrid>
      <w:tr w:rsidR="00DE31B8" w:rsidRPr="001371D6" w14:paraId="75AC78DB" w14:textId="77777777" w:rsidTr="00855E0C">
        <w:trPr>
          <w:jc w:val="center"/>
        </w:trPr>
        <w:tc>
          <w:tcPr>
            <w:tcW w:w="2647" w:type="dxa"/>
            <w:vAlign w:val="center"/>
          </w:tcPr>
          <w:p w14:paraId="3F5D827F" w14:textId="77777777" w:rsidR="00DE31B8" w:rsidRPr="001371D6" w:rsidRDefault="00DE31B8" w:rsidP="00855E0C">
            <w:pPr>
              <w:jc w:val="center"/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noProof/>
                <w:sz w:val="44"/>
                <w:szCs w:val="28"/>
                <w:lang w:val="es-PR"/>
              </w:rPr>
              <w:t>INSTITUCIÓN</w:t>
            </w:r>
          </w:p>
        </w:tc>
        <w:tc>
          <w:tcPr>
            <w:tcW w:w="7370" w:type="dxa"/>
            <w:vAlign w:val="center"/>
          </w:tcPr>
          <w:p w14:paraId="016408A6" w14:textId="77777777" w:rsidR="00DE31B8" w:rsidRPr="001371D6" w:rsidRDefault="00DE31B8" w:rsidP="00855E0C">
            <w:pPr>
              <w:jc w:val="center"/>
              <w:rPr>
                <w:rFonts w:ascii="Agency FB" w:hAnsi="Agency FB"/>
                <w:b/>
                <w:sz w:val="44"/>
                <w:szCs w:val="28"/>
                <w:lang w:val="es-PR"/>
              </w:rPr>
            </w:pPr>
            <w:r w:rsidRPr="001371D6">
              <w:rPr>
                <w:rFonts w:ascii="Agency FB" w:hAnsi="Agency FB"/>
                <w:b/>
                <w:sz w:val="44"/>
                <w:szCs w:val="28"/>
                <w:lang w:val="es-PR"/>
              </w:rPr>
              <w:t>PROGRAMA</w:t>
            </w:r>
          </w:p>
        </w:tc>
      </w:tr>
      <w:tr w:rsidR="00DE31B8" w:rsidRPr="009D0BA5" w14:paraId="69BDFF95" w14:textId="77777777" w:rsidTr="00855E0C">
        <w:trPr>
          <w:jc w:val="center"/>
        </w:trPr>
        <w:tc>
          <w:tcPr>
            <w:tcW w:w="2647" w:type="dxa"/>
            <w:vAlign w:val="center"/>
          </w:tcPr>
          <w:p w14:paraId="74A55E5F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noProof/>
                <w:color w:val="0000FF"/>
              </w:rPr>
              <w:drawing>
                <wp:inline distT="0" distB="0" distL="0" distR="0" wp14:anchorId="0D951508" wp14:editId="2B547B52">
                  <wp:extent cx="1095153" cy="1095153"/>
                  <wp:effectExtent l="0" t="0" r="0" b="0"/>
                  <wp:docPr id="287" name="Picture 287" descr="http://tvc.guayama.inter.edu/images/UIPR-%20Logo%20a%20color%20v1.gif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tvc.guayama.inter.edu/images/UIPR-%20Logo%20a%20color%20v1.gif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498" cy="1094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224EC9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b/>
                <w:sz w:val="24"/>
                <w:lang w:val="es-PR"/>
              </w:rPr>
            </w:pPr>
            <w:r w:rsidRPr="001371D6">
              <w:rPr>
                <w:rFonts w:ascii="Arial Narrow" w:hAnsi="Arial Narrow"/>
                <w:b/>
                <w:sz w:val="24"/>
                <w:lang w:val="es-PR"/>
              </w:rPr>
              <w:t>Recinto de San Germán</w:t>
            </w:r>
          </w:p>
        </w:tc>
        <w:tc>
          <w:tcPr>
            <w:tcW w:w="7370" w:type="dxa"/>
            <w:vAlign w:val="center"/>
          </w:tcPr>
          <w:p w14:paraId="4A353AA1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b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b/>
                <w:sz w:val="28"/>
                <w:szCs w:val="28"/>
                <w:lang w:val="es-PR"/>
              </w:rPr>
              <w:t>SYLVETTE ALMODÓVAR LUGO, DIRECTORA</w:t>
            </w:r>
          </w:p>
          <w:p w14:paraId="77170282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Universidad Interamericana de Puerto Rico, Recinto de San Germán</w:t>
            </w:r>
          </w:p>
          <w:p w14:paraId="48C83521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Box 5100 San Germán, Puerto Rico 00683</w:t>
            </w:r>
          </w:p>
          <w:p w14:paraId="43AB0F3A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264-1912 extensiones 7622/7623</w:t>
            </w:r>
          </w:p>
          <w:p w14:paraId="1473EE8D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Teléfono directo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92-1470</w:t>
            </w:r>
          </w:p>
          <w:p w14:paraId="3E935FD4" w14:textId="77777777" w:rsidR="00DE31B8" w:rsidRPr="001371D6" w:rsidRDefault="00DE31B8" w:rsidP="00855E0C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Fax: 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>(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787</w:t>
            </w:r>
            <w:r w:rsidR="009B7914">
              <w:rPr>
                <w:rFonts w:ascii="Arial Narrow" w:hAnsi="Arial Narrow"/>
                <w:sz w:val="28"/>
                <w:szCs w:val="28"/>
                <w:lang w:val="es-PR"/>
              </w:rPr>
              <w:t xml:space="preserve">) </w:t>
            </w: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>892-5400</w:t>
            </w:r>
          </w:p>
          <w:p w14:paraId="36D0223B" w14:textId="77777777" w:rsidR="00DE31B8" w:rsidRPr="001371D6" w:rsidRDefault="00DE31B8" w:rsidP="00DE31B8">
            <w:pPr>
              <w:jc w:val="center"/>
              <w:rPr>
                <w:rFonts w:ascii="Arial Narrow" w:hAnsi="Arial Narrow"/>
                <w:sz w:val="28"/>
                <w:szCs w:val="28"/>
                <w:lang w:val="es-PR"/>
              </w:rPr>
            </w:pPr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Correo electrónico de Sylvette: </w:t>
            </w:r>
            <w:hyperlink r:id="rId85" w:history="1">
              <w:r w:rsidR="001D034F"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salmodov</w:t>
              </w:r>
              <w:r w:rsidRPr="001371D6">
                <w:rPr>
                  <w:rStyle w:val="Hyperlink"/>
                  <w:rFonts w:ascii="Arial Narrow" w:hAnsi="Arial Narrow"/>
                  <w:sz w:val="28"/>
                  <w:szCs w:val="28"/>
                  <w:lang w:val="es-PR"/>
                </w:rPr>
                <w:t>@intersg.edu</w:t>
              </w:r>
            </w:hyperlink>
            <w:r w:rsidRPr="001371D6">
              <w:rPr>
                <w:rFonts w:ascii="Arial Narrow" w:hAnsi="Arial Narrow"/>
                <w:sz w:val="28"/>
                <w:szCs w:val="28"/>
                <w:lang w:val="es-PR"/>
              </w:rPr>
              <w:t xml:space="preserve"> </w:t>
            </w:r>
          </w:p>
        </w:tc>
      </w:tr>
    </w:tbl>
    <w:p w14:paraId="3902E247" w14:textId="77777777" w:rsidR="00DE31B8" w:rsidRDefault="00DE31B8" w:rsidP="00534FA6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3EAF8DE4" w14:textId="77777777" w:rsidR="001D034F" w:rsidRDefault="001D034F" w:rsidP="00534FA6">
      <w:pPr>
        <w:spacing w:after="0" w:line="240" w:lineRule="auto"/>
        <w:rPr>
          <w:rFonts w:ascii="Arial Narrow" w:hAnsi="Arial Narrow"/>
          <w:sz w:val="32"/>
          <w:lang w:val="es-PR"/>
        </w:rPr>
      </w:pPr>
    </w:p>
    <w:p w14:paraId="6FE34455" w14:textId="77777777" w:rsidR="001D034F" w:rsidRDefault="001D034F" w:rsidP="00534FA6">
      <w:pPr>
        <w:spacing w:after="0" w:line="240" w:lineRule="auto"/>
        <w:rPr>
          <w:rFonts w:ascii="Arial Narrow" w:hAnsi="Arial Narrow"/>
          <w:sz w:val="32"/>
          <w:lang w:val="es-PR"/>
        </w:rPr>
      </w:pPr>
    </w:p>
    <w:sectPr w:rsidR="001D034F" w:rsidSect="00FC5DE7">
      <w:headerReference w:type="default" r:id="rId86"/>
      <w:footerReference w:type="default" r:id="rId87"/>
      <w:pgSz w:w="12240" w:h="15840"/>
      <w:pgMar w:top="1440" w:right="1440" w:bottom="1350" w:left="1440" w:header="720" w:footer="720" w:gutter="0"/>
      <w:pgBorders w:offsetFrom="page">
        <w:top w:val="basicWideMidline" w:sz="8" w:space="24" w:color="auto"/>
        <w:left w:val="basicWideMidline" w:sz="8" w:space="24" w:color="auto"/>
        <w:bottom w:val="basicWideMidline" w:sz="8" w:space="24" w:color="auto"/>
        <w:right w:val="basicWideMidline" w:sz="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DBC74" w14:textId="77777777" w:rsidR="00E83A8A" w:rsidRDefault="00E83A8A" w:rsidP="000D6084">
      <w:pPr>
        <w:spacing w:after="0" w:line="240" w:lineRule="auto"/>
      </w:pPr>
      <w:r>
        <w:separator/>
      </w:r>
    </w:p>
  </w:endnote>
  <w:endnote w:type="continuationSeparator" w:id="0">
    <w:p w14:paraId="0E056210" w14:textId="77777777" w:rsidR="00E83A8A" w:rsidRDefault="00E83A8A" w:rsidP="000D6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35362" w14:textId="77777777" w:rsidR="00B3125F" w:rsidRDefault="00B3125F">
    <w:pPr>
      <w:pStyle w:val="Footer"/>
      <w:rPr>
        <w:rFonts w:ascii="Agency FB" w:hAnsi="Agency FB"/>
        <w:lang w:val="es-PR"/>
      </w:rPr>
    </w:pPr>
    <w:r w:rsidRPr="00B81433">
      <w:rPr>
        <w:rFonts w:ascii="Agency FB" w:hAnsi="Agency FB"/>
        <w:lang w:val="es-PR"/>
      </w:rPr>
      <w:t>Revisado por:</w:t>
    </w:r>
    <w:r>
      <w:rPr>
        <w:rFonts w:ascii="Agency FB" w:hAnsi="Agency FB"/>
        <w:lang w:val="es-PR"/>
      </w:rPr>
      <w:t xml:space="preserve"> Idalisse González</w:t>
    </w:r>
    <w:r w:rsidRPr="00B81433">
      <w:rPr>
        <w:rFonts w:ascii="Agency FB" w:hAnsi="Agency FB"/>
        <w:lang w:val="es-PR"/>
      </w:rPr>
      <w:tab/>
    </w:r>
    <w:r w:rsidRPr="00B81433">
      <w:rPr>
        <w:rFonts w:ascii="Agency FB" w:hAnsi="Agency FB"/>
        <w:lang w:val="es-PR"/>
      </w:rPr>
      <w:tab/>
    </w:r>
    <w:r w:rsidR="0073478E">
      <w:rPr>
        <w:rFonts w:ascii="Agency FB" w:hAnsi="Agency FB"/>
        <w:lang w:val="es-PR"/>
      </w:rPr>
      <w:t>Octu</w:t>
    </w:r>
    <w:r>
      <w:rPr>
        <w:rFonts w:ascii="Agency FB" w:hAnsi="Agency FB"/>
        <w:lang w:val="es-PR"/>
      </w:rPr>
      <w:t>bre 201</w:t>
    </w:r>
    <w:r w:rsidR="0073478E">
      <w:rPr>
        <w:rFonts w:ascii="Agency FB" w:hAnsi="Agency FB"/>
        <w:lang w:val="es-PR"/>
      </w:rPr>
      <w:t>9</w:t>
    </w:r>
  </w:p>
  <w:p w14:paraId="1F728F06" w14:textId="77777777" w:rsidR="00B3125F" w:rsidRPr="00B81433" w:rsidRDefault="00B3125F">
    <w:pPr>
      <w:pStyle w:val="Footer"/>
      <w:rPr>
        <w:rFonts w:ascii="Agency FB" w:hAnsi="Agency FB"/>
        <w:lang w:val="es-PR"/>
      </w:rPr>
    </w:pPr>
    <w:r>
      <w:rPr>
        <w:rFonts w:ascii="Agency FB" w:hAnsi="Agency FB"/>
        <w:lang w:val="es-PR"/>
      </w:rPr>
      <w:t>Coord. Comité Miembros, Nominaciones y Elecciones 201</w:t>
    </w:r>
    <w:r w:rsidR="0073478E">
      <w:rPr>
        <w:rFonts w:ascii="Agency FB" w:hAnsi="Agency FB"/>
        <w:lang w:val="es-PR"/>
      </w:rPr>
      <w:t>9</w:t>
    </w:r>
    <w:r>
      <w:rPr>
        <w:rFonts w:ascii="Agency FB" w:hAnsi="Agency FB"/>
        <w:lang w:val="es-PR"/>
      </w:rPr>
      <w:t>-20</w:t>
    </w:r>
    <w:r w:rsidR="0073478E">
      <w:rPr>
        <w:rFonts w:ascii="Agency FB" w:hAnsi="Agency FB"/>
        <w:lang w:val="es-PR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F4298" w14:textId="77777777" w:rsidR="00E83A8A" w:rsidRDefault="00E83A8A" w:rsidP="000D6084">
      <w:pPr>
        <w:spacing w:after="0" w:line="240" w:lineRule="auto"/>
      </w:pPr>
      <w:r>
        <w:separator/>
      </w:r>
    </w:p>
  </w:footnote>
  <w:footnote w:type="continuationSeparator" w:id="0">
    <w:p w14:paraId="7778D131" w14:textId="77777777" w:rsidR="00E83A8A" w:rsidRDefault="00E83A8A" w:rsidP="000D6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5851977"/>
      <w:docPartObj>
        <w:docPartGallery w:val="Page Numbers (Top of Page)"/>
        <w:docPartUnique/>
      </w:docPartObj>
    </w:sdtPr>
    <w:sdtEndPr>
      <w:rPr>
        <w:rFonts w:ascii="Arial Narrow" w:hAnsi="Arial Narrow"/>
        <w:noProof/>
      </w:rPr>
    </w:sdtEndPr>
    <w:sdtContent>
      <w:p w14:paraId="264106FD" w14:textId="77777777" w:rsidR="00B3125F" w:rsidRPr="000D6084" w:rsidRDefault="00B3125F" w:rsidP="0065185D">
        <w:pPr>
          <w:pStyle w:val="Header"/>
          <w:tabs>
            <w:tab w:val="left" w:pos="2730"/>
          </w:tabs>
          <w:rPr>
            <w:rFonts w:ascii="Arial Narrow" w:hAnsi="Arial Narrow"/>
          </w:rPr>
        </w:pPr>
        <w:r>
          <w:tab/>
        </w:r>
        <w:r>
          <w:tab/>
        </w:r>
        <w:r>
          <w:tab/>
        </w:r>
        <w:r w:rsidRPr="000D6084">
          <w:rPr>
            <w:rFonts w:ascii="Arial Narrow" w:hAnsi="Arial Narrow"/>
          </w:rPr>
          <w:fldChar w:fldCharType="begin"/>
        </w:r>
        <w:r w:rsidRPr="000D6084">
          <w:rPr>
            <w:rFonts w:ascii="Arial Narrow" w:hAnsi="Arial Narrow"/>
          </w:rPr>
          <w:instrText xml:space="preserve"> PAGE   \* MERGEFORMAT </w:instrText>
        </w:r>
        <w:r w:rsidRPr="000D6084">
          <w:rPr>
            <w:rFonts w:ascii="Arial Narrow" w:hAnsi="Arial Narrow"/>
          </w:rPr>
          <w:fldChar w:fldCharType="separate"/>
        </w:r>
        <w:r w:rsidR="00A62827">
          <w:rPr>
            <w:rFonts w:ascii="Arial Narrow" w:hAnsi="Arial Narrow"/>
            <w:noProof/>
          </w:rPr>
          <w:t>16</w:t>
        </w:r>
        <w:r w:rsidRPr="000D6084">
          <w:rPr>
            <w:rFonts w:ascii="Arial Narrow" w:hAnsi="Arial Narrow"/>
            <w:noProof/>
          </w:rPr>
          <w:fldChar w:fldCharType="end"/>
        </w:r>
      </w:p>
    </w:sdtContent>
  </w:sdt>
  <w:p w14:paraId="27B5DE0B" w14:textId="77777777" w:rsidR="00B3125F" w:rsidRDefault="00B3125F" w:rsidP="00B902BA">
    <w:pPr>
      <w:pStyle w:val="Header"/>
      <w:tabs>
        <w:tab w:val="clear" w:pos="4680"/>
        <w:tab w:val="clear" w:pos="9360"/>
        <w:tab w:val="left" w:pos="4200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sjAxNjMyMLM0M7FQ0lEKTi0uzszPAykwrAUAoFFL6SwAAAA="/>
  </w:docVars>
  <w:rsids>
    <w:rsidRoot w:val="00BB5382"/>
    <w:rsid w:val="00004F52"/>
    <w:rsid w:val="0001792C"/>
    <w:rsid w:val="00022F73"/>
    <w:rsid w:val="00030907"/>
    <w:rsid w:val="000327B9"/>
    <w:rsid w:val="00044ABE"/>
    <w:rsid w:val="00057514"/>
    <w:rsid w:val="000A31F6"/>
    <w:rsid w:val="000A34C1"/>
    <w:rsid w:val="000A5EB0"/>
    <w:rsid w:val="000A70B6"/>
    <w:rsid w:val="000B263C"/>
    <w:rsid w:val="000B411F"/>
    <w:rsid w:val="000B6F11"/>
    <w:rsid w:val="000C251F"/>
    <w:rsid w:val="000D0881"/>
    <w:rsid w:val="000D34D0"/>
    <w:rsid w:val="000D46D9"/>
    <w:rsid w:val="000D6084"/>
    <w:rsid w:val="000D6C29"/>
    <w:rsid w:val="000F46B7"/>
    <w:rsid w:val="001116DC"/>
    <w:rsid w:val="001120F3"/>
    <w:rsid w:val="00112CE7"/>
    <w:rsid w:val="00121B35"/>
    <w:rsid w:val="00131AAB"/>
    <w:rsid w:val="001371D6"/>
    <w:rsid w:val="001426C1"/>
    <w:rsid w:val="0014655F"/>
    <w:rsid w:val="001567C9"/>
    <w:rsid w:val="001616C4"/>
    <w:rsid w:val="001620CA"/>
    <w:rsid w:val="00165615"/>
    <w:rsid w:val="0016698E"/>
    <w:rsid w:val="00172E71"/>
    <w:rsid w:val="001732FD"/>
    <w:rsid w:val="0018528A"/>
    <w:rsid w:val="00186C18"/>
    <w:rsid w:val="00186CE8"/>
    <w:rsid w:val="001957B4"/>
    <w:rsid w:val="001A108D"/>
    <w:rsid w:val="001B3DA9"/>
    <w:rsid w:val="001B55DC"/>
    <w:rsid w:val="001B696F"/>
    <w:rsid w:val="001D034F"/>
    <w:rsid w:val="001D57DE"/>
    <w:rsid w:val="001E28A4"/>
    <w:rsid w:val="001E3B0D"/>
    <w:rsid w:val="001E3D16"/>
    <w:rsid w:val="00201818"/>
    <w:rsid w:val="0021043F"/>
    <w:rsid w:val="0021322A"/>
    <w:rsid w:val="002134B3"/>
    <w:rsid w:val="00213DCF"/>
    <w:rsid w:val="0021458C"/>
    <w:rsid w:val="00222288"/>
    <w:rsid w:val="00225F5F"/>
    <w:rsid w:val="002323CD"/>
    <w:rsid w:val="002328AE"/>
    <w:rsid w:val="0024115B"/>
    <w:rsid w:val="0024568E"/>
    <w:rsid w:val="00256956"/>
    <w:rsid w:val="00260772"/>
    <w:rsid w:val="002773B0"/>
    <w:rsid w:val="0029310D"/>
    <w:rsid w:val="00294BF7"/>
    <w:rsid w:val="002974D8"/>
    <w:rsid w:val="002A56EB"/>
    <w:rsid w:val="002A740A"/>
    <w:rsid w:val="002A7F05"/>
    <w:rsid w:val="002B0F53"/>
    <w:rsid w:val="002D37E7"/>
    <w:rsid w:val="0030192E"/>
    <w:rsid w:val="00304412"/>
    <w:rsid w:val="0031112E"/>
    <w:rsid w:val="00320B7C"/>
    <w:rsid w:val="00327036"/>
    <w:rsid w:val="00330054"/>
    <w:rsid w:val="00337BC9"/>
    <w:rsid w:val="00340672"/>
    <w:rsid w:val="003523B4"/>
    <w:rsid w:val="0035273D"/>
    <w:rsid w:val="00352D50"/>
    <w:rsid w:val="003715A4"/>
    <w:rsid w:val="00376374"/>
    <w:rsid w:val="00377197"/>
    <w:rsid w:val="00385D09"/>
    <w:rsid w:val="003A0474"/>
    <w:rsid w:val="003A6E45"/>
    <w:rsid w:val="003B2A13"/>
    <w:rsid w:val="003D354B"/>
    <w:rsid w:val="003D75EF"/>
    <w:rsid w:val="003F3856"/>
    <w:rsid w:val="003F4836"/>
    <w:rsid w:val="00403D84"/>
    <w:rsid w:val="00405D08"/>
    <w:rsid w:val="00410BEF"/>
    <w:rsid w:val="004134E7"/>
    <w:rsid w:val="0043118D"/>
    <w:rsid w:val="00437B67"/>
    <w:rsid w:val="00437BFF"/>
    <w:rsid w:val="00450E94"/>
    <w:rsid w:val="00451AF1"/>
    <w:rsid w:val="00453D9A"/>
    <w:rsid w:val="00462462"/>
    <w:rsid w:val="00466A1D"/>
    <w:rsid w:val="00474BC9"/>
    <w:rsid w:val="00481FFC"/>
    <w:rsid w:val="00485EA5"/>
    <w:rsid w:val="004943D0"/>
    <w:rsid w:val="004A0F9A"/>
    <w:rsid w:val="004A34AC"/>
    <w:rsid w:val="004A624B"/>
    <w:rsid w:val="004A6E39"/>
    <w:rsid w:val="004A71D6"/>
    <w:rsid w:val="004B64BC"/>
    <w:rsid w:val="004B7228"/>
    <w:rsid w:val="004D6E1F"/>
    <w:rsid w:val="00502F87"/>
    <w:rsid w:val="00503D72"/>
    <w:rsid w:val="00504368"/>
    <w:rsid w:val="00507A85"/>
    <w:rsid w:val="005153DB"/>
    <w:rsid w:val="00515EDF"/>
    <w:rsid w:val="00524767"/>
    <w:rsid w:val="00524783"/>
    <w:rsid w:val="00531E9B"/>
    <w:rsid w:val="00534FA6"/>
    <w:rsid w:val="00540D1A"/>
    <w:rsid w:val="00557AF0"/>
    <w:rsid w:val="00575484"/>
    <w:rsid w:val="005814A5"/>
    <w:rsid w:val="00585E2B"/>
    <w:rsid w:val="00593329"/>
    <w:rsid w:val="00595929"/>
    <w:rsid w:val="00595E93"/>
    <w:rsid w:val="005A4A4F"/>
    <w:rsid w:val="005C037E"/>
    <w:rsid w:val="005D17D9"/>
    <w:rsid w:val="005D69B5"/>
    <w:rsid w:val="005E2312"/>
    <w:rsid w:val="00601F3D"/>
    <w:rsid w:val="00611A30"/>
    <w:rsid w:val="00612B4A"/>
    <w:rsid w:val="00615519"/>
    <w:rsid w:val="006257A7"/>
    <w:rsid w:val="00626C7C"/>
    <w:rsid w:val="0064733B"/>
    <w:rsid w:val="006509D3"/>
    <w:rsid w:val="0065185D"/>
    <w:rsid w:val="006534E9"/>
    <w:rsid w:val="006610E3"/>
    <w:rsid w:val="00662023"/>
    <w:rsid w:val="00667440"/>
    <w:rsid w:val="00672E85"/>
    <w:rsid w:val="0067303D"/>
    <w:rsid w:val="0067743C"/>
    <w:rsid w:val="00695F76"/>
    <w:rsid w:val="00697DFE"/>
    <w:rsid w:val="006B58CE"/>
    <w:rsid w:val="006C07E8"/>
    <w:rsid w:val="006C2A7A"/>
    <w:rsid w:val="006C6DB6"/>
    <w:rsid w:val="006C760A"/>
    <w:rsid w:val="006D0E47"/>
    <w:rsid w:val="006D7DBB"/>
    <w:rsid w:val="006E1F51"/>
    <w:rsid w:val="006E531E"/>
    <w:rsid w:val="006F1A41"/>
    <w:rsid w:val="006F2415"/>
    <w:rsid w:val="007060C1"/>
    <w:rsid w:val="00707FDE"/>
    <w:rsid w:val="0071023F"/>
    <w:rsid w:val="00721C4B"/>
    <w:rsid w:val="00731FF3"/>
    <w:rsid w:val="00732199"/>
    <w:rsid w:val="0073478E"/>
    <w:rsid w:val="007572DC"/>
    <w:rsid w:val="00762526"/>
    <w:rsid w:val="00764BDB"/>
    <w:rsid w:val="0077300C"/>
    <w:rsid w:val="00777B02"/>
    <w:rsid w:val="00782894"/>
    <w:rsid w:val="0078309B"/>
    <w:rsid w:val="00786F79"/>
    <w:rsid w:val="00794896"/>
    <w:rsid w:val="007A7AE3"/>
    <w:rsid w:val="007C137C"/>
    <w:rsid w:val="007C71EC"/>
    <w:rsid w:val="007D0153"/>
    <w:rsid w:val="007D7EC3"/>
    <w:rsid w:val="007E2A3D"/>
    <w:rsid w:val="007F1E9F"/>
    <w:rsid w:val="007F4F08"/>
    <w:rsid w:val="007F7768"/>
    <w:rsid w:val="00800340"/>
    <w:rsid w:val="00801FE3"/>
    <w:rsid w:val="00803F69"/>
    <w:rsid w:val="00806C1C"/>
    <w:rsid w:val="0081291E"/>
    <w:rsid w:val="00826B32"/>
    <w:rsid w:val="00830255"/>
    <w:rsid w:val="0083596E"/>
    <w:rsid w:val="0083720A"/>
    <w:rsid w:val="00843EFC"/>
    <w:rsid w:val="00855E0C"/>
    <w:rsid w:val="00861C40"/>
    <w:rsid w:val="008759DE"/>
    <w:rsid w:val="008820CE"/>
    <w:rsid w:val="008B143D"/>
    <w:rsid w:val="008B4C4B"/>
    <w:rsid w:val="008E15D7"/>
    <w:rsid w:val="008E28B0"/>
    <w:rsid w:val="008E3AFD"/>
    <w:rsid w:val="008E73BC"/>
    <w:rsid w:val="008F3058"/>
    <w:rsid w:val="00903FCA"/>
    <w:rsid w:val="00911C1B"/>
    <w:rsid w:val="009126FD"/>
    <w:rsid w:val="009178F3"/>
    <w:rsid w:val="00917B9D"/>
    <w:rsid w:val="00917CA3"/>
    <w:rsid w:val="00934929"/>
    <w:rsid w:val="009604BE"/>
    <w:rsid w:val="00982E45"/>
    <w:rsid w:val="00983D9D"/>
    <w:rsid w:val="00993F44"/>
    <w:rsid w:val="00997816"/>
    <w:rsid w:val="009A3135"/>
    <w:rsid w:val="009A38DE"/>
    <w:rsid w:val="009A6F74"/>
    <w:rsid w:val="009A751D"/>
    <w:rsid w:val="009A7802"/>
    <w:rsid w:val="009A7EB5"/>
    <w:rsid w:val="009B0ED1"/>
    <w:rsid w:val="009B46BB"/>
    <w:rsid w:val="009B5F05"/>
    <w:rsid w:val="009B7914"/>
    <w:rsid w:val="009C5DB2"/>
    <w:rsid w:val="009D0BA5"/>
    <w:rsid w:val="009E1090"/>
    <w:rsid w:val="009E478D"/>
    <w:rsid w:val="009F01DB"/>
    <w:rsid w:val="009F1A66"/>
    <w:rsid w:val="009F700B"/>
    <w:rsid w:val="009F79CE"/>
    <w:rsid w:val="00A013A2"/>
    <w:rsid w:val="00A056B8"/>
    <w:rsid w:val="00A30186"/>
    <w:rsid w:val="00A354F3"/>
    <w:rsid w:val="00A62827"/>
    <w:rsid w:val="00A702BB"/>
    <w:rsid w:val="00A728AA"/>
    <w:rsid w:val="00A74ED7"/>
    <w:rsid w:val="00A8351F"/>
    <w:rsid w:val="00A85F57"/>
    <w:rsid w:val="00A91481"/>
    <w:rsid w:val="00A971D4"/>
    <w:rsid w:val="00AA4BAA"/>
    <w:rsid w:val="00AB0217"/>
    <w:rsid w:val="00AB4F2E"/>
    <w:rsid w:val="00AB5B8E"/>
    <w:rsid w:val="00AD4A41"/>
    <w:rsid w:val="00AD4CB0"/>
    <w:rsid w:val="00AD6392"/>
    <w:rsid w:val="00AD7BFF"/>
    <w:rsid w:val="00AE3CAA"/>
    <w:rsid w:val="00AF065C"/>
    <w:rsid w:val="00B00B6A"/>
    <w:rsid w:val="00B05D2D"/>
    <w:rsid w:val="00B10DB5"/>
    <w:rsid w:val="00B135B2"/>
    <w:rsid w:val="00B171D0"/>
    <w:rsid w:val="00B2069F"/>
    <w:rsid w:val="00B279F3"/>
    <w:rsid w:val="00B3125F"/>
    <w:rsid w:val="00B41A66"/>
    <w:rsid w:val="00B438A0"/>
    <w:rsid w:val="00B56B84"/>
    <w:rsid w:val="00B56C7C"/>
    <w:rsid w:val="00B63976"/>
    <w:rsid w:val="00B6769E"/>
    <w:rsid w:val="00B81433"/>
    <w:rsid w:val="00B82FBB"/>
    <w:rsid w:val="00B85EB2"/>
    <w:rsid w:val="00B902BA"/>
    <w:rsid w:val="00B94A20"/>
    <w:rsid w:val="00B9762A"/>
    <w:rsid w:val="00BB5382"/>
    <w:rsid w:val="00BE4C70"/>
    <w:rsid w:val="00BE5911"/>
    <w:rsid w:val="00BF5986"/>
    <w:rsid w:val="00C00B41"/>
    <w:rsid w:val="00C02E40"/>
    <w:rsid w:val="00C04D97"/>
    <w:rsid w:val="00C1474A"/>
    <w:rsid w:val="00C15D13"/>
    <w:rsid w:val="00C21261"/>
    <w:rsid w:val="00C32F91"/>
    <w:rsid w:val="00C336A3"/>
    <w:rsid w:val="00C360FF"/>
    <w:rsid w:val="00C36294"/>
    <w:rsid w:val="00C37EA9"/>
    <w:rsid w:val="00C52184"/>
    <w:rsid w:val="00C66129"/>
    <w:rsid w:val="00C665B1"/>
    <w:rsid w:val="00C7423A"/>
    <w:rsid w:val="00CA7E0A"/>
    <w:rsid w:val="00CC5CE5"/>
    <w:rsid w:val="00CD37DF"/>
    <w:rsid w:val="00CE1FEF"/>
    <w:rsid w:val="00D14C6D"/>
    <w:rsid w:val="00D15B2B"/>
    <w:rsid w:val="00D20232"/>
    <w:rsid w:val="00D22D30"/>
    <w:rsid w:val="00D2503F"/>
    <w:rsid w:val="00D33BB0"/>
    <w:rsid w:val="00D37DD8"/>
    <w:rsid w:val="00D42B32"/>
    <w:rsid w:val="00D52CB3"/>
    <w:rsid w:val="00D53A71"/>
    <w:rsid w:val="00D64347"/>
    <w:rsid w:val="00D710FA"/>
    <w:rsid w:val="00D84487"/>
    <w:rsid w:val="00D954AC"/>
    <w:rsid w:val="00DB6595"/>
    <w:rsid w:val="00DC4D07"/>
    <w:rsid w:val="00DC543A"/>
    <w:rsid w:val="00DE31B8"/>
    <w:rsid w:val="00DF3C07"/>
    <w:rsid w:val="00E07674"/>
    <w:rsid w:val="00E154CB"/>
    <w:rsid w:val="00E157BE"/>
    <w:rsid w:val="00E16A16"/>
    <w:rsid w:val="00E31ADF"/>
    <w:rsid w:val="00E367EF"/>
    <w:rsid w:val="00E55CD8"/>
    <w:rsid w:val="00E60B23"/>
    <w:rsid w:val="00E61BE7"/>
    <w:rsid w:val="00E62139"/>
    <w:rsid w:val="00E6417A"/>
    <w:rsid w:val="00E721B1"/>
    <w:rsid w:val="00E77DF5"/>
    <w:rsid w:val="00E83A8A"/>
    <w:rsid w:val="00E931B3"/>
    <w:rsid w:val="00E93A0F"/>
    <w:rsid w:val="00E960BF"/>
    <w:rsid w:val="00E97C04"/>
    <w:rsid w:val="00EA4652"/>
    <w:rsid w:val="00EB0510"/>
    <w:rsid w:val="00EB0FF1"/>
    <w:rsid w:val="00EC0C40"/>
    <w:rsid w:val="00ED23AE"/>
    <w:rsid w:val="00ED4233"/>
    <w:rsid w:val="00ED50BB"/>
    <w:rsid w:val="00EE5FDE"/>
    <w:rsid w:val="00EF3445"/>
    <w:rsid w:val="00EF46BC"/>
    <w:rsid w:val="00F21CEC"/>
    <w:rsid w:val="00F439B6"/>
    <w:rsid w:val="00F46933"/>
    <w:rsid w:val="00F5175B"/>
    <w:rsid w:val="00F81932"/>
    <w:rsid w:val="00F86E05"/>
    <w:rsid w:val="00FA0030"/>
    <w:rsid w:val="00FA407F"/>
    <w:rsid w:val="00FB0707"/>
    <w:rsid w:val="00FB6289"/>
    <w:rsid w:val="00FC5DE7"/>
    <w:rsid w:val="00FD033F"/>
    <w:rsid w:val="00FD374E"/>
    <w:rsid w:val="00FE1743"/>
    <w:rsid w:val="00FE3C0B"/>
    <w:rsid w:val="00FF1338"/>
    <w:rsid w:val="00FF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6EC4A3"/>
  <w15:docId w15:val="{3F5DBB8C-D30D-46B4-BECD-61396CECF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57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53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60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084"/>
  </w:style>
  <w:style w:type="paragraph" w:styleId="Footer">
    <w:name w:val="footer"/>
    <w:basedOn w:val="Normal"/>
    <w:link w:val="FooterChar"/>
    <w:uiPriority w:val="99"/>
    <w:unhideWhenUsed/>
    <w:rsid w:val="000D60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084"/>
  </w:style>
  <w:style w:type="paragraph" w:styleId="NoSpacing">
    <w:name w:val="No Spacing"/>
    <w:link w:val="NoSpacingChar"/>
    <w:uiPriority w:val="1"/>
    <w:qFormat/>
    <w:rsid w:val="00FB6289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6289"/>
    <w:rPr>
      <w:rFonts w:eastAsiaTheme="minorEastAsia"/>
      <w:lang w:eastAsia="ja-JP"/>
    </w:rPr>
  </w:style>
  <w:style w:type="table" w:styleId="TableGrid">
    <w:name w:val="Table Grid"/>
    <w:basedOn w:val="TableNormal"/>
    <w:uiPriority w:val="59"/>
    <w:rsid w:val="00515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4BC9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E97C0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7743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4">
    <w:name w:val="Light Grid Accent 4"/>
    <w:basedOn w:val="TableNormal"/>
    <w:uiPriority w:val="62"/>
    <w:rsid w:val="00D14C6D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6">
    <w:name w:val="Light Grid Accent 6"/>
    <w:basedOn w:val="TableNormal"/>
    <w:uiPriority w:val="62"/>
    <w:rsid w:val="009E1090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D57D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D57DE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31FF3"/>
    <w:pPr>
      <w:tabs>
        <w:tab w:val="right" w:leader="dot" w:pos="9350"/>
      </w:tabs>
      <w:spacing w:after="100" w:line="72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lopez@uaa.edu" TargetMode="External"/><Relationship Id="rId18" Type="http://schemas.openxmlformats.org/officeDocument/2006/relationships/hyperlink" Target="mailto:abigailrodriguez@br.inter.edu" TargetMode="External"/><Relationship Id="rId26" Type="http://schemas.openxmlformats.org/officeDocument/2006/relationships/hyperlink" Target="http://www.google.com.pr/url?sa=i&amp;source=images&amp;cd=&amp;cad=rja&amp;docid=x0GsIB8iAKJ14M&amp;tbnid=nJaUg1UJQkseVM:&amp;ved=0CAgQjRwwAA&amp;url=http://tvc.guayama.inter.edu/&amp;ei=pOm4UaXBHa2G0QHCx4GICQ&amp;psig=AFQjCNG_nv-PjEpDVFVPlyWF8SIbOjgb8w&amp;ust=1371159332557899" TargetMode="External"/><Relationship Id="rId39" Type="http://schemas.openxmlformats.org/officeDocument/2006/relationships/image" Target="media/image6.jpeg"/><Relationship Id="rId21" Type="http://schemas.openxmlformats.org/officeDocument/2006/relationships/hyperlink" Target="mailto:avazquez@ponce.inter.edu" TargetMode="External"/><Relationship Id="rId34" Type="http://schemas.openxmlformats.org/officeDocument/2006/relationships/hyperlink" Target="mailto:frances.martir@upr.edu" TargetMode="External"/><Relationship Id="rId42" Type="http://schemas.openxmlformats.org/officeDocument/2006/relationships/hyperlink" Target="mailto:drivera@pupr.edu" TargetMode="External"/><Relationship Id="rId47" Type="http://schemas.openxmlformats.org/officeDocument/2006/relationships/image" Target="media/image9.png"/><Relationship Id="rId50" Type="http://schemas.openxmlformats.org/officeDocument/2006/relationships/image" Target="media/image10.jpeg"/><Relationship Id="rId55" Type="http://schemas.openxmlformats.org/officeDocument/2006/relationships/hyperlink" Target="mailto:kasoto@aguadilla.inter.edu" TargetMode="External"/><Relationship Id="rId63" Type="http://schemas.openxmlformats.org/officeDocument/2006/relationships/image" Target="media/image11.gif"/><Relationship Id="rId68" Type="http://schemas.openxmlformats.org/officeDocument/2006/relationships/hyperlink" Target="mailto:mabatiz@suagm.edu" TargetMode="External"/><Relationship Id="rId76" Type="http://schemas.openxmlformats.org/officeDocument/2006/relationships/hyperlink" Target="mailto:evelyn.rivera5@upr.edu" TargetMode="External"/><Relationship Id="rId84" Type="http://schemas.openxmlformats.org/officeDocument/2006/relationships/hyperlink" Target="mailto:luz_perez@pucpr.edu" TargetMode="External"/><Relationship Id="rId89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hyperlink" Target="mailto:vazquez_zaida@hot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anmartinez@suagm.edu" TargetMode="External"/><Relationship Id="rId29" Type="http://schemas.openxmlformats.org/officeDocument/2006/relationships/hyperlink" Target="mailto:cdeliz@arecibo.inter.edu" TargetMode="External"/><Relationship Id="rId11" Type="http://schemas.openxmlformats.org/officeDocument/2006/relationships/diagramColors" Target="diagrams/colors1.xml"/><Relationship Id="rId24" Type="http://schemas.openxmlformats.org/officeDocument/2006/relationships/hyperlink" Target="mailto:jpalacios.ub@admpr.org" TargetMode="External"/><Relationship Id="rId32" Type="http://schemas.openxmlformats.org/officeDocument/2006/relationships/hyperlink" Target="http://www.google.com.pr/url?sa=i&amp;source=images&amp;cd=&amp;cad=rja&amp;docid=tldE5Qor8ysKsM&amp;tbnid=p3G-UxcICnEFWM:&amp;ved=0CAgQjRwwAA&amp;url=http://www.uprm.edu/about/media.html&amp;ei=cvG4UcPGNYXQ0wG2v4DACw&amp;psig=AFQjCNHLi-6jvg6-J93Xc3D4Li3qAd0CtQ&amp;ust=1371161330988904" TargetMode="External"/><Relationship Id="rId37" Type="http://schemas.openxmlformats.org/officeDocument/2006/relationships/image" Target="media/image5.jpeg"/><Relationship Id="rId40" Type="http://schemas.openxmlformats.org/officeDocument/2006/relationships/hyperlink" Target="mailto:jmojica@pupr.edu" TargetMode="External"/><Relationship Id="rId45" Type="http://schemas.openxmlformats.org/officeDocument/2006/relationships/hyperlink" Target="mailto:symatos@suagm.edu" TargetMode="External"/><Relationship Id="rId53" Type="http://schemas.openxmlformats.org/officeDocument/2006/relationships/hyperlink" Target="mailto:sgonzalez@br.inter.edu" TargetMode="External"/><Relationship Id="rId58" Type="http://schemas.openxmlformats.org/officeDocument/2006/relationships/hyperlink" Target="mailto:myperez@sg.inter.edu" TargetMode="External"/><Relationship Id="rId66" Type="http://schemas.openxmlformats.org/officeDocument/2006/relationships/hyperlink" Target="mailto:bcolon_unb@admpr.org" TargetMode="External"/><Relationship Id="rId74" Type="http://schemas.openxmlformats.org/officeDocument/2006/relationships/hyperlink" Target="mailto:juliovino@gmail.com" TargetMode="External"/><Relationship Id="rId79" Type="http://schemas.openxmlformats.org/officeDocument/2006/relationships/hyperlink" Target="mailto:ndeliz@aspirapr.org" TargetMode="External"/><Relationship Id="rId87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hyperlink" Target="mailto:myriam.cintron1@upr.edu" TargetMode="External"/><Relationship Id="rId82" Type="http://schemas.openxmlformats.org/officeDocument/2006/relationships/hyperlink" Target="mailto:ejortiz@br.inter.edu" TargetMode="External"/><Relationship Id="rId19" Type="http://schemas.openxmlformats.org/officeDocument/2006/relationships/hyperlink" Target="mailto:terry.lastra@upr.edu" TargetMode="Externa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hyperlink" Target="mailto:sheila.gonzalez19@upr.edu" TargetMode="External"/><Relationship Id="rId22" Type="http://schemas.openxmlformats.org/officeDocument/2006/relationships/hyperlink" Target="mailto:iberrios@br.inter.edu" TargetMode="External"/><Relationship Id="rId27" Type="http://schemas.openxmlformats.org/officeDocument/2006/relationships/image" Target="media/image3.gif"/><Relationship Id="rId30" Type="http://schemas.openxmlformats.org/officeDocument/2006/relationships/hyperlink" Target="mailto:cjdeliz@hotmail.com" TargetMode="External"/><Relationship Id="rId35" Type="http://schemas.openxmlformats.org/officeDocument/2006/relationships/hyperlink" Target="mailto:shelciy.collazo@upr.edu" TargetMode="External"/><Relationship Id="rId43" Type="http://schemas.openxmlformats.org/officeDocument/2006/relationships/hyperlink" Target="mailto:gcortes@pupr.edu" TargetMode="External"/><Relationship Id="rId48" Type="http://schemas.openxmlformats.org/officeDocument/2006/relationships/hyperlink" Target="mailto:igomila@SanJuanCiudadPatria.com" TargetMode="External"/><Relationship Id="rId56" Type="http://schemas.openxmlformats.org/officeDocument/2006/relationships/hyperlink" Target="mailto:jesubel.pita@guayama.inter.edu" TargetMode="External"/><Relationship Id="rId64" Type="http://schemas.openxmlformats.org/officeDocument/2006/relationships/hyperlink" Target="mailto:menaira_lopez@pucpr.edu" TargetMode="External"/><Relationship Id="rId69" Type="http://schemas.openxmlformats.org/officeDocument/2006/relationships/hyperlink" Target="mailto:fgonzalez@sagrado.edu" TargetMode="External"/><Relationship Id="rId77" Type="http://schemas.openxmlformats.org/officeDocument/2006/relationships/hyperlink" Target="mailto:eriveratorr3@yahoo.com" TargetMode="External"/><Relationship Id="rId8" Type="http://schemas.openxmlformats.org/officeDocument/2006/relationships/diagramData" Target="diagrams/data1.xml"/><Relationship Id="rId51" Type="http://schemas.openxmlformats.org/officeDocument/2006/relationships/hyperlink" Target="mailto:nfalto@uaa.edu" TargetMode="External"/><Relationship Id="rId72" Type="http://schemas.openxmlformats.org/officeDocument/2006/relationships/image" Target="media/image14.jpeg"/><Relationship Id="rId80" Type="http://schemas.openxmlformats.org/officeDocument/2006/relationships/hyperlink" Target="mailto:aaliceas@ponce.inter.edu" TargetMode="External"/><Relationship Id="rId85" Type="http://schemas.openxmlformats.org/officeDocument/2006/relationships/hyperlink" Target="mailto:SALMODOV@intersg.edu" TargetMode="External"/><Relationship Id="rId3" Type="http://schemas.openxmlformats.org/officeDocument/2006/relationships/settings" Target="settings.xml"/><Relationship Id="rId12" Type="http://schemas.microsoft.com/office/2007/relationships/diagramDrawing" Target="diagrams/drawing1.xml"/><Relationship Id="rId17" Type="http://schemas.openxmlformats.org/officeDocument/2006/relationships/hyperlink" Target="mailto:lisa.martinez@upr.edu" TargetMode="External"/><Relationship Id="rId25" Type="http://schemas.openxmlformats.org/officeDocument/2006/relationships/image" Target="media/image2.jpeg"/><Relationship Id="rId33" Type="http://schemas.openxmlformats.org/officeDocument/2006/relationships/image" Target="media/image4.jpeg"/><Relationship Id="rId38" Type="http://schemas.openxmlformats.org/officeDocument/2006/relationships/hyperlink" Target="mailto:josea.cruz@sagrado.edu" TargetMode="External"/><Relationship Id="rId46" Type="http://schemas.openxmlformats.org/officeDocument/2006/relationships/hyperlink" Target="mailto:vmedina10@suagm.edu" TargetMode="External"/><Relationship Id="rId59" Type="http://schemas.openxmlformats.org/officeDocument/2006/relationships/hyperlink" Target="mailto:alexadeto@hotmail.com" TargetMode="External"/><Relationship Id="rId67" Type="http://schemas.openxmlformats.org/officeDocument/2006/relationships/hyperlink" Target="mailto:cjfreytes@suagm.edu" TargetMode="External"/><Relationship Id="rId20" Type="http://schemas.openxmlformats.org/officeDocument/2006/relationships/hyperlink" Target="mailto:arullan@arecibo.inter.edu" TargetMode="External"/><Relationship Id="rId41" Type="http://schemas.openxmlformats.org/officeDocument/2006/relationships/image" Target="media/image7.jpeg"/><Relationship Id="rId54" Type="http://schemas.openxmlformats.org/officeDocument/2006/relationships/hyperlink" Target="mailto:mrozada@aguadilla.inter.edu" TargetMode="External"/><Relationship Id="rId62" Type="http://schemas.openxmlformats.org/officeDocument/2006/relationships/hyperlink" Target="mailto:mara.luna@upr." TargetMode="External"/><Relationship Id="rId70" Type="http://schemas.openxmlformats.org/officeDocument/2006/relationships/image" Target="media/image13.jpeg"/><Relationship Id="rId75" Type="http://schemas.openxmlformats.org/officeDocument/2006/relationships/hyperlink" Target="mailto:asantiagom@aspirapr.org" TargetMode="External"/><Relationship Id="rId83" Type="http://schemas.openxmlformats.org/officeDocument/2006/relationships/hyperlink" Target="mailto:elugon@intersg.edu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mailto:ut_anvazquez@suagm.edu" TargetMode="External"/><Relationship Id="rId23" Type="http://schemas.openxmlformats.org/officeDocument/2006/relationships/hyperlink" Target="mailto:bcolon.ub@admpr.org" TargetMode="External"/><Relationship Id="rId28" Type="http://schemas.openxmlformats.org/officeDocument/2006/relationships/hyperlink" Target="mailto:iacevedo@aguadilla.inter.edu" TargetMode="External"/><Relationship Id="rId36" Type="http://schemas.openxmlformats.org/officeDocument/2006/relationships/hyperlink" Target="mailto:olga.berrios@upr.edu" TargetMode="External"/><Relationship Id="rId49" Type="http://schemas.openxmlformats.org/officeDocument/2006/relationships/hyperlink" Target="mailto:ilgomila@hotmail.com" TargetMode="External"/><Relationship Id="rId57" Type="http://schemas.openxmlformats.org/officeDocument/2006/relationships/hyperlink" Target="mailto:avazquez@ponce.inter.edu" TargetMode="External"/><Relationship Id="rId10" Type="http://schemas.openxmlformats.org/officeDocument/2006/relationships/diagramQuickStyle" Target="diagrams/quickStyle1.xml"/><Relationship Id="rId31" Type="http://schemas.openxmlformats.org/officeDocument/2006/relationships/hyperlink" Target="mailto:melindaperez@br.inter.edu" TargetMode="External"/><Relationship Id="rId44" Type="http://schemas.openxmlformats.org/officeDocument/2006/relationships/image" Target="media/image8.png"/><Relationship Id="rId52" Type="http://schemas.openxmlformats.org/officeDocument/2006/relationships/hyperlink" Target="mailto:ffalto@uaa.edu" TargetMode="External"/><Relationship Id="rId60" Type="http://schemas.openxmlformats.org/officeDocument/2006/relationships/hyperlink" Target="mailto:denise_toro@sg.inter.edu" TargetMode="External"/><Relationship Id="rId65" Type="http://schemas.openxmlformats.org/officeDocument/2006/relationships/image" Target="media/image12.jpeg"/><Relationship Id="rId73" Type="http://schemas.openxmlformats.org/officeDocument/2006/relationships/hyperlink" Target="mailto:nmarquez@aspirapr.org" TargetMode="External"/><Relationship Id="rId78" Type="http://schemas.openxmlformats.org/officeDocument/2006/relationships/hyperlink" Target="mailto:anmartinez@suagm.edu" TargetMode="External"/><Relationship Id="rId81" Type="http://schemas.openxmlformats.org/officeDocument/2006/relationships/hyperlink" Target="mailto:arullan@arecibo.inter.edu" TargetMode="External"/><Relationship Id="rId86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875239F-F3DB-4F8E-9949-2B77F03B07B6}" type="doc">
      <dgm:prSet loTypeId="urn:microsoft.com/office/officeart/2005/8/layout/orgChart1" loCatId="hierarchy" qsTypeId="urn:microsoft.com/office/officeart/2005/8/quickstyle/simple4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9C21C34D-8DD2-44FF-AEA6-875127BE60B3}">
      <dgm:prSet phldrT="[Text]" custT="1"/>
      <dgm:spPr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0">
              <a:schemeClr val="accent4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56000">
              <a:schemeClr val="accent4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sz="1400" b="1">
              <a:solidFill>
                <a:sysClr val="windowText" lastClr="000000"/>
              </a:solidFill>
              <a:latin typeface="Arial Narrow" pitchFamily="34" charset="0"/>
            </a:rPr>
            <a:t>Mara Luna</a:t>
          </a:r>
        </a:p>
        <a:p>
          <a:pPr algn="ctr"/>
          <a:r>
            <a:rPr lang="en-US" sz="1300">
              <a:solidFill>
                <a:sysClr val="windowText" lastClr="000000"/>
              </a:solidFill>
              <a:latin typeface="Arial Narrow" pitchFamily="34" charset="0"/>
            </a:rPr>
            <a:t>PRESIDENTA</a:t>
          </a:r>
        </a:p>
      </dgm:t>
    </dgm:pt>
    <dgm:pt modelId="{8FDCE2DA-F4E5-47A7-97E3-51C696B6DDAC}" type="parTrans" cxnId="{98228D9B-72DA-42EB-BC50-ED318ABE2D5A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8DC93A1F-C2E3-43AC-B17C-B3D913E4A3AB}" type="sibTrans" cxnId="{98228D9B-72DA-42EB-BC50-ED318ABE2D5A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AFE3E6EE-4528-449C-A0D7-D137A5166020}" type="asst">
      <dgm:prSet phldrT="[Text]" custT="1"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sz="1400" b="1">
              <a:solidFill>
                <a:sysClr val="windowText" lastClr="000000"/>
              </a:solidFill>
              <a:latin typeface="Arial Narrow" pitchFamily="34" charset="0"/>
            </a:rPr>
            <a:t>Fabiola Falto</a:t>
          </a:r>
        </a:p>
        <a:p>
          <a:pPr algn="ctr"/>
          <a:r>
            <a:rPr lang="en-US" sz="1300">
              <a:solidFill>
                <a:sysClr val="windowText" lastClr="000000"/>
              </a:solidFill>
              <a:latin typeface="Arial Narrow" pitchFamily="34" charset="0"/>
            </a:rPr>
            <a:t>VICE PRESIDENTA</a:t>
          </a:r>
        </a:p>
      </dgm:t>
    </dgm:pt>
    <dgm:pt modelId="{364BA7F7-5F06-4CD3-A70E-CFEB8FE991C9}" type="parTrans" cxnId="{9944E090-E20E-4918-B803-D80AE10833A1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448CD040-69B2-41B6-B692-25652EE731CE}" type="sibTrans" cxnId="{9944E090-E20E-4918-B803-D80AE10833A1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6EA6A464-D2CC-4A2D-9573-3E71FFC6FAE6}">
      <dgm:prSet phldrT="[Text]"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b="1">
              <a:solidFill>
                <a:sysClr val="windowText" lastClr="000000"/>
              </a:solidFill>
              <a:latin typeface="Arial Narrow" pitchFamily="34" charset="0"/>
            </a:rPr>
            <a:t>Juan C. Rivera</a:t>
          </a:r>
        </a:p>
        <a:p>
          <a:pPr algn="ctr"/>
          <a:r>
            <a:rPr lang="en-US">
              <a:solidFill>
                <a:sysClr val="windowText" lastClr="000000"/>
              </a:solidFill>
              <a:latin typeface="Arial Narrow" pitchFamily="34" charset="0"/>
            </a:rPr>
            <a:t>TESORERO</a:t>
          </a:r>
        </a:p>
      </dgm:t>
    </dgm:pt>
    <dgm:pt modelId="{54C3C644-6552-4004-B0E7-74D076E029D2}" type="parTrans" cxnId="{3A714F88-5FC1-4D0B-9C1B-C4F8CEE0FD4D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9ADF9078-2479-47B7-9179-E5F7589390EF}" type="sibTrans" cxnId="{3A714F88-5FC1-4D0B-9C1B-C4F8CEE0FD4D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44ADDC3E-91A5-4795-8DFD-5F49376BE395}">
      <dgm:prSet phldrT="[Text]" custT="1"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sz="1300" b="1">
              <a:solidFill>
                <a:sysClr val="windowText" lastClr="000000"/>
              </a:solidFill>
              <a:latin typeface="Arial Narrow" pitchFamily="34" charset="0"/>
            </a:rPr>
            <a:t>Angel Román</a:t>
          </a:r>
        </a:p>
        <a:p>
          <a:pPr algn="ctr"/>
          <a:r>
            <a:rPr lang="en-US" sz="1300">
              <a:solidFill>
                <a:sysClr val="windowText" lastClr="000000"/>
              </a:solidFill>
              <a:latin typeface="Arial Narrow" pitchFamily="34" charset="0"/>
            </a:rPr>
            <a:t>HISTORIADOR</a:t>
          </a:r>
        </a:p>
      </dgm:t>
    </dgm:pt>
    <dgm:pt modelId="{A65D918E-B2EA-4614-984E-A298110E0FCA}" type="parTrans" cxnId="{12DC3A2D-6E2B-4839-8E69-50AA674D4E4F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C28918F9-E53B-4B88-8EBD-4AC5BF698355}" type="sibTrans" cxnId="{12DC3A2D-6E2B-4839-8E69-50AA674D4E4F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99A9FC88-182B-42C2-8D72-178A418D6EB9}">
      <dgm:prSet phldrT="[Text]"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b="1">
              <a:solidFill>
                <a:sysClr val="windowText" lastClr="000000"/>
              </a:solidFill>
              <a:latin typeface="Arial Narrow" pitchFamily="34" charset="0"/>
            </a:rPr>
            <a:t>Mariana Franqui</a:t>
          </a:r>
        </a:p>
        <a:p>
          <a:pPr algn="ctr"/>
          <a:r>
            <a:rPr lang="en-US">
              <a:solidFill>
                <a:sysClr val="windowText" lastClr="000000"/>
              </a:solidFill>
              <a:latin typeface="Arial Narrow" pitchFamily="34" charset="0"/>
            </a:rPr>
            <a:t>OFICIAL DE COMUNICACIONES</a:t>
          </a:r>
        </a:p>
      </dgm:t>
    </dgm:pt>
    <dgm:pt modelId="{3AD57029-D566-4095-8523-89EA70D9753D}" type="parTrans" cxnId="{34C08CED-4104-42F5-A64E-B2E79F828765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6C88487F-F1D6-4101-9D45-154A02A0BFFF}" type="sibTrans" cxnId="{34C08CED-4104-42F5-A64E-B2E79F828765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2F306EF5-CB40-462A-9173-70C18B4FC6B6}">
      <dgm:prSet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pPr algn="ctr"/>
          <a:r>
            <a:rPr lang="en-US" b="1">
              <a:solidFill>
                <a:sysClr val="windowText" lastClr="000000"/>
              </a:solidFill>
              <a:latin typeface="Arial Narrow" pitchFamily="34" charset="0"/>
            </a:rPr>
            <a:t>Jesubel Pita</a:t>
          </a:r>
        </a:p>
        <a:p>
          <a:pPr algn="ctr"/>
          <a:r>
            <a:rPr lang="en-US">
              <a:solidFill>
                <a:sysClr val="windowText" lastClr="000000"/>
              </a:solidFill>
              <a:latin typeface="Arial Narrow" pitchFamily="34" charset="0"/>
            </a:rPr>
            <a:t>SECRETARIA</a:t>
          </a:r>
        </a:p>
      </dgm:t>
    </dgm:pt>
    <dgm:pt modelId="{5B063313-180C-4936-A20A-282647FA0FF1}" type="parTrans" cxnId="{0E271ACD-F170-472A-9BEC-B223803CA877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A29D71BE-51D8-4775-87A0-388540893FAC}" type="sibTrans" cxnId="{0E271ACD-F170-472A-9BEC-B223803CA877}">
      <dgm:prSet/>
      <dgm:spPr/>
      <dgm:t>
        <a:bodyPr/>
        <a:lstStyle/>
        <a:p>
          <a:pPr algn="ctr"/>
          <a:endParaRPr lang="en-US">
            <a:solidFill>
              <a:sysClr val="windowText" lastClr="000000"/>
            </a:solidFill>
          </a:endParaRPr>
        </a:p>
      </dgm:t>
    </dgm:pt>
    <dgm:pt modelId="{A3E17AF8-5CAE-4C28-BB7E-0D75198F571B}" type="asst">
      <dgm:prSet phldrT="[Text]" custT="1"/>
      <dgm:spPr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</a:gradFill>
      </dgm:spPr>
      <dgm:t>
        <a:bodyPr/>
        <a:lstStyle/>
        <a:p>
          <a:r>
            <a:rPr lang="en-US" sz="1400" b="1">
              <a:solidFill>
                <a:sysClr val="windowText" lastClr="000000"/>
              </a:solidFill>
              <a:latin typeface="Arial Narrow" pitchFamily="34" charset="0"/>
            </a:rPr>
            <a:t>Bethsaida Colón</a:t>
          </a:r>
        </a:p>
        <a:p>
          <a:r>
            <a:rPr lang="en-US" sz="1200">
              <a:solidFill>
                <a:sysClr val="windowText" lastClr="000000"/>
              </a:solidFill>
              <a:latin typeface="Arial Narrow" pitchFamily="34" charset="0"/>
            </a:rPr>
            <a:t>PASADA PRESIDENTA</a:t>
          </a:r>
        </a:p>
      </dgm:t>
    </dgm:pt>
    <dgm:pt modelId="{22A19934-AC2E-47CA-ADDD-7AF57552A073}" type="parTrans" cxnId="{A92B620B-50F8-4459-98FE-037AC79FF405}">
      <dgm:prSet/>
      <dgm:spPr/>
      <dgm:t>
        <a:bodyPr/>
        <a:lstStyle/>
        <a:p>
          <a:endParaRPr lang="en-US"/>
        </a:p>
      </dgm:t>
    </dgm:pt>
    <dgm:pt modelId="{58FE20EF-415F-431B-A5B3-A9DE3920D556}" type="sibTrans" cxnId="{A92B620B-50F8-4459-98FE-037AC79FF405}">
      <dgm:prSet/>
      <dgm:spPr/>
      <dgm:t>
        <a:bodyPr/>
        <a:lstStyle/>
        <a:p>
          <a:endParaRPr lang="en-US"/>
        </a:p>
      </dgm:t>
    </dgm:pt>
    <dgm:pt modelId="{7396B8EB-A8C6-48EF-A591-7A11040F3791}" type="pres">
      <dgm:prSet presAssocID="{C875239F-F3DB-4F8E-9949-2B77F03B07B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4A43FF54-7A21-4C76-8AF0-FA45C75C973D}" type="pres">
      <dgm:prSet presAssocID="{9C21C34D-8DD2-44FF-AEA6-875127BE60B3}" presName="hierRoot1" presStyleCnt="0">
        <dgm:presLayoutVars>
          <dgm:hierBranch val="init"/>
        </dgm:presLayoutVars>
      </dgm:prSet>
      <dgm:spPr/>
    </dgm:pt>
    <dgm:pt modelId="{09375BE9-5306-4720-B8D8-99EBE79FA34B}" type="pres">
      <dgm:prSet presAssocID="{9C21C34D-8DD2-44FF-AEA6-875127BE60B3}" presName="rootComposite1" presStyleCnt="0"/>
      <dgm:spPr/>
    </dgm:pt>
    <dgm:pt modelId="{A071D4A8-8444-4DCC-956A-FA721DF85F14}" type="pres">
      <dgm:prSet presAssocID="{9C21C34D-8DD2-44FF-AEA6-875127BE60B3}" presName="rootText1" presStyleLbl="node0" presStyleIdx="0" presStyleCnt="2" custScaleX="133009">
        <dgm:presLayoutVars>
          <dgm:chPref val="3"/>
        </dgm:presLayoutVars>
      </dgm:prSet>
      <dgm:spPr/>
    </dgm:pt>
    <dgm:pt modelId="{A11B1C62-FA9D-4CF9-A1BC-07C04C30717A}" type="pres">
      <dgm:prSet presAssocID="{9C21C34D-8DD2-44FF-AEA6-875127BE60B3}" presName="rootConnector1" presStyleLbl="node1" presStyleIdx="0" presStyleCnt="0"/>
      <dgm:spPr/>
    </dgm:pt>
    <dgm:pt modelId="{1EC1BF95-F974-4AB1-B6AA-EF08A6821080}" type="pres">
      <dgm:prSet presAssocID="{9C21C34D-8DD2-44FF-AEA6-875127BE60B3}" presName="hierChild2" presStyleCnt="0"/>
      <dgm:spPr/>
    </dgm:pt>
    <dgm:pt modelId="{0145EDEE-07FB-4625-9505-EC8B7D96B997}" type="pres">
      <dgm:prSet presAssocID="{5B063313-180C-4936-A20A-282647FA0FF1}" presName="Name37" presStyleLbl="parChTrans1D2" presStyleIdx="0" presStyleCnt="5"/>
      <dgm:spPr/>
    </dgm:pt>
    <dgm:pt modelId="{99A32DC7-19F8-4EAB-937A-8D60EAFBBF0C}" type="pres">
      <dgm:prSet presAssocID="{2F306EF5-CB40-462A-9173-70C18B4FC6B6}" presName="hierRoot2" presStyleCnt="0">
        <dgm:presLayoutVars>
          <dgm:hierBranch val="init"/>
        </dgm:presLayoutVars>
      </dgm:prSet>
      <dgm:spPr/>
    </dgm:pt>
    <dgm:pt modelId="{B79284AE-1A77-45D3-ABCF-0DA4CE92A40F}" type="pres">
      <dgm:prSet presAssocID="{2F306EF5-CB40-462A-9173-70C18B4FC6B6}" presName="rootComposite" presStyleCnt="0"/>
      <dgm:spPr/>
    </dgm:pt>
    <dgm:pt modelId="{3A143E84-28B5-4E49-B300-6E0A113E4154}" type="pres">
      <dgm:prSet presAssocID="{2F306EF5-CB40-462A-9173-70C18B4FC6B6}" presName="rootText" presStyleLbl="node2" presStyleIdx="0" presStyleCnt="4">
        <dgm:presLayoutVars>
          <dgm:chPref val="3"/>
        </dgm:presLayoutVars>
      </dgm:prSet>
      <dgm:spPr/>
    </dgm:pt>
    <dgm:pt modelId="{C2BB2683-5E45-47F1-B0AF-E019B6A3258A}" type="pres">
      <dgm:prSet presAssocID="{2F306EF5-CB40-462A-9173-70C18B4FC6B6}" presName="rootConnector" presStyleLbl="node2" presStyleIdx="0" presStyleCnt="4"/>
      <dgm:spPr/>
    </dgm:pt>
    <dgm:pt modelId="{ACD0E260-DC6F-422C-BDF3-F6EA65B8D77E}" type="pres">
      <dgm:prSet presAssocID="{2F306EF5-CB40-462A-9173-70C18B4FC6B6}" presName="hierChild4" presStyleCnt="0"/>
      <dgm:spPr/>
    </dgm:pt>
    <dgm:pt modelId="{81206D65-4526-4242-8267-4E13EB02185E}" type="pres">
      <dgm:prSet presAssocID="{2F306EF5-CB40-462A-9173-70C18B4FC6B6}" presName="hierChild5" presStyleCnt="0"/>
      <dgm:spPr/>
    </dgm:pt>
    <dgm:pt modelId="{54F9C2BE-3360-41C9-BC11-83DF6428BA1E}" type="pres">
      <dgm:prSet presAssocID="{54C3C644-6552-4004-B0E7-74D076E029D2}" presName="Name37" presStyleLbl="parChTrans1D2" presStyleIdx="1" presStyleCnt="5"/>
      <dgm:spPr/>
    </dgm:pt>
    <dgm:pt modelId="{2726B994-0983-41AB-881E-D43F415098F5}" type="pres">
      <dgm:prSet presAssocID="{6EA6A464-D2CC-4A2D-9573-3E71FFC6FAE6}" presName="hierRoot2" presStyleCnt="0">
        <dgm:presLayoutVars>
          <dgm:hierBranch val="init"/>
        </dgm:presLayoutVars>
      </dgm:prSet>
      <dgm:spPr/>
    </dgm:pt>
    <dgm:pt modelId="{1E03E859-433D-4BCE-9BDC-54182CB2EDD4}" type="pres">
      <dgm:prSet presAssocID="{6EA6A464-D2CC-4A2D-9573-3E71FFC6FAE6}" presName="rootComposite" presStyleCnt="0"/>
      <dgm:spPr/>
    </dgm:pt>
    <dgm:pt modelId="{857B8AD1-8E61-40BE-9B39-65D0019901A4}" type="pres">
      <dgm:prSet presAssocID="{6EA6A464-D2CC-4A2D-9573-3E71FFC6FAE6}" presName="rootText" presStyleLbl="node2" presStyleIdx="1" presStyleCnt="4">
        <dgm:presLayoutVars>
          <dgm:chPref val="3"/>
        </dgm:presLayoutVars>
      </dgm:prSet>
      <dgm:spPr/>
    </dgm:pt>
    <dgm:pt modelId="{BF0D9CE2-DD53-45FB-9C65-0C0A9125A880}" type="pres">
      <dgm:prSet presAssocID="{6EA6A464-D2CC-4A2D-9573-3E71FFC6FAE6}" presName="rootConnector" presStyleLbl="node2" presStyleIdx="1" presStyleCnt="4"/>
      <dgm:spPr/>
    </dgm:pt>
    <dgm:pt modelId="{6C96FD03-0F36-4515-B7B2-B3BEAAEE711F}" type="pres">
      <dgm:prSet presAssocID="{6EA6A464-D2CC-4A2D-9573-3E71FFC6FAE6}" presName="hierChild4" presStyleCnt="0"/>
      <dgm:spPr/>
    </dgm:pt>
    <dgm:pt modelId="{ED42EDF8-954D-48C1-8370-415497D062C1}" type="pres">
      <dgm:prSet presAssocID="{6EA6A464-D2CC-4A2D-9573-3E71FFC6FAE6}" presName="hierChild5" presStyleCnt="0"/>
      <dgm:spPr/>
    </dgm:pt>
    <dgm:pt modelId="{BEF0E934-C990-46D1-944C-BAEF8B5B49C2}" type="pres">
      <dgm:prSet presAssocID="{A65D918E-B2EA-4614-984E-A298110E0FCA}" presName="Name37" presStyleLbl="parChTrans1D2" presStyleIdx="2" presStyleCnt="5"/>
      <dgm:spPr/>
    </dgm:pt>
    <dgm:pt modelId="{F2A656F0-A1CA-4967-8C89-0550C853D2D3}" type="pres">
      <dgm:prSet presAssocID="{44ADDC3E-91A5-4795-8DFD-5F49376BE395}" presName="hierRoot2" presStyleCnt="0">
        <dgm:presLayoutVars>
          <dgm:hierBranch val="init"/>
        </dgm:presLayoutVars>
      </dgm:prSet>
      <dgm:spPr/>
    </dgm:pt>
    <dgm:pt modelId="{1A597521-D5D9-4E4B-862F-2BBA78F6C35A}" type="pres">
      <dgm:prSet presAssocID="{44ADDC3E-91A5-4795-8DFD-5F49376BE395}" presName="rootComposite" presStyleCnt="0"/>
      <dgm:spPr/>
    </dgm:pt>
    <dgm:pt modelId="{41980229-AF37-437E-A77E-F58CE202F9BE}" type="pres">
      <dgm:prSet presAssocID="{44ADDC3E-91A5-4795-8DFD-5F49376BE395}" presName="rootText" presStyleLbl="node2" presStyleIdx="2" presStyleCnt="4" custScaleX="115793">
        <dgm:presLayoutVars>
          <dgm:chPref val="3"/>
        </dgm:presLayoutVars>
      </dgm:prSet>
      <dgm:spPr/>
    </dgm:pt>
    <dgm:pt modelId="{1AA12A60-C0F7-4CB0-887F-61E7B9685A56}" type="pres">
      <dgm:prSet presAssocID="{44ADDC3E-91A5-4795-8DFD-5F49376BE395}" presName="rootConnector" presStyleLbl="node2" presStyleIdx="2" presStyleCnt="4"/>
      <dgm:spPr/>
    </dgm:pt>
    <dgm:pt modelId="{A32634AF-E12B-4E71-AD58-E43DCDF02618}" type="pres">
      <dgm:prSet presAssocID="{44ADDC3E-91A5-4795-8DFD-5F49376BE395}" presName="hierChild4" presStyleCnt="0"/>
      <dgm:spPr/>
    </dgm:pt>
    <dgm:pt modelId="{11A630CF-0CED-4BD4-A990-BDB009272F9C}" type="pres">
      <dgm:prSet presAssocID="{44ADDC3E-91A5-4795-8DFD-5F49376BE395}" presName="hierChild5" presStyleCnt="0"/>
      <dgm:spPr/>
    </dgm:pt>
    <dgm:pt modelId="{504AD289-94A0-4E4B-8277-EB22D554C96C}" type="pres">
      <dgm:prSet presAssocID="{3AD57029-D566-4095-8523-89EA70D9753D}" presName="Name37" presStyleLbl="parChTrans1D2" presStyleIdx="3" presStyleCnt="5"/>
      <dgm:spPr/>
    </dgm:pt>
    <dgm:pt modelId="{856927C9-9C23-4817-B340-BA3AA43ED223}" type="pres">
      <dgm:prSet presAssocID="{99A9FC88-182B-42C2-8D72-178A418D6EB9}" presName="hierRoot2" presStyleCnt="0">
        <dgm:presLayoutVars>
          <dgm:hierBranch val="init"/>
        </dgm:presLayoutVars>
      </dgm:prSet>
      <dgm:spPr/>
    </dgm:pt>
    <dgm:pt modelId="{6AD1DFD4-86AD-497C-8EBC-B2E973D9D8EA}" type="pres">
      <dgm:prSet presAssocID="{99A9FC88-182B-42C2-8D72-178A418D6EB9}" presName="rootComposite" presStyleCnt="0"/>
      <dgm:spPr/>
    </dgm:pt>
    <dgm:pt modelId="{A4D3AB8F-5D9D-476C-A49A-80E43C2AF54C}" type="pres">
      <dgm:prSet presAssocID="{99A9FC88-182B-42C2-8D72-178A418D6EB9}" presName="rootText" presStyleLbl="node2" presStyleIdx="3" presStyleCnt="4">
        <dgm:presLayoutVars>
          <dgm:chPref val="3"/>
        </dgm:presLayoutVars>
      </dgm:prSet>
      <dgm:spPr/>
    </dgm:pt>
    <dgm:pt modelId="{35A12F8D-1587-4FDC-ACA3-508BE833FD0D}" type="pres">
      <dgm:prSet presAssocID="{99A9FC88-182B-42C2-8D72-178A418D6EB9}" presName="rootConnector" presStyleLbl="node2" presStyleIdx="3" presStyleCnt="4"/>
      <dgm:spPr/>
    </dgm:pt>
    <dgm:pt modelId="{B145225B-0C3E-4547-9AE3-442CFCBB4FB6}" type="pres">
      <dgm:prSet presAssocID="{99A9FC88-182B-42C2-8D72-178A418D6EB9}" presName="hierChild4" presStyleCnt="0"/>
      <dgm:spPr/>
    </dgm:pt>
    <dgm:pt modelId="{A697A65D-A71A-46BE-AE2E-5990DAC89A34}" type="pres">
      <dgm:prSet presAssocID="{99A9FC88-182B-42C2-8D72-178A418D6EB9}" presName="hierChild5" presStyleCnt="0"/>
      <dgm:spPr/>
    </dgm:pt>
    <dgm:pt modelId="{5446B03B-6CA0-4D44-860F-3416902645BA}" type="pres">
      <dgm:prSet presAssocID="{9C21C34D-8DD2-44FF-AEA6-875127BE60B3}" presName="hierChild3" presStyleCnt="0"/>
      <dgm:spPr/>
    </dgm:pt>
    <dgm:pt modelId="{6FC340B1-79B7-42F0-9876-ED71FA0D8578}" type="pres">
      <dgm:prSet presAssocID="{364BA7F7-5F06-4CD3-A70E-CFEB8FE991C9}" presName="Name111" presStyleLbl="parChTrans1D2" presStyleIdx="4" presStyleCnt="5"/>
      <dgm:spPr/>
    </dgm:pt>
    <dgm:pt modelId="{192F873D-53B8-44FE-BDBE-EFB4EC80A691}" type="pres">
      <dgm:prSet presAssocID="{AFE3E6EE-4528-449C-A0D7-D137A5166020}" presName="hierRoot3" presStyleCnt="0">
        <dgm:presLayoutVars>
          <dgm:hierBranch val="init"/>
        </dgm:presLayoutVars>
      </dgm:prSet>
      <dgm:spPr/>
    </dgm:pt>
    <dgm:pt modelId="{01BB9F8A-FEFD-4B02-88EE-F5022D715621}" type="pres">
      <dgm:prSet presAssocID="{AFE3E6EE-4528-449C-A0D7-D137A5166020}" presName="rootComposite3" presStyleCnt="0"/>
      <dgm:spPr/>
    </dgm:pt>
    <dgm:pt modelId="{6EC1FC73-947B-46AD-973F-764FF8CB332C}" type="pres">
      <dgm:prSet presAssocID="{AFE3E6EE-4528-449C-A0D7-D137A5166020}" presName="rootText3" presStyleLbl="asst1" presStyleIdx="0" presStyleCnt="1" custScaleX="112334">
        <dgm:presLayoutVars>
          <dgm:chPref val="3"/>
        </dgm:presLayoutVars>
      </dgm:prSet>
      <dgm:spPr/>
    </dgm:pt>
    <dgm:pt modelId="{4027298A-F2B7-4A5F-82D5-876C939B385F}" type="pres">
      <dgm:prSet presAssocID="{AFE3E6EE-4528-449C-A0D7-D137A5166020}" presName="rootConnector3" presStyleLbl="asst1" presStyleIdx="0" presStyleCnt="1"/>
      <dgm:spPr/>
    </dgm:pt>
    <dgm:pt modelId="{95507208-07DC-4BE1-8C37-D034637B5B4E}" type="pres">
      <dgm:prSet presAssocID="{AFE3E6EE-4528-449C-A0D7-D137A5166020}" presName="hierChild6" presStyleCnt="0"/>
      <dgm:spPr/>
    </dgm:pt>
    <dgm:pt modelId="{6DD91DB7-874B-493E-AEBF-5852C7A9E0A7}" type="pres">
      <dgm:prSet presAssocID="{AFE3E6EE-4528-449C-A0D7-D137A5166020}" presName="hierChild7" presStyleCnt="0"/>
      <dgm:spPr/>
    </dgm:pt>
    <dgm:pt modelId="{6DBFE734-C613-4C80-9FDF-28BA9BE0B131}" type="pres">
      <dgm:prSet presAssocID="{A3E17AF8-5CAE-4C28-BB7E-0D75198F571B}" presName="hierRoot1" presStyleCnt="0">
        <dgm:presLayoutVars>
          <dgm:hierBranch val="init"/>
        </dgm:presLayoutVars>
      </dgm:prSet>
      <dgm:spPr/>
    </dgm:pt>
    <dgm:pt modelId="{B69D94A4-A5C5-4496-BE81-5D3A308E8715}" type="pres">
      <dgm:prSet presAssocID="{A3E17AF8-5CAE-4C28-BB7E-0D75198F571B}" presName="rootComposite1" presStyleCnt="0"/>
      <dgm:spPr/>
    </dgm:pt>
    <dgm:pt modelId="{7ADF5911-63AF-42F0-8515-BD6D6D04A5EE}" type="pres">
      <dgm:prSet presAssocID="{A3E17AF8-5CAE-4C28-BB7E-0D75198F571B}" presName="rootText1" presStyleLbl="node0" presStyleIdx="1" presStyleCnt="2" custScaleX="112334" custLinFactY="42133" custLinFactNeighborX="-79681" custLinFactNeighborY="100000">
        <dgm:presLayoutVars>
          <dgm:chPref val="3"/>
        </dgm:presLayoutVars>
      </dgm:prSet>
      <dgm:spPr/>
    </dgm:pt>
    <dgm:pt modelId="{E52EA494-703C-4D01-8AF4-1467F0C3C683}" type="pres">
      <dgm:prSet presAssocID="{A3E17AF8-5CAE-4C28-BB7E-0D75198F571B}" presName="rootConnector1" presStyleLbl="asst0" presStyleIdx="0" presStyleCnt="0"/>
      <dgm:spPr/>
    </dgm:pt>
    <dgm:pt modelId="{C1E3807B-A373-4375-B8CB-2493A351B188}" type="pres">
      <dgm:prSet presAssocID="{A3E17AF8-5CAE-4C28-BB7E-0D75198F571B}" presName="hierChild2" presStyleCnt="0"/>
      <dgm:spPr/>
    </dgm:pt>
    <dgm:pt modelId="{70F059E3-45C5-4A72-8635-42FC06EECA8F}" type="pres">
      <dgm:prSet presAssocID="{A3E17AF8-5CAE-4C28-BB7E-0D75198F571B}" presName="hierChild3" presStyleCnt="0"/>
      <dgm:spPr/>
    </dgm:pt>
  </dgm:ptLst>
  <dgm:cxnLst>
    <dgm:cxn modelId="{887A2104-F961-4605-8938-24732B43A3FD}" type="presOf" srcId="{99A9FC88-182B-42C2-8D72-178A418D6EB9}" destId="{35A12F8D-1587-4FDC-ACA3-508BE833FD0D}" srcOrd="1" destOrd="0" presId="urn:microsoft.com/office/officeart/2005/8/layout/orgChart1"/>
    <dgm:cxn modelId="{65861706-EC7B-473D-B994-13ABD7242C36}" type="presOf" srcId="{99A9FC88-182B-42C2-8D72-178A418D6EB9}" destId="{A4D3AB8F-5D9D-476C-A49A-80E43C2AF54C}" srcOrd="0" destOrd="0" presId="urn:microsoft.com/office/officeart/2005/8/layout/orgChart1"/>
    <dgm:cxn modelId="{A92B620B-50F8-4459-98FE-037AC79FF405}" srcId="{C875239F-F3DB-4F8E-9949-2B77F03B07B6}" destId="{A3E17AF8-5CAE-4C28-BB7E-0D75198F571B}" srcOrd="1" destOrd="0" parTransId="{22A19934-AC2E-47CA-ADDD-7AF57552A073}" sibTransId="{58FE20EF-415F-431B-A5B3-A9DE3920D556}"/>
    <dgm:cxn modelId="{12DC3A2D-6E2B-4839-8E69-50AA674D4E4F}" srcId="{9C21C34D-8DD2-44FF-AEA6-875127BE60B3}" destId="{44ADDC3E-91A5-4795-8DFD-5F49376BE395}" srcOrd="3" destOrd="0" parTransId="{A65D918E-B2EA-4614-984E-A298110E0FCA}" sibTransId="{C28918F9-E53B-4B88-8EBD-4AC5BF698355}"/>
    <dgm:cxn modelId="{653FCE3D-3472-41E7-8183-C49B29236485}" type="presOf" srcId="{C875239F-F3DB-4F8E-9949-2B77F03B07B6}" destId="{7396B8EB-A8C6-48EF-A591-7A11040F3791}" srcOrd="0" destOrd="0" presId="urn:microsoft.com/office/officeart/2005/8/layout/orgChart1"/>
    <dgm:cxn modelId="{9DF3073F-7894-46B4-83BF-7A15B0C763C8}" type="presOf" srcId="{44ADDC3E-91A5-4795-8DFD-5F49376BE395}" destId="{41980229-AF37-437E-A77E-F58CE202F9BE}" srcOrd="0" destOrd="0" presId="urn:microsoft.com/office/officeart/2005/8/layout/orgChart1"/>
    <dgm:cxn modelId="{4EFB555E-7518-4410-9FCE-9A2D55A60508}" type="presOf" srcId="{AFE3E6EE-4528-449C-A0D7-D137A5166020}" destId="{6EC1FC73-947B-46AD-973F-764FF8CB332C}" srcOrd="0" destOrd="0" presId="urn:microsoft.com/office/officeart/2005/8/layout/orgChart1"/>
    <dgm:cxn modelId="{F84D3360-EAD8-46CC-8A6F-AD4A70EED49D}" type="presOf" srcId="{6EA6A464-D2CC-4A2D-9573-3E71FFC6FAE6}" destId="{BF0D9CE2-DD53-45FB-9C65-0C0A9125A880}" srcOrd="1" destOrd="0" presId="urn:microsoft.com/office/officeart/2005/8/layout/orgChart1"/>
    <dgm:cxn modelId="{8B0C5255-3A90-460E-B3F5-41FCE6178EAF}" type="presOf" srcId="{9C21C34D-8DD2-44FF-AEA6-875127BE60B3}" destId="{A071D4A8-8444-4DCC-956A-FA721DF85F14}" srcOrd="0" destOrd="0" presId="urn:microsoft.com/office/officeart/2005/8/layout/orgChart1"/>
    <dgm:cxn modelId="{D1BD6F58-954A-491C-B7F0-BA2CA329A49B}" type="presOf" srcId="{A3E17AF8-5CAE-4C28-BB7E-0D75198F571B}" destId="{E52EA494-703C-4D01-8AF4-1467F0C3C683}" srcOrd="1" destOrd="0" presId="urn:microsoft.com/office/officeart/2005/8/layout/orgChart1"/>
    <dgm:cxn modelId="{3A714F88-5FC1-4D0B-9C1B-C4F8CEE0FD4D}" srcId="{9C21C34D-8DD2-44FF-AEA6-875127BE60B3}" destId="{6EA6A464-D2CC-4A2D-9573-3E71FFC6FAE6}" srcOrd="2" destOrd="0" parTransId="{54C3C644-6552-4004-B0E7-74D076E029D2}" sibTransId="{9ADF9078-2479-47B7-9179-E5F7589390EF}"/>
    <dgm:cxn modelId="{2BE2D68F-FC39-4E24-B992-9498C1F1A132}" type="presOf" srcId="{54C3C644-6552-4004-B0E7-74D076E029D2}" destId="{54F9C2BE-3360-41C9-BC11-83DF6428BA1E}" srcOrd="0" destOrd="0" presId="urn:microsoft.com/office/officeart/2005/8/layout/orgChart1"/>
    <dgm:cxn modelId="{9944E090-E20E-4918-B803-D80AE10833A1}" srcId="{9C21C34D-8DD2-44FF-AEA6-875127BE60B3}" destId="{AFE3E6EE-4528-449C-A0D7-D137A5166020}" srcOrd="0" destOrd="0" parTransId="{364BA7F7-5F06-4CD3-A70E-CFEB8FE991C9}" sibTransId="{448CD040-69B2-41B6-B692-25652EE731CE}"/>
    <dgm:cxn modelId="{F9D4DE93-BF13-486B-9695-F63AEC3D61F6}" type="presOf" srcId="{5B063313-180C-4936-A20A-282647FA0FF1}" destId="{0145EDEE-07FB-4625-9505-EC8B7D96B997}" srcOrd="0" destOrd="0" presId="urn:microsoft.com/office/officeart/2005/8/layout/orgChart1"/>
    <dgm:cxn modelId="{98228D9B-72DA-42EB-BC50-ED318ABE2D5A}" srcId="{C875239F-F3DB-4F8E-9949-2B77F03B07B6}" destId="{9C21C34D-8DD2-44FF-AEA6-875127BE60B3}" srcOrd="0" destOrd="0" parTransId="{8FDCE2DA-F4E5-47A7-97E3-51C696B6DDAC}" sibTransId="{8DC93A1F-C2E3-43AC-B17C-B3D913E4A3AB}"/>
    <dgm:cxn modelId="{66CDEFAA-78FC-4134-A77B-B83AAC0EA247}" type="presOf" srcId="{44ADDC3E-91A5-4795-8DFD-5F49376BE395}" destId="{1AA12A60-C0F7-4CB0-887F-61E7B9685A56}" srcOrd="1" destOrd="0" presId="urn:microsoft.com/office/officeart/2005/8/layout/orgChart1"/>
    <dgm:cxn modelId="{7BFB03BB-8A9D-4293-B4DC-CE7A27298904}" type="presOf" srcId="{3AD57029-D566-4095-8523-89EA70D9753D}" destId="{504AD289-94A0-4E4B-8277-EB22D554C96C}" srcOrd="0" destOrd="0" presId="urn:microsoft.com/office/officeart/2005/8/layout/orgChart1"/>
    <dgm:cxn modelId="{39C789C3-12A0-4F3C-9CD3-9A8F48BC7174}" type="presOf" srcId="{A3E17AF8-5CAE-4C28-BB7E-0D75198F571B}" destId="{7ADF5911-63AF-42F0-8515-BD6D6D04A5EE}" srcOrd="0" destOrd="0" presId="urn:microsoft.com/office/officeart/2005/8/layout/orgChart1"/>
    <dgm:cxn modelId="{E8F856C8-C62F-4D40-A7D7-A0C9FD9B1C40}" type="presOf" srcId="{2F306EF5-CB40-462A-9173-70C18B4FC6B6}" destId="{C2BB2683-5E45-47F1-B0AF-E019B6A3258A}" srcOrd="1" destOrd="0" presId="urn:microsoft.com/office/officeart/2005/8/layout/orgChart1"/>
    <dgm:cxn modelId="{9B5C36CB-7308-4F5F-9D25-8467A417C7C5}" type="presOf" srcId="{9C21C34D-8DD2-44FF-AEA6-875127BE60B3}" destId="{A11B1C62-FA9D-4CF9-A1BC-07C04C30717A}" srcOrd="1" destOrd="0" presId="urn:microsoft.com/office/officeart/2005/8/layout/orgChart1"/>
    <dgm:cxn modelId="{0E271ACD-F170-472A-9BEC-B223803CA877}" srcId="{9C21C34D-8DD2-44FF-AEA6-875127BE60B3}" destId="{2F306EF5-CB40-462A-9173-70C18B4FC6B6}" srcOrd="1" destOrd="0" parTransId="{5B063313-180C-4936-A20A-282647FA0FF1}" sibTransId="{A29D71BE-51D8-4775-87A0-388540893FAC}"/>
    <dgm:cxn modelId="{979059D4-9FA7-404F-836D-FABD1CAE2CF8}" type="presOf" srcId="{A65D918E-B2EA-4614-984E-A298110E0FCA}" destId="{BEF0E934-C990-46D1-944C-BAEF8B5B49C2}" srcOrd="0" destOrd="0" presId="urn:microsoft.com/office/officeart/2005/8/layout/orgChart1"/>
    <dgm:cxn modelId="{C243C6D4-A3C4-4BD6-8BAA-CDBFAAAD2AFF}" type="presOf" srcId="{364BA7F7-5F06-4CD3-A70E-CFEB8FE991C9}" destId="{6FC340B1-79B7-42F0-9876-ED71FA0D8578}" srcOrd="0" destOrd="0" presId="urn:microsoft.com/office/officeart/2005/8/layout/orgChart1"/>
    <dgm:cxn modelId="{187EBEE7-8791-4BA5-B4C7-810E060234E8}" type="presOf" srcId="{AFE3E6EE-4528-449C-A0D7-D137A5166020}" destId="{4027298A-F2B7-4A5F-82D5-876C939B385F}" srcOrd="1" destOrd="0" presId="urn:microsoft.com/office/officeart/2005/8/layout/orgChart1"/>
    <dgm:cxn modelId="{34C08CED-4104-42F5-A64E-B2E79F828765}" srcId="{9C21C34D-8DD2-44FF-AEA6-875127BE60B3}" destId="{99A9FC88-182B-42C2-8D72-178A418D6EB9}" srcOrd="4" destOrd="0" parTransId="{3AD57029-D566-4095-8523-89EA70D9753D}" sibTransId="{6C88487F-F1D6-4101-9D45-154A02A0BFFF}"/>
    <dgm:cxn modelId="{05FD25F5-0689-47CF-8066-FFA214DE800B}" type="presOf" srcId="{2F306EF5-CB40-462A-9173-70C18B4FC6B6}" destId="{3A143E84-28B5-4E49-B300-6E0A113E4154}" srcOrd="0" destOrd="0" presId="urn:microsoft.com/office/officeart/2005/8/layout/orgChart1"/>
    <dgm:cxn modelId="{8C8146F7-CE6A-44FD-AB3E-3A22FB070C12}" type="presOf" srcId="{6EA6A464-D2CC-4A2D-9573-3E71FFC6FAE6}" destId="{857B8AD1-8E61-40BE-9B39-65D0019901A4}" srcOrd="0" destOrd="0" presId="urn:microsoft.com/office/officeart/2005/8/layout/orgChart1"/>
    <dgm:cxn modelId="{34B5EF7F-8CD0-4593-A89F-485FDF483912}" type="presParOf" srcId="{7396B8EB-A8C6-48EF-A591-7A11040F3791}" destId="{4A43FF54-7A21-4C76-8AF0-FA45C75C973D}" srcOrd="0" destOrd="0" presId="urn:microsoft.com/office/officeart/2005/8/layout/orgChart1"/>
    <dgm:cxn modelId="{DF989826-D56C-4756-913F-28023D9FFB9B}" type="presParOf" srcId="{4A43FF54-7A21-4C76-8AF0-FA45C75C973D}" destId="{09375BE9-5306-4720-B8D8-99EBE79FA34B}" srcOrd="0" destOrd="0" presId="urn:microsoft.com/office/officeart/2005/8/layout/orgChart1"/>
    <dgm:cxn modelId="{560BF218-A3ED-4D8A-9B30-CD0D719F8C18}" type="presParOf" srcId="{09375BE9-5306-4720-B8D8-99EBE79FA34B}" destId="{A071D4A8-8444-4DCC-956A-FA721DF85F14}" srcOrd="0" destOrd="0" presId="urn:microsoft.com/office/officeart/2005/8/layout/orgChart1"/>
    <dgm:cxn modelId="{9425BB8B-F2EB-4BB0-BD22-759824E1285C}" type="presParOf" srcId="{09375BE9-5306-4720-B8D8-99EBE79FA34B}" destId="{A11B1C62-FA9D-4CF9-A1BC-07C04C30717A}" srcOrd="1" destOrd="0" presId="urn:microsoft.com/office/officeart/2005/8/layout/orgChart1"/>
    <dgm:cxn modelId="{900AFBA8-A46B-4CF1-8188-EFE34ED70809}" type="presParOf" srcId="{4A43FF54-7A21-4C76-8AF0-FA45C75C973D}" destId="{1EC1BF95-F974-4AB1-B6AA-EF08A6821080}" srcOrd="1" destOrd="0" presId="urn:microsoft.com/office/officeart/2005/8/layout/orgChart1"/>
    <dgm:cxn modelId="{25DF141A-8588-44B4-9AC7-5EC0738642E0}" type="presParOf" srcId="{1EC1BF95-F974-4AB1-B6AA-EF08A6821080}" destId="{0145EDEE-07FB-4625-9505-EC8B7D96B997}" srcOrd="0" destOrd="0" presId="urn:microsoft.com/office/officeart/2005/8/layout/orgChart1"/>
    <dgm:cxn modelId="{4BB450D6-B412-4335-A08D-5398176C32DD}" type="presParOf" srcId="{1EC1BF95-F974-4AB1-B6AA-EF08A6821080}" destId="{99A32DC7-19F8-4EAB-937A-8D60EAFBBF0C}" srcOrd="1" destOrd="0" presId="urn:microsoft.com/office/officeart/2005/8/layout/orgChart1"/>
    <dgm:cxn modelId="{165DE7AE-EA09-4EA1-ABD7-658B22EAC59C}" type="presParOf" srcId="{99A32DC7-19F8-4EAB-937A-8D60EAFBBF0C}" destId="{B79284AE-1A77-45D3-ABCF-0DA4CE92A40F}" srcOrd="0" destOrd="0" presId="urn:microsoft.com/office/officeart/2005/8/layout/orgChart1"/>
    <dgm:cxn modelId="{4A103636-0E81-43FE-946E-4979193A4305}" type="presParOf" srcId="{B79284AE-1A77-45D3-ABCF-0DA4CE92A40F}" destId="{3A143E84-28B5-4E49-B300-6E0A113E4154}" srcOrd="0" destOrd="0" presId="urn:microsoft.com/office/officeart/2005/8/layout/orgChart1"/>
    <dgm:cxn modelId="{AE1FE57B-888D-4E13-978A-9D1E3EC5729D}" type="presParOf" srcId="{B79284AE-1A77-45D3-ABCF-0DA4CE92A40F}" destId="{C2BB2683-5E45-47F1-B0AF-E019B6A3258A}" srcOrd="1" destOrd="0" presId="urn:microsoft.com/office/officeart/2005/8/layout/orgChart1"/>
    <dgm:cxn modelId="{AA786C04-2448-4688-9B96-556D8EC07AB1}" type="presParOf" srcId="{99A32DC7-19F8-4EAB-937A-8D60EAFBBF0C}" destId="{ACD0E260-DC6F-422C-BDF3-F6EA65B8D77E}" srcOrd="1" destOrd="0" presId="urn:microsoft.com/office/officeart/2005/8/layout/orgChart1"/>
    <dgm:cxn modelId="{155B71DA-4AED-4212-B2A9-7A66AEC4BD29}" type="presParOf" srcId="{99A32DC7-19F8-4EAB-937A-8D60EAFBBF0C}" destId="{81206D65-4526-4242-8267-4E13EB02185E}" srcOrd="2" destOrd="0" presId="urn:microsoft.com/office/officeart/2005/8/layout/orgChart1"/>
    <dgm:cxn modelId="{0B6E540E-E6F0-4BB7-AA2D-A23BF6817E62}" type="presParOf" srcId="{1EC1BF95-F974-4AB1-B6AA-EF08A6821080}" destId="{54F9C2BE-3360-41C9-BC11-83DF6428BA1E}" srcOrd="2" destOrd="0" presId="urn:microsoft.com/office/officeart/2005/8/layout/orgChart1"/>
    <dgm:cxn modelId="{970364B4-27E5-4031-A4C6-3F2C4DD1B0D8}" type="presParOf" srcId="{1EC1BF95-F974-4AB1-B6AA-EF08A6821080}" destId="{2726B994-0983-41AB-881E-D43F415098F5}" srcOrd="3" destOrd="0" presId="urn:microsoft.com/office/officeart/2005/8/layout/orgChart1"/>
    <dgm:cxn modelId="{90DCB2DE-F8E9-405A-A277-CD947CB6164E}" type="presParOf" srcId="{2726B994-0983-41AB-881E-D43F415098F5}" destId="{1E03E859-433D-4BCE-9BDC-54182CB2EDD4}" srcOrd="0" destOrd="0" presId="urn:microsoft.com/office/officeart/2005/8/layout/orgChart1"/>
    <dgm:cxn modelId="{F0004818-EF50-464B-9951-9D220EA05278}" type="presParOf" srcId="{1E03E859-433D-4BCE-9BDC-54182CB2EDD4}" destId="{857B8AD1-8E61-40BE-9B39-65D0019901A4}" srcOrd="0" destOrd="0" presId="urn:microsoft.com/office/officeart/2005/8/layout/orgChart1"/>
    <dgm:cxn modelId="{73A28548-9E29-4DF9-925E-35FA4EEFB4CD}" type="presParOf" srcId="{1E03E859-433D-4BCE-9BDC-54182CB2EDD4}" destId="{BF0D9CE2-DD53-45FB-9C65-0C0A9125A880}" srcOrd="1" destOrd="0" presId="urn:microsoft.com/office/officeart/2005/8/layout/orgChart1"/>
    <dgm:cxn modelId="{2D798443-CB14-484A-9604-811C643B0E03}" type="presParOf" srcId="{2726B994-0983-41AB-881E-D43F415098F5}" destId="{6C96FD03-0F36-4515-B7B2-B3BEAAEE711F}" srcOrd="1" destOrd="0" presId="urn:microsoft.com/office/officeart/2005/8/layout/orgChart1"/>
    <dgm:cxn modelId="{75092100-6841-420C-A8DD-F07F1C34797B}" type="presParOf" srcId="{2726B994-0983-41AB-881E-D43F415098F5}" destId="{ED42EDF8-954D-48C1-8370-415497D062C1}" srcOrd="2" destOrd="0" presId="urn:microsoft.com/office/officeart/2005/8/layout/orgChart1"/>
    <dgm:cxn modelId="{76A133D2-E2A6-48D9-84E5-712B4B6CB5E8}" type="presParOf" srcId="{1EC1BF95-F974-4AB1-B6AA-EF08A6821080}" destId="{BEF0E934-C990-46D1-944C-BAEF8B5B49C2}" srcOrd="4" destOrd="0" presId="urn:microsoft.com/office/officeart/2005/8/layout/orgChart1"/>
    <dgm:cxn modelId="{79C718CA-0595-4FA7-A45C-6A77D9AF0B74}" type="presParOf" srcId="{1EC1BF95-F974-4AB1-B6AA-EF08A6821080}" destId="{F2A656F0-A1CA-4967-8C89-0550C853D2D3}" srcOrd="5" destOrd="0" presId="urn:microsoft.com/office/officeart/2005/8/layout/orgChart1"/>
    <dgm:cxn modelId="{861C94DC-1660-4F84-9CEE-0FD534E3A367}" type="presParOf" srcId="{F2A656F0-A1CA-4967-8C89-0550C853D2D3}" destId="{1A597521-D5D9-4E4B-862F-2BBA78F6C35A}" srcOrd="0" destOrd="0" presId="urn:microsoft.com/office/officeart/2005/8/layout/orgChart1"/>
    <dgm:cxn modelId="{508D8243-0D82-442A-BD25-0ABB4F9D848B}" type="presParOf" srcId="{1A597521-D5D9-4E4B-862F-2BBA78F6C35A}" destId="{41980229-AF37-437E-A77E-F58CE202F9BE}" srcOrd="0" destOrd="0" presId="urn:microsoft.com/office/officeart/2005/8/layout/orgChart1"/>
    <dgm:cxn modelId="{3B1A1D42-98F6-4469-9B08-77739112EC61}" type="presParOf" srcId="{1A597521-D5D9-4E4B-862F-2BBA78F6C35A}" destId="{1AA12A60-C0F7-4CB0-887F-61E7B9685A56}" srcOrd="1" destOrd="0" presId="urn:microsoft.com/office/officeart/2005/8/layout/orgChart1"/>
    <dgm:cxn modelId="{33CBA51F-B082-4485-88E3-F272A73CEE99}" type="presParOf" srcId="{F2A656F0-A1CA-4967-8C89-0550C853D2D3}" destId="{A32634AF-E12B-4E71-AD58-E43DCDF02618}" srcOrd="1" destOrd="0" presId="urn:microsoft.com/office/officeart/2005/8/layout/orgChart1"/>
    <dgm:cxn modelId="{B675F92D-1155-4985-BB65-62B1D15E8279}" type="presParOf" srcId="{F2A656F0-A1CA-4967-8C89-0550C853D2D3}" destId="{11A630CF-0CED-4BD4-A990-BDB009272F9C}" srcOrd="2" destOrd="0" presId="urn:microsoft.com/office/officeart/2005/8/layout/orgChart1"/>
    <dgm:cxn modelId="{9D0B9029-BE1E-4C60-9086-A521EBF7652A}" type="presParOf" srcId="{1EC1BF95-F974-4AB1-B6AA-EF08A6821080}" destId="{504AD289-94A0-4E4B-8277-EB22D554C96C}" srcOrd="6" destOrd="0" presId="urn:microsoft.com/office/officeart/2005/8/layout/orgChart1"/>
    <dgm:cxn modelId="{59F7EAE8-B641-4881-847C-A7E428165469}" type="presParOf" srcId="{1EC1BF95-F974-4AB1-B6AA-EF08A6821080}" destId="{856927C9-9C23-4817-B340-BA3AA43ED223}" srcOrd="7" destOrd="0" presId="urn:microsoft.com/office/officeart/2005/8/layout/orgChart1"/>
    <dgm:cxn modelId="{7F80DB27-2304-4620-B110-A68384773601}" type="presParOf" srcId="{856927C9-9C23-4817-B340-BA3AA43ED223}" destId="{6AD1DFD4-86AD-497C-8EBC-B2E973D9D8EA}" srcOrd="0" destOrd="0" presId="urn:microsoft.com/office/officeart/2005/8/layout/orgChart1"/>
    <dgm:cxn modelId="{2E7BD7AD-F744-4817-9B25-ED22BB204DD3}" type="presParOf" srcId="{6AD1DFD4-86AD-497C-8EBC-B2E973D9D8EA}" destId="{A4D3AB8F-5D9D-476C-A49A-80E43C2AF54C}" srcOrd="0" destOrd="0" presId="urn:microsoft.com/office/officeart/2005/8/layout/orgChart1"/>
    <dgm:cxn modelId="{F1480F36-C0C3-4D2D-9A1B-119EB4F21B04}" type="presParOf" srcId="{6AD1DFD4-86AD-497C-8EBC-B2E973D9D8EA}" destId="{35A12F8D-1587-4FDC-ACA3-508BE833FD0D}" srcOrd="1" destOrd="0" presId="urn:microsoft.com/office/officeart/2005/8/layout/orgChart1"/>
    <dgm:cxn modelId="{7056A418-163F-4641-B27C-4D3307C8CF83}" type="presParOf" srcId="{856927C9-9C23-4817-B340-BA3AA43ED223}" destId="{B145225B-0C3E-4547-9AE3-442CFCBB4FB6}" srcOrd="1" destOrd="0" presId="urn:microsoft.com/office/officeart/2005/8/layout/orgChart1"/>
    <dgm:cxn modelId="{E25C2828-EF4A-4B79-92C2-448EF8E24640}" type="presParOf" srcId="{856927C9-9C23-4817-B340-BA3AA43ED223}" destId="{A697A65D-A71A-46BE-AE2E-5990DAC89A34}" srcOrd="2" destOrd="0" presId="urn:microsoft.com/office/officeart/2005/8/layout/orgChart1"/>
    <dgm:cxn modelId="{B7A2B770-778F-42B3-BCAF-0033129C5256}" type="presParOf" srcId="{4A43FF54-7A21-4C76-8AF0-FA45C75C973D}" destId="{5446B03B-6CA0-4D44-860F-3416902645BA}" srcOrd="2" destOrd="0" presId="urn:microsoft.com/office/officeart/2005/8/layout/orgChart1"/>
    <dgm:cxn modelId="{FDB96B3C-943A-4F7D-9B41-6928FAC64DDF}" type="presParOf" srcId="{5446B03B-6CA0-4D44-860F-3416902645BA}" destId="{6FC340B1-79B7-42F0-9876-ED71FA0D8578}" srcOrd="0" destOrd="0" presId="urn:microsoft.com/office/officeart/2005/8/layout/orgChart1"/>
    <dgm:cxn modelId="{930D0B96-9948-486D-A73A-6AC6958952EA}" type="presParOf" srcId="{5446B03B-6CA0-4D44-860F-3416902645BA}" destId="{192F873D-53B8-44FE-BDBE-EFB4EC80A691}" srcOrd="1" destOrd="0" presId="urn:microsoft.com/office/officeart/2005/8/layout/orgChart1"/>
    <dgm:cxn modelId="{46F926DE-EB19-41F4-A8D0-0F5DE1DA2C81}" type="presParOf" srcId="{192F873D-53B8-44FE-BDBE-EFB4EC80A691}" destId="{01BB9F8A-FEFD-4B02-88EE-F5022D715621}" srcOrd="0" destOrd="0" presId="urn:microsoft.com/office/officeart/2005/8/layout/orgChart1"/>
    <dgm:cxn modelId="{6B3BED16-1C1E-46E5-91A7-C0B427FF7189}" type="presParOf" srcId="{01BB9F8A-FEFD-4B02-88EE-F5022D715621}" destId="{6EC1FC73-947B-46AD-973F-764FF8CB332C}" srcOrd="0" destOrd="0" presId="urn:microsoft.com/office/officeart/2005/8/layout/orgChart1"/>
    <dgm:cxn modelId="{BF634210-8F81-4E8B-8131-3CD8602FFE5A}" type="presParOf" srcId="{01BB9F8A-FEFD-4B02-88EE-F5022D715621}" destId="{4027298A-F2B7-4A5F-82D5-876C939B385F}" srcOrd="1" destOrd="0" presId="urn:microsoft.com/office/officeart/2005/8/layout/orgChart1"/>
    <dgm:cxn modelId="{79BE06C3-3910-4DC3-8584-0C183E61E41E}" type="presParOf" srcId="{192F873D-53B8-44FE-BDBE-EFB4EC80A691}" destId="{95507208-07DC-4BE1-8C37-D034637B5B4E}" srcOrd="1" destOrd="0" presId="urn:microsoft.com/office/officeart/2005/8/layout/orgChart1"/>
    <dgm:cxn modelId="{37ABB609-06AB-4F1F-9147-8D398463D55A}" type="presParOf" srcId="{192F873D-53B8-44FE-BDBE-EFB4EC80A691}" destId="{6DD91DB7-874B-493E-AEBF-5852C7A9E0A7}" srcOrd="2" destOrd="0" presId="urn:microsoft.com/office/officeart/2005/8/layout/orgChart1"/>
    <dgm:cxn modelId="{0999EA7B-930A-421D-AE16-56EF18D58B46}" type="presParOf" srcId="{7396B8EB-A8C6-48EF-A591-7A11040F3791}" destId="{6DBFE734-C613-4C80-9FDF-28BA9BE0B131}" srcOrd="1" destOrd="0" presId="urn:microsoft.com/office/officeart/2005/8/layout/orgChart1"/>
    <dgm:cxn modelId="{6DEFCCF3-2CD7-40EA-963C-75D9EB746754}" type="presParOf" srcId="{6DBFE734-C613-4C80-9FDF-28BA9BE0B131}" destId="{B69D94A4-A5C5-4496-BE81-5D3A308E8715}" srcOrd="0" destOrd="0" presId="urn:microsoft.com/office/officeart/2005/8/layout/orgChart1"/>
    <dgm:cxn modelId="{31A0728F-57CC-418C-92DB-CF17DE1A3594}" type="presParOf" srcId="{B69D94A4-A5C5-4496-BE81-5D3A308E8715}" destId="{7ADF5911-63AF-42F0-8515-BD6D6D04A5EE}" srcOrd="0" destOrd="0" presId="urn:microsoft.com/office/officeart/2005/8/layout/orgChart1"/>
    <dgm:cxn modelId="{66E085B2-25ED-490C-AE00-1BB60969459C}" type="presParOf" srcId="{B69D94A4-A5C5-4496-BE81-5D3A308E8715}" destId="{E52EA494-703C-4D01-8AF4-1467F0C3C683}" srcOrd="1" destOrd="0" presId="urn:microsoft.com/office/officeart/2005/8/layout/orgChart1"/>
    <dgm:cxn modelId="{D96B9D3F-F9D4-4DD4-A96B-74C54BCDB2E0}" type="presParOf" srcId="{6DBFE734-C613-4C80-9FDF-28BA9BE0B131}" destId="{C1E3807B-A373-4375-B8CB-2493A351B188}" srcOrd="1" destOrd="0" presId="urn:microsoft.com/office/officeart/2005/8/layout/orgChart1"/>
    <dgm:cxn modelId="{7CA1C3A4-6E12-4BB7-97BD-AFDE51DF442C}" type="presParOf" srcId="{6DBFE734-C613-4C80-9FDF-28BA9BE0B131}" destId="{70F059E3-45C5-4A72-8635-42FC06EECA8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FC340B1-79B7-42F0-9876-ED71FA0D8578}">
      <dsp:nvSpPr>
        <dsp:cNvPr id="0" name=""/>
        <dsp:cNvSpPr/>
      </dsp:nvSpPr>
      <dsp:spPr>
        <a:xfrm>
          <a:off x="3252211" y="665346"/>
          <a:ext cx="139323" cy="610368"/>
        </a:xfrm>
        <a:custGeom>
          <a:avLst/>
          <a:gdLst/>
          <a:ahLst/>
          <a:cxnLst/>
          <a:rect l="0" t="0" r="0" b="0"/>
          <a:pathLst>
            <a:path>
              <a:moveTo>
                <a:pt x="139323" y="0"/>
              </a:moveTo>
              <a:lnTo>
                <a:pt x="139323" y="610368"/>
              </a:lnTo>
              <a:lnTo>
                <a:pt x="0" y="610368"/>
              </a:lnTo>
            </a:path>
          </a:pathLst>
        </a:custGeom>
        <a:noFill/>
        <a:ln w="9525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4AD289-94A0-4E4B-8277-EB22D554C96C}">
      <dsp:nvSpPr>
        <dsp:cNvPr id="0" name=""/>
        <dsp:cNvSpPr/>
      </dsp:nvSpPr>
      <dsp:spPr>
        <a:xfrm>
          <a:off x="3391535" y="665346"/>
          <a:ext cx="2513080" cy="12207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81414"/>
              </a:lnTo>
              <a:lnTo>
                <a:pt x="2513080" y="1081414"/>
              </a:lnTo>
              <a:lnTo>
                <a:pt x="2513080" y="1220737"/>
              </a:lnTo>
            </a:path>
          </a:pathLst>
        </a:custGeom>
        <a:noFill/>
        <a:ln w="9525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F0E934-C990-46D1-944C-BAEF8B5B49C2}">
      <dsp:nvSpPr>
        <dsp:cNvPr id="0" name=""/>
        <dsp:cNvSpPr/>
      </dsp:nvSpPr>
      <dsp:spPr>
        <a:xfrm>
          <a:off x="3391535" y="665346"/>
          <a:ext cx="802767" cy="12207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81414"/>
              </a:lnTo>
              <a:lnTo>
                <a:pt x="802767" y="1081414"/>
              </a:lnTo>
              <a:lnTo>
                <a:pt x="802767" y="1220737"/>
              </a:lnTo>
            </a:path>
          </a:pathLst>
        </a:custGeom>
        <a:noFill/>
        <a:ln w="9525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F9C2BE-3360-41C9-BC11-83DF6428BA1E}">
      <dsp:nvSpPr>
        <dsp:cNvPr id="0" name=""/>
        <dsp:cNvSpPr/>
      </dsp:nvSpPr>
      <dsp:spPr>
        <a:xfrm>
          <a:off x="2483989" y="665346"/>
          <a:ext cx="907545" cy="1220737"/>
        </a:xfrm>
        <a:custGeom>
          <a:avLst/>
          <a:gdLst/>
          <a:ahLst/>
          <a:cxnLst/>
          <a:rect l="0" t="0" r="0" b="0"/>
          <a:pathLst>
            <a:path>
              <a:moveTo>
                <a:pt x="907545" y="0"/>
              </a:moveTo>
              <a:lnTo>
                <a:pt x="907545" y="1081414"/>
              </a:lnTo>
              <a:lnTo>
                <a:pt x="0" y="1081414"/>
              </a:lnTo>
              <a:lnTo>
                <a:pt x="0" y="1220737"/>
              </a:lnTo>
            </a:path>
          </a:pathLst>
        </a:custGeom>
        <a:noFill/>
        <a:ln w="9525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45EDEE-07FB-4625-9505-EC8B7D96B997}">
      <dsp:nvSpPr>
        <dsp:cNvPr id="0" name=""/>
        <dsp:cNvSpPr/>
      </dsp:nvSpPr>
      <dsp:spPr>
        <a:xfrm>
          <a:off x="878454" y="665346"/>
          <a:ext cx="2513080" cy="1220737"/>
        </a:xfrm>
        <a:custGeom>
          <a:avLst/>
          <a:gdLst/>
          <a:ahLst/>
          <a:cxnLst/>
          <a:rect l="0" t="0" r="0" b="0"/>
          <a:pathLst>
            <a:path>
              <a:moveTo>
                <a:pt x="2513080" y="0"/>
              </a:moveTo>
              <a:lnTo>
                <a:pt x="2513080" y="1081414"/>
              </a:lnTo>
              <a:lnTo>
                <a:pt x="0" y="1081414"/>
              </a:lnTo>
              <a:lnTo>
                <a:pt x="0" y="1220737"/>
              </a:lnTo>
            </a:path>
          </a:pathLst>
        </a:custGeom>
        <a:noFill/>
        <a:ln w="9525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71D4A8-8444-4DCC-956A-FA721DF85F14}">
      <dsp:nvSpPr>
        <dsp:cNvPr id="0" name=""/>
        <dsp:cNvSpPr/>
      </dsp:nvSpPr>
      <dsp:spPr>
        <a:xfrm>
          <a:off x="2509094" y="1902"/>
          <a:ext cx="1764880" cy="663444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0">
              <a:schemeClr val="accent4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56000">
              <a:schemeClr val="accent4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ysClr val="windowText" lastClr="000000"/>
              </a:solidFill>
              <a:latin typeface="Arial Narrow" pitchFamily="34" charset="0"/>
            </a:rPr>
            <a:t>Mara Luna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PRESIDENTA</a:t>
          </a:r>
        </a:p>
      </dsp:txBody>
      <dsp:txXfrm>
        <a:off x="2509094" y="1902"/>
        <a:ext cx="1764880" cy="663444"/>
      </dsp:txXfrm>
    </dsp:sp>
    <dsp:sp modelId="{3A143E84-28B5-4E49-B300-6E0A113E4154}">
      <dsp:nvSpPr>
        <dsp:cNvPr id="0" name=""/>
        <dsp:cNvSpPr/>
      </dsp:nvSpPr>
      <dsp:spPr>
        <a:xfrm>
          <a:off x="215010" y="1886083"/>
          <a:ext cx="1326888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kern="1200">
              <a:solidFill>
                <a:sysClr val="windowText" lastClr="000000"/>
              </a:solidFill>
              <a:latin typeface="Arial Narrow" pitchFamily="34" charset="0"/>
            </a:rPr>
            <a:t>Jesubel Pita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SECRETARIA</a:t>
          </a:r>
        </a:p>
      </dsp:txBody>
      <dsp:txXfrm>
        <a:off x="215010" y="1886083"/>
        <a:ext cx="1326888" cy="663444"/>
      </dsp:txXfrm>
    </dsp:sp>
    <dsp:sp modelId="{857B8AD1-8E61-40BE-9B39-65D0019901A4}">
      <dsp:nvSpPr>
        <dsp:cNvPr id="0" name=""/>
        <dsp:cNvSpPr/>
      </dsp:nvSpPr>
      <dsp:spPr>
        <a:xfrm>
          <a:off x="1820545" y="1886083"/>
          <a:ext cx="1326888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kern="1200">
              <a:solidFill>
                <a:sysClr val="windowText" lastClr="000000"/>
              </a:solidFill>
              <a:latin typeface="Arial Narrow" pitchFamily="34" charset="0"/>
            </a:rPr>
            <a:t>Juan C. Rivera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TESORERO</a:t>
          </a:r>
        </a:p>
      </dsp:txBody>
      <dsp:txXfrm>
        <a:off x="1820545" y="1886083"/>
        <a:ext cx="1326888" cy="663444"/>
      </dsp:txXfrm>
    </dsp:sp>
    <dsp:sp modelId="{41980229-AF37-437E-A77E-F58CE202F9BE}">
      <dsp:nvSpPr>
        <dsp:cNvPr id="0" name=""/>
        <dsp:cNvSpPr/>
      </dsp:nvSpPr>
      <dsp:spPr>
        <a:xfrm>
          <a:off x="3426080" y="1886083"/>
          <a:ext cx="1536443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kern="1200">
              <a:solidFill>
                <a:sysClr val="windowText" lastClr="000000"/>
              </a:solidFill>
              <a:latin typeface="Arial Narrow" pitchFamily="34" charset="0"/>
            </a:rPr>
            <a:t>Angel Román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HISTORIADOR</a:t>
          </a:r>
        </a:p>
      </dsp:txBody>
      <dsp:txXfrm>
        <a:off x="3426080" y="1886083"/>
        <a:ext cx="1536443" cy="663444"/>
      </dsp:txXfrm>
    </dsp:sp>
    <dsp:sp modelId="{A4D3AB8F-5D9D-476C-A49A-80E43C2AF54C}">
      <dsp:nvSpPr>
        <dsp:cNvPr id="0" name=""/>
        <dsp:cNvSpPr/>
      </dsp:nvSpPr>
      <dsp:spPr>
        <a:xfrm>
          <a:off x="5241170" y="1886083"/>
          <a:ext cx="1326888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b="1" kern="1200">
              <a:solidFill>
                <a:sysClr val="windowText" lastClr="000000"/>
              </a:solidFill>
              <a:latin typeface="Arial Narrow" pitchFamily="34" charset="0"/>
            </a:rPr>
            <a:t>Mariana Franqui</a:t>
          </a:r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OFICIAL DE COMUNICACIONES</a:t>
          </a:r>
        </a:p>
      </dsp:txBody>
      <dsp:txXfrm>
        <a:off x="5241170" y="1886083"/>
        <a:ext cx="1326888" cy="663444"/>
      </dsp:txXfrm>
    </dsp:sp>
    <dsp:sp modelId="{6EC1FC73-947B-46AD-973F-764FF8CB332C}">
      <dsp:nvSpPr>
        <dsp:cNvPr id="0" name=""/>
        <dsp:cNvSpPr/>
      </dsp:nvSpPr>
      <dsp:spPr>
        <a:xfrm>
          <a:off x="1761664" y="943992"/>
          <a:ext cx="1490546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ysClr val="windowText" lastClr="000000"/>
              </a:solidFill>
              <a:latin typeface="Arial Narrow" pitchFamily="34" charset="0"/>
            </a:rPr>
            <a:t>Fabiola Falto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>
              <a:solidFill>
                <a:sysClr val="windowText" lastClr="000000"/>
              </a:solidFill>
              <a:latin typeface="Arial Narrow" pitchFamily="34" charset="0"/>
            </a:rPr>
            <a:t>VICE PRESIDENTA</a:t>
          </a:r>
        </a:p>
      </dsp:txBody>
      <dsp:txXfrm>
        <a:off x="1761664" y="943992"/>
        <a:ext cx="1490546" cy="663444"/>
      </dsp:txXfrm>
    </dsp:sp>
    <dsp:sp modelId="{7ADF5911-63AF-42F0-8515-BD6D6D04A5EE}">
      <dsp:nvSpPr>
        <dsp:cNvPr id="0" name=""/>
        <dsp:cNvSpPr/>
      </dsp:nvSpPr>
      <dsp:spPr>
        <a:xfrm>
          <a:off x="3495344" y="944875"/>
          <a:ext cx="1490546" cy="663444"/>
        </a:xfrm>
        <a:prstGeom prst="rect">
          <a:avLst/>
        </a:prstGeom>
        <a:gradFill rotWithShape="0">
          <a:gsLst>
            <a:gs pos="100000">
              <a:srgbClr val="FFC000"/>
            </a:gs>
            <a:gs pos="100000">
              <a:schemeClr val="accent6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>
              <a:solidFill>
                <a:sysClr val="windowText" lastClr="000000"/>
              </a:solidFill>
              <a:latin typeface="Arial Narrow" pitchFamily="34" charset="0"/>
            </a:rPr>
            <a:t>Bethsaida Colón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solidFill>
                <a:sysClr val="windowText" lastClr="000000"/>
              </a:solidFill>
              <a:latin typeface="Arial Narrow" pitchFamily="34" charset="0"/>
            </a:rPr>
            <a:t>PASADA PRESIDENTA</a:t>
          </a:r>
        </a:p>
      </dsp:txBody>
      <dsp:txXfrm>
        <a:off x="3495344" y="944875"/>
        <a:ext cx="1490546" cy="66344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E5802-7DB4-48E8-9CA5-4A048CABA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2741</Words>
  <Characters>1562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l Concepción Berríos</dc:creator>
  <cp:lastModifiedBy>Brenda Lopez</cp:lastModifiedBy>
  <cp:revision>3</cp:revision>
  <cp:lastPrinted>2018-04-09T20:43:00Z</cp:lastPrinted>
  <dcterms:created xsi:type="dcterms:W3CDTF">2020-03-11T00:21:00Z</dcterms:created>
  <dcterms:modified xsi:type="dcterms:W3CDTF">2020-03-21T01:42:00Z</dcterms:modified>
</cp:coreProperties>
</file>